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9"/>
        <w:gridCol w:w="6781"/>
      </w:tblGrid>
      <w:tr w:rsidR="00935636" w14:paraId="08D8BBFD" w14:textId="77777777" w:rsidTr="003F3A02">
        <w:tc>
          <w:tcPr>
            <w:tcW w:w="3708" w:type="dxa"/>
          </w:tcPr>
          <w:p w14:paraId="7DB098AC" w14:textId="449ED3D7" w:rsidR="00935636" w:rsidRPr="002E3D04" w:rsidRDefault="00935636" w:rsidP="007B5B12">
            <w:pPr>
              <w:tabs>
                <w:tab w:val="left" w:pos="0"/>
                <w:tab w:val="center" w:pos="1710"/>
                <w:tab w:val="left" w:pos="3420"/>
              </w:tabs>
              <w:rPr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  <w:u w:val="single"/>
              </w:rPr>
              <w:tab/>
            </w:r>
            <w:r w:rsidR="003F3A02">
              <w:rPr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25"/>
                  </w:textInput>
                </w:ffData>
              </w:fldChar>
            </w:r>
            <w:bookmarkStart w:id="0" w:name="Text1"/>
            <w:r w:rsidR="003F3A02">
              <w:rPr>
                <w:sz w:val="22"/>
                <w:szCs w:val="22"/>
                <w:u w:val="single"/>
              </w:rPr>
              <w:instrText xml:space="preserve"> FORMTEXT </w:instrText>
            </w:r>
            <w:r w:rsidR="003F3A02">
              <w:rPr>
                <w:sz w:val="22"/>
                <w:szCs w:val="22"/>
                <w:u w:val="single"/>
              </w:rPr>
            </w:r>
            <w:r w:rsidR="003F3A02">
              <w:rPr>
                <w:sz w:val="22"/>
                <w:szCs w:val="22"/>
                <w:u w:val="single"/>
              </w:rPr>
              <w:fldChar w:fldCharType="separate"/>
            </w:r>
            <w:r w:rsidR="00597E5D">
              <w:rPr>
                <w:sz w:val="22"/>
                <w:szCs w:val="22"/>
                <w:u w:val="single"/>
              </w:rPr>
              <w:t>September 16, 2021</w:t>
            </w:r>
            <w:r w:rsidR="003F3A02">
              <w:rPr>
                <w:sz w:val="22"/>
                <w:szCs w:val="22"/>
                <w:u w:val="single"/>
              </w:rPr>
              <w:fldChar w:fldCharType="end"/>
            </w:r>
            <w:bookmarkEnd w:id="0"/>
            <w:r w:rsidRPr="002E3D04">
              <w:rPr>
                <w:sz w:val="22"/>
                <w:szCs w:val="22"/>
                <w:u w:val="single"/>
              </w:rPr>
              <w:tab/>
            </w:r>
          </w:p>
          <w:p w14:paraId="7ADDEE6D" w14:textId="2F10B3AD" w:rsidR="00935636" w:rsidRPr="003B4DB4" w:rsidRDefault="00935636" w:rsidP="007B5B12">
            <w:pPr>
              <w:tabs>
                <w:tab w:val="left" w:pos="0"/>
                <w:tab w:val="center" w:pos="1710"/>
                <w:tab w:val="left" w:pos="3060"/>
              </w:tabs>
              <w:rPr>
                <w:rFonts w:ascii="Arial" w:hAnsi="Arial" w:cs="Arial"/>
                <w:sz w:val="15"/>
                <w:szCs w:val="15"/>
              </w:rPr>
            </w:pPr>
            <w:r w:rsidRPr="00C81E93">
              <w:rPr>
                <w:rFonts w:ascii="Arial" w:hAnsi="Arial" w:cs="Arial"/>
                <w:sz w:val="22"/>
                <w:szCs w:val="22"/>
              </w:rPr>
              <w:tab/>
            </w:r>
            <w:r w:rsidRPr="00C81E93">
              <w:rPr>
                <w:rFonts w:ascii="Arial" w:hAnsi="Arial" w:cs="Arial"/>
                <w:sz w:val="15"/>
                <w:szCs w:val="15"/>
              </w:rPr>
              <w:t>Date of Inspection</w:t>
            </w:r>
          </w:p>
          <w:p w14:paraId="694D5A91" w14:textId="77777777" w:rsidR="00935636" w:rsidRDefault="00935636" w:rsidP="00935636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6948" w:type="dxa"/>
          </w:tcPr>
          <w:p w14:paraId="2EC9B2DD" w14:textId="14279773" w:rsidR="00935636" w:rsidRDefault="00935636" w:rsidP="007B5B12">
            <w:pPr>
              <w:tabs>
                <w:tab w:val="left" w:pos="342"/>
                <w:tab w:val="center" w:pos="1422"/>
                <w:tab w:val="left" w:pos="3492"/>
              </w:tabs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ab/>
            </w:r>
            <w:r>
              <w:rPr>
                <w:rFonts w:ascii="Arial" w:hAnsi="Arial" w:cs="Arial"/>
                <w:sz w:val="15"/>
                <w:szCs w:val="15"/>
              </w:rPr>
              <w:tab/>
              <w:t>P.O. Box 19277</w:t>
            </w:r>
          </w:p>
          <w:p w14:paraId="32126723" w14:textId="77777777" w:rsidR="00935636" w:rsidRDefault="00935636" w:rsidP="007B5B12">
            <w:pPr>
              <w:tabs>
                <w:tab w:val="left" w:pos="342"/>
                <w:tab w:val="center" w:pos="1512"/>
                <w:tab w:val="left" w:pos="3492"/>
              </w:tabs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ab/>
            </w:r>
            <w:r>
              <w:rPr>
                <w:rFonts w:ascii="Arial" w:hAnsi="Arial" w:cs="Arial"/>
                <w:sz w:val="15"/>
                <w:szCs w:val="15"/>
              </w:rPr>
              <w:tab/>
              <w:t>Springfield, Illinois 62794-9277</w:t>
            </w:r>
          </w:p>
          <w:p w14:paraId="3A583FD3" w14:textId="77777777" w:rsidR="00935636" w:rsidRDefault="00935636" w:rsidP="007B5B12">
            <w:pPr>
              <w:tabs>
                <w:tab w:val="left" w:pos="342"/>
                <w:tab w:val="center" w:pos="1512"/>
                <w:tab w:val="left" w:pos="3492"/>
              </w:tabs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ab/>
            </w:r>
            <w:r>
              <w:rPr>
                <w:rFonts w:ascii="Arial" w:hAnsi="Arial" w:cs="Arial"/>
                <w:sz w:val="15"/>
                <w:szCs w:val="15"/>
              </w:rPr>
              <w:tab/>
              <w:t>217-558-2200 ext. 4212</w:t>
            </w:r>
          </w:p>
          <w:p w14:paraId="57984D42" w14:textId="32599243" w:rsidR="00935636" w:rsidRDefault="00935636" w:rsidP="007B5B12">
            <w:pPr>
              <w:tabs>
                <w:tab w:val="left" w:pos="342"/>
                <w:tab w:val="center" w:pos="1512"/>
                <w:tab w:val="left" w:pos="3492"/>
              </w:tabs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ab/>
            </w:r>
            <w:r>
              <w:rPr>
                <w:rFonts w:ascii="Arial" w:hAnsi="Arial" w:cs="Arial"/>
                <w:sz w:val="15"/>
                <w:szCs w:val="15"/>
              </w:rPr>
              <w:tab/>
              <w:t>Fax: 217-558-4004</w:t>
            </w:r>
          </w:p>
        </w:tc>
      </w:tr>
    </w:tbl>
    <w:p w14:paraId="4D17BC50" w14:textId="66956647" w:rsidR="00247719" w:rsidRPr="00935636" w:rsidRDefault="00247719" w:rsidP="00935636">
      <w:pPr>
        <w:rPr>
          <w:rFonts w:ascii="Arial" w:hAnsi="Arial" w:cs="Arial"/>
          <w:sz w:val="2"/>
          <w:szCs w:val="2"/>
        </w:rPr>
      </w:pPr>
    </w:p>
    <w:tbl>
      <w:tblPr>
        <w:tblW w:w="10665" w:type="dxa"/>
        <w:jc w:val="center"/>
        <w:tblLayout w:type="fixed"/>
        <w:tblLook w:val="0000" w:firstRow="0" w:lastRow="0" w:firstColumn="0" w:lastColumn="0" w:noHBand="0" w:noVBand="0"/>
      </w:tblPr>
      <w:tblGrid>
        <w:gridCol w:w="1553"/>
        <w:gridCol w:w="5040"/>
        <w:gridCol w:w="1468"/>
        <w:gridCol w:w="2604"/>
      </w:tblGrid>
      <w:tr w:rsidR="0052132F" w:rsidRPr="004F2090" w14:paraId="6258EA6B" w14:textId="0A49B953" w:rsidTr="0007704F">
        <w:trPr>
          <w:trHeight w:hRule="exact" w:val="432"/>
          <w:jc w:val="center"/>
        </w:trPr>
        <w:tc>
          <w:tcPr>
            <w:tcW w:w="1553" w:type="dxa"/>
            <w:vAlign w:val="bottom"/>
          </w:tcPr>
          <w:p w14:paraId="452FE1DF" w14:textId="2C97599E" w:rsidR="004F2090" w:rsidRPr="0052132F" w:rsidRDefault="004F2090" w:rsidP="00184E08">
            <w:pPr>
              <w:widowControl w:val="0"/>
              <w:tabs>
                <w:tab w:val="left" w:pos="2198"/>
                <w:tab w:val="left" w:pos="2918"/>
                <w:tab w:val="center" w:pos="5760"/>
              </w:tabs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Name of Facility:</w:t>
            </w:r>
          </w:p>
        </w:tc>
        <w:tc>
          <w:tcPr>
            <w:tcW w:w="5040" w:type="dxa"/>
            <w:vAlign w:val="bottom"/>
          </w:tcPr>
          <w:p w14:paraId="21F34E72" w14:textId="7F263411" w:rsidR="004F2090" w:rsidRPr="00321435" w:rsidRDefault="004F2090" w:rsidP="0081673E">
            <w:pPr>
              <w:widowControl w:val="0"/>
              <w:tabs>
                <w:tab w:val="left" w:pos="4572"/>
              </w:tabs>
              <w:spacing w:before="240"/>
              <w:ind w:right="-108"/>
              <w:rPr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Stark</w:t>
            </w:r>
            <w:r w:rsidR="008E5B98">
              <w:rPr>
                <w:snapToGrid w:val="0"/>
                <w:sz w:val="16"/>
                <w:szCs w:val="16"/>
                <w:u w:val="single"/>
              </w:rPr>
              <w:t xml:space="preserve"> County Jail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="00E62472" w:rsidRPr="00321435"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  <w:tc>
          <w:tcPr>
            <w:tcW w:w="1468" w:type="dxa"/>
            <w:vAlign w:val="bottom"/>
          </w:tcPr>
          <w:p w14:paraId="58F8F842" w14:textId="7D4C2055" w:rsidR="004F2090" w:rsidRPr="0052132F" w:rsidRDefault="004F2090" w:rsidP="00184E08">
            <w:pPr>
              <w:widowControl w:val="0"/>
              <w:tabs>
                <w:tab w:val="left" w:pos="1550"/>
                <w:tab w:val="center" w:pos="5760"/>
              </w:tabs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Phone Number:</w:t>
            </w:r>
          </w:p>
        </w:tc>
        <w:tc>
          <w:tcPr>
            <w:tcW w:w="2604" w:type="dxa"/>
            <w:vAlign w:val="bottom"/>
          </w:tcPr>
          <w:p w14:paraId="49575914" w14:textId="105DB776" w:rsidR="004F2090" w:rsidRPr="00321435" w:rsidRDefault="004F2090" w:rsidP="005E17BD">
            <w:pPr>
              <w:widowControl w:val="0"/>
              <w:tabs>
                <w:tab w:val="left" w:pos="2322"/>
                <w:tab w:val="center" w:pos="5760"/>
              </w:tabs>
              <w:rPr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309</w:t>
            </w:r>
            <w:r w:rsidR="005E17BD">
              <w:rPr>
                <w:snapToGrid w:val="0"/>
                <w:sz w:val="16"/>
                <w:szCs w:val="16"/>
                <w:u w:val="single"/>
              </w:rPr>
              <w:t>-</w:t>
            </w:r>
            <w:r w:rsidR="0081673E">
              <w:rPr>
                <w:snapToGrid w:val="0"/>
                <w:sz w:val="16"/>
                <w:szCs w:val="16"/>
                <w:u w:val="single"/>
              </w:rPr>
              <w:t>286</w:t>
            </w:r>
            <w:r w:rsidR="005E17BD">
              <w:rPr>
                <w:snapToGrid w:val="0"/>
                <w:sz w:val="16"/>
                <w:szCs w:val="16"/>
                <w:u w:val="single"/>
              </w:rPr>
              <w:t>-</w:t>
            </w:r>
            <w:r w:rsidR="0081673E">
              <w:rPr>
                <w:snapToGrid w:val="0"/>
                <w:sz w:val="16"/>
                <w:szCs w:val="16"/>
                <w:u w:val="single"/>
              </w:rPr>
              <w:t>2541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="00184E08"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</w:tr>
      <w:tr w:rsidR="00076148" w:rsidRPr="004F2090" w14:paraId="4D192422" w14:textId="2E9C9FF6" w:rsidTr="0007704F">
        <w:trPr>
          <w:trHeight w:hRule="exact" w:val="441"/>
          <w:jc w:val="center"/>
        </w:trPr>
        <w:tc>
          <w:tcPr>
            <w:tcW w:w="1553" w:type="dxa"/>
          </w:tcPr>
          <w:p w14:paraId="02494FCE" w14:textId="4555DF29" w:rsidR="00076148" w:rsidRPr="0052132F" w:rsidRDefault="00076148" w:rsidP="00CF6761">
            <w:pPr>
              <w:widowControl w:val="0"/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Address:</w:t>
            </w:r>
          </w:p>
        </w:tc>
        <w:tc>
          <w:tcPr>
            <w:tcW w:w="5040" w:type="dxa"/>
            <w:vAlign w:val="bottom"/>
          </w:tcPr>
          <w:p w14:paraId="64151753" w14:textId="364B1A46" w:rsidR="00076148" w:rsidRPr="00321435" w:rsidRDefault="00076148" w:rsidP="0081673E">
            <w:pPr>
              <w:widowControl w:val="0"/>
              <w:tabs>
                <w:tab w:val="left" w:pos="4581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  <w:r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" w:name="Text22"/>
            <w:r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>
              <w:rPr>
                <w:snapToGrid w:val="0"/>
                <w:sz w:val="16"/>
                <w:szCs w:val="16"/>
                <w:u w:val="single"/>
              </w:rPr>
            </w:r>
            <w:r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130 West Jefferson Street</w:t>
            </w:r>
            <w:r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bookmarkEnd w:id="1"/>
            <w:r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  <w:tc>
          <w:tcPr>
            <w:tcW w:w="1468" w:type="dxa"/>
            <w:vMerge w:val="restart"/>
            <w:vAlign w:val="bottom"/>
          </w:tcPr>
          <w:p w14:paraId="518742C3" w14:textId="6C81641F" w:rsidR="00076148" w:rsidRPr="0052132F" w:rsidRDefault="00076148" w:rsidP="00076148">
            <w:pPr>
              <w:widowControl w:val="0"/>
              <w:tabs>
                <w:tab w:val="left" w:pos="1550"/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Zip Code:</w:t>
            </w:r>
          </w:p>
        </w:tc>
        <w:tc>
          <w:tcPr>
            <w:tcW w:w="2604" w:type="dxa"/>
            <w:vMerge w:val="restart"/>
            <w:vAlign w:val="bottom"/>
          </w:tcPr>
          <w:p w14:paraId="49B17D5A" w14:textId="544ED41D" w:rsidR="00076148" w:rsidRPr="00321435" w:rsidRDefault="00076148" w:rsidP="0081673E">
            <w:pPr>
              <w:widowControl w:val="0"/>
              <w:tabs>
                <w:tab w:val="left" w:pos="2322"/>
                <w:tab w:val="center" w:pos="5760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61483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Pr="00321435"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</w:tr>
      <w:tr w:rsidR="00076148" w:rsidRPr="004F2090" w14:paraId="7F3CB5F2" w14:textId="77777777" w:rsidTr="0007704F">
        <w:trPr>
          <w:trHeight w:hRule="exact" w:val="468"/>
          <w:jc w:val="center"/>
        </w:trPr>
        <w:tc>
          <w:tcPr>
            <w:tcW w:w="1553" w:type="dxa"/>
            <w:vAlign w:val="bottom"/>
          </w:tcPr>
          <w:p w14:paraId="245B80B9" w14:textId="0F700EFB" w:rsidR="00076148" w:rsidRPr="0052132F" w:rsidRDefault="00076148" w:rsidP="00CF6761">
            <w:pPr>
              <w:widowControl w:val="0"/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>
              <w:rPr>
                <w:rFonts w:ascii="Arial" w:hAnsi="Arial" w:cs="Arial"/>
                <w:b/>
                <w:snapToGrid w:val="0"/>
                <w:sz w:val="16"/>
                <w:szCs w:val="16"/>
              </w:rPr>
              <w:t>City/State</w:t>
            </w:r>
            <w:r w:rsidR="00566D22">
              <w:rPr>
                <w:rFonts w:ascii="Arial" w:hAnsi="Arial" w:cs="Arial"/>
                <w:b/>
                <w:snapToGrid w:val="0"/>
                <w:sz w:val="16"/>
                <w:szCs w:val="16"/>
              </w:rPr>
              <w:t>:</w:t>
            </w:r>
          </w:p>
        </w:tc>
        <w:tc>
          <w:tcPr>
            <w:tcW w:w="5040" w:type="dxa"/>
            <w:vAlign w:val="bottom"/>
          </w:tcPr>
          <w:p w14:paraId="65660B54" w14:textId="5259B87B" w:rsidR="00076148" w:rsidRPr="00076148" w:rsidRDefault="00076148" w:rsidP="0081673E">
            <w:pPr>
              <w:widowControl w:val="0"/>
              <w:tabs>
                <w:tab w:val="left" w:pos="3582"/>
                <w:tab w:val="left" w:pos="4572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  <w:r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" w:name="Text23"/>
            <w:r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>
              <w:rPr>
                <w:snapToGrid w:val="0"/>
                <w:sz w:val="16"/>
                <w:szCs w:val="16"/>
                <w:u w:val="single"/>
              </w:rPr>
            </w:r>
            <w:r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Toulon</w:t>
            </w:r>
            <w:r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bookmarkEnd w:id="2"/>
            <w:r>
              <w:rPr>
                <w:snapToGrid w:val="0"/>
                <w:sz w:val="16"/>
                <w:szCs w:val="16"/>
                <w:u w:val="single"/>
              </w:rPr>
              <w:tab/>
            </w:r>
            <w:r>
              <w:rPr>
                <w:snapToGrid w:val="0"/>
                <w:sz w:val="16"/>
                <w:szCs w:val="16"/>
              </w:rPr>
              <w:t xml:space="preserve">  </w:t>
            </w:r>
            <w:r w:rsidR="0007704F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Text26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3" w:name="Text26"/>
            <w:r w:rsidR="0007704F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="0007704F">
              <w:rPr>
                <w:snapToGrid w:val="0"/>
                <w:sz w:val="16"/>
                <w:szCs w:val="16"/>
                <w:u w:val="single"/>
              </w:rPr>
            </w:r>
            <w:r w:rsidR="0007704F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E5B98">
              <w:rPr>
                <w:noProof/>
                <w:snapToGrid w:val="0"/>
                <w:sz w:val="16"/>
                <w:szCs w:val="16"/>
                <w:u w:val="single"/>
              </w:rPr>
              <w:t>IL</w:t>
            </w:r>
            <w:r w:rsidR="0007704F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bookmarkEnd w:id="3"/>
            <w:r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  <w:tc>
          <w:tcPr>
            <w:tcW w:w="1468" w:type="dxa"/>
            <w:vMerge/>
          </w:tcPr>
          <w:p w14:paraId="16CD725B" w14:textId="77777777" w:rsidR="00076148" w:rsidRPr="0052132F" w:rsidRDefault="00076148" w:rsidP="00CF6761">
            <w:pPr>
              <w:widowControl w:val="0"/>
              <w:tabs>
                <w:tab w:val="left" w:pos="1550"/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2604" w:type="dxa"/>
            <w:vMerge/>
          </w:tcPr>
          <w:p w14:paraId="62A8C28E" w14:textId="77777777" w:rsidR="00076148" w:rsidRPr="00321435" w:rsidRDefault="00076148" w:rsidP="00076148">
            <w:pPr>
              <w:widowControl w:val="0"/>
              <w:tabs>
                <w:tab w:val="left" w:pos="2322"/>
                <w:tab w:val="center" w:pos="5760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</w:p>
        </w:tc>
      </w:tr>
      <w:tr w:rsidR="0052132F" w:rsidRPr="004F2090" w14:paraId="1AF9D1DD" w14:textId="2E522F27" w:rsidTr="0007704F">
        <w:trPr>
          <w:trHeight w:hRule="exact" w:val="432"/>
          <w:jc w:val="center"/>
        </w:trPr>
        <w:tc>
          <w:tcPr>
            <w:tcW w:w="1553" w:type="dxa"/>
            <w:vAlign w:val="bottom"/>
          </w:tcPr>
          <w:p w14:paraId="71CD2B7F" w14:textId="0FCBDB96" w:rsidR="004F2090" w:rsidRPr="0052132F" w:rsidRDefault="004F2090" w:rsidP="00CF6761">
            <w:pPr>
              <w:widowControl w:val="0"/>
              <w:tabs>
                <w:tab w:val="left" w:pos="2198"/>
                <w:tab w:val="left" w:pos="2918"/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Sheriff:</w:t>
            </w:r>
          </w:p>
        </w:tc>
        <w:tc>
          <w:tcPr>
            <w:tcW w:w="5040" w:type="dxa"/>
            <w:vAlign w:val="bottom"/>
          </w:tcPr>
          <w:p w14:paraId="3C15366C" w14:textId="45CBEF03" w:rsidR="004F2090" w:rsidRPr="00321435" w:rsidRDefault="004F2090" w:rsidP="00601146">
            <w:pPr>
              <w:widowControl w:val="0"/>
              <w:tabs>
                <w:tab w:val="left" w:pos="4572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601146">
              <w:rPr>
                <w:snapToGrid w:val="0"/>
                <w:sz w:val="16"/>
                <w:szCs w:val="16"/>
                <w:u w:val="single"/>
              </w:rPr>
              <w:t>Steven Sloan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="00E62472" w:rsidRPr="00321435"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  <w:tc>
          <w:tcPr>
            <w:tcW w:w="1468" w:type="dxa"/>
            <w:vAlign w:val="bottom"/>
          </w:tcPr>
          <w:p w14:paraId="670A8E16" w14:textId="3AEAF438" w:rsidR="004F2090" w:rsidRPr="0052132F" w:rsidRDefault="004F2090" w:rsidP="00CF6761">
            <w:pPr>
              <w:widowControl w:val="0"/>
              <w:tabs>
                <w:tab w:val="left" w:pos="1550"/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Phone Number:</w:t>
            </w:r>
          </w:p>
        </w:tc>
        <w:tc>
          <w:tcPr>
            <w:tcW w:w="2604" w:type="dxa"/>
            <w:vAlign w:val="bottom"/>
          </w:tcPr>
          <w:p w14:paraId="21E7BC78" w14:textId="3102CCAB" w:rsidR="004F2090" w:rsidRPr="00321435" w:rsidRDefault="004F2090" w:rsidP="00601146">
            <w:pPr>
              <w:widowControl w:val="0"/>
              <w:tabs>
                <w:tab w:val="left" w:pos="2322"/>
                <w:tab w:val="center" w:pos="5760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309</w:t>
            </w:r>
            <w:r w:rsidR="00601146">
              <w:rPr>
                <w:snapToGrid w:val="0"/>
                <w:sz w:val="16"/>
                <w:szCs w:val="16"/>
                <w:u w:val="single"/>
              </w:rPr>
              <w:t>-</w:t>
            </w:r>
            <w:r w:rsidR="0081673E">
              <w:rPr>
                <w:snapToGrid w:val="0"/>
                <w:sz w:val="16"/>
                <w:szCs w:val="16"/>
                <w:u w:val="single"/>
              </w:rPr>
              <w:t>286</w:t>
            </w:r>
            <w:r w:rsidR="00601146">
              <w:rPr>
                <w:snapToGrid w:val="0"/>
                <w:sz w:val="16"/>
                <w:szCs w:val="16"/>
                <w:u w:val="single"/>
              </w:rPr>
              <w:t>-</w:t>
            </w:r>
            <w:r w:rsidR="0081673E">
              <w:rPr>
                <w:snapToGrid w:val="0"/>
                <w:sz w:val="16"/>
                <w:szCs w:val="16"/>
                <w:u w:val="single"/>
              </w:rPr>
              <w:t>2541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="00E62472" w:rsidRPr="00321435"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</w:tr>
      <w:tr w:rsidR="00076148" w:rsidRPr="004F2090" w14:paraId="659D6DA8" w14:textId="1247ED87" w:rsidTr="0007704F">
        <w:trPr>
          <w:trHeight w:hRule="exact" w:val="450"/>
          <w:jc w:val="center"/>
        </w:trPr>
        <w:tc>
          <w:tcPr>
            <w:tcW w:w="1553" w:type="dxa"/>
            <w:vAlign w:val="bottom"/>
          </w:tcPr>
          <w:p w14:paraId="1AA390F3" w14:textId="7ACDDFB0" w:rsidR="00076148" w:rsidRPr="0052132F" w:rsidRDefault="00076148" w:rsidP="00CF6761">
            <w:pPr>
              <w:widowControl w:val="0"/>
              <w:tabs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Address:</w:t>
            </w:r>
          </w:p>
        </w:tc>
        <w:tc>
          <w:tcPr>
            <w:tcW w:w="5040" w:type="dxa"/>
            <w:vAlign w:val="bottom"/>
          </w:tcPr>
          <w:p w14:paraId="40BDE666" w14:textId="315232DB" w:rsidR="00076148" w:rsidRPr="00321435" w:rsidRDefault="00076148" w:rsidP="0081673E">
            <w:pPr>
              <w:widowControl w:val="0"/>
              <w:tabs>
                <w:tab w:val="left" w:pos="4581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130 West Jefferson Street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  <w:tc>
          <w:tcPr>
            <w:tcW w:w="1468" w:type="dxa"/>
            <w:vMerge w:val="restart"/>
            <w:vAlign w:val="bottom"/>
          </w:tcPr>
          <w:p w14:paraId="0FFC8595" w14:textId="62A7E507" w:rsidR="00076148" w:rsidRPr="0052132F" w:rsidRDefault="00076148" w:rsidP="00CF6761">
            <w:pPr>
              <w:widowControl w:val="0"/>
              <w:tabs>
                <w:tab w:val="left" w:pos="1550"/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Zip Code:</w:t>
            </w:r>
          </w:p>
        </w:tc>
        <w:tc>
          <w:tcPr>
            <w:tcW w:w="2604" w:type="dxa"/>
            <w:vMerge w:val="restart"/>
            <w:vAlign w:val="bottom"/>
          </w:tcPr>
          <w:p w14:paraId="6C700B43" w14:textId="30CEF278" w:rsidR="00076148" w:rsidRPr="00321435" w:rsidRDefault="00076148" w:rsidP="0081673E">
            <w:pPr>
              <w:widowControl w:val="0"/>
              <w:tabs>
                <w:tab w:val="left" w:pos="2322"/>
                <w:tab w:val="center" w:pos="5760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61483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Pr="00321435"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</w:tr>
      <w:tr w:rsidR="00076148" w:rsidRPr="004F2090" w14:paraId="5E3C4184" w14:textId="77777777" w:rsidTr="0007704F">
        <w:trPr>
          <w:trHeight w:hRule="exact" w:val="450"/>
          <w:jc w:val="center"/>
        </w:trPr>
        <w:tc>
          <w:tcPr>
            <w:tcW w:w="1553" w:type="dxa"/>
            <w:vAlign w:val="bottom"/>
          </w:tcPr>
          <w:p w14:paraId="4D03B847" w14:textId="58FB79FD" w:rsidR="00076148" w:rsidRPr="0052132F" w:rsidRDefault="002844E1" w:rsidP="002844E1">
            <w:pPr>
              <w:widowControl w:val="0"/>
              <w:tabs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>
              <w:rPr>
                <w:rFonts w:ascii="Arial" w:hAnsi="Arial" w:cs="Arial"/>
                <w:b/>
                <w:snapToGrid w:val="0"/>
                <w:sz w:val="16"/>
                <w:szCs w:val="16"/>
              </w:rPr>
              <w:t>City/State</w:t>
            </w:r>
            <w:r w:rsidR="00566D22">
              <w:rPr>
                <w:rFonts w:ascii="Arial" w:hAnsi="Arial" w:cs="Arial"/>
                <w:b/>
                <w:snapToGrid w:val="0"/>
                <w:sz w:val="16"/>
                <w:szCs w:val="16"/>
              </w:rPr>
              <w:t>:</w:t>
            </w:r>
          </w:p>
        </w:tc>
        <w:tc>
          <w:tcPr>
            <w:tcW w:w="5040" w:type="dxa"/>
            <w:vAlign w:val="bottom"/>
          </w:tcPr>
          <w:p w14:paraId="22C15F26" w14:textId="0B07C632" w:rsidR="00076148" w:rsidRPr="00321435" w:rsidRDefault="0007704F" w:rsidP="0081673E">
            <w:pPr>
              <w:widowControl w:val="0"/>
              <w:tabs>
                <w:tab w:val="left" w:pos="3582"/>
                <w:tab w:val="left" w:pos="4581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  <w:r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>
              <w:rPr>
                <w:snapToGrid w:val="0"/>
                <w:sz w:val="16"/>
                <w:szCs w:val="16"/>
                <w:u w:val="single"/>
              </w:rPr>
            </w:r>
            <w:r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Toulon</w:t>
            </w:r>
            <w:r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>
              <w:rPr>
                <w:snapToGrid w:val="0"/>
                <w:sz w:val="16"/>
                <w:szCs w:val="16"/>
                <w:u w:val="single"/>
              </w:rPr>
              <w:tab/>
            </w:r>
            <w:r>
              <w:rPr>
                <w:snapToGrid w:val="0"/>
                <w:sz w:val="16"/>
                <w:szCs w:val="16"/>
              </w:rPr>
              <w:t xml:space="preserve">  </w:t>
            </w:r>
            <w:r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>
              <w:rPr>
                <w:snapToGrid w:val="0"/>
                <w:sz w:val="16"/>
                <w:szCs w:val="16"/>
                <w:u w:val="single"/>
              </w:rPr>
            </w:r>
            <w:r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E5B98">
              <w:rPr>
                <w:noProof/>
                <w:snapToGrid w:val="0"/>
                <w:sz w:val="16"/>
                <w:szCs w:val="16"/>
                <w:u w:val="single"/>
              </w:rPr>
              <w:t>IL</w:t>
            </w:r>
            <w:r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  <w:tc>
          <w:tcPr>
            <w:tcW w:w="1468" w:type="dxa"/>
            <w:vMerge/>
          </w:tcPr>
          <w:p w14:paraId="6F6C0919" w14:textId="77777777" w:rsidR="00076148" w:rsidRPr="0052132F" w:rsidRDefault="00076148" w:rsidP="00CF6761">
            <w:pPr>
              <w:widowControl w:val="0"/>
              <w:tabs>
                <w:tab w:val="left" w:pos="1550"/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2604" w:type="dxa"/>
            <w:vMerge/>
          </w:tcPr>
          <w:p w14:paraId="1EA5EB30" w14:textId="77777777" w:rsidR="00076148" w:rsidRPr="00321435" w:rsidRDefault="00076148" w:rsidP="00076148">
            <w:pPr>
              <w:widowControl w:val="0"/>
              <w:tabs>
                <w:tab w:val="left" w:pos="2322"/>
                <w:tab w:val="center" w:pos="5760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</w:p>
        </w:tc>
      </w:tr>
      <w:tr w:rsidR="0052132F" w:rsidRPr="004F2090" w14:paraId="04C2F4AE" w14:textId="0DC3F357" w:rsidTr="0007704F">
        <w:trPr>
          <w:trHeight w:hRule="exact" w:val="630"/>
          <w:jc w:val="center"/>
        </w:trPr>
        <w:tc>
          <w:tcPr>
            <w:tcW w:w="1553" w:type="dxa"/>
            <w:vAlign w:val="bottom"/>
          </w:tcPr>
          <w:p w14:paraId="13DC6902" w14:textId="01015E9D" w:rsidR="004F2090" w:rsidRPr="0052132F" w:rsidRDefault="004F2090" w:rsidP="00566D22">
            <w:pPr>
              <w:widowControl w:val="0"/>
              <w:tabs>
                <w:tab w:val="left" w:pos="2828"/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Chairman, County Board:</w:t>
            </w:r>
          </w:p>
        </w:tc>
        <w:tc>
          <w:tcPr>
            <w:tcW w:w="5040" w:type="dxa"/>
            <w:vAlign w:val="bottom"/>
          </w:tcPr>
          <w:p w14:paraId="0503720D" w14:textId="3AEC2080" w:rsidR="004F2090" w:rsidRPr="00321435" w:rsidRDefault="004F2090" w:rsidP="00601146">
            <w:pPr>
              <w:widowControl w:val="0"/>
              <w:tabs>
                <w:tab w:val="left" w:pos="4572"/>
              </w:tabs>
              <w:spacing w:before="240"/>
              <w:rPr>
                <w:b/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601146">
              <w:rPr>
                <w:snapToGrid w:val="0"/>
                <w:sz w:val="16"/>
                <w:szCs w:val="16"/>
                <w:u w:val="single"/>
              </w:rPr>
              <w:t>Al Curry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="00E62472" w:rsidRPr="00321435"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  <w:tc>
          <w:tcPr>
            <w:tcW w:w="1468" w:type="dxa"/>
          </w:tcPr>
          <w:p w14:paraId="09B52116" w14:textId="42DF210B" w:rsidR="004F2090" w:rsidRPr="00321435" w:rsidRDefault="004F2090" w:rsidP="00CF6761">
            <w:pPr>
              <w:widowControl w:val="0"/>
              <w:tabs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2604" w:type="dxa"/>
          </w:tcPr>
          <w:p w14:paraId="315B05BB" w14:textId="77777777" w:rsidR="004F2090" w:rsidRPr="00321435" w:rsidRDefault="004F2090" w:rsidP="00CF6761">
            <w:pPr>
              <w:widowControl w:val="0"/>
              <w:tabs>
                <w:tab w:val="center" w:pos="5760"/>
              </w:tabs>
              <w:spacing w:before="240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</w:p>
        </w:tc>
      </w:tr>
      <w:tr w:rsidR="002844E1" w:rsidRPr="004F2090" w14:paraId="59E91FE6" w14:textId="0A029C7A" w:rsidTr="0007704F">
        <w:trPr>
          <w:trHeight w:hRule="exact" w:val="459"/>
          <w:jc w:val="center"/>
        </w:trPr>
        <w:tc>
          <w:tcPr>
            <w:tcW w:w="1553" w:type="dxa"/>
            <w:vAlign w:val="bottom"/>
          </w:tcPr>
          <w:p w14:paraId="50C1364A" w14:textId="35838ED0" w:rsidR="002844E1" w:rsidRPr="0052132F" w:rsidRDefault="002844E1" w:rsidP="00566D22">
            <w:pPr>
              <w:widowControl w:val="0"/>
              <w:tabs>
                <w:tab w:val="left" w:pos="2918"/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Address:</w:t>
            </w:r>
          </w:p>
        </w:tc>
        <w:tc>
          <w:tcPr>
            <w:tcW w:w="5040" w:type="dxa"/>
            <w:vAlign w:val="bottom"/>
          </w:tcPr>
          <w:p w14:paraId="7AB10E24" w14:textId="08747CAE" w:rsidR="002844E1" w:rsidRPr="00321435" w:rsidRDefault="002844E1" w:rsidP="00601146">
            <w:pPr>
              <w:widowControl w:val="0"/>
              <w:tabs>
                <w:tab w:val="left" w:pos="4572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601146">
              <w:rPr>
                <w:snapToGrid w:val="0"/>
                <w:sz w:val="16"/>
                <w:szCs w:val="16"/>
                <w:u w:val="single"/>
              </w:rPr>
              <w:t>130 West Main Street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  <w:tc>
          <w:tcPr>
            <w:tcW w:w="1468" w:type="dxa"/>
            <w:vMerge w:val="restart"/>
            <w:vAlign w:val="bottom"/>
          </w:tcPr>
          <w:p w14:paraId="1F4CA1D5" w14:textId="5E0A31D5" w:rsidR="002844E1" w:rsidRPr="0052132F" w:rsidRDefault="002844E1" w:rsidP="00CF6761">
            <w:pPr>
              <w:widowControl w:val="0"/>
              <w:tabs>
                <w:tab w:val="left" w:pos="1550"/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Zip Code:</w:t>
            </w:r>
          </w:p>
        </w:tc>
        <w:tc>
          <w:tcPr>
            <w:tcW w:w="2604" w:type="dxa"/>
            <w:vMerge w:val="restart"/>
            <w:vAlign w:val="bottom"/>
          </w:tcPr>
          <w:p w14:paraId="213998F6" w14:textId="18B9A2DB" w:rsidR="002844E1" w:rsidRPr="00321435" w:rsidRDefault="002844E1" w:rsidP="00601146">
            <w:pPr>
              <w:widowControl w:val="0"/>
              <w:tabs>
                <w:tab w:val="left" w:pos="2322"/>
                <w:tab w:val="center" w:pos="5760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614</w:t>
            </w:r>
            <w:r w:rsidR="00601146">
              <w:rPr>
                <w:snapToGrid w:val="0"/>
                <w:sz w:val="16"/>
                <w:szCs w:val="16"/>
                <w:u w:val="single"/>
              </w:rPr>
              <w:t>83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Pr="00321435"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</w:tr>
      <w:tr w:rsidR="002844E1" w:rsidRPr="004F2090" w14:paraId="76DC7A77" w14:textId="77777777" w:rsidTr="0007704F">
        <w:trPr>
          <w:trHeight w:hRule="exact" w:val="441"/>
          <w:jc w:val="center"/>
        </w:trPr>
        <w:tc>
          <w:tcPr>
            <w:tcW w:w="1553" w:type="dxa"/>
            <w:vAlign w:val="bottom"/>
          </w:tcPr>
          <w:p w14:paraId="2850259F" w14:textId="4283D1B3" w:rsidR="002844E1" w:rsidRPr="0052132F" w:rsidRDefault="002844E1" w:rsidP="00566D22">
            <w:pPr>
              <w:widowControl w:val="0"/>
              <w:tabs>
                <w:tab w:val="left" w:pos="2918"/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>
              <w:rPr>
                <w:rFonts w:ascii="Arial" w:hAnsi="Arial" w:cs="Arial"/>
                <w:b/>
                <w:snapToGrid w:val="0"/>
                <w:sz w:val="16"/>
                <w:szCs w:val="16"/>
              </w:rPr>
              <w:t>City/State</w:t>
            </w:r>
            <w:r w:rsidR="00566D22">
              <w:rPr>
                <w:rFonts w:ascii="Arial" w:hAnsi="Arial" w:cs="Arial"/>
                <w:b/>
                <w:snapToGrid w:val="0"/>
                <w:sz w:val="16"/>
                <w:szCs w:val="16"/>
              </w:rPr>
              <w:t>:</w:t>
            </w:r>
          </w:p>
        </w:tc>
        <w:tc>
          <w:tcPr>
            <w:tcW w:w="5040" w:type="dxa"/>
            <w:vAlign w:val="bottom"/>
          </w:tcPr>
          <w:p w14:paraId="25C01ADB" w14:textId="64A3B366" w:rsidR="002844E1" w:rsidRPr="00321435" w:rsidRDefault="00566D22" w:rsidP="00601146">
            <w:pPr>
              <w:widowControl w:val="0"/>
              <w:tabs>
                <w:tab w:val="left" w:pos="3582"/>
                <w:tab w:val="left" w:pos="4565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  <w:r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>
              <w:rPr>
                <w:snapToGrid w:val="0"/>
                <w:sz w:val="16"/>
                <w:szCs w:val="16"/>
                <w:u w:val="single"/>
              </w:rPr>
            </w:r>
            <w:r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601146">
              <w:rPr>
                <w:snapToGrid w:val="0"/>
                <w:sz w:val="16"/>
                <w:szCs w:val="16"/>
                <w:u w:val="single"/>
              </w:rPr>
              <w:t>Toulon</w:t>
            </w:r>
            <w:r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>
              <w:rPr>
                <w:snapToGrid w:val="0"/>
                <w:sz w:val="16"/>
                <w:szCs w:val="16"/>
                <w:u w:val="single"/>
              </w:rPr>
              <w:tab/>
            </w:r>
            <w:r>
              <w:rPr>
                <w:snapToGrid w:val="0"/>
                <w:sz w:val="16"/>
                <w:szCs w:val="16"/>
              </w:rPr>
              <w:t xml:space="preserve">  </w:t>
            </w:r>
            <w:r w:rsidR="0007704F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Text25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4" w:name="Text25"/>
            <w:r w:rsidR="0007704F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="0007704F">
              <w:rPr>
                <w:snapToGrid w:val="0"/>
                <w:sz w:val="16"/>
                <w:szCs w:val="16"/>
                <w:u w:val="single"/>
              </w:rPr>
            </w:r>
            <w:r w:rsidR="0007704F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E5B98">
              <w:rPr>
                <w:noProof/>
                <w:snapToGrid w:val="0"/>
                <w:sz w:val="16"/>
                <w:szCs w:val="16"/>
                <w:u w:val="single"/>
              </w:rPr>
              <w:t>IL</w:t>
            </w:r>
            <w:r w:rsidR="0007704F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bookmarkEnd w:id="4"/>
            <w:r>
              <w:rPr>
                <w:snapToGrid w:val="0"/>
                <w:sz w:val="16"/>
                <w:szCs w:val="16"/>
                <w:u w:val="single"/>
              </w:rPr>
              <w:tab/>
            </w:r>
            <w:r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  <w:tc>
          <w:tcPr>
            <w:tcW w:w="1468" w:type="dxa"/>
            <w:vMerge/>
          </w:tcPr>
          <w:p w14:paraId="55D31215" w14:textId="77777777" w:rsidR="002844E1" w:rsidRPr="0052132F" w:rsidRDefault="002844E1" w:rsidP="00CF6761">
            <w:pPr>
              <w:widowControl w:val="0"/>
              <w:tabs>
                <w:tab w:val="left" w:pos="1550"/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2604" w:type="dxa"/>
            <w:vMerge/>
          </w:tcPr>
          <w:p w14:paraId="1D699742" w14:textId="77777777" w:rsidR="002844E1" w:rsidRPr="00321435" w:rsidRDefault="002844E1" w:rsidP="00076148">
            <w:pPr>
              <w:widowControl w:val="0"/>
              <w:tabs>
                <w:tab w:val="left" w:pos="2322"/>
                <w:tab w:val="center" w:pos="5760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</w:p>
        </w:tc>
      </w:tr>
      <w:tr w:rsidR="00187DB4" w:rsidRPr="004F2090" w14:paraId="4D6038F9" w14:textId="5782DA70" w:rsidTr="0007704F">
        <w:trPr>
          <w:trHeight w:hRule="exact" w:val="432"/>
          <w:jc w:val="center"/>
        </w:trPr>
        <w:tc>
          <w:tcPr>
            <w:tcW w:w="1553" w:type="dxa"/>
            <w:vAlign w:val="bottom"/>
          </w:tcPr>
          <w:p w14:paraId="28A6976B" w14:textId="190FC309" w:rsidR="00187DB4" w:rsidRPr="0052132F" w:rsidRDefault="00187DB4" w:rsidP="00184E08">
            <w:pPr>
              <w:widowControl w:val="0"/>
              <w:tabs>
                <w:tab w:val="center" w:pos="5760"/>
              </w:tabs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Chief Judge:</w:t>
            </w:r>
          </w:p>
        </w:tc>
        <w:tc>
          <w:tcPr>
            <w:tcW w:w="5040" w:type="dxa"/>
            <w:vAlign w:val="bottom"/>
          </w:tcPr>
          <w:p w14:paraId="596520CA" w14:textId="28632DF4" w:rsidR="00187DB4" w:rsidRPr="00321435" w:rsidRDefault="00187DB4" w:rsidP="0097130B">
            <w:pPr>
              <w:widowControl w:val="0"/>
              <w:tabs>
                <w:tab w:val="left" w:pos="4560"/>
              </w:tabs>
              <w:rPr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97130B">
              <w:rPr>
                <w:snapToGrid w:val="0"/>
                <w:sz w:val="16"/>
                <w:szCs w:val="16"/>
                <w:u w:val="single"/>
              </w:rPr>
              <w:t>Katherine S. Gorman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Pr="00321435"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  <w:tc>
          <w:tcPr>
            <w:tcW w:w="1468" w:type="dxa"/>
            <w:vAlign w:val="bottom"/>
          </w:tcPr>
          <w:p w14:paraId="1A0BAFB3" w14:textId="48268E9F" w:rsidR="00187DB4" w:rsidRPr="0052132F" w:rsidRDefault="00187DB4" w:rsidP="00184E08">
            <w:pPr>
              <w:widowControl w:val="0"/>
              <w:tabs>
                <w:tab w:val="left" w:pos="1550"/>
                <w:tab w:val="center" w:pos="5760"/>
              </w:tabs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Judicial Circuit:</w:t>
            </w:r>
          </w:p>
        </w:tc>
        <w:tc>
          <w:tcPr>
            <w:tcW w:w="2604" w:type="dxa"/>
            <w:vAlign w:val="bottom"/>
          </w:tcPr>
          <w:p w14:paraId="5202CD2F" w14:textId="2AC2612E" w:rsidR="00187DB4" w:rsidRPr="00321435" w:rsidRDefault="00187DB4" w:rsidP="0081673E">
            <w:pPr>
              <w:widowControl w:val="0"/>
              <w:tabs>
                <w:tab w:val="left" w:pos="2322"/>
                <w:tab w:val="center" w:pos="5760"/>
              </w:tabs>
              <w:rPr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10th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Pr="00321435"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</w:tr>
      <w:tr w:rsidR="00566D22" w:rsidRPr="004F2090" w14:paraId="4E02B321" w14:textId="6253265D" w:rsidTr="0007704F">
        <w:trPr>
          <w:trHeight w:hRule="exact" w:val="432"/>
          <w:jc w:val="center"/>
        </w:trPr>
        <w:tc>
          <w:tcPr>
            <w:tcW w:w="1553" w:type="dxa"/>
          </w:tcPr>
          <w:p w14:paraId="5E903EDD" w14:textId="0CBA01F2" w:rsidR="00566D22" w:rsidRPr="0052132F" w:rsidRDefault="00566D22" w:rsidP="00CF6761">
            <w:pPr>
              <w:widowControl w:val="0"/>
              <w:tabs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Address:</w:t>
            </w:r>
          </w:p>
        </w:tc>
        <w:tc>
          <w:tcPr>
            <w:tcW w:w="5040" w:type="dxa"/>
            <w:vAlign w:val="bottom"/>
          </w:tcPr>
          <w:p w14:paraId="566D4A4B" w14:textId="26CAC50C" w:rsidR="00566D22" w:rsidRPr="00321435" w:rsidRDefault="00566D22" w:rsidP="0081673E">
            <w:pPr>
              <w:widowControl w:val="0"/>
              <w:tabs>
                <w:tab w:val="left" w:pos="4572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324 Main Street</w:t>
            </w:r>
            <w:r w:rsidR="00D56E93">
              <w:rPr>
                <w:snapToGrid w:val="0"/>
                <w:sz w:val="16"/>
                <w:szCs w:val="16"/>
                <w:u w:val="single"/>
              </w:rPr>
              <w:t>, Room 215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Pr="00321435"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  <w:tc>
          <w:tcPr>
            <w:tcW w:w="1468" w:type="dxa"/>
            <w:vMerge w:val="restart"/>
            <w:vAlign w:val="bottom"/>
          </w:tcPr>
          <w:p w14:paraId="5EC8877D" w14:textId="0A3A463A" w:rsidR="00566D22" w:rsidRPr="0052132F" w:rsidRDefault="00566D22" w:rsidP="00CF6761">
            <w:pPr>
              <w:widowControl w:val="0"/>
              <w:tabs>
                <w:tab w:val="left" w:pos="1550"/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Zip Code:</w:t>
            </w:r>
          </w:p>
        </w:tc>
        <w:tc>
          <w:tcPr>
            <w:tcW w:w="2604" w:type="dxa"/>
            <w:vMerge w:val="restart"/>
            <w:vAlign w:val="bottom"/>
          </w:tcPr>
          <w:p w14:paraId="2AF3AFC1" w14:textId="0C112726" w:rsidR="00566D22" w:rsidRPr="00321435" w:rsidRDefault="00566D22" w:rsidP="0081673E">
            <w:pPr>
              <w:widowControl w:val="0"/>
              <w:tabs>
                <w:tab w:val="left" w:pos="2294"/>
                <w:tab w:val="center" w:pos="5760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61602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Pr="00321435"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</w:tr>
      <w:tr w:rsidR="00566D22" w:rsidRPr="004F2090" w14:paraId="3D4C0796" w14:textId="77777777" w:rsidTr="0007704F">
        <w:trPr>
          <w:trHeight w:hRule="exact" w:val="432"/>
          <w:jc w:val="center"/>
        </w:trPr>
        <w:tc>
          <w:tcPr>
            <w:tcW w:w="1553" w:type="dxa"/>
          </w:tcPr>
          <w:p w14:paraId="6DD66486" w14:textId="0BA7EA25" w:rsidR="00566D22" w:rsidRPr="0052132F" w:rsidRDefault="00566D22" w:rsidP="00CF6761">
            <w:pPr>
              <w:widowControl w:val="0"/>
              <w:tabs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>
              <w:rPr>
                <w:rFonts w:ascii="Arial" w:hAnsi="Arial" w:cs="Arial"/>
                <w:b/>
                <w:snapToGrid w:val="0"/>
                <w:sz w:val="16"/>
                <w:szCs w:val="16"/>
              </w:rPr>
              <w:t>City/State:</w:t>
            </w:r>
          </w:p>
        </w:tc>
        <w:tc>
          <w:tcPr>
            <w:tcW w:w="5040" w:type="dxa"/>
            <w:vAlign w:val="bottom"/>
          </w:tcPr>
          <w:p w14:paraId="54DB6AFB" w14:textId="0670939A" w:rsidR="00566D22" w:rsidRPr="00321435" w:rsidRDefault="00566D22" w:rsidP="0081673E">
            <w:pPr>
              <w:widowControl w:val="0"/>
              <w:tabs>
                <w:tab w:val="left" w:pos="3582"/>
                <w:tab w:val="left" w:pos="4572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  <w:r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>
              <w:rPr>
                <w:snapToGrid w:val="0"/>
                <w:sz w:val="16"/>
                <w:szCs w:val="16"/>
                <w:u w:val="single"/>
              </w:rPr>
            </w:r>
            <w:r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Peoria</w:t>
            </w:r>
            <w:r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="0007704F">
              <w:rPr>
                <w:snapToGrid w:val="0"/>
                <w:sz w:val="16"/>
                <w:szCs w:val="16"/>
                <w:u w:val="single"/>
              </w:rPr>
              <w:tab/>
            </w:r>
            <w:r>
              <w:rPr>
                <w:snapToGrid w:val="0"/>
                <w:sz w:val="16"/>
                <w:szCs w:val="16"/>
              </w:rPr>
              <w:t xml:space="preserve">  </w:t>
            </w:r>
            <w:r w:rsidR="0007704F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07704F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="0007704F">
              <w:rPr>
                <w:snapToGrid w:val="0"/>
                <w:sz w:val="16"/>
                <w:szCs w:val="16"/>
                <w:u w:val="single"/>
              </w:rPr>
            </w:r>
            <w:r w:rsidR="0007704F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E5B98">
              <w:rPr>
                <w:noProof/>
                <w:snapToGrid w:val="0"/>
                <w:sz w:val="16"/>
                <w:szCs w:val="16"/>
                <w:u w:val="single"/>
              </w:rPr>
              <w:t>IL</w:t>
            </w:r>
            <w:r w:rsidR="0007704F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  <w:tc>
          <w:tcPr>
            <w:tcW w:w="1468" w:type="dxa"/>
            <w:vMerge/>
          </w:tcPr>
          <w:p w14:paraId="00A3F43B" w14:textId="77777777" w:rsidR="00566D22" w:rsidRPr="0052132F" w:rsidRDefault="00566D22" w:rsidP="00CF6761">
            <w:pPr>
              <w:widowControl w:val="0"/>
              <w:tabs>
                <w:tab w:val="left" w:pos="1550"/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2604" w:type="dxa"/>
            <w:vMerge/>
          </w:tcPr>
          <w:p w14:paraId="2CDD3521" w14:textId="77777777" w:rsidR="00566D22" w:rsidRPr="00321435" w:rsidRDefault="00566D22" w:rsidP="00076148">
            <w:pPr>
              <w:widowControl w:val="0"/>
              <w:tabs>
                <w:tab w:val="left" w:pos="2294"/>
                <w:tab w:val="center" w:pos="5760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</w:p>
        </w:tc>
      </w:tr>
      <w:tr w:rsidR="0052132F" w:rsidRPr="004F2090" w14:paraId="55F5D56B" w14:textId="1A411305" w:rsidTr="0007704F">
        <w:trPr>
          <w:trHeight w:hRule="exact" w:val="432"/>
          <w:jc w:val="center"/>
        </w:trPr>
        <w:tc>
          <w:tcPr>
            <w:tcW w:w="1553" w:type="dxa"/>
            <w:vAlign w:val="bottom"/>
          </w:tcPr>
          <w:p w14:paraId="0D46E3F0" w14:textId="56E953F0" w:rsidR="004F2090" w:rsidRPr="0052132F" w:rsidRDefault="004F2090" w:rsidP="00CF6761">
            <w:pPr>
              <w:widowControl w:val="0"/>
              <w:tabs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Resident Judge:</w:t>
            </w:r>
          </w:p>
        </w:tc>
        <w:tc>
          <w:tcPr>
            <w:tcW w:w="5040" w:type="dxa"/>
            <w:vAlign w:val="bottom"/>
          </w:tcPr>
          <w:p w14:paraId="5F114DEF" w14:textId="372020F8" w:rsidR="004F2090" w:rsidRPr="00321435" w:rsidRDefault="004F2090" w:rsidP="0097130B">
            <w:pPr>
              <w:widowControl w:val="0"/>
              <w:tabs>
                <w:tab w:val="left" w:pos="4572"/>
              </w:tabs>
              <w:spacing w:before="240"/>
              <w:rPr>
                <w:b/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97130B">
              <w:rPr>
                <w:snapToGrid w:val="0"/>
                <w:sz w:val="16"/>
                <w:szCs w:val="16"/>
                <w:u w:val="single"/>
              </w:rPr>
              <w:t>Bruce P. Fehrenbacher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="00E62472" w:rsidRPr="00321435"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  <w:tc>
          <w:tcPr>
            <w:tcW w:w="1468" w:type="dxa"/>
          </w:tcPr>
          <w:p w14:paraId="73A32CAD" w14:textId="0235A541" w:rsidR="004F2090" w:rsidRPr="00321435" w:rsidRDefault="004F2090" w:rsidP="00CF6761">
            <w:pPr>
              <w:widowControl w:val="0"/>
              <w:tabs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2604" w:type="dxa"/>
          </w:tcPr>
          <w:p w14:paraId="4D835D24" w14:textId="77777777" w:rsidR="004F2090" w:rsidRPr="00321435" w:rsidRDefault="004F2090" w:rsidP="00CF6761">
            <w:pPr>
              <w:widowControl w:val="0"/>
              <w:tabs>
                <w:tab w:val="center" w:pos="5760"/>
              </w:tabs>
              <w:spacing w:before="240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</w:p>
        </w:tc>
      </w:tr>
      <w:tr w:rsidR="00566D22" w:rsidRPr="004F2090" w14:paraId="1F1BF4F5" w14:textId="656D7EC5" w:rsidTr="0007704F">
        <w:trPr>
          <w:trHeight w:hRule="exact" w:val="432"/>
          <w:jc w:val="center"/>
        </w:trPr>
        <w:tc>
          <w:tcPr>
            <w:tcW w:w="1553" w:type="dxa"/>
          </w:tcPr>
          <w:p w14:paraId="59ABB2D6" w14:textId="504612C6" w:rsidR="00566D22" w:rsidRPr="0052132F" w:rsidRDefault="00566D22" w:rsidP="00CF6761">
            <w:pPr>
              <w:widowControl w:val="0"/>
              <w:tabs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Address:</w:t>
            </w:r>
          </w:p>
        </w:tc>
        <w:tc>
          <w:tcPr>
            <w:tcW w:w="5040" w:type="dxa"/>
            <w:vAlign w:val="bottom"/>
          </w:tcPr>
          <w:p w14:paraId="17329880" w14:textId="0B19EEC9" w:rsidR="00566D22" w:rsidRDefault="00566D22" w:rsidP="00CF6761">
            <w:pPr>
              <w:widowControl w:val="0"/>
              <w:tabs>
                <w:tab w:val="left" w:pos="4592"/>
              </w:tabs>
              <w:spacing w:before="240" w:line="480" w:lineRule="auto"/>
              <w:rPr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130 West Main Street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Pr="00321435">
              <w:rPr>
                <w:snapToGrid w:val="0"/>
                <w:sz w:val="16"/>
                <w:szCs w:val="16"/>
                <w:u w:val="single"/>
              </w:rPr>
              <w:tab/>
            </w:r>
          </w:p>
          <w:p w14:paraId="79CB52A5" w14:textId="43CE5213" w:rsidR="00566D22" w:rsidRPr="00321435" w:rsidRDefault="00566D22" w:rsidP="00CF6761">
            <w:pPr>
              <w:widowControl w:val="0"/>
              <w:tabs>
                <w:tab w:val="left" w:pos="4592"/>
              </w:tabs>
              <w:rPr>
                <w:snapToGrid w:val="0"/>
                <w:sz w:val="16"/>
                <w:szCs w:val="16"/>
                <w:u w:val="single"/>
              </w:rPr>
            </w:pPr>
          </w:p>
        </w:tc>
        <w:tc>
          <w:tcPr>
            <w:tcW w:w="1468" w:type="dxa"/>
            <w:vMerge w:val="restart"/>
            <w:vAlign w:val="bottom"/>
          </w:tcPr>
          <w:p w14:paraId="2AF89FEC" w14:textId="78A4D816" w:rsidR="00566D22" w:rsidRPr="0052132F" w:rsidRDefault="00566D22" w:rsidP="00CF6761">
            <w:pPr>
              <w:widowControl w:val="0"/>
              <w:tabs>
                <w:tab w:val="left" w:pos="1550"/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Zip Code:</w:t>
            </w:r>
          </w:p>
        </w:tc>
        <w:tc>
          <w:tcPr>
            <w:tcW w:w="2604" w:type="dxa"/>
            <w:vMerge w:val="restart"/>
            <w:vAlign w:val="bottom"/>
          </w:tcPr>
          <w:p w14:paraId="34A52AF3" w14:textId="5B7F2607" w:rsidR="00566D22" w:rsidRPr="00321435" w:rsidRDefault="00566D22" w:rsidP="0081673E">
            <w:pPr>
              <w:widowControl w:val="0"/>
              <w:tabs>
                <w:tab w:val="left" w:pos="2294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61483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 w:rsidRPr="00321435"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</w:tr>
      <w:tr w:rsidR="00566D22" w:rsidRPr="004F2090" w14:paraId="408D8693" w14:textId="77777777" w:rsidTr="0007704F">
        <w:trPr>
          <w:trHeight w:hRule="exact" w:val="432"/>
          <w:jc w:val="center"/>
        </w:trPr>
        <w:tc>
          <w:tcPr>
            <w:tcW w:w="1553" w:type="dxa"/>
          </w:tcPr>
          <w:p w14:paraId="292E7C24" w14:textId="2363DF7C" w:rsidR="00566D22" w:rsidRPr="0052132F" w:rsidRDefault="00566D22" w:rsidP="00566D22">
            <w:pPr>
              <w:widowControl w:val="0"/>
              <w:tabs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>
              <w:rPr>
                <w:rFonts w:ascii="Arial" w:hAnsi="Arial" w:cs="Arial"/>
                <w:b/>
                <w:snapToGrid w:val="0"/>
                <w:sz w:val="16"/>
                <w:szCs w:val="16"/>
              </w:rPr>
              <w:t>City/State:</w:t>
            </w:r>
          </w:p>
        </w:tc>
        <w:tc>
          <w:tcPr>
            <w:tcW w:w="5040" w:type="dxa"/>
            <w:vAlign w:val="bottom"/>
          </w:tcPr>
          <w:p w14:paraId="775D3290" w14:textId="48FC0185" w:rsidR="00566D22" w:rsidRPr="00321435" w:rsidRDefault="00566D22" w:rsidP="0081673E">
            <w:pPr>
              <w:widowControl w:val="0"/>
              <w:tabs>
                <w:tab w:val="left" w:pos="3582"/>
                <w:tab w:val="left" w:pos="4572"/>
              </w:tabs>
              <w:spacing w:before="240" w:line="480" w:lineRule="auto"/>
              <w:rPr>
                <w:snapToGrid w:val="0"/>
                <w:sz w:val="16"/>
                <w:szCs w:val="16"/>
                <w:u w:val="single"/>
              </w:rPr>
            </w:pPr>
            <w:r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>
              <w:rPr>
                <w:snapToGrid w:val="0"/>
                <w:sz w:val="16"/>
                <w:szCs w:val="16"/>
                <w:u w:val="single"/>
              </w:rPr>
            </w:r>
            <w:r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1673E">
              <w:rPr>
                <w:snapToGrid w:val="0"/>
                <w:sz w:val="16"/>
                <w:szCs w:val="16"/>
                <w:u w:val="single"/>
              </w:rPr>
              <w:t>Toulon</w:t>
            </w:r>
            <w:r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>
              <w:rPr>
                <w:snapToGrid w:val="0"/>
                <w:sz w:val="16"/>
                <w:szCs w:val="16"/>
                <w:u w:val="single"/>
              </w:rPr>
              <w:tab/>
            </w:r>
            <w:r>
              <w:rPr>
                <w:snapToGrid w:val="0"/>
                <w:sz w:val="16"/>
                <w:szCs w:val="16"/>
              </w:rPr>
              <w:t xml:space="preserve">  </w:t>
            </w:r>
            <w:r w:rsidR="0007704F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07704F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="0007704F">
              <w:rPr>
                <w:snapToGrid w:val="0"/>
                <w:sz w:val="16"/>
                <w:szCs w:val="16"/>
                <w:u w:val="single"/>
              </w:rPr>
            </w:r>
            <w:r w:rsidR="0007704F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8E5B98">
              <w:rPr>
                <w:noProof/>
                <w:snapToGrid w:val="0"/>
                <w:sz w:val="16"/>
                <w:szCs w:val="16"/>
                <w:u w:val="single"/>
              </w:rPr>
              <w:t>IL</w:t>
            </w:r>
            <w:r w:rsidR="0007704F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r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  <w:tc>
          <w:tcPr>
            <w:tcW w:w="1468" w:type="dxa"/>
            <w:vMerge/>
          </w:tcPr>
          <w:p w14:paraId="4D69C093" w14:textId="77777777" w:rsidR="00566D22" w:rsidRPr="0052132F" w:rsidRDefault="00566D22" w:rsidP="00CF6761">
            <w:pPr>
              <w:widowControl w:val="0"/>
              <w:tabs>
                <w:tab w:val="left" w:pos="1550"/>
                <w:tab w:val="center" w:pos="5760"/>
              </w:tabs>
              <w:spacing w:before="240"/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2604" w:type="dxa"/>
            <w:vMerge/>
          </w:tcPr>
          <w:p w14:paraId="6D0DAC07" w14:textId="77777777" w:rsidR="00566D22" w:rsidRPr="00321435" w:rsidRDefault="00566D22" w:rsidP="00CF6761">
            <w:pPr>
              <w:widowControl w:val="0"/>
              <w:tabs>
                <w:tab w:val="left" w:pos="2294"/>
              </w:tabs>
              <w:spacing w:before="240"/>
              <w:rPr>
                <w:snapToGrid w:val="0"/>
                <w:sz w:val="16"/>
                <w:szCs w:val="16"/>
                <w:u w:val="single"/>
              </w:rPr>
            </w:pPr>
          </w:p>
        </w:tc>
      </w:tr>
      <w:tr w:rsidR="0052132F" w:rsidRPr="004F2090" w14:paraId="22B70EE9" w14:textId="0B6765A4" w:rsidTr="0007704F">
        <w:trPr>
          <w:trHeight w:hRule="exact" w:val="432"/>
          <w:jc w:val="center"/>
        </w:trPr>
        <w:tc>
          <w:tcPr>
            <w:tcW w:w="1553" w:type="dxa"/>
            <w:vAlign w:val="center"/>
          </w:tcPr>
          <w:p w14:paraId="3ABDED1C" w14:textId="2B4B280C" w:rsidR="004F2090" w:rsidRPr="0052132F" w:rsidRDefault="004F2090" w:rsidP="00184E08">
            <w:pPr>
              <w:widowControl w:val="0"/>
              <w:tabs>
                <w:tab w:val="center" w:pos="5760"/>
              </w:tabs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52132F">
              <w:rPr>
                <w:rFonts w:ascii="Arial" w:hAnsi="Arial" w:cs="Arial"/>
                <w:b/>
                <w:snapToGrid w:val="0"/>
                <w:sz w:val="16"/>
                <w:szCs w:val="16"/>
              </w:rPr>
              <w:t>Jail Superintendent:</w:t>
            </w:r>
          </w:p>
        </w:tc>
        <w:tc>
          <w:tcPr>
            <w:tcW w:w="5040" w:type="dxa"/>
            <w:vAlign w:val="bottom"/>
          </w:tcPr>
          <w:p w14:paraId="4600D4B1" w14:textId="5DB22D90" w:rsidR="004F2090" w:rsidRPr="00321435" w:rsidRDefault="00E62472" w:rsidP="0097130B">
            <w:pPr>
              <w:widowControl w:val="0"/>
              <w:tabs>
                <w:tab w:val="left" w:pos="4572"/>
              </w:tabs>
              <w:ind w:right="-108"/>
              <w:rPr>
                <w:b/>
                <w:snapToGrid w:val="0"/>
                <w:sz w:val="16"/>
                <w:szCs w:val="16"/>
                <w:u w:val="single"/>
              </w:rPr>
            </w:pPr>
            <w:r w:rsidRPr="00321435">
              <w:rPr>
                <w:snapToGrid w:val="0"/>
                <w:sz w:val="16"/>
                <w:szCs w:val="16"/>
                <w:u w:val="single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5" w:name="Text19"/>
            <w:r w:rsidRPr="00321435">
              <w:rPr>
                <w:snapToGrid w:val="0"/>
                <w:sz w:val="16"/>
                <w:szCs w:val="16"/>
                <w:u w:val="single"/>
              </w:rPr>
              <w:instrText xml:space="preserve"> FORMTEXT </w:instrText>
            </w:r>
            <w:r w:rsidRPr="00321435">
              <w:rPr>
                <w:snapToGrid w:val="0"/>
                <w:sz w:val="16"/>
                <w:szCs w:val="16"/>
                <w:u w:val="single"/>
              </w:rPr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separate"/>
            </w:r>
            <w:r w:rsidR="0097130B">
              <w:rPr>
                <w:snapToGrid w:val="0"/>
                <w:sz w:val="16"/>
                <w:szCs w:val="16"/>
                <w:u w:val="single"/>
              </w:rPr>
              <w:t>Sheriff Sloan</w:t>
            </w:r>
            <w:r w:rsidRPr="00321435">
              <w:rPr>
                <w:snapToGrid w:val="0"/>
                <w:sz w:val="16"/>
                <w:szCs w:val="16"/>
                <w:u w:val="single"/>
              </w:rPr>
              <w:fldChar w:fldCharType="end"/>
            </w:r>
            <w:bookmarkEnd w:id="5"/>
            <w:r w:rsidRPr="00321435">
              <w:rPr>
                <w:snapToGrid w:val="0"/>
                <w:sz w:val="16"/>
                <w:szCs w:val="16"/>
                <w:u w:val="single"/>
              </w:rPr>
              <w:tab/>
            </w:r>
          </w:p>
        </w:tc>
        <w:tc>
          <w:tcPr>
            <w:tcW w:w="1468" w:type="dxa"/>
          </w:tcPr>
          <w:p w14:paraId="233E28FC" w14:textId="314BDA42" w:rsidR="004F2090" w:rsidRPr="00321435" w:rsidRDefault="004F2090" w:rsidP="00184E08">
            <w:pPr>
              <w:widowControl w:val="0"/>
              <w:tabs>
                <w:tab w:val="center" w:pos="5760"/>
              </w:tabs>
              <w:jc w:val="center"/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</w:p>
        </w:tc>
        <w:tc>
          <w:tcPr>
            <w:tcW w:w="2604" w:type="dxa"/>
          </w:tcPr>
          <w:p w14:paraId="18B2F1EA" w14:textId="77777777" w:rsidR="004F2090" w:rsidRPr="00321435" w:rsidRDefault="004F2090" w:rsidP="00247719">
            <w:pPr>
              <w:widowControl w:val="0"/>
              <w:tabs>
                <w:tab w:val="center" w:pos="5760"/>
              </w:tabs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</w:p>
        </w:tc>
      </w:tr>
    </w:tbl>
    <w:p w14:paraId="63C3BF6F" w14:textId="77777777" w:rsidR="00247719" w:rsidRPr="004F2090" w:rsidRDefault="00247719" w:rsidP="00247719">
      <w:pPr>
        <w:widowControl w:val="0"/>
        <w:tabs>
          <w:tab w:val="left" w:pos="1800"/>
          <w:tab w:val="left" w:pos="7560"/>
          <w:tab w:val="left" w:pos="7920"/>
        </w:tabs>
        <w:rPr>
          <w:rFonts w:ascii="Arial" w:hAnsi="Arial" w:cs="Arial"/>
          <w:snapToGrid w:val="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B1F9C" w14:paraId="6779E472" w14:textId="77777777" w:rsidTr="00EE6C13">
        <w:trPr>
          <w:trHeight w:hRule="exact" w:val="593"/>
        </w:trPr>
        <w:tc>
          <w:tcPr>
            <w:tcW w:w="10656" w:type="dxa"/>
          </w:tcPr>
          <w:p w14:paraId="15D5E824" w14:textId="0D8027E2" w:rsidR="00FB1F9C" w:rsidRDefault="00FB1F9C" w:rsidP="00187DB4">
            <w:pPr>
              <w:widowControl w:val="0"/>
              <w:tabs>
                <w:tab w:val="left" w:pos="10350"/>
              </w:tabs>
              <w:spacing w:line="360" w:lineRule="auto"/>
              <w:rPr>
                <w:snapToGrid w:val="0"/>
                <w:sz w:val="20"/>
                <w:szCs w:val="20"/>
                <w:u w:val="single"/>
              </w:rPr>
            </w:pPr>
            <w:r w:rsidRPr="0089495A">
              <w:rPr>
                <w:rFonts w:ascii="Arial" w:hAnsi="Arial" w:cs="Arial"/>
                <w:b/>
                <w:snapToGrid w:val="0"/>
                <w:sz w:val="16"/>
                <w:szCs w:val="16"/>
              </w:rPr>
              <w:t>Officials and titles interviewed, other than above:</w:t>
            </w: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 </w:t>
            </w:r>
            <w:r w:rsidR="00525C93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6" w:name="Text27"/>
            <w:r w:rsidR="00525C93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525C93">
              <w:rPr>
                <w:snapToGrid w:val="0"/>
                <w:sz w:val="20"/>
                <w:szCs w:val="20"/>
                <w:u w:val="single"/>
              </w:rPr>
            </w:r>
            <w:r w:rsidR="00525C93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597E5D">
              <w:rPr>
                <w:snapToGrid w:val="0"/>
                <w:sz w:val="20"/>
                <w:szCs w:val="20"/>
                <w:u w:val="single"/>
              </w:rPr>
              <w:t>Chief Deputy Charles Demetreon</w:t>
            </w:r>
            <w:r w:rsidR="00525C93">
              <w:rPr>
                <w:snapToGrid w:val="0"/>
                <w:sz w:val="20"/>
                <w:szCs w:val="20"/>
                <w:u w:val="single"/>
              </w:rPr>
              <w:fldChar w:fldCharType="end"/>
            </w:r>
            <w:bookmarkEnd w:id="6"/>
            <w:r w:rsidRPr="00FB1F9C">
              <w:rPr>
                <w:snapToGrid w:val="0"/>
                <w:sz w:val="20"/>
                <w:szCs w:val="20"/>
                <w:u w:val="single"/>
              </w:rPr>
              <w:tab/>
            </w:r>
          </w:p>
          <w:p w14:paraId="7E4A1B0A" w14:textId="1C6ABCA4" w:rsidR="00FB1F9C" w:rsidRDefault="00FB1F9C" w:rsidP="00FB1F9C">
            <w:pPr>
              <w:widowControl w:val="0"/>
              <w:tabs>
                <w:tab w:val="left" w:pos="10350"/>
              </w:tabs>
              <w:spacing w:line="360" w:lineRule="auto"/>
              <w:rPr>
                <w:snapToGrid w:val="0"/>
                <w:sz w:val="20"/>
                <w:szCs w:val="20"/>
                <w:u w:val="single"/>
              </w:rPr>
            </w:pPr>
            <w:r>
              <w:rPr>
                <w:snapToGrid w:val="0"/>
                <w:sz w:val="20"/>
                <w:szCs w:val="20"/>
                <w:u w:val="single"/>
              </w:rPr>
              <w:tab/>
            </w:r>
          </w:p>
          <w:p w14:paraId="36369834" w14:textId="0BC2A0E2" w:rsidR="00FB1F9C" w:rsidRPr="00187DB4" w:rsidRDefault="00187DB4" w:rsidP="00187DB4">
            <w:pPr>
              <w:widowControl w:val="0"/>
              <w:tabs>
                <w:tab w:val="left" w:pos="10350"/>
              </w:tabs>
              <w:spacing w:line="360" w:lineRule="auto"/>
              <w:rPr>
                <w:snapToGrid w:val="0"/>
                <w:sz w:val="20"/>
                <w:szCs w:val="20"/>
                <w:u w:val="single"/>
              </w:rPr>
            </w:pPr>
            <w:r>
              <w:rPr>
                <w:snapToGrid w:val="0"/>
                <w:sz w:val="20"/>
                <w:szCs w:val="20"/>
                <w:u w:val="single"/>
              </w:rPr>
              <w:tab/>
            </w:r>
          </w:p>
        </w:tc>
      </w:tr>
    </w:tbl>
    <w:p w14:paraId="302151B5" w14:textId="77777777" w:rsidR="00247719" w:rsidRPr="004F2090" w:rsidRDefault="00247719" w:rsidP="00247719">
      <w:pPr>
        <w:widowControl w:val="0"/>
        <w:tabs>
          <w:tab w:val="left" w:pos="3510"/>
          <w:tab w:val="left" w:pos="6840"/>
          <w:tab w:val="left" w:pos="7920"/>
        </w:tabs>
        <w:rPr>
          <w:rFonts w:ascii="Arial" w:hAnsi="Arial" w:cs="Arial"/>
          <w:snapToGrid w:val="0"/>
        </w:rPr>
      </w:pPr>
    </w:p>
    <w:p w14:paraId="34D1DDBA" w14:textId="2B74F70F" w:rsidR="00247719" w:rsidRDefault="00533FB2" w:rsidP="00D11870">
      <w:pPr>
        <w:widowControl w:val="0"/>
        <w:tabs>
          <w:tab w:val="left" w:pos="5220"/>
          <w:tab w:val="left" w:pos="5490"/>
          <w:tab w:val="left" w:pos="10350"/>
        </w:tabs>
        <w:rPr>
          <w:rFonts w:ascii="Arial" w:hAnsi="Arial" w:cs="Arial"/>
          <w:snapToGrid w:val="0"/>
          <w:sz w:val="20"/>
          <w:szCs w:val="20"/>
        </w:rPr>
      </w:pPr>
      <w:r w:rsidRPr="0089495A">
        <w:rPr>
          <w:rFonts w:ascii="Arial" w:hAnsi="Arial" w:cs="Arial"/>
          <w:b/>
          <w:snapToGrid w:val="0"/>
          <w:sz w:val="16"/>
          <w:szCs w:val="16"/>
        </w:rPr>
        <w:t xml:space="preserve">Date of </w:t>
      </w:r>
      <w:r w:rsidR="00A766AC" w:rsidRPr="0089495A">
        <w:rPr>
          <w:rFonts w:ascii="Arial" w:hAnsi="Arial" w:cs="Arial"/>
          <w:b/>
          <w:snapToGrid w:val="0"/>
          <w:sz w:val="16"/>
          <w:szCs w:val="16"/>
        </w:rPr>
        <w:t>c</w:t>
      </w:r>
      <w:r w:rsidRPr="0089495A">
        <w:rPr>
          <w:rFonts w:ascii="Arial" w:hAnsi="Arial" w:cs="Arial"/>
          <w:b/>
          <w:snapToGrid w:val="0"/>
          <w:sz w:val="16"/>
          <w:szCs w:val="16"/>
        </w:rPr>
        <w:t>onstruction</w:t>
      </w:r>
      <w:r w:rsidRPr="0089495A">
        <w:rPr>
          <w:rFonts w:ascii="Arial" w:hAnsi="Arial" w:cs="Arial"/>
          <w:snapToGrid w:val="0"/>
          <w:sz w:val="16"/>
          <w:szCs w:val="16"/>
        </w:rPr>
        <w:t>:</w:t>
      </w:r>
      <w:r w:rsidR="00247719" w:rsidRPr="00FB1F9C">
        <w:rPr>
          <w:rFonts w:ascii="Arial" w:hAnsi="Arial" w:cs="Arial"/>
          <w:snapToGrid w:val="0"/>
          <w:sz w:val="20"/>
          <w:szCs w:val="20"/>
        </w:rPr>
        <w:t xml:space="preserve"> </w:t>
      </w:r>
      <w:r w:rsidR="00783766">
        <w:rPr>
          <w:snapToGrid w:val="0"/>
          <w:sz w:val="20"/>
          <w:szCs w:val="20"/>
          <w:u w:val="single"/>
        </w:rPr>
        <w:fldChar w:fldCharType="begin">
          <w:ffData>
            <w:name w:val=""/>
            <w:enabled/>
            <w:calcOnExit w:val="0"/>
            <w:textInput>
              <w:type w:val="number"/>
              <w:maxLength w:val="12"/>
            </w:textInput>
          </w:ffData>
        </w:fldChar>
      </w:r>
      <w:r w:rsidR="00783766">
        <w:rPr>
          <w:snapToGrid w:val="0"/>
          <w:sz w:val="20"/>
          <w:szCs w:val="20"/>
          <w:u w:val="single"/>
        </w:rPr>
        <w:instrText xml:space="preserve"> FORMTEXT </w:instrText>
      </w:r>
      <w:r w:rsidR="00783766">
        <w:rPr>
          <w:snapToGrid w:val="0"/>
          <w:sz w:val="20"/>
          <w:szCs w:val="20"/>
          <w:u w:val="single"/>
        </w:rPr>
      </w:r>
      <w:r w:rsidR="00783766">
        <w:rPr>
          <w:snapToGrid w:val="0"/>
          <w:sz w:val="20"/>
          <w:szCs w:val="20"/>
          <w:u w:val="single"/>
        </w:rPr>
        <w:fldChar w:fldCharType="separate"/>
      </w:r>
      <w:r w:rsidR="0081673E">
        <w:rPr>
          <w:noProof/>
          <w:snapToGrid w:val="0"/>
          <w:sz w:val="20"/>
          <w:szCs w:val="20"/>
          <w:u w:val="single"/>
        </w:rPr>
        <w:t>1895</w:t>
      </w:r>
      <w:r w:rsidR="00783766">
        <w:rPr>
          <w:snapToGrid w:val="0"/>
          <w:sz w:val="20"/>
          <w:szCs w:val="20"/>
          <w:u w:val="single"/>
        </w:rPr>
        <w:fldChar w:fldCharType="end"/>
      </w:r>
      <w:r w:rsidR="00D2524F">
        <w:rPr>
          <w:snapToGrid w:val="0"/>
          <w:sz w:val="20"/>
          <w:szCs w:val="20"/>
          <w:u w:val="single"/>
        </w:rPr>
        <w:tab/>
      </w:r>
      <w:r w:rsidR="00BF0C44">
        <w:rPr>
          <w:snapToGrid w:val="0"/>
          <w:sz w:val="20"/>
          <w:szCs w:val="20"/>
        </w:rPr>
        <w:tab/>
      </w:r>
      <w:r w:rsidRPr="0089495A">
        <w:rPr>
          <w:rFonts w:ascii="Arial" w:hAnsi="Arial" w:cs="Arial"/>
          <w:b/>
          <w:snapToGrid w:val="0"/>
          <w:sz w:val="16"/>
          <w:szCs w:val="16"/>
        </w:rPr>
        <w:t xml:space="preserve">Date of </w:t>
      </w:r>
      <w:r w:rsidR="00A766AC" w:rsidRPr="0089495A">
        <w:rPr>
          <w:rFonts w:ascii="Arial" w:hAnsi="Arial" w:cs="Arial"/>
          <w:b/>
          <w:snapToGrid w:val="0"/>
          <w:sz w:val="16"/>
          <w:szCs w:val="16"/>
        </w:rPr>
        <w:t>last r</w:t>
      </w:r>
      <w:r w:rsidRPr="0089495A">
        <w:rPr>
          <w:rFonts w:ascii="Arial" w:hAnsi="Arial" w:cs="Arial"/>
          <w:b/>
          <w:snapToGrid w:val="0"/>
          <w:sz w:val="16"/>
          <w:szCs w:val="16"/>
        </w:rPr>
        <w:t>enovation</w:t>
      </w:r>
      <w:r w:rsidRPr="0089495A">
        <w:rPr>
          <w:rFonts w:ascii="Arial" w:hAnsi="Arial" w:cs="Arial"/>
          <w:snapToGrid w:val="0"/>
          <w:sz w:val="16"/>
          <w:szCs w:val="16"/>
        </w:rPr>
        <w:t>:</w:t>
      </w:r>
      <w:r w:rsidR="00247719" w:rsidRPr="00FB1F9C">
        <w:rPr>
          <w:rFonts w:ascii="Arial" w:hAnsi="Arial" w:cs="Arial"/>
          <w:snapToGrid w:val="0"/>
          <w:sz w:val="20"/>
          <w:szCs w:val="20"/>
        </w:rPr>
        <w:t xml:space="preserve"> </w:t>
      </w:r>
      <w:r w:rsidR="008E5B98">
        <w:rPr>
          <w:snapToGrid w:val="0"/>
          <w:sz w:val="20"/>
          <w:szCs w:val="20"/>
          <w:u w:val="single"/>
        </w:rPr>
        <w:fldChar w:fldCharType="begin">
          <w:ffData>
            <w:name w:val=""/>
            <w:enabled/>
            <w:calcOnExit w:val="0"/>
            <w:textInput>
              <w:type w:val="number"/>
              <w:maxLength w:val="12"/>
            </w:textInput>
          </w:ffData>
        </w:fldChar>
      </w:r>
      <w:r w:rsidR="008E5B98">
        <w:rPr>
          <w:snapToGrid w:val="0"/>
          <w:sz w:val="20"/>
          <w:szCs w:val="20"/>
          <w:u w:val="single"/>
        </w:rPr>
        <w:instrText xml:space="preserve"> FORMTEXT </w:instrText>
      </w:r>
      <w:r w:rsidR="008E5B98">
        <w:rPr>
          <w:snapToGrid w:val="0"/>
          <w:sz w:val="20"/>
          <w:szCs w:val="20"/>
          <w:u w:val="single"/>
        </w:rPr>
      </w:r>
      <w:r w:rsidR="008E5B98">
        <w:rPr>
          <w:snapToGrid w:val="0"/>
          <w:sz w:val="20"/>
          <w:szCs w:val="20"/>
          <w:u w:val="single"/>
        </w:rPr>
        <w:fldChar w:fldCharType="separate"/>
      </w:r>
      <w:r w:rsidR="0081673E">
        <w:rPr>
          <w:snapToGrid w:val="0"/>
          <w:sz w:val="20"/>
          <w:szCs w:val="20"/>
          <w:u w:val="single"/>
        </w:rPr>
        <w:t>1986</w:t>
      </w:r>
      <w:r w:rsidR="008E5B98">
        <w:rPr>
          <w:snapToGrid w:val="0"/>
          <w:sz w:val="20"/>
          <w:szCs w:val="20"/>
          <w:u w:val="single"/>
        </w:rPr>
        <w:fldChar w:fldCharType="end"/>
      </w:r>
      <w:r w:rsidR="00030BD7" w:rsidRPr="00FB1F9C">
        <w:rPr>
          <w:snapToGrid w:val="0"/>
          <w:sz w:val="20"/>
          <w:szCs w:val="20"/>
          <w:u w:val="single"/>
        </w:rPr>
        <w:tab/>
      </w:r>
    </w:p>
    <w:p w14:paraId="7BFC91EF" w14:textId="77777777" w:rsidR="008C027E" w:rsidRDefault="008C027E" w:rsidP="00247719">
      <w:pPr>
        <w:widowControl w:val="0"/>
        <w:tabs>
          <w:tab w:val="left" w:pos="3510"/>
          <w:tab w:val="left" w:pos="6840"/>
          <w:tab w:val="left" w:pos="7920"/>
        </w:tabs>
        <w:rPr>
          <w:rFonts w:ascii="Arial" w:hAnsi="Arial" w:cs="Arial"/>
          <w:snapToGrid w:val="0"/>
          <w:sz w:val="20"/>
          <w:szCs w:val="20"/>
        </w:rPr>
      </w:pPr>
    </w:p>
    <w:tbl>
      <w:tblPr>
        <w:tblStyle w:val="TableGrid"/>
        <w:tblW w:w="105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1440"/>
        <w:gridCol w:w="1800"/>
        <w:gridCol w:w="1980"/>
        <w:gridCol w:w="2880"/>
      </w:tblGrid>
      <w:tr w:rsidR="00BF0C44" w14:paraId="091A02B6" w14:textId="77777777" w:rsidTr="001C4711">
        <w:trPr>
          <w:gridAfter w:val="1"/>
          <w:wAfter w:w="2880" w:type="dxa"/>
        </w:trPr>
        <w:tc>
          <w:tcPr>
            <w:tcW w:w="2448" w:type="dxa"/>
            <w:vAlign w:val="bottom"/>
          </w:tcPr>
          <w:p w14:paraId="522B3A4A" w14:textId="59288FAE" w:rsidR="008C027E" w:rsidRPr="0089495A" w:rsidRDefault="008C027E" w:rsidP="008C027E">
            <w:pPr>
              <w:widowControl w:val="0"/>
              <w:tabs>
                <w:tab w:val="left" w:pos="900"/>
                <w:tab w:val="left" w:pos="2790"/>
                <w:tab w:val="left" w:pos="3420"/>
                <w:tab w:val="left" w:pos="4680"/>
                <w:tab w:val="left" w:pos="5310"/>
                <w:tab w:val="left" w:pos="6300"/>
                <w:tab w:val="left" w:pos="7650"/>
                <w:tab w:val="left" w:pos="9000"/>
              </w:tabs>
              <w:spacing w:line="276" w:lineRule="auto"/>
              <w:rPr>
                <w:rFonts w:ascii="Arial" w:hAnsi="Arial" w:cs="Arial"/>
                <w:snapToGrid w:val="0"/>
                <w:sz w:val="16"/>
                <w:szCs w:val="16"/>
              </w:rPr>
            </w:pPr>
            <w:r w:rsidRPr="0089495A">
              <w:rPr>
                <w:rFonts w:ascii="Arial" w:hAnsi="Arial" w:cs="Arial"/>
                <w:b/>
                <w:snapToGrid w:val="0"/>
                <w:sz w:val="16"/>
                <w:szCs w:val="16"/>
              </w:rPr>
              <w:t>Capacity:</w:t>
            </w:r>
          </w:p>
        </w:tc>
        <w:tc>
          <w:tcPr>
            <w:tcW w:w="1440" w:type="dxa"/>
            <w:vAlign w:val="bottom"/>
          </w:tcPr>
          <w:p w14:paraId="5F681AEC" w14:textId="27C3D959" w:rsidR="008C027E" w:rsidRDefault="008C027E" w:rsidP="0081673E">
            <w:pPr>
              <w:widowControl w:val="0"/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Total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>
                    <w:maxLength w:val="5"/>
                  </w:textInput>
                </w:ffData>
              </w:fldChar>
            </w:r>
            <w:bookmarkStart w:id="7" w:name="Text13"/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81673E">
              <w:rPr>
                <w:noProof/>
                <w:snapToGrid w:val="0"/>
                <w:sz w:val="20"/>
                <w:szCs w:val="20"/>
                <w:u w:val="single"/>
              </w:rPr>
              <w:t>16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  <w:bookmarkEnd w:id="7"/>
          </w:p>
        </w:tc>
        <w:tc>
          <w:tcPr>
            <w:tcW w:w="1800" w:type="dxa"/>
            <w:vAlign w:val="bottom"/>
          </w:tcPr>
          <w:p w14:paraId="37DDBB1C" w14:textId="0F8D83EB" w:rsidR="008C027E" w:rsidRDefault="008C027E" w:rsidP="0081673E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>Male: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81673E">
              <w:rPr>
                <w:noProof/>
                <w:snapToGrid w:val="0"/>
                <w:sz w:val="20"/>
                <w:szCs w:val="20"/>
                <w:u w:val="single"/>
              </w:rPr>
              <w:t>14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1980" w:type="dxa"/>
            <w:vAlign w:val="bottom"/>
          </w:tcPr>
          <w:p w14:paraId="505FDFD0" w14:textId="42407479" w:rsidR="008C027E" w:rsidRDefault="001C4711" w:rsidP="0081673E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rPr>
                <w:rFonts w:ascii="Arial" w:hAnsi="Arial" w:cs="Arial"/>
                <w:snapToGrid w:val="0"/>
                <w:sz w:val="20"/>
                <w:szCs w:val="20"/>
              </w:rPr>
            </w:pP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  </w:t>
            </w:r>
            <w:r w:rsidR="008C027E"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Female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81673E">
              <w:rPr>
                <w:noProof/>
                <w:snapToGrid w:val="0"/>
                <w:sz w:val="20"/>
                <w:szCs w:val="20"/>
                <w:u w:val="single"/>
              </w:rPr>
              <w:t>2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</w:tr>
      <w:tr w:rsidR="00BF0C44" w14:paraId="47478378" w14:textId="77777777" w:rsidTr="001C4711">
        <w:trPr>
          <w:gridAfter w:val="1"/>
          <w:wAfter w:w="2880" w:type="dxa"/>
          <w:trHeight w:val="431"/>
        </w:trPr>
        <w:tc>
          <w:tcPr>
            <w:tcW w:w="2448" w:type="dxa"/>
            <w:vAlign w:val="bottom"/>
          </w:tcPr>
          <w:p w14:paraId="45E6B2EB" w14:textId="77777777" w:rsidR="008C027E" w:rsidRDefault="008C027E" w:rsidP="00247719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3E6AC10E" w14:textId="7A073AEA" w:rsidR="008C027E" w:rsidRDefault="008C027E" w:rsidP="00BF0C44">
            <w:pPr>
              <w:widowControl w:val="0"/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207D0E34" w14:textId="4F813D2F" w:rsidR="008C027E" w:rsidRDefault="008C027E" w:rsidP="00783766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>Juv. Male: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783766">
              <w:rPr>
                <w:noProof/>
                <w:snapToGrid w:val="0"/>
                <w:sz w:val="20"/>
                <w:szCs w:val="20"/>
                <w:u w:val="single"/>
              </w:rPr>
              <w:t>0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1980" w:type="dxa"/>
            <w:vAlign w:val="bottom"/>
          </w:tcPr>
          <w:p w14:paraId="7896ABBE" w14:textId="27DDB0D3" w:rsidR="008C027E" w:rsidRDefault="008C027E" w:rsidP="00783766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Juv. Female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783766">
              <w:rPr>
                <w:noProof/>
                <w:snapToGrid w:val="0"/>
                <w:sz w:val="20"/>
                <w:szCs w:val="20"/>
                <w:u w:val="single"/>
              </w:rPr>
              <w:t>0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</w:tr>
      <w:tr w:rsidR="00BF0C44" w14:paraId="4934159E" w14:textId="77777777" w:rsidTr="001C4711">
        <w:trPr>
          <w:gridAfter w:val="1"/>
          <w:wAfter w:w="2880" w:type="dxa"/>
          <w:trHeight w:val="449"/>
        </w:trPr>
        <w:tc>
          <w:tcPr>
            <w:tcW w:w="2448" w:type="dxa"/>
            <w:vAlign w:val="bottom"/>
          </w:tcPr>
          <w:p w14:paraId="1D8B7E91" w14:textId="69AC362B" w:rsidR="008C027E" w:rsidRPr="0089495A" w:rsidRDefault="008C027E" w:rsidP="00247719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rPr>
                <w:rFonts w:ascii="Arial" w:hAnsi="Arial" w:cs="Arial"/>
                <w:snapToGrid w:val="0"/>
                <w:sz w:val="16"/>
                <w:szCs w:val="16"/>
              </w:rPr>
            </w:pPr>
            <w:r w:rsidRPr="0089495A">
              <w:rPr>
                <w:rFonts w:ascii="Arial" w:hAnsi="Arial" w:cs="Arial"/>
                <w:b/>
                <w:snapToGrid w:val="0"/>
                <w:sz w:val="16"/>
                <w:szCs w:val="16"/>
              </w:rPr>
              <w:t>Inspection date pop.</w:t>
            </w:r>
            <w:r w:rsidR="0052132F" w:rsidRPr="0089495A">
              <w:rPr>
                <w:rFonts w:ascii="Arial" w:hAnsi="Arial" w:cs="Arial"/>
                <w:b/>
                <w:snapToGrid w:val="0"/>
                <w:sz w:val="16"/>
                <w:szCs w:val="16"/>
              </w:rPr>
              <w:t>:</w:t>
            </w:r>
          </w:p>
        </w:tc>
        <w:tc>
          <w:tcPr>
            <w:tcW w:w="1440" w:type="dxa"/>
            <w:vAlign w:val="bottom"/>
          </w:tcPr>
          <w:p w14:paraId="0B8350B4" w14:textId="362FEF7C" w:rsidR="008C027E" w:rsidRDefault="008C027E" w:rsidP="0097130B">
            <w:pPr>
              <w:widowControl w:val="0"/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Total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97130B">
              <w:rPr>
                <w:snapToGrid w:val="0"/>
                <w:sz w:val="20"/>
                <w:szCs w:val="20"/>
                <w:u w:val="single"/>
              </w:rPr>
              <w:t>0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1800" w:type="dxa"/>
            <w:vAlign w:val="bottom"/>
          </w:tcPr>
          <w:p w14:paraId="47BBBC91" w14:textId="77D50209" w:rsidR="008C027E" w:rsidRDefault="008C027E" w:rsidP="0097130B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>Male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 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B412B6">
              <w:rPr>
                <w:snapToGrid w:val="0"/>
                <w:sz w:val="20"/>
                <w:szCs w:val="20"/>
                <w:u w:val="single"/>
              </w:rPr>
              <w:t>4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1980" w:type="dxa"/>
            <w:vAlign w:val="bottom"/>
          </w:tcPr>
          <w:p w14:paraId="083DE2D7" w14:textId="7FABDEE9" w:rsidR="008C027E" w:rsidRDefault="001C4711" w:rsidP="0097130B">
            <w:pPr>
              <w:widowControl w:val="0"/>
              <w:tabs>
                <w:tab w:val="left" w:pos="900"/>
                <w:tab w:val="left" w:pos="1080"/>
                <w:tab w:val="left" w:pos="1800"/>
                <w:tab w:val="left" w:pos="1890"/>
                <w:tab w:val="left" w:pos="2340"/>
                <w:tab w:val="left" w:pos="3420"/>
                <w:tab w:val="left" w:pos="5310"/>
                <w:tab w:val="left" w:pos="6120"/>
                <w:tab w:val="left" w:pos="6660"/>
                <w:tab w:val="left" w:pos="7380"/>
                <w:tab w:val="left" w:pos="9000"/>
              </w:tabs>
              <w:rPr>
                <w:rFonts w:ascii="Arial" w:hAnsi="Arial" w:cs="Arial"/>
                <w:snapToGrid w:val="0"/>
                <w:sz w:val="20"/>
                <w:szCs w:val="20"/>
              </w:rPr>
            </w:pP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  </w:t>
            </w:r>
            <w:r w:rsidR="008C027E"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Female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97130B">
              <w:rPr>
                <w:noProof/>
                <w:snapToGrid w:val="0"/>
                <w:sz w:val="20"/>
                <w:szCs w:val="20"/>
                <w:u w:val="single"/>
              </w:rPr>
              <w:t>0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</w:tr>
      <w:tr w:rsidR="00BF0C44" w14:paraId="6AA9C3AF" w14:textId="77777777" w:rsidTr="001C4711">
        <w:trPr>
          <w:gridAfter w:val="1"/>
          <w:wAfter w:w="2880" w:type="dxa"/>
          <w:trHeight w:val="404"/>
        </w:trPr>
        <w:tc>
          <w:tcPr>
            <w:tcW w:w="2448" w:type="dxa"/>
            <w:vAlign w:val="bottom"/>
          </w:tcPr>
          <w:p w14:paraId="6E2E1B1F" w14:textId="77777777" w:rsidR="008C027E" w:rsidRDefault="008C027E" w:rsidP="00247719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79D37476" w14:textId="77777777" w:rsidR="008C027E" w:rsidRDefault="008C027E" w:rsidP="00BF0C44">
            <w:pPr>
              <w:widowControl w:val="0"/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4027CAFA" w14:textId="143E9408" w:rsidR="008C027E" w:rsidRDefault="008C027E" w:rsidP="00783766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>Juv. Male: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 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783766">
              <w:rPr>
                <w:noProof/>
                <w:snapToGrid w:val="0"/>
                <w:sz w:val="20"/>
                <w:szCs w:val="20"/>
                <w:u w:val="single"/>
              </w:rPr>
              <w:t>0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1980" w:type="dxa"/>
            <w:vAlign w:val="bottom"/>
          </w:tcPr>
          <w:p w14:paraId="51A2B941" w14:textId="45F10053" w:rsidR="008C027E" w:rsidRDefault="008C027E" w:rsidP="00783766">
            <w:pPr>
              <w:widowControl w:val="0"/>
              <w:tabs>
                <w:tab w:val="left" w:pos="6840"/>
                <w:tab w:val="left" w:pos="7920"/>
              </w:tabs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Juv. Female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783766">
              <w:rPr>
                <w:noProof/>
                <w:snapToGrid w:val="0"/>
                <w:sz w:val="20"/>
                <w:szCs w:val="20"/>
                <w:u w:val="single"/>
              </w:rPr>
              <w:t>0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</w:tr>
      <w:tr w:rsidR="00BF0C44" w14:paraId="22CED858" w14:textId="77777777" w:rsidTr="001C4711">
        <w:trPr>
          <w:cantSplit/>
          <w:trHeight w:hRule="exact" w:val="418"/>
        </w:trPr>
        <w:tc>
          <w:tcPr>
            <w:tcW w:w="2448" w:type="dxa"/>
            <w:vAlign w:val="bottom"/>
          </w:tcPr>
          <w:p w14:paraId="0DC4FEF2" w14:textId="3482A206" w:rsidR="008C027E" w:rsidRPr="0089495A" w:rsidRDefault="008C027E" w:rsidP="00D2524F">
            <w:pPr>
              <w:widowControl w:val="0"/>
              <w:rPr>
                <w:rFonts w:ascii="Arial" w:hAnsi="Arial" w:cs="Arial"/>
                <w:snapToGrid w:val="0"/>
                <w:sz w:val="16"/>
                <w:szCs w:val="16"/>
              </w:rPr>
            </w:pPr>
            <w:r w:rsidRPr="0089495A">
              <w:rPr>
                <w:rFonts w:ascii="Arial" w:hAnsi="Arial" w:cs="Arial"/>
                <w:b/>
                <w:snapToGrid w:val="0"/>
                <w:sz w:val="16"/>
                <w:szCs w:val="16"/>
              </w:rPr>
              <w:t>Number of cells:</w:t>
            </w:r>
          </w:p>
        </w:tc>
        <w:tc>
          <w:tcPr>
            <w:tcW w:w="1440" w:type="dxa"/>
            <w:vAlign w:val="bottom"/>
          </w:tcPr>
          <w:p w14:paraId="597552BE" w14:textId="312064A6" w:rsidR="008C027E" w:rsidRDefault="008C027E" w:rsidP="009E4AC4">
            <w:pPr>
              <w:widowControl w:val="0"/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Single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9E4AC4">
              <w:rPr>
                <w:noProof/>
                <w:snapToGrid w:val="0"/>
                <w:sz w:val="20"/>
                <w:szCs w:val="20"/>
                <w:u w:val="single"/>
              </w:rPr>
              <w:t>0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1800" w:type="dxa"/>
            <w:vAlign w:val="bottom"/>
          </w:tcPr>
          <w:p w14:paraId="04F43225" w14:textId="3A8587D4" w:rsidR="008C027E" w:rsidRDefault="008C027E" w:rsidP="009E4AC4">
            <w:pPr>
              <w:widowControl w:val="0"/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Double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9E4AC4">
              <w:rPr>
                <w:noProof/>
                <w:snapToGrid w:val="0"/>
                <w:sz w:val="20"/>
                <w:szCs w:val="20"/>
                <w:u w:val="single"/>
              </w:rPr>
              <w:t>6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4860" w:type="dxa"/>
            <w:gridSpan w:val="2"/>
            <w:vAlign w:val="bottom"/>
          </w:tcPr>
          <w:p w14:paraId="2734773B" w14:textId="33026A3C" w:rsidR="008C027E" w:rsidRDefault="001C4711" w:rsidP="009E4AC4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rPr>
                <w:rFonts w:ascii="Arial" w:hAnsi="Arial" w:cs="Arial"/>
                <w:snapToGrid w:val="0"/>
                <w:sz w:val="20"/>
                <w:szCs w:val="20"/>
              </w:rPr>
            </w:pP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  </w:t>
            </w:r>
            <w:r w:rsidR="008C027E"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Other: </w:t>
            </w:r>
            <w:r w:rsidR="003F3A02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3F3A02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3F3A02">
              <w:rPr>
                <w:snapToGrid w:val="0"/>
                <w:sz w:val="20"/>
                <w:szCs w:val="20"/>
                <w:u w:val="single"/>
              </w:rPr>
            </w:r>
            <w:r w:rsidR="003F3A02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9E4AC4">
              <w:rPr>
                <w:snapToGrid w:val="0"/>
                <w:sz w:val="20"/>
                <w:szCs w:val="20"/>
                <w:u w:val="single"/>
              </w:rPr>
              <w:t>N/A</w:t>
            </w:r>
            <w:r w:rsidR="003F3A02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</w:tr>
      <w:tr w:rsidR="00BF0C44" w14:paraId="7E07321A" w14:textId="77777777" w:rsidTr="001C4711">
        <w:trPr>
          <w:cantSplit/>
          <w:trHeight w:hRule="exact" w:val="446"/>
        </w:trPr>
        <w:tc>
          <w:tcPr>
            <w:tcW w:w="2448" w:type="dxa"/>
            <w:vAlign w:val="bottom"/>
          </w:tcPr>
          <w:p w14:paraId="47A91C44" w14:textId="4658802B" w:rsidR="008C027E" w:rsidRPr="0089495A" w:rsidRDefault="008C027E" w:rsidP="00247719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89495A">
              <w:rPr>
                <w:rFonts w:ascii="Arial" w:hAnsi="Arial" w:cs="Arial"/>
                <w:b/>
                <w:snapToGrid w:val="0"/>
                <w:sz w:val="16"/>
                <w:szCs w:val="16"/>
              </w:rPr>
              <w:t>Number of detention rooms:</w:t>
            </w:r>
          </w:p>
        </w:tc>
        <w:tc>
          <w:tcPr>
            <w:tcW w:w="1440" w:type="dxa"/>
            <w:vAlign w:val="bottom"/>
          </w:tcPr>
          <w:p w14:paraId="3DAE3BA3" w14:textId="1E630BD2" w:rsidR="008C027E" w:rsidRPr="00FB1F9C" w:rsidRDefault="008C027E" w:rsidP="0081673E">
            <w:pPr>
              <w:widowControl w:val="0"/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Single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81673E">
              <w:rPr>
                <w:noProof/>
                <w:snapToGrid w:val="0"/>
                <w:sz w:val="20"/>
                <w:szCs w:val="20"/>
                <w:u w:val="single"/>
              </w:rPr>
              <w:t>0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1800" w:type="dxa"/>
            <w:vAlign w:val="bottom"/>
          </w:tcPr>
          <w:p w14:paraId="6032BB5F" w14:textId="446D369A" w:rsidR="008C027E" w:rsidRPr="00FB1F9C" w:rsidRDefault="008C027E" w:rsidP="0081673E">
            <w:pPr>
              <w:widowControl w:val="0"/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Double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81673E">
              <w:rPr>
                <w:noProof/>
                <w:snapToGrid w:val="0"/>
                <w:sz w:val="20"/>
                <w:szCs w:val="20"/>
                <w:u w:val="single"/>
              </w:rPr>
              <w:t>1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4860" w:type="dxa"/>
            <w:gridSpan w:val="2"/>
            <w:vAlign w:val="bottom"/>
          </w:tcPr>
          <w:p w14:paraId="154B1F94" w14:textId="5561BDB9" w:rsidR="008C027E" w:rsidRPr="00FB1F9C" w:rsidRDefault="001C4711" w:rsidP="0081673E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rPr>
                <w:rFonts w:ascii="Arial" w:hAnsi="Arial" w:cs="Arial"/>
                <w:snapToGrid w:val="0"/>
                <w:sz w:val="20"/>
                <w:szCs w:val="20"/>
              </w:rPr>
            </w:pP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  </w:t>
            </w:r>
            <w:r w:rsidR="008C027E"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Other: </w:t>
            </w:r>
            <w:r w:rsidR="003F3A02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3F3A02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3F3A02">
              <w:rPr>
                <w:snapToGrid w:val="0"/>
                <w:sz w:val="20"/>
                <w:szCs w:val="20"/>
                <w:u w:val="single"/>
              </w:rPr>
            </w:r>
            <w:r w:rsidR="003F3A02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81673E">
              <w:rPr>
                <w:snapToGrid w:val="0"/>
                <w:sz w:val="20"/>
                <w:szCs w:val="20"/>
                <w:u w:val="single"/>
              </w:rPr>
              <w:t>N/A</w:t>
            </w:r>
            <w:r w:rsidR="003F3A02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</w:tr>
      <w:tr w:rsidR="00BF0C44" w14:paraId="09157E1B" w14:textId="77777777" w:rsidTr="001C4711">
        <w:trPr>
          <w:gridAfter w:val="1"/>
          <w:wAfter w:w="2880" w:type="dxa"/>
          <w:trHeight w:val="457"/>
        </w:trPr>
        <w:tc>
          <w:tcPr>
            <w:tcW w:w="2448" w:type="dxa"/>
            <w:vAlign w:val="bottom"/>
          </w:tcPr>
          <w:p w14:paraId="181DB3A5" w14:textId="77777777" w:rsidR="008C027E" w:rsidRPr="0089495A" w:rsidRDefault="008C027E" w:rsidP="008C027E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5040"/>
                <w:tab w:val="left" w:pos="5220"/>
                <w:tab w:val="left" w:pos="5760"/>
                <w:tab w:val="left" w:pos="7110"/>
                <w:tab w:val="left" w:pos="8100"/>
                <w:tab w:val="left" w:pos="8640"/>
                <w:tab w:val="left" w:pos="9360"/>
                <w:tab w:val="left" w:pos="10080"/>
                <w:tab w:val="left" w:pos="10800"/>
              </w:tabs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89495A">
              <w:rPr>
                <w:rFonts w:ascii="Arial" w:hAnsi="Arial" w:cs="Arial"/>
                <w:b/>
                <w:snapToGrid w:val="0"/>
                <w:sz w:val="16"/>
                <w:szCs w:val="16"/>
              </w:rPr>
              <w:t xml:space="preserve">Employees specifically </w:t>
            </w:r>
          </w:p>
          <w:p w14:paraId="1526B2CD" w14:textId="1DD77A3D" w:rsidR="008C027E" w:rsidRPr="00FB1F9C" w:rsidRDefault="008C027E" w:rsidP="008C027E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  <w:r w:rsidRPr="0089495A">
              <w:rPr>
                <w:rFonts w:ascii="Arial" w:hAnsi="Arial" w:cs="Arial"/>
                <w:b/>
                <w:snapToGrid w:val="0"/>
                <w:sz w:val="16"/>
                <w:szCs w:val="16"/>
              </w:rPr>
              <w:t>assigned full-time jail duties:</w:t>
            </w:r>
          </w:p>
        </w:tc>
        <w:tc>
          <w:tcPr>
            <w:tcW w:w="1440" w:type="dxa"/>
            <w:vAlign w:val="bottom"/>
          </w:tcPr>
          <w:p w14:paraId="08A614C1" w14:textId="688B8BF5" w:rsidR="008C027E" w:rsidRPr="00FB1F9C" w:rsidRDefault="00EB2DAE" w:rsidP="0097130B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Male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B412B6">
              <w:rPr>
                <w:snapToGrid w:val="0"/>
                <w:sz w:val="20"/>
                <w:szCs w:val="20"/>
                <w:u w:val="single"/>
              </w:rPr>
              <w:t>2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1800" w:type="dxa"/>
            <w:vAlign w:val="bottom"/>
          </w:tcPr>
          <w:p w14:paraId="6676DF04" w14:textId="6FD13A74" w:rsidR="008C027E" w:rsidRPr="00FB1F9C" w:rsidRDefault="00EB2DAE" w:rsidP="0097130B">
            <w:pPr>
              <w:widowControl w:val="0"/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Female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97130B">
              <w:rPr>
                <w:snapToGrid w:val="0"/>
                <w:sz w:val="20"/>
                <w:szCs w:val="20"/>
                <w:u w:val="single"/>
              </w:rPr>
              <w:t>4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1980" w:type="dxa"/>
            <w:vAlign w:val="bottom"/>
          </w:tcPr>
          <w:p w14:paraId="7956916A" w14:textId="68D7A987" w:rsidR="008C027E" w:rsidRPr="00FB1F9C" w:rsidRDefault="008C027E" w:rsidP="008C027E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</w:tc>
      </w:tr>
      <w:tr w:rsidR="00BF0C44" w14:paraId="7AE70A31" w14:textId="77777777" w:rsidTr="001C4711">
        <w:trPr>
          <w:gridAfter w:val="1"/>
          <w:wAfter w:w="2880" w:type="dxa"/>
          <w:trHeight w:val="377"/>
        </w:trPr>
        <w:tc>
          <w:tcPr>
            <w:tcW w:w="2448" w:type="dxa"/>
            <w:vAlign w:val="bottom"/>
          </w:tcPr>
          <w:p w14:paraId="3779F69D" w14:textId="114C8860" w:rsidR="008C027E" w:rsidRPr="0089495A" w:rsidRDefault="008C027E" w:rsidP="008C027E">
            <w:pPr>
              <w:widowControl w:val="0"/>
              <w:tabs>
                <w:tab w:val="left" w:pos="360"/>
              </w:tabs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89495A">
              <w:rPr>
                <w:rFonts w:ascii="Arial" w:hAnsi="Arial" w:cs="Arial"/>
                <w:snapToGrid w:val="0"/>
                <w:sz w:val="16"/>
                <w:szCs w:val="16"/>
              </w:rPr>
              <w:t>a.</w:t>
            </w:r>
            <w:r w:rsidRPr="0089495A">
              <w:rPr>
                <w:rFonts w:ascii="Arial" w:hAnsi="Arial" w:cs="Arial"/>
                <w:snapToGrid w:val="0"/>
                <w:sz w:val="16"/>
                <w:szCs w:val="16"/>
              </w:rPr>
              <w:tab/>
            </w:r>
            <w:r w:rsidRPr="0089495A">
              <w:rPr>
                <w:rFonts w:ascii="Arial" w:hAnsi="Arial" w:cs="Arial"/>
                <w:b/>
                <w:snapToGrid w:val="0"/>
                <w:sz w:val="16"/>
                <w:szCs w:val="16"/>
              </w:rPr>
              <w:t>Part-time jail officers:</w:t>
            </w:r>
          </w:p>
        </w:tc>
        <w:tc>
          <w:tcPr>
            <w:tcW w:w="1440" w:type="dxa"/>
            <w:vAlign w:val="bottom"/>
          </w:tcPr>
          <w:p w14:paraId="5CF6B49C" w14:textId="2D0D45F9" w:rsidR="008C027E" w:rsidRPr="00FB1F9C" w:rsidRDefault="00EB2DAE" w:rsidP="0097130B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Male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B412B6">
              <w:rPr>
                <w:snapToGrid w:val="0"/>
                <w:sz w:val="20"/>
                <w:szCs w:val="20"/>
                <w:u w:val="single"/>
              </w:rPr>
              <w:t>2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1800" w:type="dxa"/>
            <w:vAlign w:val="bottom"/>
          </w:tcPr>
          <w:p w14:paraId="7F7B9AC3" w14:textId="102F7ABB" w:rsidR="008C027E" w:rsidRPr="00FB1F9C" w:rsidRDefault="00EB2DAE" w:rsidP="0097130B">
            <w:pPr>
              <w:widowControl w:val="0"/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Female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B412B6">
              <w:rPr>
                <w:snapToGrid w:val="0"/>
                <w:sz w:val="20"/>
                <w:szCs w:val="20"/>
                <w:u w:val="single"/>
              </w:rPr>
              <w:t>3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1980" w:type="dxa"/>
            <w:vAlign w:val="bottom"/>
          </w:tcPr>
          <w:p w14:paraId="43ED1FBA" w14:textId="1E2CA29F" w:rsidR="008C027E" w:rsidRPr="00FB1F9C" w:rsidRDefault="008C027E" w:rsidP="008C027E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</w:tc>
      </w:tr>
      <w:tr w:rsidR="00BF0C44" w14:paraId="21387609" w14:textId="77777777" w:rsidTr="001C4711">
        <w:trPr>
          <w:gridAfter w:val="1"/>
          <w:wAfter w:w="2880" w:type="dxa"/>
          <w:trHeight w:val="412"/>
        </w:trPr>
        <w:tc>
          <w:tcPr>
            <w:tcW w:w="2448" w:type="dxa"/>
            <w:vAlign w:val="bottom"/>
          </w:tcPr>
          <w:p w14:paraId="3704B60D" w14:textId="3CD3FB4E" w:rsidR="008C027E" w:rsidRPr="0089495A" w:rsidRDefault="008C027E" w:rsidP="008C027E">
            <w:pPr>
              <w:widowControl w:val="0"/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5040"/>
                <w:tab w:val="left" w:pos="5220"/>
                <w:tab w:val="left" w:pos="5760"/>
                <w:tab w:val="left" w:pos="7110"/>
                <w:tab w:val="left" w:pos="8100"/>
              </w:tabs>
              <w:rPr>
                <w:rFonts w:ascii="Arial" w:hAnsi="Arial" w:cs="Arial"/>
                <w:b/>
                <w:snapToGrid w:val="0"/>
                <w:sz w:val="16"/>
                <w:szCs w:val="16"/>
              </w:rPr>
            </w:pPr>
            <w:r w:rsidRPr="0089495A">
              <w:rPr>
                <w:rFonts w:ascii="Arial" w:hAnsi="Arial" w:cs="Arial"/>
                <w:snapToGrid w:val="0"/>
                <w:sz w:val="16"/>
                <w:szCs w:val="16"/>
              </w:rPr>
              <w:t>b.</w:t>
            </w:r>
            <w:r w:rsidRPr="0089495A">
              <w:rPr>
                <w:rFonts w:ascii="Arial" w:hAnsi="Arial" w:cs="Arial"/>
                <w:snapToGrid w:val="0"/>
                <w:sz w:val="16"/>
                <w:szCs w:val="16"/>
              </w:rPr>
              <w:tab/>
            </w:r>
            <w:r w:rsidRPr="0089495A">
              <w:rPr>
                <w:rFonts w:ascii="Arial" w:hAnsi="Arial" w:cs="Arial"/>
                <w:b/>
                <w:snapToGrid w:val="0"/>
                <w:sz w:val="16"/>
                <w:szCs w:val="16"/>
              </w:rPr>
              <w:t xml:space="preserve">Non-jail staff persons: </w:t>
            </w:r>
          </w:p>
          <w:p w14:paraId="1EEE1AEC" w14:textId="19C5D39F" w:rsidR="008C027E" w:rsidRPr="00FB1F9C" w:rsidRDefault="00EB2DAE" w:rsidP="00EB2DAE">
            <w:pPr>
              <w:widowControl w:val="0"/>
              <w:tabs>
                <w:tab w:val="left" w:pos="360"/>
                <w:tab w:val="left" w:pos="3510"/>
                <w:tab w:val="left" w:pos="6840"/>
                <w:tab w:val="left" w:pos="7920"/>
              </w:tabs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  <w:r w:rsidRPr="0089495A">
              <w:rPr>
                <w:rFonts w:ascii="Arial" w:hAnsi="Arial" w:cs="Arial"/>
                <w:b/>
                <w:snapToGrid w:val="0"/>
                <w:sz w:val="16"/>
                <w:szCs w:val="16"/>
              </w:rPr>
              <w:tab/>
            </w:r>
            <w:r w:rsidR="008C027E" w:rsidRPr="0089495A">
              <w:rPr>
                <w:rFonts w:ascii="Arial" w:hAnsi="Arial" w:cs="Arial"/>
                <w:b/>
                <w:snapToGrid w:val="0"/>
                <w:sz w:val="16"/>
                <w:szCs w:val="16"/>
              </w:rPr>
              <w:t>performing jail duties:</w:t>
            </w:r>
          </w:p>
        </w:tc>
        <w:tc>
          <w:tcPr>
            <w:tcW w:w="1440" w:type="dxa"/>
            <w:vAlign w:val="bottom"/>
          </w:tcPr>
          <w:p w14:paraId="2F8B92DF" w14:textId="3095DCDC" w:rsidR="008C027E" w:rsidRPr="00FB1F9C" w:rsidRDefault="00EB2DAE" w:rsidP="00783766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Male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783766">
              <w:rPr>
                <w:snapToGrid w:val="0"/>
                <w:sz w:val="20"/>
                <w:szCs w:val="20"/>
                <w:u w:val="single"/>
              </w:rPr>
              <w:t>0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1800" w:type="dxa"/>
            <w:vAlign w:val="bottom"/>
          </w:tcPr>
          <w:p w14:paraId="188E4543" w14:textId="10D192D5" w:rsidR="008C027E" w:rsidRPr="00FB1F9C" w:rsidRDefault="00EB2DAE" w:rsidP="00783766">
            <w:pPr>
              <w:widowControl w:val="0"/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FB1F9C">
              <w:rPr>
                <w:rFonts w:ascii="Arial" w:hAnsi="Arial" w:cs="Arial"/>
                <w:snapToGrid w:val="0"/>
                <w:sz w:val="20"/>
                <w:szCs w:val="20"/>
              </w:rPr>
              <w:t xml:space="preserve">Female: 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44A15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644A15">
              <w:rPr>
                <w:snapToGrid w:val="0"/>
                <w:sz w:val="20"/>
                <w:szCs w:val="20"/>
                <w:u w:val="single"/>
              </w:rPr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783766">
              <w:rPr>
                <w:snapToGrid w:val="0"/>
                <w:sz w:val="20"/>
                <w:szCs w:val="20"/>
                <w:u w:val="single"/>
              </w:rPr>
              <w:t>0</w:t>
            </w:r>
            <w:r w:rsidR="00644A15">
              <w:rPr>
                <w:snapToGrid w:val="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1980" w:type="dxa"/>
            <w:vAlign w:val="bottom"/>
          </w:tcPr>
          <w:p w14:paraId="2503E36C" w14:textId="79B147D1" w:rsidR="008C027E" w:rsidRPr="00FB1F9C" w:rsidRDefault="008C027E" w:rsidP="008C027E">
            <w:pPr>
              <w:widowControl w:val="0"/>
              <w:tabs>
                <w:tab w:val="left" w:pos="3510"/>
                <w:tab w:val="left" w:pos="6840"/>
                <w:tab w:val="left" w:pos="7920"/>
              </w:tabs>
              <w:jc w:val="right"/>
              <w:rPr>
                <w:rFonts w:ascii="Arial" w:hAnsi="Arial" w:cs="Arial"/>
                <w:snapToGrid w:val="0"/>
                <w:sz w:val="20"/>
                <w:szCs w:val="20"/>
              </w:rPr>
            </w:pPr>
          </w:p>
        </w:tc>
      </w:tr>
    </w:tbl>
    <w:p w14:paraId="179D4AAD" w14:textId="77777777" w:rsidR="0089495A" w:rsidRDefault="0052132F" w:rsidP="005E4F7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</w:p>
    <w:p w14:paraId="5DB453F4" w14:textId="77777777" w:rsidR="00EE6C13" w:rsidRDefault="0089495A" w:rsidP="005E4F7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</w:p>
    <w:p w14:paraId="31904754" w14:textId="5212E57F" w:rsidR="00D773E2" w:rsidRDefault="00EE6C13" w:rsidP="005E4F7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D773E2"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="00D773E2"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="00D773E2"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664D8E1E" w14:textId="77777777" w:rsidR="00FC4685" w:rsidRPr="00FC4685" w:rsidRDefault="00FC468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2"/>
          <w:szCs w:val="22"/>
        </w:rPr>
      </w:pPr>
      <w:r w:rsidRPr="00FC4685">
        <w:rPr>
          <w:rFonts w:ascii="Arial" w:hAnsi="Arial" w:cs="Arial"/>
          <w:snapToGrid w:val="0"/>
          <w:sz w:val="22"/>
          <w:szCs w:val="22"/>
        </w:rPr>
        <w:t xml:space="preserve">Has the jail been approved to hold detainees who are under </w:t>
      </w:r>
      <w:proofErr w:type="gramStart"/>
      <w:r w:rsidRPr="00FC4685">
        <w:rPr>
          <w:rFonts w:ascii="Arial" w:hAnsi="Arial" w:cs="Arial"/>
          <w:snapToGrid w:val="0"/>
          <w:sz w:val="22"/>
          <w:szCs w:val="22"/>
        </w:rPr>
        <w:t>18</w:t>
      </w:r>
      <w:proofErr w:type="gramEnd"/>
    </w:p>
    <w:p w14:paraId="6879AD27" w14:textId="7D8AC875" w:rsidR="00D773E2" w:rsidRPr="00FC4685" w:rsidRDefault="00FC468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16"/>
          <w:szCs w:val="16"/>
        </w:rPr>
      </w:pPr>
      <w:r w:rsidRPr="00FC4685">
        <w:rPr>
          <w:rFonts w:ascii="Arial" w:hAnsi="Arial" w:cs="Arial"/>
          <w:snapToGrid w:val="0"/>
          <w:sz w:val="22"/>
          <w:szCs w:val="22"/>
        </w:rPr>
        <w:t>years of age?</w:t>
      </w:r>
      <w:r w:rsidR="00A4004F">
        <w:rPr>
          <w:rFonts w:ascii="Arial" w:hAnsi="Arial" w:cs="Arial"/>
          <w:snapToGrid w:val="0"/>
          <w:sz w:val="22"/>
          <w:szCs w:val="22"/>
        </w:rPr>
        <w:softHyphen/>
      </w:r>
      <w:r w:rsidR="00A4004F">
        <w:rPr>
          <w:rFonts w:ascii="Arial" w:hAnsi="Arial" w:cs="Arial"/>
          <w:snapToGrid w:val="0"/>
          <w:sz w:val="22"/>
          <w:szCs w:val="22"/>
        </w:rPr>
        <w:tab/>
      </w:r>
      <w:r w:rsidR="00A4004F">
        <w:rPr>
          <w:rFonts w:ascii="Arial" w:hAnsi="Arial" w:cs="Arial"/>
          <w:snapToGrid w:val="0"/>
          <w:sz w:val="22"/>
          <w:szCs w:val="22"/>
        </w:rPr>
        <w:tab/>
      </w:r>
      <w:r w:rsidR="00A4004F">
        <w:rPr>
          <w:rFonts w:ascii="Arial" w:hAnsi="Arial" w:cs="Arial"/>
          <w:snapToGrid w:val="0"/>
          <w:sz w:val="22"/>
          <w:szCs w:val="22"/>
        </w:rPr>
        <w:tab/>
      </w:r>
      <w:r w:rsidR="00A4004F">
        <w:rPr>
          <w:rFonts w:ascii="Arial" w:hAnsi="Arial" w:cs="Arial"/>
          <w:snapToGrid w:val="0"/>
          <w:sz w:val="22"/>
          <w:szCs w:val="22"/>
        </w:rPr>
        <w:tab/>
      </w:r>
      <w:r w:rsidR="008A1287" w:rsidRPr="00FC4685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57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8" w:name="Check57"/>
      <w:r w:rsidR="008A1287" w:rsidRPr="00FC4685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8A1287" w:rsidRPr="00FC4685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8"/>
      <w:r w:rsidR="008A1287" w:rsidRPr="00FC4685">
        <w:rPr>
          <w:rFonts w:ascii="Arial" w:hAnsi="Arial" w:cs="Arial"/>
          <w:snapToGrid w:val="0"/>
          <w:sz w:val="16"/>
          <w:szCs w:val="16"/>
        </w:rPr>
        <w:tab/>
      </w:r>
      <w:r w:rsidR="008A1287" w:rsidRPr="00FC4685">
        <w:rPr>
          <w:rFonts w:ascii="Arial" w:hAnsi="Arial" w:cs="Arial"/>
          <w:snapToGrid w:val="0"/>
          <w:sz w:val="16"/>
          <w:szCs w:val="16"/>
        </w:rPr>
        <w:tab/>
      </w:r>
      <w:r w:rsidR="008A1287" w:rsidRPr="00FC4685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5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9" w:name="Check59"/>
      <w:r w:rsidR="008A1287" w:rsidRPr="00FC4685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8A1287" w:rsidRPr="00FC4685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9"/>
    </w:p>
    <w:p w14:paraId="196A7B22" w14:textId="77777777" w:rsidR="00FC4685" w:rsidRPr="00FC4685" w:rsidRDefault="00FC468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16"/>
          <w:szCs w:val="16"/>
        </w:rPr>
      </w:pPr>
    </w:p>
    <w:p w14:paraId="25028DB6" w14:textId="38BABE14" w:rsidR="00FC4685" w:rsidRPr="00FC4685" w:rsidRDefault="00FC468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2"/>
          <w:szCs w:val="22"/>
        </w:rPr>
      </w:pPr>
      <w:r w:rsidRPr="00FC4685">
        <w:rPr>
          <w:rFonts w:ascii="Arial" w:hAnsi="Arial" w:cs="Arial"/>
          <w:snapToGrid w:val="0"/>
          <w:sz w:val="22"/>
          <w:szCs w:val="22"/>
        </w:rPr>
        <w:t xml:space="preserve">Has the jail held detainees who are under 18 years of age </w:t>
      </w:r>
      <w:proofErr w:type="gramStart"/>
      <w:r w:rsidRPr="00FC4685">
        <w:rPr>
          <w:rFonts w:ascii="Arial" w:hAnsi="Arial" w:cs="Arial"/>
          <w:snapToGrid w:val="0"/>
          <w:sz w:val="22"/>
          <w:szCs w:val="22"/>
        </w:rPr>
        <w:t>since</w:t>
      </w:r>
      <w:proofErr w:type="gramEnd"/>
    </w:p>
    <w:p w14:paraId="75E3A195" w14:textId="1DC7DAD6" w:rsidR="00FC4685" w:rsidRPr="00FC4685" w:rsidRDefault="00FC468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16"/>
          <w:szCs w:val="16"/>
        </w:rPr>
      </w:pPr>
      <w:r w:rsidRPr="00FC4685">
        <w:rPr>
          <w:rFonts w:ascii="Arial" w:hAnsi="Arial" w:cs="Arial"/>
          <w:snapToGrid w:val="0"/>
          <w:sz w:val="22"/>
          <w:szCs w:val="22"/>
        </w:rPr>
        <w:t xml:space="preserve">the last inspection conducted on the </w:t>
      </w:r>
      <w:proofErr w:type="gramStart"/>
      <w:r w:rsidRPr="00FC4685">
        <w:rPr>
          <w:rFonts w:ascii="Arial" w:hAnsi="Arial" w:cs="Arial"/>
          <w:snapToGrid w:val="0"/>
          <w:sz w:val="22"/>
          <w:szCs w:val="22"/>
        </w:rPr>
        <w:t>jail?</w:t>
      </w:r>
      <w:proofErr w:type="gramEnd"/>
      <w:r w:rsidRPr="00FC4685">
        <w:rPr>
          <w:rFonts w:ascii="Arial" w:hAnsi="Arial" w:cs="Arial"/>
          <w:snapToGrid w:val="0"/>
          <w:sz w:val="22"/>
          <w:szCs w:val="22"/>
        </w:rPr>
        <w:tab/>
      </w:r>
      <w:r w:rsidRPr="00FC4685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60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10" w:name="Check60"/>
      <w:r w:rsidRPr="00FC4685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Pr="00FC4685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10"/>
      <w:r w:rsidRPr="00FC4685">
        <w:rPr>
          <w:rFonts w:ascii="Arial" w:hAnsi="Arial" w:cs="Arial"/>
          <w:snapToGrid w:val="0"/>
          <w:sz w:val="16"/>
          <w:szCs w:val="16"/>
        </w:rPr>
        <w:tab/>
      </w:r>
      <w:r w:rsidRPr="00FC4685">
        <w:rPr>
          <w:rFonts w:ascii="Arial" w:hAnsi="Arial" w:cs="Arial"/>
          <w:snapToGrid w:val="0"/>
          <w:sz w:val="16"/>
          <w:szCs w:val="16"/>
        </w:rPr>
        <w:tab/>
      </w:r>
      <w:r w:rsidRPr="00FC4685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6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1" w:name="Check62"/>
      <w:r w:rsidRPr="00FC4685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Pr="00FC4685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11"/>
    </w:p>
    <w:p w14:paraId="53ECB714" w14:textId="77777777" w:rsidR="00FC4685" w:rsidRPr="00FC4685" w:rsidRDefault="00FC468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16"/>
          <w:szCs w:val="16"/>
        </w:rPr>
      </w:pPr>
    </w:p>
    <w:p w14:paraId="3B385AEC" w14:textId="2F107CF0" w:rsidR="00FC4685" w:rsidRPr="00FC4685" w:rsidRDefault="00FC468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2"/>
          <w:szCs w:val="22"/>
        </w:rPr>
      </w:pPr>
      <w:r w:rsidRPr="00FC4685">
        <w:rPr>
          <w:rFonts w:ascii="Arial" w:hAnsi="Arial" w:cs="Arial"/>
          <w:snapToGrid w:val="0"/>
          <w:sz w:val="22"/>
          <w:szCs w:val="22"/>
        </w:rPr>
        <w:t>Were the detainees under 18 years of age held in the jail since</w:t>
      </w:r>
    </w:p>
    <w:p w14:paraId="4FF96E7C" w14:textId="615FAD8A" w:rsidR="00FC4685" w:rsidRPr="00FC4685" w:rsidRDefault="00FC468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2"/>
          <w:szCs w:val="22"/>
        </w:rPr>
      </w:pPr>
      <w:r w:rsidRPr="00FC4685">
        <w:rPr>
          <w:rFonts w:ascii="Arial" w:hAnsi="Arial" w:cs="Arial"/>
          <w:snapToGrid w:val="0"/>
          <w:sz w:val="22"/>
          <w:szCs w:val="22"/>
        </w:rPr>
        <w:t xml:space="preserve">the last inspection </w:t>
      </w:r>
      <w:proofErr w:type="gramStart"/>
      <w:r w:rsidRPr="00FC4685">
        <w:rPr>
          <w:rFonts w:ascii="Arial" w:hAnsi="Arial" w:cs="Arial"/>
          <w:snapToGrid w:val="0"/>
          <w:sz w:val="22"/>
          <w:szCs w:val="22"/>
        </w:rPr>
        <w:t>separated by sight and sound at all times</w:t>
      </w:r>
      <w:proofErr w:type="gramEnd"/>
    </w:p>
    <w:p w14:paraId="4ADC0E78" w14:textId="27FA14F3" w:rsidR="00FC4685" w:rsidRPr="00FC4685" w:rsidRDefault="00FC468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2"/>
          <w:szCs w:val="22"/>
        </w:rPr>
      </w:pPr>
      <w:r w:rsidRPr="00FC4685">
        <w:rPr>
          <w:rFonts w:ascii="Arial" w:hAnsi="Arial" w:cs="Arial"/>
          <w:snapToGrid w:val="0"/>
          <w:sz w:val="22"/>
          <w:szCs w:val="22"/>
        </w:rPr>
        <w:t>from other jail detainees 18 years of age and older?</w:t>
      </w:r>
      <w:r>
        <w:rPr>
          <w:rFonts w:ascii="Arial" w:hAnsi="Arial" w:cs="Arial"/>
          <w:b/>
          <w:snapToGrid w:val="0"/>
          <w:sz w:val="22"/>
          <w:szCs w:val="22"/>
        </w:rPr>
        <w:tab/>
      </w:r>
      <w:r w:rsidRPr="00FC4685">
        <w:rPr>
          <w:rFonts w:ascii="Arial" w:hAnsi="Arial" w:cs="Arial"/>
          <w:b/>
          <w:snapToGrid w:val="0"/>
          <w:sz w:val="16"/>
          <w:szCs w:val="16"/>
        </w:rPr>
        <w:fldChar w:fldCharType="begin">
          <w:ffData>
            <w:name w:val="Check63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12" w:name="Check63"/>
      <w:r w:rsidRPr="00FC4685">
        <w:rPr>
          <w:rFonts w:ascii="Arial" w:hAnsi="Arial" w:cs="Arial"/>
          <w:b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b/>
          <w:snapToGrid w:val="0"/>
          <w:sz w:val="16"/>
          <w:szCs w:val="16"/>
        </w:rPr>
      </w:r>
      <w:r w:rsidR="0042120A">
        <w:rPr>
          <w:rFonts w:ascii="Arial" w:hAnsi="Arial" w:cs="Arial"/>
          <w:b/>
          <w:snapToGrid w:val="0"/>
          <w:sz w:val="16"/>
          <w:szCs w:val="16"/>
        </w:rPr>
        <w:fldChar w:fldCharType="separate"/>
      </w:r>
      <w:r w:rsidRPr="00FC4685">
        <w:rPr>
          <w:rFonts w:ascii="Arial" w:hAnsi="Arial" w:cs="Arial"/>
          <w:b/>
          <w:snapToGrid w:val="0"/>
          <w:sz w:val="16"/>
          <w:szCs w:val="16"/>
        </w:rPr>
        <w:fldChar w:fldCharType="end"/>
      </w:r>
      <w:bookmarkEnd w:id="12"/>
      <w:r w:rsidRPr="00FC4685">
        <w:rPr>
          <w:rFonts w:ascii="Arial" w:hAnsi="Arial" w:cs="Arial"/>
          <w:b/>
          <w:snapToGrid w:val="0"/>
          <w:sz w:val="16"/>
          <w:szCs w:val="16"/>
        </w:rPr>
        <w:tab/>
      </w:r>
      <w:r w:rsidRPr="00FC4685">
        <w:rPr>
          <w:rFonts w:ascii="Arial" w:hAnsi="Arial" w:cs="Arial"/>
          <w:b/>
          <w:snapToGrid w:val="0"/>
          <w:sz w:val="16"/>
          <w:szCs w:val="16"/>
        </w:rPr>
        <w:fldChar w:fldCharType="begin">
          <w:ffData>
            <w:name w:val="Check6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3" w:name="Check64"/>
      <w:r w:rsidRPr="00FC4685">
        <w:rPr>
          <w:rFonts w:ascii="Arial" w:hAnsi="Arial" w:cs="Arial"/>
          <w:b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b/>
          <w:snapToGrid w:val="0"/>
          <w:sz w:val="16"/>
          <w:szCs w:val="16"/>
        </w:rPr>
      </w:r>
      <w:r w:rsidR="0042120A">
        <w:rPr>
          <w:rFonts w:ascii="Arial" w:hAnsi="Arial" w:cs="Arial"/>
          <w:b/>
          <w:snapToGrid w:val="0"/>
          <w:sz w:val="16"/>
          <w:szCs w:val="16"/>
        </w:rPr>
        <w:fldChar w:fldCharType="separate"/>
      </w:r>
      <w:r w:rsidRPr="00FC4685">
        <w:rPr>
          <w:rFonts w:ascii="Arial" w:hAnsi="Arial" w:cs="Arial"/>
          <w:b/>
          <w:snapToGrid w:val="0"/>
          <w:sz w:val="16"/>
          <w:szCs w:val="16"/>
        </w:rPr>
        <w:fldChar w:fldCharType="end"/>
      </w:r>
      <w:bookmarkEnd w:id="13"/>
      <w:r w:rsidRPr="00FC4685">
        <w:rPr>
          <w:rFonts w:ascii="Arial" w:hAnsi="Arial" w:cs="Arial"/>
          <w:b/>
          <w:snapToGrid w:val="0"/>
          <w:sz w:val="16"/>
          <w:szCs w:val="16"/>
        </w:rPr>
        <w:tab/>
      </w:r>
      <w:r w:rsidRPr="00FC4685">
        <w:rPr>
          <w:rFonts w:ascii="Arial" w:hAnsi="Arial" w:cs="Arial"/>
          <w:b/>
          <w:snapToGrid w:val="0"/>
          <w:sz w:val="16"/>
          <w:szCs w:val="16"/>
        </w:rPr>
        <w:fldChar w:fldCharType="begin">
          <w:ffData>
            <w:name w:val="Check65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65"/>
      <w:r w:rsidRPr="00FC4685">
        <w:rPr>
          <w:rFonts w:ascii="Arial" w:hAnsi="Arial" w:cs="Arial"/>
          <w:b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b/>
          <w:snapToGrid w:val="0"/>
          <w:sz w:val="16"/>
          <w:szCs w:val="16"/>
        </w:rPr>
      </w:r>
      <w:r w:rsidR="0042120A">
        <w:rPr>
          <w:rFonts w:ascii="Arial" w:hAnsi="Arial" w:cs="Arial"/>
          <w:b/>
          <w:snapToGrid w:val="0"/>
          <w:sz w:val="16"/>
          <w:szCs w:val="16"/>
        </w:rPr>
        <w:fldChar w:fldCharType="separate"/>
      </w:r>
      <w:r w:rsidRPr="00FC4685">
        <w:rPr>
          <w:rFonts w:ascii="Arial" w:hAnsi="Arial" w:cs="Arial"/>
          <w:b/>
          <w:snapToGrid w:val="0"/>
          <w:sz w:val="16"/>
          <w:szCs w:val="16"/>
        </w:rPr>
        <w:fldChar w:fldCharType="end"/>
      </w:r>
      <w:bookmarkEnd w:id="14"/>
    </w:p>
    <w:p w14:paraId="25E78FA6" w14:textId="77777777" w:rsidR="003B4DB4" w:rsidRDefault="003B4DB4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  <w:u w:val="single"/>
        </w:rPr>
      </w:pPr>
    </w:p>
    <w:p w14:paraId="7619A344" w14:textId="60C36176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10      ADMINISTRATION</w:t>
      </w:r>
      <w:r w:rsidRPr="00C81E93">
        <w:rPr>
          <w:rFonts w:ascii="Arial" w:hAnsi="Arial" w:cs="Arial"/>
          <w:snapToGrid w:val="0"/>
          <w:szCs w:val="20"/>
        </w:rPr>
        <w:tab/>
      </w:r>
    </w:p>
    <w:p w14:paraId="50995EC3" w14:textId="77777777" w:rsidR="00247719" w:rsidRPr="00C81E93" w:rsidRDefault="00247719" w:rsidP="00247719">
      <w:pPr>
        <w:widowControl w:val="0"/>
        <w:tabs>
          <w:tab w:val="left" w:pos="-720"/>
          <w:tab w:val="left" w:pos="960"/>
          <w:tab w:val="left" w:pos="1560"/>
          <w:tab w:val="left" w:pos="2040"/>
          <w:tab w:val="left" w:pos="2520"/>
          <w:tab w:val="left" w:pos="8640"/>
          <w:tab w:val="left" w:pos="936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6D550C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1560"/>
          <w:tab w:val="left" w:pos="2040"/>
          <w:tab w:val="left" w:pos="2520"/>
          <w:tab w:val="left" w:pos="8640"/>
          <w:tab w:val="left" w:pos="936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full-time jail officers trained in accordance with</w:t>
      </w:r>
    </w:p>
    <w:p w14:paraId="6089D33D" w14:textId="2BF6D126" w:rsidR="00247719" w:rsidRPr="00C81E93" w:rsidRDefault="00247719" w:rsidP="00247719">
      <w:pPr>
        <w:widowControl w:val="0"/>
        <w:tabs>
          <w:tab w:val="left" w:pos="0"/>
          <w:tab w:val="left" w:pos="360"/>
          <w:tab w:val="left" w:pos="96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urrent law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bookmarkStart w:id="15" w:name="Check1"/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bookmarkEnd w:id="15"/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279B44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96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206284A" w14:textId="5AB864D9" w:rsidR="00247719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jail officers trained in security </w:t>
      </w:r>
      <w:r w:rsidR="00A01EAB">
        <w:rPr>
          <w:rFonts w:ascii="Arial" w:hAnsi="Arial" w:cs="Arial"/>
          <w:snapToGrid w:val="0"/>
          <w:sz w:val="20"/>
          <w:szCs w:val="20"/>
        </w:rPr>
        <w:t xml:space="preserve">and emergency </w:t>
      </w:r>
      <w:r w:rsidRPr="00C81E93">
        <w:rPr>
          <w:rFonts w:ascii="Arial" w:hAnsi="Arial" w:cs="Arial"/>
          <w:snapToGrid w:val="0"/>
          <w:sz w:val="20"/>
          <w:szCs w:val="20"/>
        </w:rPr>
        <w:t>procedur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1447B92" w14:textId="77777777" w:rsidR="00247719" w:rsidRPr="00C81E93" w:rsidRDefault="00247719" w:rsidP="00247719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20"/>
        </w:tabs>
        <w:outlineLvl w:val="0"/>
        <w:rPr>
          <w:rFonts w:ascii="Arial" w:hAnsi="Arial" w:cs="Arial"/>
          <w:snapToGrid w:val="0"/>
          <w:sz w:val="16"/>
          <w:szCs w:val="16"/>
        </w:rPr>
      </w:pPr>
    </w:p>
    <w:p w14:paraId="2B455DF7" w14:textId="329CFAB7" w:rsidR="00247719" w:rsidRPr="00C81E93" w:rsidRDefault="0013399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b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staff training document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85382C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6CD880E" w14:textId="167E86AD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Has a written jail procedures manual been establish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5E9408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A77A83C" w14:textId="343BBB6D" w:rsidR="001B3398" w:rsidRPr="0049437C" w:rsidRDefault="0049437C" w:rsidP="0049437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3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49437C">
        <w:rPr>
          <w:rFonts w:ascii="Arial" w:hAnsi="Arial" w:cs="Arial"/>
          <w:snapToGrid w:val="0"/>
          <w:sz w:val="20"/>
          <w:szCs w:val="20"/>
        </w:rPr>
        <w:t>Are emergency procedures (evacuations, ri</w:t>
      </w:r>
      <w:r w:rsidR="00ED51B6" w:rsidRPr="0049437C">
        <w:rPr>
          <w:rFonts w:ascii="Arial" w:hAnsi="Arial" w:cs="Arial"/>
          <w:snapToGrid w:val="0"/>
          <w:sz w:val="20"/>
          <w:szCs w:val="20"/>
        </w:rPr>
        <w:t xml:space="preserve">ots, escapes, </w:t>
      </w:r>
      <w:r w:rsidR="001B3398" w:rsidRPr="0049437C">
        <w:rPr>
          <w:rFonts w:ascii="Arial" w:hAnsi="Arial" w:cs="Arial"/>
          <w:snapToGrid w:val="0"/>
          <w:sz w:val="20"/>
          <w:szCs w:val="20"/>
        </w:rPr>
        <w:t xml:space="preserve">control devices, </w:t>
      </w:r>
    </w:p>
    <w:p w14:paraId="5B32AA00" w14:textId="729223FB" w:rsidR="001B3398" w:rsidRDefault="001B3398" w:rsidP="001B339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 w:rsidRPr="001B3398">
        <w:rPr>
          <w:rFonts w:ascii="Arial" w:hAnsi="Arial" w:cs="Arial"/>
          <w:snapToGrid w:val="0"/>
          <w:sz w:val="20"/>
          <w:szCs w:val="20"/>
        </w:rPr>
        <w:t>medical emergencies including suicide preve</w:t>
      </w:r>
      <w:r>
        <w:rPr>
          <w:rFonts w:ascii="Arial" w:hAnsi="Arial" w:cs="Arial"/>
          <w:snapToGrid w:val="0"/>
          <w:sz w:val="20"/>
          <w:szCs w:val="20"/>
        </w:rPr>
        <w:t>n</w:t>
      </w:r>
      <w:r w:rsidRPr="001B3398">
        <w:rPr>
          <w:rFonts w:ascii="Arial" w:hAnsi="Arial" w:cs="Arial"/>
          <w:snapToGrid w:val="0"/>
          <w:sz w:val="20"/>
          <w:szCs w:val="20"/>
        </w:rPr>
        <w:t xml:space="preserve">tion and crisis intervention, </w:t>
      </w:r>
    </w:p>
    <w:p w14:paraId="292F5072" w14:textId="432EB4E8" w:rsidR="00247719" w:rsidRPr="00ED51B6" w:rsidRDefault="001B3398" w:rsidP="001B339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 w:rsidRPr="001B3398">
        <w:rPr>
          <w:rFonts w:ascii="Arial" w:hAnsi="Arial" w:cs="Arial"/>
          <w:snapToGrid w:val="0"/>
          <w:sz w:val="20"/>
          <w:szCs w:val="20"/>
        </w:rPr>
        <w:t xml:space="preserve">severe weather, </w:t>
      </w:r>
      <w:r w:rsidR="00ED51B6" w:rsidRPr="001B3398">
        <w:rPr>
          <w:rFonts w:ascii="Arial" w:hAnsi="Arial" w:cs="Arial"/>
          <w:snapToGrid w:val="0"/>
          <w:sz w:val="20"/>
          <w:szCs w:val="20"/>
        </w:rPr>
        <w:t>natural disasters</w:t>
      </w:r>
      <w:r w:rsidR="00247719" w:rsidRPr="001B3398">
        <w:rPr>
          <w:rFonts w:ascii="Arial" w:hAnsi="Arial" w:cs="Arial"/>
          <w:snapToGrid w:val="0"/>
          <w:sz w:val="20"/>
          <w:szCs w:val="20"/>
        </w:rPr>
        <w:t xml:space="preserve"> </w:t>
      </w:r>
      <w:r w:rsidR="00ED51B6">
        <w:rPr>
          <w:rFonts w:ascii="Arial" w:hAnsi="Arial" w:cs="Arial"/>
          <w:snapToGrid w:val="0"/>
          <w:sz w:val="20"/>
          <w:szCs w:val="20"/>
        </w:rPr>
        <w:t>a</w:t>
      </w:r>
      <w:r w:rsidR="00247719" w:rsidRPr="00ED51B6">
        <w:rPr>
          <w:rFonts w:ascii="Arial" w:hAnsi="Arial" w:cs="Arial"/>
          <w:snapToGrid w:val="0"/>
          <w:sz w:val="20"/>
          <w:szCs w:val="20"/>
        </w:rPr>
        <w:t>nd</w:t>
      </w:r>
      <w:r w:rsidR="00ED51B6" w:rsidRPr="00ED51B6"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ED51B6">
        <w:rPr>
          <w:rFonts w:ascii="Arial" w:hAnsi="Arial" w:cs="Arial"/>
          <w:snapToGrid w:val="0"/>
          <w:sz w:val="20"/>
          <w:szCs w:val="20"/>
        </w:rPr>
        <w:t>bomb threats) part of the manual?</w:t>
      </w:r>
      <w:r w:rsidR="00247719" w:rsidRPr="00ED51B6">
        <w:rPr>
          <w:rFonts w:ascii="Arial" w:hAnsi="Arial" w:cs="Arial"/>
          <w:snapToGrid w:val="0"/>
          <w:sz w:val="20"/>
          <w:szCs w:val="20"/>
        </w:rPr>
        <w:tab/>
      </w:r>
      <w:r w:rsidR="00247719" w:rsidRPr="00ED51B6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ED51B6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ED51B6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ED51B6">
        <w:rPr>
          <w:rFonts w:ascii="Arial" w:hAnsi="Arial" w:cs="Arial"/>
          <w:snapToGrid w:val="0"/>
          <w:sz w:val="20"/>
          <w:szCs w:val="20"/>
        </w:rPr>
        <w:tab/>
      </w:r>
      <w:r w:rsidR="00247719" w:rsidRPr="00ED51B6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ED51B6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ED51B6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ED51B6">
        <w:rPr>
          <w:rFonts w:ascii="Arial" w:hAnsi="Arial" w:cs="Arial"/>
          <w:snapToGrid w:val="0"/>
          <w:sz w:val="20"/>
          <w:szCs w:val="20"/>
        </w:rPr>
        <w:tab/>
      </w:r>
      <w:r w:rsidR="00247719" w:rsidRPr="00ED51B6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ED51B6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ED51B6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72DE2D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D41F403" w14:textId="052E82DF" w:rsidR="002C278C" w:rsidRDefault="0049437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4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a comprehensive duty description of each jail post available in writing</w:t>
      </w:r>
    </w:p>
    <w:p w14:paraId="5664C34C" w14:textId="134A31F9" w:rsidR="00247719" w:rsidRPr="00C81E93" w:rsidRDefault="002C278C" w:rsidP="002C278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1B3398">
        <w:rPr>
          <w:rFonts w:ascii="Arial" w:hAnsi="Arial" w:cs="Arial"/>
          <w:snapToGrid w:val="0"/>
          <w:sz w:val="20"/>
          <w:szCs w:val="20"/>
        </w:rPr>
        <w:t>and furnished to each employee performing the function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2A52F5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F70F48F" w14:textId="38F50388" w:rsidR="00BD3347" w:rsidRDefault="0049437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5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all jail records required by law maintained and available for </w:t>
      </w:r>
    </w:p>
    <w:p w14:paraId="46164305" w14:textId="6260BC53" w:rsidR="00247719" w:rsidRPr="00C81E93" w:rsidRDefault="00BD334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examination?</w:t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F1600F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A30D282" w14:textId="21D838DC" w:rsidR="00247719" w:rsidRDefault="0049437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6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Is discrimination and harassment of employees </w:t>
      </w:r>
      <w:r w:rsidR="00133997">
        <w:rPr>
          <w:rFonts w:ascii="Arial" w:hAnsi="Arial" w:cs="Arial"/>
          <w:snapToGrid w:val="0"/>
          <w:sz w:val="20"/>
          <w:szCs w:val="20"/>
        </w:rPr>
        <w:t xml:space="preserve">and detainees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prohibit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E08B4F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F127B15" w14:textId="41B20961" w:rsidR="00247719" w:rsidRPr="00C81E93" w:rsidRDefault="0013399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7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Has a code of conduct for jail staff been establish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308C64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38847D6" w14:textId="77777777" w:rsidR="00133997" w:rsidRDefault="00133997" w:rsidP="0013399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 w:hanging="36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>8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.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 xml:space="preserve">Does staff </w:t>
      </w:r>
      <w:r w:rsidR="00F34405">
        <w:rPr>
          <w:rFonts w:ascii="Arial" w:hAnsi="Arial" w:cs="Arial"/>
          <w:bCs/>
          <w:snapToGrid w:val="0"/>
          <w:color w:val="000000"/>
          <w:sz w:val="20"/>
          <w:szCs w:val="20"/>
        </w:rPr>
        <w:t>training include</w:t>
      </w:r>
      <w:r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first aid, CPR and identification of signs and </w:t>
      </w:r>
    </w:p>
    <w:p w14:paraId="67949BD1" w14:textId="77777777" w:rsidR="00133997" w:rsidRDefault="00133997" w:rsidP="0013399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 w:hanging="36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 xml:space="preserve">management of detainees with a mental illness or a developmental </w:t>
      </w:r>
    </w:p>
    <w:p w14:paraId="7F73AA52" w14:textId="3E207B99" w:rsidR="00247719" w:rsidRPr="00C81E93" w:rsidRDefault="00133997" w:rsidP="0013399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 w:hanging="36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disability?</w:t>
      </w: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135A046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 w:hanging="360"/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2B350DDC" w14:textId="77777777" w:rsidR="00B21403" w:rsidRDefault="002E7FF0" w:rsidP="00B214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 w:hanging="36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>9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.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B21403">
        <w:rPr>
          <w:rFonts w:ascii="Arial" w:hAnsi="Arial" w:cs="Arial"/>
          <w:bCs/>
          <w:snapToGrid w:val="0"/>
          <w:color w:val="000000"/>
          <w:sz w:val="20"/>
          <w:szCs w:val="20"/>
        </w:rPr>
        <w:t>Do jail officers and other personnel assigned to correctional duties receive</w:t>
      </w:r>
    </w:p>
    <w:p w14:paraId="467E1C91" w14:textId="51F07317" w:rsidR="00B21403" w:rsidRDefault="00B21403" w:rsidP="00B214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 w:hanging="36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 xml:space="preserve">annual training conducted by or approved by mental health professionals </w:t>
      </w:r>
    </w:p>
    <w:p w14:paraId="691CB658" w14:textId="6A077D26" w:rsidR="00247719" w:rsidRPr="00BD3347" w:rsidRDefault="00B21403" w:rsidP="00B214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 w:hanging="36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on suicide prevention and mental health issues</w:t>
      </w:r>
      <w:r w:rsidR="00BD3347">
        <w:rPr>
          <w:rFonts w:ascii="Arial" w:hAnsi="Arial" w:cs="Arial"/>
          <w:bCs/>
          <w:snapToGrid w:val="0"/>
          <w:color w:val="000000"/>
          <w:sz w:val="20"/>
          <w:szCs w:val="20"/>
        </w:rPr>
        <w:t>?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fldChar w:fldCharType="end"/>
      </w:r>
    </w:p>
    <w:p w14:paraId="791B9221" w14:textId="77777777" w:rsidR="001B3398" w:rsidRDefault="001B3398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color w:val="000000"/>
          <w:sz w:val="20"/>
          <w:szCs w:val="20"/>
        </w:rPr>
      </w:pPr>
    </w:p>
    <w:p w14:paraId="31C200FD" w14:textId="0CA5F6F2" w:rsidR="001B3398" w:rsidRDefault="0049437C" w:rsidP="0049437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color w:val="000000"/>
          <w:sz w:val="20"/>
          <w:szCs w:val="20"/>
        </w:rPr>
      </w:pPr>
      <w:r>
        <w:rPr>
          <w:rFonts w:ascii="Arial" w:hAnsi="Arial" w:cs="Arial"/>
          <w:snapToGrid w:val="0"/>
          <w:color w:val="000000"/>
          <w:sz w:val="20"/>
          <w:szCs w:val="20"/>
        </w:rPr>
        <w:t>1</w:t>
      </w:r>
      <w:r w:rsidR="002E7FF0">
        <w:rPr>
          <w:rFonts w:ascii="Arial" w:hAnsi="Arial" w:cs="Arial"/>
          <w:snapToGrid w:val="0"/>
          <w:color w:val="000000"/>
          <w:sz w:val="20"/>
          <w:szCs w:val="20"/>
        </w:rPr>
        <w:t>0</w:t>
      </w:r>
      <w:r w:rsidR="001B3398">
        <w:rPr>
          <w:rFonts w:ascii="Arial" w:hAnsi="Arial" w:cs="Arial"/>
          <w:snapToGrid w:val="0"/>
          <w:color w:val="000000"/>
          <w:sz w:val="20"/>
          <w:szCs w:val="20"/>
        </w:rPr>
        <w:t>.</w:t>
      </w:r>
      <w:r w:rsidR="001B3398">
        <w:rPr>
          <w:rFonts w:ascii="Arial" w:hAnsi="Arial" w:cs="Arial"/>
          <w:snapToGrid w:val="0"/>
          <w:color w:val="000000"/>
          <w:sz w:val="20"/>
          <w:szCs w:val="20"/>
        </w:rPr>
        <w:tab/>
        <w:t xml:space="preserve">Do jail officers that have contact with juvenile detainees receive additional </w:t>
      </w:r>
    </w:p>
    <w:p w14:paraId="45BAE76D" w14:textId="2AAF7420" w:rsidR="001B3398" w:rsidRDefault="001B3398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color w:val="000000"/>
          <w:sz w:val="20"/>
          <w:szCs w:val="20"/>
        </w:rPr>
      </w:pPr>
      <w:r>
        <w:rPr>
          <w:rFonts w:ascii="Arial" w:hAnsi="Arial" w:cs="Arial"/>
          <w:snapToGrid w:val="0"/>
          <w:color w:val="000000"/>
          <w:sz w:val="20"/>
          <w:szCs w:val="20"/>
        </w:rPr>
        <w:tab/>
        <w:t xml:space="preserve">training specific to juvenile issues within correctional settings, as approved </w:t>
      </w:r>
    </w:p>
    <w:p w14:paraId="1ABE94D4" w14:textId="03C170FF" w:rsidR="001B3398" w:rsidRPr="00C81E93" w:rsidRDefault="001B3398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color w:val="000000"/>
          <w:sz w:val="20"/>
          <w:szCs w:val="20"/>
        </w:rPr>
      </w:pPr>
      <w:r>
        <w:rPr>
          <w:rFonts w:ascii="Arial" w:hAnsi="Arial" w:cs="Arial"/>
          <w:snapToGrid w:val="0"/>
          <w:color w:val="000000"/>
          <w:sz w:val="20"/>
          <w:szCs w:val="20"/>
        </w:rPr>
        <w:tab/>
      </w:r>
      <w:r w:rsidR="00530B7E">
        <w:rPr>
          <w:rFonts w:ascii="Arial" w:hAnsi="Arial" w:cs="Arial"/>
          <w:snapToGrid w:val="0"/>
          <w:color w:val="000000"/>
          <w:sz w:val="20"/>
          <w:szCs w:val="20"/>
        </w:rPr>
        <w:t>b</w:t>
      </w:r>
      <w:r>
        <w:rPr>
          <w:rFonts w:ascii="Arial" w:hAnsi="Arial" w:cs="Arial"/>
          <w:snapToGrid w:val="0"/>
          <w:color w:val="000000"/>
          <w:sz w:val="20"/>
          <w:szCs w:val="20"/>
        </w:rPr>
        <w:t>y the Illinois Law Enforcement Training Standards Board?</w:t>
      </w:r>
      <w:r>
        <w:rPr>
          <w:rFonts w:ascii="Arial" w:hAnsi="Arial" w:cs="Arial"/>
          <w:snapToGrid w:val="0"/>
          <w:color w:val="000000"/>
          <w:sz w:val="20"/>
          <w:szCs w:val="20"/>
        </w:rPr>
        <w:tab/>
      </w:r>
      <w:r w:rsidRPr="001B3398">
        <w:rPr>
          <w:rFonts w:ascii="Arial" w:hAnsi="Arial" w:cs="Arial"/>
          <w:snapToGrid w:val="0"/>
          <w:color w:val="000000"/>
          <w:sz w:val="16"/>
          <w:szCs w:val="16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16" w:name="Check3"/>
      <w:r w:rsidRPr="001B3398">
        <w:rPr>
          <w:rFonts w:ascii="Arial" w:hAnsi="Arial" w:cs="Arial"/>
          <w:snapToGrid w:val="0"/>
          <w:color w:val="00000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color w:val="000000"/>
          <w:sz w:val="16"/>
          <w:szCs w:val="16"/>
        </w:rPr>
      </w:r>
      <w:r w:rsidR="0042120A">
        <w:rPr>
          <w:rFonts w:ascii="Arial" w:hAnsi="Arial" w:cs="Arial"/>
          <w:snapToGrid w:val="0"/>
          <w:color w:val="000000"/>
          <w:sz w:val="16"/>
          <w:szCs w:val="16"/>
        </w:rPr>
        <w:fldChar w:fldCharType="separate"/>
      </w:r>
      <w:r w:rsidRPr="001B3398">
        <w:rPr>
          <w:rFonts w:ascii="Arial" w:hAnsi="Arial" w:cs="Arial"/>
          <w:snapToGrid w:val="0"/>
          <w:color w:val="000000"/>
          <w:sz w:val="16"/>
          <w:szCs w:val="16"/>
        </w:rPr>
        <w:fldChar w:fldCharType="end"/>
      </w:r>
      <w:bookmarkEnd w:id="16"/>
      <w:r>
        <w:rPr>
          <w:rFonts w:ascii="Arial" w:hAnsi="Arial" w:cs="Arial"/>
          <w:snapToGrid w:val="0"/>
          <w:color w:val="000000"/>
          <w:sz w:val="20"/>
          <w:szCs w:val="20"/>
        </w:rPr>
        <w:tab/>
      </w:r>
      <w:r w:rsidRPr="001B3398">
        <w:rPr>
          <w:rFonts w:ascii="Arial" w:hAnsi="Arial" w:cs="Arial"/>
          <w:snapToGrid w:val="0"/>
          <w:color w:val="000000"/>
          <w:sz w:val="16"/>
          <w:szCs w:val="16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7" w:name="Check4"/>
      <w:r w:rsidRPr="001B3398">
        <w:rPr>
          <w:rFonts w:ascii="Arial" w:hAnsi="Arial" w:cs="Arial"/>
          <w:snapToGrid w:val="0"/>
          <w:color w:val="00000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color w:val="000000"/>
          <w:sz w:val="16"/>
          <w:szCs w:val="16"/>
        </w:rPr>
      </w:r>
      <w:r w:rsidR="0042120A">
        <w:rPr>
          <w:rFonts w:ascii="Arial" w:hAnsi="Arial" w:cs="Arial"/>
          <w:snapToGrid w:val="0"/>
          <w:color w:val="000000"/>
          <w:sz w:val="16"/>
          <w:szCs w:val="16"/>
        </w:rPr>
        <w:fldChar w:fldCharType="separate"/>
      </w:r>
      <w:r w:rsidRPr="001B3398">
        <w:rPr>
          <w:rFonts w:ascii="Arial" w:hAnsi="Arial" w:cs="Arial"/>
          <w:snapToGrid w:val="0"/>
          <w:color w:val="000000"/>
          <w:sz w:val="16"/>
          <w:szCs w:val="16"/>
        </w:rPr>
        <w:fldChar w:fldCharType="end"/>
      </w:r>
      <w:bookmarkEnd w:id="17"/>
      <w:r>
        <w:rPr>
          <w:rFonts w:ascii="Arial" w:hAnsi="Arial" w:cs="Arial"/>
          <w:snapToGrid w:val="0"/>
          <w:color w:val="000000"/>
          <w:sz w:val="20"/>
          <w:szCs w:val="20"/>
        </w:rPr>
        <w:tab/>
      </w:r>
      <w:r w:rsidRPr="001B3398">
        <w:rPr>
          <w:rFonts w:ascii="Arial" w:hAnsi="Arial" w:cs="Arial"/>
          <w:snapToGrid w:val="0"/>
          <w:color w:val="000000"/>
          <w:sz w:val="16"/>
          <w:szCs w:val="16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8" w:name="Check5"/>
      <w:r w:rsidRPr="001B3398">
        <w:rPr>
          <w:rFonts w:ascii="Arial" w:hAnsi="Arial" w:cs="Arial"/>
          <w:snapToGrid w:val="0"/>
          <w:color w:val="00000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color w:val="000000"/>
          <w:sz w:val="16"/>
          <w:szCs w:val="16"/>
        </w:rPr>
      </w:r>
      <w:r w:rsidR="0042120A">
        <w:rPr>
          <w:rFonts w:ascii="Arial" w:hAnsi="Arial" w:cs="Arial"/>
          <w:snapToGrid w:val="0"/>
          <w:color w:val="000000"/>
          <w:sz w:val="16"/>
          <w:szCs w:val="16"/>
        </w:rPr>
        <w:fldChar w:fldCharType="separate"/>
      </w:r>
      <w:r w:rsidRPr="001B3398">
        <w:rPr>
          <w:rFonts w:ascii="Arial" w:hAnsi="Arial" w:cs="Arial"/>
          <w:snapToGrid w:val="0"/>
          <w:color w:val="000000"/>
          <w:sz w:val="16"/>
          <w:szCs w:val="16"/>
        </w:rPr>
        <w:fldChar w:fldCharType="end"/>
      </w:r>
      <w:bookmarkEnd w:id="18"/>
    </w:p>
    <w:p w14:paraId="0D8C431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  <w:u w:val="single"/>
        </w:rPr>
      </w:pPr>
    </w:p>
    <w:p w14:paraId="58F652CC" w14:textId="6DCCA19C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 xml:space="preserve">701.20 </w:t>
      </w:r>
      <w:r w:rsidR="00A766AC">
        <w:rPr>
          <w:rFonts w:ascii="Arial" w:hAnsi="Arial" w:cs="Arial"/>
          <w:b/>
          <w:snapToGrid w:val="0"/>
          <w:sz w:val="20"/>
          <w:szCs w:val="20"/>
          <w:u w:val="single"/>
        </w:rPr>
        <w:t xml:space="preserve">     </w:t>
      </w: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PERSONNEL</w:t>
      </w:r>
    </w:p>
    <w:p w14:paraId="7CD3319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D3ACED7" w14:textId="77777777" w:rsidR="00BD334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sufficient personnel assigned to provide </w:t>
      </w:r>
      <w:proofErr w:type="gramStart"/>
      <w:r w:rsidRPr="00C81E93">
        <w:rPr>
          <w:rFonts w:ascii="Arial" w:hAnsi="Arial" w:cs="Arial"/>
          <w:snapToGrid w:val="0"/>
          <w:sz w:val="20"/>
          <w:szCs w:val="20"/>
        </w:rPr>
        <w:t>24 hour</w:t>
      </w:r>
      <w:proofErr w:type="gramEnd"/>
      <w:r w:rsidRPr="00C81E93">
        <w:rPr>
          <w:rFonts w:ascii="Arial" w:hAnsi="Arial" w:cs="Arial"/>
          <w:snapToGrid w:val="0"/>
          <w:sz w:val="20"/>
          <w:szCs w:val="20"/>
        </w:rPr>
        <w:t xml:space="preserve"> supervision </w:t>
      </w:r>
    </w:p>
    <w:p w14:paraId="4D22C473" w14:textId="0026689F" w:rsidR="00247719" w:rsidRPr="00C81E93" w:rsidRDefault="00BD334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of detainees?</w:t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9D7520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8AB345C" w14:textId="77777777" w:rsidR="00BD334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Has a jail administrator been appointed when the average daily </w:t>
      </w:r>
    </w:p>
    <w:p w14:paraId="02E753B0" w14:textId="751786BD" w:rsidR="00247719" w:rsidRPr="00C81E93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530B7E">
        <w:rPr>
          <w:rFonts w:ascii="Arial" w:hAnsi="Arial" w:cs="Arial"/>
          <w:snapToGrid w:val="0"/>
          <w:sz w:val="20"/>
          <w:szCs w:val="20"/>
        </w:rPr>
        <w:t>p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opulation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exceeds 25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F82326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0D43405" w14:textId="0DB46503" w:rsidR="00247719" w:rsidRPr="00C81E93" w:rsidRDefault="006224EE" w:rsidP="006224EE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3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Is the appointed Jail Administrator qualified by training and experience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7DC80C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8A1F3BA" w14:textId="77777777" w:rsidR="00DA208F" w:rsidRDefault="00DA208F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</w:p>
    <w:p w14:paraId="26CCCCFC" w14:textId="03F53B40" w:rsidR="00DA208F" w:rsidRPr="00B21403" w:rsidRDefault="00DA208F" w:rsidP="003347C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outlineLvl w:val="0"/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46893657" w14:textId="3D63E750" w:rsidR="00BD3347" w:rsidRDefault="006224EE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4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When each floor of detention has 15 or more detainees, is there one </w:t>
      </w:r>
    </w:p>
    <w:p w14:paraId="7029D45F" w14:textId="19E0DFB6" w:rsidR="000E2826" w:rsidRDefault="00BD3347" w:rsidP="000E282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officer assigned to</w:t>
      </w:r>
      <w:r w:rsidR="00ED51B6"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each </w:t>
      </w:r>
      <w:proofErr w:type="gramStart"/>
      <w:r w:rsidR="00247719" w:rsidRPr="00C81E93">
        <w:rPr>
          <w:rFonts w:ascii="Arial" w:hAnsi="Arial" w:cs="Arial"/>
          <w:snapToGrid w:val="0"/>
          <w:sz w:val="20"/>
          <w:szCs w:val="20"/>
        </w:rPr>
        <w:t>floor?</w:t>
      </w:r>
      <w:proofErr w:type="gramEnd"/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ED51B6">
        <w:rPr>
          <w:rFonts w:ascii="Arial" w:hAnsi="Arial" w:cs="Arial"/>
          <w:snapToGrid w:val="0"/>
          <w:sz w:val="20"/>
          <w:szCs w:val="20"/>
        </w:rPr>
        <w:tab/>
      </w:r>
      <w:r w:rsidR="00ED51B6" w:rsidRPr="00ED51B6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2"/>
      <w:r w:rsidR="00ED51B6" w:rsidRPr="00ED51B6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ED51B6" w:rsidRPr="00ED51B6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19"/>
    </w:p>
    <w:p w14:paraId="5BA41865" w14:textId="0BBB2D7D" w:rsidR="00247719" w:rsidRPr="00C81E93" w:rsidRDefault="000E2826" w:rsidP="00EE773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7D0B5E46" w14:textId="72E5D637" w:rsidR="00A958CA" w:rsidRDefault="006224EE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5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Is same </w:t>
      </w:r>
      <w:r w:rsidR="001B3398">
        <w:rPr>
          <w:rFonts w:ascii="Arial" w:hAnsi="Arial" w:cs="Arial"/>
          <w:snapToGrid w:val="0"/>
          <w:sz w:val="20"/>
          <w:szCs w:val="20"/>
        </w:rPr>
        <w:t>gender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supervision provided </w:t>
      </w:r>
      <w:r w:rsidR="00A958CA">
        <w:rPr>
          <w:rFonts w:ascii="Arial" w:hAnsi="Arial" w:cs="Arial"/>
          <w:snapToGrid w:val="0"/>
          <w:sz w:val="20"/>
          <w:szCs w:val="20"/>
        </w:rPr>
        <w:t xml:space="preserve">during periods of personal hygiene </w:t>
      </w:r>
    </w:p>
    <w:p w14:paraId="4148D25A" w14:textId="45C260C9" w:rsidR="00247719" w:rsidRPr="00C81E93" w:rsidRDefault="00A958CA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activities such as showering and toileting</w:t>
      </w:r>
      <w:r w:rsidR="00093581">
        <w:rPr>
          <w:rFonts w:ascii="Arial" w:hAnsi="Arial" w:cs="Arial"/>
          <w:snapToGrid w:val="0"/>
          <w:sz w:val="20"/>
          <w:szCs w:val="20"/>
        </w:rPr>
        <w:t>, when feasible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1F4CF0E" w14:textId="77777777" w:rsidR="00C01334" w:rsidRDefault="00C01334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</w:p>
    <w:p w14:paraId="2CCB1503" w14:textId="2505B031" w:rsidR="00ED51B6" w:rsidRDefault="006224EE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6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Do jail officers working in direct contact with detainees have </w:t>
      </w:r>
      <w:r w:rsidR="009B70EB">
        <w:rPr>
          <w:rFonts w:ascii="Arial" w:hAnsi="Arial" w:cs="Arial"/>
          <w:snapToGrid w:val="0"/>
          <w:sz w:val="20"/>
          <w:szCs w:val="20"/>
        </w:rPr>
        <w:t xml:space="preserve">a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thorough </w:t>
      </w:r>
    </w:p>
    <w:p w14:paraId="68F2C701" w14:textId="77777777" w:rsidR="00BD3347" w:rsidRDefault="00ED51B6" w:rsidP="00ED51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knowledge of </w:t>
      </w:r>
      <w:r w:rsidR="009B70EB">
        <w:rPr>
          <w:rFonts w:ascii="Arial" w:hAnsi="Arial" w:cs="Arial"/>
          <w:snapToGrid w:val="0"/>
          <w:sz w:val="20"/>
          <w:szCs w:val="20"/>
        </w:rPr>
        <w:t xml:space="preserve">the personnel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rules and emergency procedures</w:t>
      </w:r>
      <w:r w:rsidR="009B70EB">
        <w:rPr>
          <w:rFonts w:ascii="Arial" w:hAnsi="Arial" w:cs="Arial"/>
          <w:snapToGrid w:val="0"/>
          <w:sz w:val="20"/>
          <w:szCs w:val="20"/>
        </w:rPr>
        <w:t xml:space="preserve"> of the jail </w:t>
      </w:r>
    </w:p>
    <w:p w14:paraId="365FB2F5" w14:textId="411181DA" w:rsidR="00247719" w:rsidRDefault="00BD3347" w:rsidP="00ED51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9B70EB">
        <w:rPr>
          <w:rFonts w:ascii="Arial" w:hAnsi="Arial" w:cs="Arial"/>
          <w:snapToGrid w:val="0"/>
          <w:sz w:val="20"/>
          <w:szCs w:val="20"/>
        </w:rPr>
        <w:t>which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9B70EB">
        <w:rPr>
          <w:rFonts w:ascii="Arial" w:hAnsi="Arial" w:cs="Arial"/>
          <w:snapToGrid w:val="0"/>
          <w:sz w:val="20"/>
          <w:szCs w:val="20"/>
        </w:rPr>
        <w:t>has been documented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r w:rsidR="009B70EB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B833289" w14:textId="77777777" w:rsidR="009B70EB" w:rsidRDefault="009B70EB" w:rsidP="00ED51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</w:p>
    <w:p w14:paraId="4A719F44" w14:textId="03BE328D" w:rsidR="00C01334" w:rsidRDefault="006224EE" w:rsidP="00ED51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7</w:t>
      </w:r>
      <w:r w:rsidR="009B70EB">
        <w:rPr>
          <w:rFonts w:ascii="Arial" w:hAnsi="Arial" w:cs="Arial"/>
          <w:snapToGrid w:val="0"/>
          <w:sz w:val="20"/>
          <w:szCs w:val="20"/>
        </w:rPr>
        <w:t>.</w:t>
      </w:r>
      <w:r w:rsidR="009B70EB">
        <w:rPr>
          <w:rFonts w:ascii="Arial" w:hAnsi="Arial" w:cs="Arial"/>
          <w:snapToGrid w:val="0"/>
          <w:sz w:val="20"/>
          <w:szCs w:val="20"/>
        </w:rPr>
        <w:tab/>
        <w:t xml:space="preserve">Are jail officers thoroughly acquainted with all security features of the </w:t>
      </w:r>
    </w:p>
    <w:p w14:paraId="126A0331" w14:textId="77777777" w:rsidR="00C01334" w:rsidRDefault="00C01334" w:rsidP="00ED51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9B70EB">
        <w:rPr>
          <w:rFonts w:ascii="Arial" w:hAnsi="Arial" w:cs="Arial"/>
          <w:snapToGrid w:val="0"/>
          <w:sz w:val="20"/>
          <w:szCs w:val="20"/>
        </w:rPr>
        <w:t xml:space="preserve">jail and the location and use of all emergency equipment and first aid </w:t>
      </w:r>
    </w:p>
    <w:p w14:paraId="09D625C9" w14:textId="7F7BB77D" w:rsidR="009B70EB" w:rsidRPr="00BD3347" w:rsidRDefault="00C01334" w:rsidP="00ED51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9B70EB">
        <w:rPr>
          <w:rFonts w:ascii="Arial" w:hAnsi="Arial" w:cs="Arial"/>
          <w:snapToGrid w:val="0"/>
          <w:sz w:val="20"/>
          <w:szCs w:val="20"/>
        </w:rPr>
        <w:t>supplies which has been documented?</w:t>
      </w:r>
      <w:r w:rsidR="009B70EB">
        <w:rPr>
          <w:rFonts w:ascii="Arial" w:hAnsi="Arial" w:cs="Arial"/>
          <w:snapToGrid w:val="0"/>
          <w:sz w:val="20"/>
          <w:szCs w:val="20"/>
        </w:rPr>
        <w:tab/>
      </w:r>
      <w:r w:rsidR="009B70EB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20" w:name="Check6"/>
      <w:r w:rsidR="009B70EB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9B70EB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20"/>
      <w:r w:rsidR="009B70EB">
        <w:rPr>
          <w:rFonts w:ascii="Arial" w:hAnsi="Arial" w:cs="Arial"/>
          <w:snapToGrid w:val="0"/>
          <w:sz w:val="16"/>
          <w:szCs w:val="16"/>
        </w:rPr>
        <w:tab/>
      </w:r>
      <w:r w:rsidR="009B70EB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7"/>
      <w:r w:rsidR="009B70EB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9B70EB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21"/>
      <w:r w:rsidR="009B70EB">
        <w:rPr>
          <w:rFonts w:ascii="Arial" w:hAnsi="Arial" w:cs="Arial"/>
          <w:snapToGrid w:val="0"/>
          <w:sz w:val="16"/>
          <w:szCs w:val="16"/>
        </w:rPr>
        <w:tab/>
      </w:r>
      <w:r w:rsidR="009B70EB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8"/>
      <w:r w:rsidR="009B70EB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9B70EB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22"/>
    </w:p>
    <w:p w14:paraId="10613E9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29A1818" w14:textId="226B8A42" w:rsidR="00BD3347" w:rsidRDefault="006224EE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8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jail officers prohibited from recommending or furnishing advice </w:t>
      </w:r>
    </w:p>
    <w:p w14:paraId="2385E701" w14:textId="219CC2F1" w:rsidR="00247719" w:rsidRPr="00C81E93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c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oncerning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the retention of a specific lawyer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2FBCC0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0CF315C" w14:textId="19A7EB80" w:rsidR="00247719" w:rsidRPr="00C81E93" w:rsidRDefault="006224EE" w:rsidP="006224EE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9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Is a list of local lawyers made available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7A58A2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6C62684" w14:textId="0A3ED3FF" w:rsidR="00247719" w:rsidRDefault="00247719" w:rsidP="002C278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  <w:u w:val="single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</w:t>
      </w:r>
      <w:r w:rsidR="00093581">
        <w:rPr>
          <w:rFonts w:ascii="Arial" w:hAnsi="Arial" w:cs="Arial"/>
          <w:b/>
          <w:snapToGrid w:val="0"/>
          <w:sz w:val="20"/>
          <w:szCs w:val="20"/>
          <w:u w:val="single"/>
        </w:rPr>
        <w:t>.</w:t>
      </w: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 xml:space="preserve"> 30      RECORDS</w:t>
      </w:r>
    </w:p>
    <w:p w14:paraId="0F4B0F71" w14:textId="77777777" w:rsidR="00A766AC" w:rsidRPr="00C81E93" w:rsidRDefault="00A766AC" w:rsidP="002C278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AC094F5" w14:textId="2513168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booking and personal records maintained</w:t>
      </w:r>
      <w:r w:rsidR="009B70EB">
        <w:rPr>
          <w:rFonts w:ascii="Arial" w:hAnsi="Arial" w:cs="Arial"/>
          <w:snapToGrid w:val="0"/>
          <w:sz w:val="20"/>
          <w:szCs w:val="20"/>
        </w:rPr>
        <w:t xml:space="preserve"> for each detainee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?  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91F504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126A79C" w14:textId="4F5EDB6A" w:rsidR="009B70EB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the monthly jail population </w:t>
      </w:r>
      <w:r w:rsidR="009B70EB">
        <w:rPr>
          <w:rFonts w:ascii="Arial" w:hAnsi="Arial" w:cs="Arial"/>
          <w:snapToGrid w:val="0"/>
          <w:sz w:val="20"/>
          <w:szCs w:val="20"/>
        </w:rPr>
        <w:t xml:space="preserve">report 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forwarded to the Jail </w:t>
      </w:r>
      <w:r w:rsidR="00C01334">
        <w:rPr>
          <w:rFonts w:ascii="Arial" w:hAnsi="Arial" w:cs="Arial"/>
          <w:snapToGrid w:val="0"/>
          <w:sz w:val="20"/>
          <w:szCs w:val="20"/>
        </w:rPr>
        <w:t>and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Detention </w:t>
      </w:r>
    </w:p>
    <w:p w14:paraId="7F726722" w14:textId="6B795CAA" w:rsidR="00247719" w:rsidRPr="00C81E93" w:rsidRDefault="009B70EB" w:rsidP="009B70EB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Standards Unit</w:t>
      </w:r>
      <w:r>
        <w:rPr>
          <w:rFonts w:ascii="Arial" w:hAnsi="Arial" w:cs="Arial"/>
          <w:snapToGrid w:val="0"/>
          <w:sz w:val="20"/>
          <w:szCs w:val="20"/>
        </w:rPr>
        <w:t xml:space="preserve"> in a timely manner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80FEE03" w14:textId="72824EFE" w:rsidR="00A87116" w:rsidRDefault="00A87116" w:rsidP="00A8711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00B8299D" w14:textId="4C9C0898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extraordinary or unusual occurrences properly report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5E52C79" w14:textId="77777777" w:rsidR="001B3398" w:rsidRDefault="001B3398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  <w:u w:val="single"/>
        </w:rPr>
      </w:pPr>
    </w:p>
    <w:p w14:paraId="735E71CE" w14:textId="77777777" w:rsidR="00247719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  <w:u w:val="single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 40      ADMISSION PROCEDURES</w:t>
      </w:r>
    </w:p>
    <w:p w14:paraId="4D9C1FDE" w14:textId="77777777" w:rsidR="00A766AC" w:rsidRPr="00C81E93" w:rsidRDefault="00A766A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37B445F" w14:textId="77777777" w:rsidR="00BD3347" w:rsidRDefault="001B3398" w:rsidP="001B339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1B3398">
        <w:rPr>
          <w:rFonts w:ascii="Arial" w:hAnsi="Arial" w:cs="Arial"/>
          <w:snapToGrid w:val="0"/>
          <w:sz w:val="20"/>
          <w:szCs w:val="20"/>
        </w:rPr>
        <w:t xml:space="preserve">Are Notices of Rights and Jail Rules conspicuously posted in all </w:t>
      </w:r>
    </w:p>
    <w:p w14:paraId="18537A35" w14:textId="133C6002" w:rsidR="00247719" w:rsidRPr="00C81E93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1B3398">
        <w:rPr>
          <w:rFonts w:ascii="Arial" w:hAnsi="Arial" w:cs="Arial"/>
          <w:snapToGrid w:val="0"/>
          <w:sz w:val="20"/>
          <w:szCs w:val="20"/>
        </w:rPr>
        <w:t xml:space="preserve">receiving </w:t>
      </w:r>
      <w:r>
        <w:rPr>
          <w:rFonts w:ascii="Arial" w:hAnsi="Arial" w:cs="Arial"/>
          <w:snapToGrid w:val="0"/>
          <w:sz w:val="20"/>
          <w:szCs w:val="20"/>
        </w:rPr>
        <w:t>r</w:t>
      </w:r>
      <w:r w:rsidR="00247719" w:rsidRPr="00ED51B6">
        <w:rPr>
          <w:rFonts w:ascii="Arial" w:hAnsi="Arial" w:cs="Arial"/>
          <w:snapToGrid w:val="0"/>
          <w:sz w:val="20"/>
          <w:szCs w:val="20"/>
        </w:rPr>
        <w:t>ooms</w:t>
      </w:r>
      <w:r w:rsidR="00ED51B6"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and common area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583F64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28BF662" w14:textId="2DA4339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given an immediate </w:t>
      </w:r>
      <w:r w:rsidR="009B70EB">
        <w:rPr>
          <w:rFonts w:ascii="Arial" w:hAnsi="Arial" w:cs="Arial"/>
          <w:snapToGrid w:val="0"/>
          <w:sz w:val="20"/>
          <w:szCs w:val="20"/>
        </w:rPr>
        <w:t>pat down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search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E77D95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6DA440A" w14:textId="34DC8CE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 receiving jail officers determine the legality of confinement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E70EE2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D6D22AF" w14:textId="41698E7D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4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the identity of the person </w:t>
      </w:r>
      <w:r w:rsidR="009B70EB">
        <w:rPr>
          <w:rFonts w:ascii="Arial" w:hAnsi="Arial" w:cs="Arial"/>
          <w:snapToGrid w:val="0"/>
          <w:sz w:val="20"/>
          <w:szCs w:val="20"/>
        </w:rPr>
        <w:t xml:space="preserve">being detained </w:t>
      </w:r>
      <w:r w:rsidRPr="00C81E93">
        <w:rPr>
          <w:rFonts w:ascii="Arial" w:hAnsi="Arial" w:cs="Arial"/>
          <w:snapToGrid w:val="0"/>
          <w:sz w:val="20"/>
          <w:szCs w:val="20"/>
        </w:rPr>
        <w:t>verifi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5091249" w14:textId="4E103BC3" w:rsidR="00247719" w:rsidRPr="00A87116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Cs w:val="20"/>
        </w:rPr>
      </w:pPr>
      <w:r w:rsidRPr="00C81E93">
        <w:rPr>
          <w:rFonts w:ascii="Arial" w:hAnsi="Arial" w:cs="Arial"/>
          <w:snapToGrid w:val="0"/>
          <w:szCs w:val="20"/>
        </w:rPr>
        <w:tab/>
      </w:r>
      <w:r w:rsidRPr="00C81E93">
        <w:rPr>
          <w:rFonts w:ascii="Arial" w:hAnsi="Arial" w:cs="Arial"/>
          <w:snapToGrid w:val="0"/>
          <w:szCs w:val="20"/>
        </w:rPr>
        <w:tab/>
      </w:r>
      <w:r w:rsidRPr="00C81E93">
        <w:rPr>
          <w:rFonts w:ascii="Arial" w:hAnsi="Arial" w:cs="Arial"/>
          <w:snapToGrid w:val="0"/>
          <w:szCs w:val="20"/>
        </w:rPr>
        <w:tab/>
      </w:r>
      <w:r w:rsidRPr="00C81E93">
        <w:rPr>
          <w:rFonts w:ascii="Arial" w:hAnsi="Arial" w:cs="Arial"/>
          <w:snapToGrid w:val="0"/>
          <w:szCs w:val="20"/>
        </w:rPr>
        <w:tab/>
      </w:r>
      <w:r w:rsidRPr="00C81E93">
        <w:rPr>
          <w:rFonts w:ascii="Arial" w:hAnsi="Arial" w:cs="Arial"/>
          <w:snapToGrid w:val="0"/>
          <w:szCs w:val="20"/>
        </w:rPr>
        <w:tab/>
      </w:r>
      <w:r w:rsidRPr="00C81E93">
        <w:rPr>
          <w:rFonts w:ascii="Arial" w:hAnsi="Arial" w:cs="Arial"/>
          <w:snapToGrid w:val="0"/>
          <w:szCs w:val="20"/>
        </w:rPr>
        <w:tab/>
      </w:r>
      <w:r w:rsidR="008E2914">
        <w:rPr>
          <w:rFonts w:ascii="Arial" w:hAnsi="Arial" w:cs="Arial"/>
          <w:snapToGrid w:val="0"/>
          <w:szCs w:val="20"/>
        </w:rPr>
        <w:tab/>
      </w:r>
    </w:p>
    <w:p w14:paraId="2E90D053" w14:textId="77777777" w:rsidR="00BD334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5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fingerprinted and photographed in accordance with </w:t>
      </w:r>
    </w:p>
    <w:p w14:paraId="680F351D" w14:textId="5F72BE4B" w:rsidR="00247719" w:rsidRPr="00C81E93" w:rsidRDefault="00BD334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current law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A75750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2E3D2AC" w14:textId="0AD144A3" w:rsidR="00BD334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6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seriously injured, </w:t>
      </w:r>
      <w:r w:rsidR="007C291E">
        <w:rPr>
          <w:rFonts w:ascii="Arial" w:hAnsi="Arial" w:cs="Arial"/>
          <w:snapToGrid w:val="0"/>
          <w:sz w:val="20"/>
          <w:szCs w:val="20"/>
        </w:rPr>
        <w:t xml:space="preserve">seriously </w:t>
      </w:r>
      <w:r w:rsidR="00F34405">
        <w:rPr>
          <w:rFonts w:ascii="Arial" w:hAnsi="Arial" w:cs="Arial"/>
          <w:snapToGrid w:val="0"/>
          <w:sz w:val="20"/>
          <w:szCs w:val="20"/>
        </w:rPr>
        <w:t>ill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or unconscious persons given a </w:t>
      </w:r>
    </w:p>
    <w:p w14:paraId="0AFA8D88" w14:textId="77777777" w:rsidR="00BD3347" w:rsidRDefault="00BD3347" w:rsidP="007C291E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medical </w:t>
      </w:r>
      <w:r w:rsidR="007C291E">
        <w:rPr>
          <w:rFonts w:ascii="Arial" w:hAnsi="Arial" w:cs="Arial"/>
          <w:snapToGrid w:val="0"/>
          <w:sz w:val="20"/>
          <w:szCs w:val="20"/>
        </w:rPr>
        <w:t>e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xamination</w:t>
      </w:r>
      <w:r w:rsidR="007C291E"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by a licensed physician or a medical staff member </w:t>
      </w:r>
    </w:p>
    <w:p w14:paraId="50E71CD8" w14:textId="72E1E0C5" w:rsidR="00247719" w:rsidRPr="00C81E93" w:rsidRDefault="00BD3347" w:rsidP="007C291E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prior to </w:t>
      </w:r>
      <w:r w:rsidR="007C291E">
        <w:rPr>
          <w:rFonts w:ascii="Arial" w:hAnsi="Arial" w:cs="Arial"/>
          <w:snapToGrid w:val="0"/>
          <w:sz w:val="20"/>
          <w:szCs w:val="20"/>
        </w:rPr>
        <w:t>detainment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7C291E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D4A610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9788210" w14:textId="5C47C89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7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strip search</w:t>
      </w:r>
      <w:r w:rsidR="006224EE">
        <w:rPr>
          <w:rFonts w:ascii="Arial" w:hAnsi="Arial" w:cs="Arial"/>
          <w:snapToGrid w:val="0"/>
          <w:sz w:val="20"/>
          <w:szCs w:val="20"/>
        </w:rPr>
        <w:t>ed</w:t>
      </w:r>
      <w:r w:rsidRPr="00C81E93">
        <w:rPr>
          <w:rFonts w:ascii="Arial" w:hAnsi="Arial" w:cs="Arial"/>
          <w:snapToGrid w:val="0"/>
          <w:sz w:val="20"/>
          <w:szCs w:val="20"/>
        </w:rPr>
        <w:t>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F226EB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6FE2039" w14:textId="66BD71BD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he search conducted in privac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E26F7F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8035642" w14:textId="6EB5F36A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the search conducted by a person of the same </w:t>
      </w:r>
      <w:r w:rsidR="007C291E">
        <w:rPr>
          <w:rFonts w:ascii="Arial" w:hAnsi="Arial" w:cs="Arial"/>
          <w:snapToGrid w:val="0"/>
          <w:sz w:val="20"/>
          <w:szCs w:val="20"/>
        </w:rPr>
        <w:t>gender</w:t>
      </w:r>
      <w:r w:rsidRPr="00C81E93">
        <w:rPr>
          <w:rFonts w:ascii="Arial" w:hAnsi="Arial" w:cs="Arial"/>
          <w:snapToGrid w:val="0"/>
          <w:sz w:val="20"/>
          <w:szCs w:val="20"/>
        </w:rPr>
        <w:t>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310FD2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DCD1046" w14:textId="4C2D202C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personal clothing search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EF6030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EDE1256" w14:textId="1F94ABB6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8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probing of body cavities prohibited </w:t>
      </w:r>
      <w:r w:rsidR="007C291E">
        <w:rPr>
          <w:rFonts w:ascii="Arial" w:hAnsi="Arial" w:cs="Arial"/>
          <w:snapToGrid w:val="0"/>
          <w:sz w:val="20"/>
          <w:szCs w:val="20"/>
        </w:rPr>
        <w:t>unles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reasonable suspicion of</w:t>
      </w:r>
    </w:p>
    <w:p w14:paraId="2ABC3ACF" w14:textId="54473ADE" w:rsidR="006224EE" w:rsidRPr="00D7237F" w:rsidRDefault="00247719" w:rsidP="00D7237F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ontraband exist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555B4C3" w14:textId="77777777" w:rsidR="00935636" w:rsidRDefault="006224EE" w:rsidP="003347C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608B02DA" w14:textId="77777777" w:rsidR="003756DE" w:rsidRDefault="00935636" w:rsidP="003347C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4D4145CF" w14:textId="4D149521" w:rsidR="00247719" w:rsidRPr="00C81E93" w:rsidRDefault="003756DE" w:rsidP="003347C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="00DA208F"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="00DA208F"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="00DA208F"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5C1FF26F" w14:textId="5AC8407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he body cavity search conducted by medically trained personnel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A03746C" w14:textId="77777777" w:rsidR="000E2826" w:rsidRDefault="000E2826" w:rsidP="000E2826">
      <w:pPr>
        <w:pStyle w:val="ListParagraph"/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ED1F3DB" w14:textId="1B693446" w:rsidR="00BD3347" w:rsidRPr="006224EE" w:rsidRDefault="006224EE" w:rsidP="006224EE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b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6224EE">
        <w:rPr>
          <w:rFonts w:ascii="Arial" w:hAnsi="Arial" w:cs="Arial"/>
          <w:snapToGrid w:val="0"/>
          <w:sz w:val="20"/>
          <w:szCs w:val="20"/>
        </w:rPr>
        <w:t xml:space="preserve">Is the </w:t>
      </w:r>
      <w:r w:rsidR="007C291E" w:rsidRPr="006224EE">
        <w:rPr>
          <w:rFonts w:ascii="Arial" w:hAnsi="Arial" w:cs="Arial"/>
          <w:snapToGrid w:val="0"/>
          <w:sz w:val="20"/>
          <w:szCs w:val="20"/>
        </w:rPr>
        <w:t xml:space="preserve">body cavity </w:t>
      </w:r>
      <w:r w:rsidR="00247719" w:rsidRPr="006224EE">
        <w:rPr>
          <w:rFonts w:ascii="Arial" w:hAnsi="Arial" w:cs="Arial"/>
          <w:snapToGrid w:val="0"/>
          <w:sz w:val="20"/>
          <w:szCs w:val="20"/>
        </w:rPr>
        <w:t xml:space="preserve">search conducted in a private location under </w:t>
      </w:r>
    </w:p>
    <w:p w14:paraId="5162A33A" w14:textId="43A8B0C5" w:rsidR="00247719" w:rsidRPr="007C291E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BD3347">
        <w:rPr>
          <w:rFonts w:ascii="Arial" w:hAnsi="Arial" w:cs="Arial"/>
          <w:snapToGrid w:val="0"/>
          <w:sz w:val="20"/>
          <w:szCs w:val="20"/>
        </w:rPr>
        <w:t xml:space="preserve">sanitary </w:t>
      </w:r>
      <w:r w:rsidR="00247719" w:rsidRPr="007C291E">
        <w:rPr>
          <w:rFonts w:ascii="Arial" w:hAnsi="Arial" w:cs="Arial"/>
          <w:snapToGrid w:val="0"/>
          <w:sz w:val="20"/>
          <w:szCs w:val="20"/>
        </w:rPr>
        <w:t>conditions?</w:t>
      </w:r>
      <w:r w:rsidR="00247719" w:rsidRPr="007C291E">
        <w:rPr>
          <w:rFonts w:ascii="Arial" w:hAnsi="Arial" w:cs="Arial"/>
          <w:snapToGrid w:val="0"/>
          <w:sz w:val="20"/>
          <w:szCs w:val="20"/>
        </w:rPr>
        <w:tab/>
      </w:r>
      <w:r w:rsidR="007C291E">
        <w:rPr>
          <w:rFonts w:ascii="Arial" w:hAnsi="Arial" w:cs="Arial"/>
          <w:snapToGrid w:val="0"/>
          <w:sz w:val="20"/>
          <w:szCs w:val="20"/>
        </w:rPr>
        <w:tab/>
      </w:r>
      <w:r w:rsidR="00247719" w:rsidRPr="007C291E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7C291E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7C291E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7C291E">
        <w:rPr>
          <w:rFonts w:ascii="Arial" w:hAnsi="Arial" w:cs="Arial"/>
          <w:snapToGrid w:val="0"/>
          <w:sz w:val="20"/>
          <w:szCs w:val="20"/>
        </w:rPr>
        <w:tab/>
      </w:r>
      <w:r w:rsidR="00247719" w:rsidRPr="007C291E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7C291E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7C291E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7C291E">
        <w:rPr>
          <w:rFonts w:ascii="Arial" w:hAnsi="Arial" w:cs="Arial"/>
          <w:snapToGrid w:val="0"/>
          <w:sz w:val="20"/>
          <w:szCs w:val="20"/>
        </w:rPr>
        <w:tab/>
      </w:r>
      <w:r w:rsidR="00247719" w:rsidRPr="007C291E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7C291E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7C291E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01CC24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A1C219A" w14:textId="77777777" w:rsidR="0092757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9.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927577">
        <w:rPr>
          <w:rFonts w:ascii="Arial" w:hAnsi="Arial" w:cs="Arial"/>
          <w:snapToGrid w:val="0"/>
          <w:sz w:val="20"/>
          <w:szCs w:val="20"/>
        </w:rPr>
        <w:t xml:space="preserve">When an item of personal property is taken from a detainee, including </w:t>
      </w:r>
    </w:p>
    <w:p w14:paraId="1483C3DE" w14:textId="77777777" w:rsidR="00927577" w:rsidRDefault="0092757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 xml:space="preserve">medication, is the item identified and described on a property receipt in </w:t>
      </w:r>
    </w:p>
    <w:p w14:paraId="58C8E344" w14:textId="3D19D929" w:rsidR="00247719" w:rsidRPr="00C81E93" w:rsidRDefault="00927577" w:rsidP="007C291E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the presence of the detainee?</w:t>
      </w:r>
      <w:r w:rsidR="005750CD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DC39E2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49791C4" w14:textId="7EDE2DC9" w:rsidR="00247719" w:rsidRPr="00C81E93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0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 property receipt</w:t>
      </w:r>
      <w:r w:rsidR="007C291E">
        <w:rPr>
          <w:rFonts w:ascii="Arial" w:hAnsi="Arial" w:cs="Arial"/>
          <w:snapToGrid w:val="0"/>
          <w:sz w:val="20"/>
          <w:szCs w:val="20"/>
        </w:rPr>
        <w:t>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contain the signatures of the admitting officer and</w:t>
      </w:r>
    </w:p>
    <w:p w14:paraId="05BFE43F" w14:textId="37C52AA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the detaine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DA408C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47491F1" w14:textId="0C311860" w:rsidR="007C291E" w:rsidRPr="007C291E" w:rsidRDefault="00247719" w:rsidP="007C291E">
      <w:pPr>
        <w:pStyle w:val="ListParagraph"/>
        <w:widowControl w:val="0"/>
        <w:numPr>
          <w:ilvl w:val="0"/>
          <w:numId w:val="8"/>
        </w:numPr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7C291E">
        <w:rPr>
          <w:rFonts w:ascii="Arial" w:hAnsi="Arial" w:cs="Arial"/>
          <w:snapToGrid w:val="0"/>
          <w:sz w:val="20"/>
          <w:szCs w:val="20"/>
        </w:rPr>
        <w:t xml:space="preserve">Is the original </w:t>
      </w:r>
      <w:r w:rsidR="007C291E" w:rsidRPr="007C291E">
        <w:rPr>
          <w:rFonts w:ascii="Arial" w:hAnsi="Arial" w:cs="Arial"/>
          <w:snapToGrid w:val="0"/>
          <w:sz w:val="20"/>
          <w:szCs w:val="20"/>
        </w:rPr>
        <w:t xml:space="preserve">property </w:t>
      </w:r>
      <w:r w:rsidRPr="007C291E">
        <w:rPr>
          <w:rFonts w:ascii="Arial" w:hAnsi="Arial" w:cs="Arial"/>
          <w:snapToGrid w:val="0"/>
          <w:sz w:val="20"/>
          <w:szCs w:val="20"/>
        </w:rPr>
        <w:t xml:space="preserve">receipt placed in the detainee's personal </w:t>
      </w:r>
      <w:proofErr w:type="gramStart"/>
      <w:r w:rsidRPr="007C291E">
        <w:rPr>
          <w:rFonts w:ascii="Arial" w:hAnsi="Arial" w:cs="Arial"/>
          <w:snapToGrid w:val="0"/>
          <w:sz w:val="20"/>
          <w:szCs w:val="20"/>
        </w:rPr>
        <w:t>record</w:t>
      </w:r>
      <w:proofErr w:type="gramEnd"/>
      <w:r w:rsidRPr="007C291E">
        <w:rPr>
          <w:rFonts w:ascii="Arial" w:hAnsi="Arial" w:cs="Arial"/>
          <w:snapToGrid w:val="0"/>
          <w:sz w:val="20"/>
          <w:szCs w:val="20"/>
        </w:rPr>
        <w:t xml:space="preserve"> </w:t>
      </w:r>
    </w:p>
    <w:p w14:paraId="2E8ECCF3" w14:textId="50CE7559" w:rsidR="00247719" w:rsidRPr="00C81E93" w:rsidRDefault="007C291E" w:rsidP="007C291E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7C291E">
        <w:rPr>
          <w:rFonts w:ascii="Arial" w:hAnsi="Arial" w:cs="Arial"/>
          <w:snapToGrid w:val="0"/>
          <w:sz w:val="20"/>
          <w:szCs w:val="20"/>
        </w:rPr>
        <w:t>and a duplicate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given to the detainee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75959D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9D7BB6E" w14:textId="040E8A2C" w:rsidR="00247719" w:rsidRPr="00C81E93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personal property securely stor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43E6B9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8499887" w14:textId="77777777" w:rsidR="00A958CA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f personal property is released to a third party, is a written release </w:t>
      </w:r>
    </w:p>
    <w:p w14:paraId="5AE2BEA6" w14:textId="77777777" w:rsidR="00A958CA" w:rsidRDefault="00A958CA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 xml:space="preserve">containing the detainee’s authorizing signature and signature of the </w:t>
      </w:r>
    </w:p>
    <w:p w14:paraId="7BF40E10" w14:textId="2FC2D736" w:rsidR="00247719" w:rsidRPr="00C81E93" w:rsidRDefault="00A958CA" w:rsidP="00A958C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receiving individual obtained and kept as part of the jail’s records?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CCC6E8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9B90E7B" w14:textId="4F86328E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here a policy for the disposal of abandoned propert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202BBC9" w14:textId="6EEA9B49" w:rsidR="002C278C" w:rsidRDefault="002C278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26CDFE1D" w14:textId="77777777" w:rsidR="00BD3347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allowed to make a reasonable number of completed </w:t>
      </w:r>
    </w:p>
    <w:p w14:paraId="65E00BBF" w14:textId="5893A790" w:rsidR="00247719" w:rsidRPr="00C81E93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t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elephone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calls as soon as practicable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85B2BD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727A7D7" w14:textId="388C4681" w:rsidR="007C291E" w:rsidRPr="007C291E" w:rsidRDefault="009222C2" w:rsidP="007C291E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Are</w:t>
      </w:r>
      <w:r w:rsidR="00247719" w:rsidRPr="007C291E">
        <w:rPr>
          <w:rFonts w:ascii="Arial" w:hAnsi="Arial" w:cs="Arial"/>
          <w:snapToGrid w:val="0"/>
          <w:sz w:val="20"/>
          <w:szCs w:val="20"/>
        </w:rPr>
        <w:t xml:space="preserve"> the date</w:t>
      </w:r>
      <w:r>
        <w:rPr>
          <w:rFonts w:ascii="Arial" w:hAnsi="Arial" w:cs="Arial"/>
          <w:snapToGrid w:val="0"/>
          <w:sz w:val="20"/>
          <w:szCs w:val="20"/>
        </w:rPr>
        <w:t>s</w:t>
      </w:r>
      <w:r w:rsidR="00247719" w:rsidRPr="007C291E">
        <w:rPr>
          <w:rFonts w:ascii="Arial" w:hAnsi="Arial" w:cs="Arial"/>
          <w:snapToGrid w:val="0"/>
          <w:sz w:val="20"/>
          <w:szCs w:val="20"/>
        </w:rPr>
        <w:t xml:space="preserve"> and time</w:t>
      </w:r>
      <w:r>
        <w:rPr>
          <w:rFonts w:ascii="Arial" w:hAnsi="Arial" w:cs="Arial"/>
          <w:snapToGrid w:val="0"/>
          <w:sz w:val="20"/>
          <w:szCs w:val="20"/>
        </w:rPr>
        <w:t>s</w:t>
      </w:r>
      <w:r w:rsidR="00247719" w:rsidRPr="007C291E">
        <w:rPr>
          <w:rFonts w:ascii="Arial" w:hAnsi="Arial" w:cs="Arial"/>
          <w:snapToGrid w:val="0"/>
          <w:sz w:val="20"/>
          <w:szCs w:val="20"/>
        </w:rPr>
        <w:t xml:space="preserve"> of </w:t>
      </w:r>
      <w:r w:rsidR="007C291E" w:rsidRPr="007C291E">
        <w:rPr>
          <w:rFonts w:ascii="Arial" w:hAnsi="Arial" w:cs="Arial"/>
          <w:snapToGrid w:val="0"/>
          <w:sz w:val="20"/>
          <w:szCs w:val="20"/>
        </w:rPr>
        <w:t>telephone</w:t>
      </w:r>
      <w:r w:rsidR="00247719" w:rsidRPr="007C291E">
        <w:rPr>
          <w:rFonts w:ascii="Arial" w:hAnsi="Arial" w:cs="Arial"/>
          <w:snapToGrid w:val="0"/>
          <w:sz w:val="20"/>
          <w:szCs w:val="20"/>
        </w:rPr>
        <w:t xml:space="preserve"> calls made during the </w:t>
      </w:r>
      <w:proofErr w:type="gramStart"/>
      <w:r w:rsidR="00247719" w:rsidRPr="007C291E">
        <w:rPr>
          <w:rFonts w:ascii="Arial" w:hAnsi="Arial" w:cs="Arial"/>
          <w:snapToGrid w:val="0"/>
          <w:sz w:val="20"/>
          <w:szCs w:val="20"/>
        </w:rPr>
        <w:t>admission</w:t>
      </w:r>
      <w:proofErr w:type="gramEnd"/>
    </w:p>
    <w:p w14:paraId="7CADF7D3" w14:textId="3A7DBAB4" w:rsidR="00247719" w:rsidRPr="007C291E" w:rsidRDefault="007C291E" w:rsidP="007C291E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process documented</w:t>
      </w:r>
      <w:r w:rsidR="00247719" w:rsidRPr="007C291E">
        <w:rPr>
          <w:rFonts w:ascii="Arial" w:hAnsi="Arial" w:cs="Arial"/>
          <w:snapToGrid w:val="0"/>
          <w:sz w:val="20"/>
          <w:szCs w:val="20"/>
        </w:rPr>
        <w:t>?</w:t>
      </w:r>
      <w:r w:rsidR="00247719" w:rsidRPr="007C291E">
        <w:rPr>
          <w:rFonts w:ascii="Arial" w:hAnsi="Arial" w:cs="Arial"/>
          <w:snapToGrid w:val="0"/>
          <w:sz w:val="20"/>
          <w:szCs w:val="20"/>
        </w:rPr>
        <w:tab/>
      </w:r>
      <w:r w:rsidR="00247719" w:rsidRPr="007C291E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7C291E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7C291E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7C291E">
        <w:rPr>
          <w:rFonts w:ascii="Arial" w:hAnsi="Arial" w:cs="Arial"/>
          <w:snapToGrid w:val="0"/>
          <w:sz w:val="20"/>
          <w:szCs w:val="20"/>
        </w:rPr>
        <w:tab/>
      </w:r>
      <w:r w:rsidR="00247719" w:rsidRPr="007C291E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7C291E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7C291E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7C291E">
        <w:rPr>
          <w:rFonts w:ascii="Arial" w:hAnsi="Arial" w:cs="Arial"/>
          <w:snapToGrid w:val="0"/>
          <w:sz w:val="20"/>
          <w:szCs w:val="20"/>
        </w:rPr>
        <w:tab/>
      </w:r>
      <w:r w:rsidR="00247719" w:rsidRPr="007C291E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7C291E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7C291E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9094B3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4987173" w14:textId="024B7663" w:rsidR="00247719" w:rsidRPr="00C81E93" w:rsidRDefault="001F73D2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3.</w:t>
      </w:r>
      <w:r>
        <w:rPr>
          <w:rFonts w:ascii="Arial" w:hAnsi="Arial" w:cs="Arial"/>
          <w:snapToGrid w:val="0"/>
          <w:sz w:val="20"/>
          <w:szCs w:val="20"/>
        </w:rPr>
        <w:tab/>
        <w:t>Does the admitting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officer observe detainees for any obvious injuries or</w:t>
      </w:r>
    </w:p>
    <w:p w14:paraId="57452025" w14:textId="645337D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 xml:space="preserve">illnesses requiring emergency medical </w:t>
      </w:r>
      <w:proofErr w:type="gramStart"/>
      <w:r w:rsidRPr="00C81E93">
        <w:rPr>
          <w:rFonts w:ascii="Arial" w:hAnsi="Arial" w:cs="Arial"/>
          <w:snapToGrid w:val="0"/>
          <w:sz w:val="20"/>
          <w:szCs w:val="20"/>
        </w:rPr>
        <w:t>care?</w:t>
      </w:r>
      <w:proofErr w:type="gramEnd"/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1EEFD5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879BA8A" w14:textId="4FE78FA3" w:rsidR="00247719" w:rsidRPr="00C81E93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4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Does the </w:t>
      </w:r>
      <w:r w:rsidR="001F73D2">
        <w:rPr>
          <w:rFonts w:ascii="Arial" w:hAnsi="Arial" w:cs="Arial"/>
          <w:snapToGrid w:val="0"/>
          <w:sz w:val="20"/>
          <w:szCs w:val="20"/>
        </w:rPr>
        <w:t>admitting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officer question detainees to determine if the detainee</w:t>
      </w:r>
    </w:p>
    <w:p w14:paraId="10F601FF" w14:textId="78863F1D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has any medical condition which requires medical attention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8B7608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2E0094B" w14:textId="77777777" w:rsidR="001F73D2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1F73D2">
        <w:rPr>
          <w:rFonts w:ascii="Arial" w:hAnsi="Arial" w:cs="Arial"/>
          <w:snapToGrid w:val="0"/>
          <w:sz w:val="20"/>
          <w:szCs w:val="20"/>
        </w:rPr>
        <w:t xml:space="preserve">Does the admitting officer question detainees regarding </w:t>
      </w:r>
      <w:r w:rsidRPr="00C81E93">
        <w:rPr>
          <w:rFonts w:ascii="Arial" w:hAnsi="Arial" w:cs="Arial"/>
          <w:snapToGrid w:val="0"/>
          <w:sz w:val="20"/>
          <w:szCs w:val="20"/>
        </w:rPr>
        <w:t>past treatment</w:t>
      </w:r>
    </w:p>
    <w:p w14:paraId="7A6C9EF0" w14:textId="50E52D95" w:rsidR="001F73D2" w:rsidRDefault="001F73D2" w:rsidP="001F73D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for mental disorders</w:t>
      </w:r>
      <w:r w:rsidR="00247719" w:rsidRPr="00F141E5">
        <w:rPr>
          <w:rFonts w:ascii="Arial" w:hAnsi="Arial" w:cs="Arial"/>
          <w:snapToGrid w:val="0"/>
          <w:sz w:val="20"/>
          <w:szCs w:val="20"/>
        </w:rPr>
        <w:t xml:space="preserve">, 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mental illn</w:t>
      </w:r>
      <w:r w:rsidR="00EE7738">
        <w:rPr>
          <w:rFonts w:ascii="Arial" w:hAnsi="Arial" w:cs="Arial"/>
          <w:bCs/>
          <w:snapToGrid w:val="0"/>
          <w:color w:val="000000"/>
          <w:sz w:val="20"/>
          <w:szCs w:val="20"/>
        </w:rPr>
        <w:t>ess, developmental disabilities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or dual </w:t>
      </w:r>
    </w:p>
    <w:p w14:paraId="641D0494" w14:textId="40FAE438" w:rsidR="00247719" w:rsidRPr="001F73D2" w:rsidRDefault="001F73D2" w:rsidP="001F73D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diagnosi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8457BE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EB12424" w14:textId="1D524530" w:rsidR="00F141E5" w:rsidRPr="00355895" w:rsidRDefault="001F73D2" w:rsidP="00F141E5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355895">
        <w:rPr>
          <w:rFonts w:ascii="Arial" w:hAnsi="Arial" w:cs="Arial"/>
          <w:snapToGrid w:val="0"/>
          <w:sz w:val="20"/>
          <w:szCs w:val="20"/>
        </w:rPr>
        <w:t xml:space="preserve">Does the </w:t>
      </w:r>
      <w:r w:rsidR="00F141E5" w:rsidRPr="00355895">
        <w:rPr>
          <w:rFonts w:ascii="Arial" w:hAnsi="Arial" w:cs="Arial"/>
          <w:snapToGrid w:val="0"/>
          <w:sz w:val="20"/>
          <w:szCs w:val="20"/>
        </w:rPr>
        <w:t xml:space="preserve">admitting officer </w:t>
      </w:r>
      <w:r w:rsidRPr="00355895">
        <w:rPr>
          <w:rFonts w:ascii="Arial" w:hAnsi="Arial" w:cs="Arial"/>
          <w:snapToGrid w:val="0"/>
          <w:sz w:val="20"/>
          <w:szCs w:val="20"/>
        </w:rPr>
        <w:t xml:space="preserve">question detainees </w:t>
      </w:r>
      <w:r w:rsidR="00F141E5" w:rsidRPr="00355895">
        <w:rPr>
          <w:rFonts w:ascii="Arial" w:hAnsi="Arial" w:cs="Arial"/>
          <w:snapToGrid w:val="0"/>
          <w:sz w:val="20"/>
          <w:szCs w:val="20"/>
        </w:rPr>
        <w:t xml:space="preserve">regarding an </w:t>
      </w:r>
      <w:proofErr w:type="gramStart"/>
      <w:r w:rsidR="00F141E5" w:rsidRPr="00355895">
        <w:rPr>
          <w:rFonts w:ascii="Arial" w:hAnsi="Arial" w:cs="Arial"/>
          <w:snapToGrid w:val="0"/>
          <w:sz w:val="20"/>
          <w:szCs w:val="20"/>
        </w:rPr>
        <w:t>imminent</w:t>
      </w:r>
      <w:proofErr w:type="gramEnd"/>
    </w:p>
    <w:p w14:paraId="6C5752AB" w14:textId="77777777" w:rsidR="007E4AD1" w:rsidRPr="00355895" w:rsidRDefault="00F141E5" w:rsidP="007E4AD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 w:rsidRPr="00355895">
        <w:rPr>
          <w:rFonts w:ascii="Arial" w:hAnsi="Arial" w:cs="Arial"/>
          <w:snapToGrid w:val="0"/>
          <w:sz w:val="20"/>
          <w:szCs w:val="20"/>
        </w:rPr>
        <w:tab/>
        <w:t xml:space="preserve">risk of </w:t>
      </w:r>
      <w:r w:rsidR="007E4AD1" w:rsidRPr="00355895">
        <w:rPr>
          <w:rFonts w:ascii="Arial" w:hAnsi="Arial" w:cs="Arial"/>
          <w:snapToGrid w:val="0"/>
          <w:sz w:val="20"/>
          <w:szCs w:val="20"/>
        </w:rPr>
        <w:t>self-</w:t>
      </w:r>
      <w:r w:rsidRPr="00355895">
        <w:rPr>
          <w:rFonts w:ascii="Arial" w:hAnsi="Arial" w:cs="Arial"/>
          <w:snapToGrid w:val="0"/>
          <w:sz w:val="20"/>
          <w:szCs w:val="20"/>
        </w:rPr>
        <w:t>harm by use of an approved</w:t>
      </w:r>
      <w:r w:rsidR="007E4AD1" w:rsidRPr="00355895">
        <w:rPr>
          <w:rFonts w:ascii="Arial" w:hAnsi="Arial" w:cs="Arial"/>
          <w:snapToGrid w:val="0"/>
          <w:sz w:val="20"/>
          <w:szCs w:val="20"/>
        </w:rPr>
        <w:t xml:space="preserve"> </w:t>
      </w:r>
      <w:r w:rsidRPr="00355895">
        <w:rPr>
          <w:rFonts w:ascii="Arial" w:hAnsi="Arial" w:cs="Arial"/>
          <w:snapToGrid w:val="0"/>
          <w:sz w:val="20"/>
          <w:szCs w:val="20"/>
        </w:rPr>
        <w:t xml:space="preserve">screening instrument or history </w:t>
      </w:r>
    </w:p>
    <w:p w14:paraId="2CAF3A77" w14:textId="7516BDD2" w:rsidR="00247719" w:rsidRPr="00F141E5" w:rsidRDefault="007E4AD1" w:rsidP="007E4AD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 w:rsidRPr="00355895">
        <w:rPr>
          <w:rFonts w:ascii="Arial" w:hAnsi="Arial" w:cs="Arial"/>
          <w:snapToGrid w:val="0"/>
          <w:sz w:val="20"/>
          <w:szCs w:val="20"/>
        </w:rPr>
        <w:tab/>
      </w:r>
      <w:r w:rsidR="00F141E5" w:rsidRPr="00355895">
        <w:rPr>
          <w:rFonts w:ascii="Arial" w:hAnsi="Arial" w:cs="Arial"/>
          <w:snapToGrid w:val="0"/>
          <w:sz w:val="20"/>
          <w:szCs w:val="20"/>
        </w:rPr>
        <w:t>of medical illness</w:t>
      </w:r>
      <w:r w:rsidR="00247719" w:rsidRPr="00355895">
        <w:rPr>
          <w:rFonts w:ascii="Arial" w:hAnsi="Arial" w:cs="Arial"/>
          <w:snapToGrid w:val="0"/>
          <w:sz w:val="20"/>
          <w:szCs w:val="20"/>
        </w:rPr>
        <w:t>?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F141E5">
        <w:rPr>
          <w:rFonts w:ascii="Arial" w:hAnsi="Arial" w:cs="Arial"/>
          <w:snapToGrid w:val="0"/>
          <w:sz w:val="20"/>
          <w:szCs w:val="20"/>
        </w:rPr>
        <w:tab/>
      </w:r>
      <w:r w:rsidR="00247719" w:rsidRPr="00F141E5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F141E5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F141E5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F141E5">
        <w:rPr>
          <w:rFonts w:ascii="Arial" w:hAnsi="Arial" w:cs="Arial"/>
          <w:snapToGrid w:val="0"/>
          <w:sz w:val="20"/>
          <w:szCs w:val="20"/>
        </w:rPr>
        <w:tab/>
      </w:r>
      <w:r w:rsidR="00247719" w:rsidRPr="00F141E5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F141E5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F141E5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F141E5">
        <w:rPr>
          <w:rFonts w:ascii="Arial" w:hAnsi="Arial" w:cs="Arial"/>
          <w:snapToGrid w:val="0"/>
          <w:sz w:val="20"/>
          <w:szCs w:val="20"/>
        </w:rPr>
        <w:tab/>
      </w:r>
      <w:r w:rsidR="00247719" w:rsidRPr="00F141E5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F141E5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F141E5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962B02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9542FC3" w14:textId="77777777" w:rsidR="00C01334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.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1F73D2">
        <w:rPr>
          <w:rFonts w:ascii="Arial" w:hAnsi="Arial" w:cs="Arial"/>
          <w:snapToGrid w:val="0"/>
          <w:sz w:val="20"/>
          <w:szCs w:val="20"/>
        </w:rPr>
        <w:t xml:space="preserve">Does the admitting officer question detainees 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to determine if the </w:t>
      </w:r>
    </w:p>
    <w:p w14:paraId="3A0BFE70" w14:textId="4D0DCC74" w:rsidR="00247719" w:rsidRPr="00C81E93" w:rsidRDefault="00C01334" w:rsidP="00C0133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detainee</w:t>
      </w:r>
      <w:r w:rsidR="00EF3C93"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is on medication?</w:t>
      </w:r>
      <w:r w:rsidR="001F73D2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92CF2B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5F31A4E" w14:textId="77777777" w:rsidR="00C01334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bookmarkStart w:id="23" w:name="OLE_LINK1"/>
      <w:bookmarkStart w:id="24" w:name="OLE_LINK2"/>
      <w:r w:rsidRPr="00C81E93">
        <w:rPr>
          <w:rFonts w:ascii="Arial" w:hAnsi="Arial" w:cs="Arial"/>
          <w:snapToGrid w:val="0"/>
          <w:sz w:val="20"/>
          <w:szCs w:val="20"/>
        </w:rPr>
        <w:t>d.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1F73D2">
        <w:rPr>
          <w:rFonts w:ascii="Arial" w:hAnsi="Arial" w:cs="Arial"/>
          <w:snapToGrid w:val="0"/>
          <w:sz w:val="20"/>
          <w:szCs w:val="20"/>
        </w:rPr>
        <w:t xml:space="preserve">Does the admitting officer question female detainees </w:t>
      </w:r>
      <w:r w:rsidRPr="00C81E93">
        <w:rPr>
          <w:rFonts w:ascii="Arial" w:hAnsi="Arial" w:cs="Arial"/>
          <w:snapToGrid w:val="0"/>
          <w:sz w:val="20"/>
          <w:szCs w:val="20"/>
        </w:rPr>
        <w:t>to determine if</w:t>
      </w:r>
    </w:p>
    <w:p w14:paraId="4C684320" w14:textId="57861127" w:rsidR="00247719" w:rsidRPr="00C81E93" w:rsidRDefault="00C01334" w:rsidP="00C0133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1F73D2">
        <w:rPr>
          <w:rFonts w:ascii="Arial" w:hAnsi="Arial" w:cs="Arial"/>
          <w:snapToGrid w:val="0"/>
          <w:sz w:val="20"/>
          <w:szCs w:val="20"/>
        </w:rPr>
        <w:t>they are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pregnant?</w:t>
      </w:r>
      <w:bookmarkEnd w:id="23"/>
      <w:bookmarkEnd w:id="24"/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4635182" w14:textId="77777777" w:rsidR="008E2914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Cs w:val="20"/>
        </w:rPr>
      </w:pPr>
      <w:r w:rsidRPr="00C81E93">
        <w:rPr>
          <w:rFonts w:ascii="Arial" w:hAnsi="Arial" w:cs="Arial"/>
          <w:snapToGrid w:val="0"/>
          <w:szCs w:val="20"/>
        </w:rPr>
        <w:tab/>
      </w:r>
      <w:r w:rsidRPr="00C81E93">
        <w:rPr>
          <w:rFonts w:ascii="Arial" w:hAnsi="Arial" w:cs="Arial"/>
          <w:snapToGrid w:val="0"/>
          <w:szCs w:val="20"/>
        </w:rPr>
        <w:tab/>
      </w:r>
      <w:r w:rsidRPr="00C81E93">
        <w:rPr>
          <w:rFonts w:ascii="Arial" w:hAnsi="Arial" w:cs="Arial"/>
          <w:snapToGrid w:val="0"/>
          <w:szCs w:val="20"/>
        </w:rPr>
        <w:tab/>
      </w:r>
      <w:r w:rsidRPr="00C81E93">
        <w:rPr>
          <w:rFonts w:ascii="Arial" w:hAnsi="Arial" w:cs="Arial"/>
          <w:snapToGrid w:val="0"/>
          <w:szCs w:val="20"/>
        </w:rPr>
        <w:tab/>
      </w:r>
      <w:r w:rsidRPr="00C81E93">
        <w:rPr>
          <w:rFonts w:ascii="Arial" w:hAnsi="Arial" w:cs="Arial"/>
          <w:snapToGrid w:val="0"/>
          <w:szCs w:val="20"/>
        </w:rPr>
        <w:tab/>
      </w:r>
      <w:r w:rsidRPr="00C81E93">
        <w:rPr>
          <w:rFonts w:ascii="Arial" w:hAnsi="Arial" w:cs="Arial"/>
          <w:snapToGrid w:val="0"/>
          <w:szCs w:val="20"/>
        </w:rPr>
        <w:tab/>
      </w:r>
    </w:p>
    <w:p w14:paraId="3E34CA9B" w14:textId="77777777" w:rsidR="00F141E5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15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 xml:space="preserve">When a detainee shows signs of or reports unusual physical or mental </w:t>
      </w:r>
    </w:p>
    <w:p w14:paraId="4DC7C929" w14:textId="77777777" w:rsidR="00BD3347" w:rsidRDefault="00F141E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distress, is the detainee referred to health care personnel as soon as </w:t>
      </w:r>
    </w:p>
    <w:p w14:paraId="215EE019" w14:textId="1BC8E23C" w:rsidR="00247719" w:rsidRPr="00C81E93" w:rsidRDefault="00BD334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possible?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4FC7E94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219B38DF" w14:textId="2A738FB5" w:rsidR="00F141E5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16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 xml:space="preserve">Are </w:t>
      </w:r>
      <w:r w:rsidR="00F141E5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all 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mental health screenings conducted </w:t>
      </w:r>
      <w:r w:rsidR="00F34405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either</w:t>
      </w:r>
      <w:r w:rsidR="00F34405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</w:t>
      </w:r>
      <w:r w:rsidR="00F141E5">
        <w:rPr>
          <w:rFonts w:ascii="Arial" w:hAnsi="Arial" w:cs="Arial"/>
          <w:bCs/>
          <w:snapToGrid w:val="0"/>
          <w:color w:val="000000"/>
          <w:sz w:val="20"/>
          <w:szCs w:val="20"/>
        </w:rPr>
        <w:t>by</w:t>
      </w:r>
      <w:r w:rsidR="00E9234F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an assessment </w:t>
      </w:r>
      <w:r w:rsidR="00F141E5">
        <w:rPr>
          <w:rFonts w:ascii="Arial" w:hAnsi="Arial" w:cs="Arial"/>
          <w:bCs/>
          <w:snapToGrid w:val="0"/>
          <w:color w:val="000000"/>
          <w:sz w:val="20"/>
          <w:szCs w:val="20"/>
        </w:rPr>
        <w:t>of a</w:t>
      </w:r>
    </w:p>
    <w:p w14:paraId="6338D0E0" w14:textId="77777777" w:rsidR="00F141E5" w:rsidRDefault="00F141E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mental health professional or </w:t>
      </w:r>
      <w:r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by 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an assessment </w:t>
      </w:r>
      <w:r>
        <w:rPr>
          <w:rFonts w:ascii="Arial" w:hAnsi="Arial" w:cs="Arial"/>
          <w:bCs/>
          <w:snapToGrid w:val="0"/>
          <w:color w:val="000000"/>
          <w:sz w:val="20"/>
          <w:szCs w:val="20"/>
        </w:rPr>
        <w:t>of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a jail officer using an </w:t>
      </w:r>
    </w:p>
    <w:p w14:paraId="4D626D92" w14:textId="6864A781" w:rsidR="00FD7700" w:rsidRPr="008B2D53" w:rsidRDefault="00F141E5" w:rsidP="008B2D5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approved screening instrum</w:t>
      </w:r>
      <w:r>
        <w:rPr>
          <w:rFonts w:ascii="Arial" w:hAnsi="Arial" w:cs="Arial"/>
          <w:bCs/>
          <w:snapToGrid w:val="0"/>
          <w:color w:val="000000"/>
          <w:sz w:val="20"/>
          <w:szCs w:val="20"/>
        </w:rPr>
        <w:t>ent for assessing mental health?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4B9A2311" w14:textId="77777777" w:rsidR="00935636" w:rsidRDefault="00FD7700" w:rsidP="00E8640D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29A9FDB0" w14:textId="77777777" w:rsidR="003756DE" w:rsidRDefault="00935636" w:rsidP="00E8640D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1A8F6E71" w14:textId="0BBD0280" w:rsidR="00E8640D" w:rsidRPr="00E8640D" w:rsidRDefault="003756DE" w:rsidP="00E8640D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="00E8640D"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="00E8640D"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="00E8640D"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2DAD8FD7" w14:textId="77777777" w:rsidR="00F141E5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17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 xml:space="preserve">Are detainees exhibiting psychiatric symptoms such as acute psychotic </w:t>
      </w:r>
    </w:p>
    <w:p w14:paraId="75BDFF0E" w14:textId="7C574127" w:rsidR="00F141E5" w:rsidRDefault="00F141E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EE7738">
        <w:rPr>
          <w:rFonts w:ascii="Arial" w:hAnsi="Arial" w:cs="Arial"/>
          <w:bCs/>
          <w:snapToGrid w:val="0"/>
          <w:color w:val="000000"/>
          <w:sz w:val="20"/>
          <w:szCs w:val="20"/>
        </w:rPr>
        <w:t>features, mood disturbances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or who have a known psychiatric history  </w:t>
      </w:r>
    </w:p>
    <w:p w14:paraId="155C56D8" w14:textId="1EECDE50" w:rsidR="00247719" w:rsidRPr="00C81E93" w:rsidRDefault="00F141E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evaluated by a mental health professional?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127C4D6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45B20CFC" w14:textId="6A8F9C09" w:rsidR="00247719" w:rsidRPr="00C81E93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18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 xml:space="preserve">Are detainees exhibiting suicidal behavior or ideations placed in a </w:t>
      </w:r>
    </w:p>
    <w:p w14:paraId="5AA8EB99" w14:textId="66D4C0E8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reasonable level of care that provides for their safety and stability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61836C38" w14:textId="77777777" w:rsidR="00C01334" w:rsidRDefault="00C01334" w:rsidP="000E282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</w:p>
    <w:p w14:paraId="1A548C0E" w14:textId="77777777" w:rsidR="00F141E5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9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</w:t>
      </w:r>
      <w:r w:rsidR="00F141E5">
        <w:rPr>
          <w:rFonts w:ascii="Arial" w:hAnsi="Arial" w:cs="Arial"/>
          <w:snapToGrid w:val="0"/>
          <w:sz w:val="20"/>
          <w:szCs w:val="20"/>
        </w:rPr>
        <w:t xml:space="preserve">any 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medication in a detainee's possession at </w:t>
      </w:r>
      <w:r w:rsidR="00F141E5">
        <w:rPr>
          <w:rFonts w:ascii="Arial" w:hAnsi="Arial" w:cs="Arial"/>
          <w:snapToGrid w:val="0"/>
          <w:sz w:val="20"/>
          <w:szCs w:val="20"/>
        </w:rPr>
        <w:t xml:space="preserve">the time of 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admission </w:t>
      </w:r>
    </w:p>
    <w:p w14:paraId="48ED82C5" w14:textId="77777777" w:rsidR="00BD3347" w:rsidRDefault="00F141E5" w:rsidP="00F141E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withheld until </w:t>
      </w:r>
      <w:r>
        <w:rPr>
          <w:rFonts w:ascii="Arial" w:hAnsi="Arial" w:cs="Arial"/>
          <w:snapToGrid w:val="0"/>
          <w:sz w:val="20"/>
          <w:szCs w:val="20"/>
        </w:rPr>
        <w:t xml:space="preserve">identification and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verification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of </w:t>
      </w:r>
      <w:r>
        <w:rPr>
          <w:rFonts w:ascii="Arial" w:hAnsi="Arial" w:cs="Arial"/>
          <w:snapToGrid w:val="0"/>
          <w:sz w:val="20"/>
          <w:szCs w:val="20"/>
        </w:rPr>
        <w:t>the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proper use </w:t>
      </w:r>
      <w:r>
        <w:rPr>
          <w:rFonts w:ascii="Arial" w:hAnsi="Arial" w:cs="Arial"/>
          <w:snapToGrid w:val="0"/>
          <w:sz w:val="20"/>
          <w:szCs w:val="20"/>
        </w:rPr>
        <w:t xml:space="preserve">of the </w:t>
      </w:r>
    </w:p>
    <w:p w14:paraId="54DB0C38" w14:textId="77777777" w:rsidR="00BD3347" w:rsidRDefault="00BD3347" w:rsidP="00F141E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F141E5">
        <w:rPr>
          <w:rFonts w:ascii="Arial" w:hAnsi="Arial" w:cs="Arial"/>
          <w:snapToGrid w:val="0"/>
          <w:sz w:val="20"/>
          <w:szCs w:val="20"/>
        </w:rPr>
        <w:t>medication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is obtained and documented</w:t>
      </w:r>
      <w:r w:rsidR="00F141E5">
        <w:rPr>
          <w:rFonts w:ascii="Arial" w:hAnsi="Arial" w:cs="Arial"/>
          <w:snapToGrid w:val="0"/>
          <w:sz w:val="20"/>
          <w:szCs w:val="20"/>
        </w:rPr>
        <w:t xml:space="preserve"> by a licensed medical </w:t>
      </w:r>
    </w:p>
    <w:p w14:paraId="700ECD39" w14:textId="1EDE4511" w:rsidR="00247719" w:rsidRDefault="00BD3347" w:rsidP="00F141E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F141E5">
        <w:rPr>
          <w:rFonts w:ascii="Arial" w:hAnsi="Arial" w:cs="Arial"/>
          <w:snapToGrid w:val="0"/>
          <w:sz w:val="20"/>
          <w:szCs w:val="20"/>
        </w:rPr>
        <w:t>professional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98ACCA1" w14:textId="77777777" w:rsidR="00F141E5" w:rsidRDefault="00F141E5" w:rsidP="00F141E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</w:p>
    <w:p w14:paraId="4CD90E62" w14:textId="329FC294" w:rsidR="00F141E5" w:rsidRDefault="008E40D1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20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F141E5">
        <w:rPr>
          <w:rFonts w:ascii="Arial" w:hAnsi="Arial" w:cs="Arial"/>
          <w:snapToGrid w:val="0"/>
          <w:sz w:val="20"/>
          <w:szCs w:val="20"/>
        </w:rPr>
        <w:t xml:space="preserve">Does medical staff obtain verification of the proper use of medication in the </w:t>
      </w:r>
    </w:p>
    <w:p w14:paraId="2236E614" w14:textId="6A6C2994" w:rsidR="00F141E5" w:rsidRDefault="008E40D1" w:rsidP="008E40D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d</w:t>
      </w:r>
      <w:r w:rsidR="00F141E5">
        <w:rPr>
          <w:rFonts w:ascii="Arial" w:hAnsi="Arial" w:cs="Arial"/>
          <w:snapToGrid w:val="0"/>
          <w:sz w:val="20"/>
          <w:szCs w:val="20"/>
        </w:rPr>
        <w:t>etainee’s possession at the time of admission as soon as possible</w:t>
      </w:r>
      <w:r w:rsidR="00D8675B">
        <w:rPr>
          <w:rFonts w:ascii="Arial" w:hAnsi="Arial" w:cs="Arial"/>
          <w:snapToGrid w:val="0"/>
          <w:sz w:val="20"/>
          <w:szCs w:val="20"/>
        </w:rPr>
        <w:t>,</w:t>
      </w:r>
      <w:r w:rsidR="00F141E5">
        <w:rPr>
          <w:rFonts w:ascii="Arial" w:hAnsi="Arial" w:cs="Arial"/>
          <w:snapToGrid w:val="0"/>
          <w:sz w:val="20"/>
          <w:szCs w:val="20"/>
        </w:rPr>
        <w:t xml:space="preserve"> but no </w:t>
      </w:r>
    </w:p>
    <w:p w14:paraId="7D196254" w14:textId="77777777" w:rsidR="008E40D1" w:rsidRDefault="008E40D1" w:rsidP="00F141E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l</w:t>
      </w:r>
      <w:r w:rsidR="00F141E5">
        <w:rPr>
          <w:rFonts w:ascii="Arial" w:hAnsi="Arial" w:cs="Arial"/>
          <w:snapToGrid w:val="0"/>
          <w:sz w:val="20"/>
          <w:szCs w:val="20"/>
        </w:rPr>
        <w:t xml:space="preserve">ater than the time interval specified for the next administration of the </w:t>
      </w:r>
    </w:p>
    <w:p w14:paraId="26F3C68C" w14:textId="08A36D1D" w:rsidR="00F141E5" w:rsidRPr="008E40D1" w:rsidRDefault="008E40D1" w:rsidP="00F141E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16"/>
          <w:szCs w:val="16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F141E5">
        <w:rPr>
          <w:rFonts w:ascii="Arial" w:hAnsi="Arial" w:cs="Arial"/>
          <w:snapToGrid w:val="0"/>
          <w:sz w:val="20"/>
          <w:szCs w:val="20"/>
        </w:rPr>
        <w:t xml:space="preserve">medication as provided on </w:t>
      </w:r>
      <w:r>
        <w:rPr>
          <w:rFonts w:ascii="Arial" w:hAnsi="Arial" w:cs="Arial"/>
          <w:snapToGrid w:val="0"/>
          <w:sz w:val="20"/>
          <w:szCs w:val="20"/>
        </w:rPr>
        <w:t xml:space="preserve">the medication’s prescription </w:t>
      </w:r>
      <w:proofErr w:type="gramStart"/>
      <w:r>
        <w:rPr>
          <w:rFonts w:ascii="Arial" w:hAnsi="Arial" w:cs="Arial"/>
          <w:snapToGrid w:val="0"/>
          <w:sz w:val="20"/>
          <w:szCs w:val="20"/>
        </w:rPr>
        <w:t>container?</w:t>
      </w:r>
      <w:proofErr w:type="gramEnd"/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25" w:name="Check9"/>
      <w:r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>
        <w:rPr>
          <w:rFonts w:ascii="Arial" w:hAnsi="Arial" w:cs="Arial"/>
          <w:snapToGrid w:val="0"/>
          <w:sz w:val="16"/>
          <w:szCs w:val="16"/>
        </w:rPr>
        <w:fldChar w:fldCharType="end"/>
      </w:r>
      <w:bookmarkEnd w:id="25"/>
      <w:r>
        <w:rPr>
          <w:rFonts w:ascii="Arial" w:hAnsi="Arial" w:cs="Arial"/>
          <w:snapToGrid w:val="0"/>
          <w:sz w:val="16"/>
          <w:szCs w:val="16"/>
        </w:rPr>
        <w:tab/>
      </w:r>
      <w:r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10"/>
      <w:r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>
        <w:rPr>
          <w:rFonts w:ascii="Arial" w:hAnsi="Arial" w:cs="Arial"/>
          <w:snapToGrid w:val="0"/>
          <w:sz w:val="16"/>
          <w:szCs w:val="16"/>
        </w:rPr>
        <w:fldChar w:fldCharType="end"/>
      </w:r>
      <w:bookmarkEnd w:id="26"/>
      <w:r>
        <w:rPr>
          <w:rFonts w:ascii="Arial" w:hAnsi="Arial" w:cs="Arial"/>
          <w:snapToGrid w:val="0"/>
          <w:sz w:val="16"/>
          <w:szCs w:val="16"/>
        </w:rPr>
        <w:tab/>
      </w:r>
      <w:r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11"/>
      <w:r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>
        <w:rPr>
          <w:rFonts w:ascii="Arial" w:hAnsi="Arial" w:cs="Arial"/>
          <w:snapToGrid w:val="0"/>
          <w:sz w:val="16"/>
          <w:szCs w:val="16"/>
        </w:rPr>
        <w:fldChar w:fldCharType="end"/>
      </w:r>
      <w:bookmarkEnd w:id="27"/>
    </w:p>
    <w:p w14:paraId="02E3F1A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9995B54" w14:textId="72332C5D" w:rsidR="00BD3347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8E40D1">
        <w:rPr>
          <w:rFonts w:ascii="Arial" w:hAnsi="Arial" w:cs="Arial"/>
          <w:snapToGrid w:val="0"/>
          <w:sz w:val="20"/>
          <w:szCs w:val="20"/>
        </w:rPr>
        <w:t>1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a record established for each detainee at </w:t>
      </w:r>
      <w:r w:rsidR="001A516B">
        <w:rPr>
          <w:rFonts w:ascii="Arial" w:hAnsi="Arial" w:cs="Arial"/>
          <w:snapToGrid w:val="0"/>
          <w:sz w:val="20"/>
          <w:szCs w:val="20"/>
        </w:rPr>
        <w:t xml:space="preserve">the 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time of admission and </w:t>
      </w:r>
    </w:p>
    <w:p w14:paraId="51EB2ECB" w14:textId="3999C3BB" w:rsidR="00247719" w:rsidRPr="00C81E93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m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aintained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for the duration of the period of confinement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66EF90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A54BF90" w14:textId="4373023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es the record contain the required information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045C35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F64AEA2" w14:textId="7C76FC28" w:rsidR="00247719" w:rsidRPr="00C81E93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8E40D1">
        <w:rPr>
          <w:rFonts w:ascii="Arial" w:hAnsi="Arial" w:cs="Arial"/>
          <w:snapToGrid w:val="0"/>
          <w:sz w:val="20"/>
          <w:szCs w:val="20"/>
        </w:rPr>
        <w:t>2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 medical record part of the detainee's personal recor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48C739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540DA9E" w14:textId="77777777" w:rsidR="00BD334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es the medical record contain the health and physical condition,</w:t>
      </w:r>
    </w:p>
    <w:p w14:paraId="1D3FF4A5" w14:textId="35F47F21" w:rsidR="00247719" w:rsidRPr="00C81E93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including treatment and medication administered to the detainee</w:t>
      </w:r>
      <w:r w:rsidR="001A516B">
        <w:rPr>
          <w:rFonts w:ascii="Arial" w:hAnsi="Arial" w:cs="Arial"/>
          <w:snapToGrid w:val="0"/>
          <w:sz w:val="20"/>
          <w:szCs w:val="20"/>
        </w:rPr>
        <w:t>:</w:t>
      </w:r>
    </w:p>
    <w:p w14:paraId="0993B31C" w14:textId="77777777" w:rsidR="00792029" w:rsidRDefault="002C278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42ED08A2" w14:textId="54CE6790" w:rsidR="00247719" w:rsidRPr="00C81E93" w:rsidRDefault="00D8675B" w:rsidP="00247719">
      <w:pPr>
        <w:widowControl w:val="0"/>
        <w:tabs>
          <w:tab w:val="left" w:pos="0"/>
          <w:tab w:val="left" w:pos="360"/>
          <w:tab w:val="left" w:pos="630"/>
          <w:tab w:val="left" w:pos="99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(1)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Upon admission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A7114C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F360B26" w14:textId="64AEF714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99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D8675B">
        <w:rPr>
          <w:rFonts w:ascii="Arial" w:hAnsi="Arial" w:cs="Arial"/>
          <w:snapToGrid w:val="0"/>
          <w:sz w:val="20"/>
          <w:szCs w:val="20"/>
        </w:rPr>
        <w:t>(2)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uring confinement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756A53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20E1FB4" w14:textId="4FE2BD87" w:rsidR="00247719" w:rsidRPr="00C81E93" w:rsidRDefault="00D8675B" w:rsidP="00247719">
      <w:pPr>
        <w:widowControl w:val="0"/>
        <w:tabs>
          <w:tab w:val="left" w:pos="0"/>
          <w:tab w:val="left" w:pos="360"/>
          <w:tab w:val="left" w:pos="630"/>
          <w:tab w:val="left" w:pos="99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(3)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Upon release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2E3109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C0110CE" w14:textId="01725080" w:rsidR="00247719" w:rsidRPr="00C81E93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2</w:t>
      </w:r>
      <w:r w:rsidR="008E40D1">
        <w:rPr>
          <w:rFonts w:ascii="Arial" w:hAnsi="Arial" w:cs="Arial"/>
          <w:bCs/>
          <w:snapToGrid w:val="0"/>
          <w:color w:val="000000"/>
          <w:sz w:val="20"/>
          <w:szCs w:val="20"/>
        </w:rPr>
        <w:t>3.</w:t>
      </w:r>
      <w:r w:rsidR="008E40D1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Is medication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administered as prescribed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0F0F43A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</w:p>
    <w:p w14:paraId="57A2D86C" w14:textId="7A462740" w:rsidR="00247719" w:rsidRPr="00C81E93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0C5895">
        <w:rPr>
          <w:rFonts w:ascii="Arial" w:hAnsi="Arial" w:cs="Arial"/>
          <w:snapToGrid w:val="0"/>
          <w:sz w:val="20"/>
          <w:szCs w:val="20"/>
        </w:rPr>
        <w:t>4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es the record contain an itemized record of the detainee's cash and</w:t>
      </w:r>
    </w:p>
    <w:p w14:paraId="1D558C04" w14:textId="69A48DFD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other valuables, expe</w:t>
      </w:r>
      <w:r w:rsidR="00EE7738">
        <w:rPr>
          <w:rFonts w:ascii="Arial" w:hAnsi="Arial" w:cs="Arial"/>
          <w:snapToGrid w:val="0"/>
          <w:sz w:val="20"/>
          <w:szCs w:val="20"/>
        </w:rPr>
        <w:t>nditure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nd receipts while in custod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5E934B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C8A8494" w14:textId="77777777" w:rsidR="00C01334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0C5895">
        <w:rPr>
          <w:rFonts w:ascii="Arial" w:hAnsi="Arial" w:cs="Arial"/>
          <w:snapToGrid w:val="0"/>
          <w:sz w:val="20"/>
          <w:szCs w:val="20"/>
        </w:rPr>
        <w:t>5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a record of authorized absences from the jail part of the detainee </w:t>
      </w:r>
    </w:p>
    <w:p w14:paraId="0E974FD5" w14:textId="2CECAD6E" w:rsidR="00247719" w:rsidRPr="00C81E93" w:rsidRDefault="00C01334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recor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DDE56A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5AF07F4" w14:textId="637A0617" w:rsidR="00247719" w:rsidRPr="00C81E93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0C5895">
        <w:rPr>
          <w:rFonts w:ascii="Arial" w:hAnsi="Arial" w:cs="Arial"/>
          <w:snapToGrid w:val="0"/>
          <w:sz w:val="20"/>
          <w:szCs w:val="20"/>
        </w:rPr>
        <w:t>6</w:t>
      </w:r>
      <w:r w:rsidR="001A516B">
        <w:rPr>
          <w:rFonts w:ascii="Arial" w:hAnsi="Arial" w:cs="Arial"/>
          <w:snapToGrid w:val="0"/>
          <w:sz w:val="20"/>
          <w:szCs w:val="20"/>
        </w:rPr>
        <w:t>.</w:t>
      </w:r>
      <w:r w:rsidR="001A516B">
        <w:rPr>
          <w:rFonts w:ascii="Arial" w:hAnsi="Arial" w:cs="Arial"/>
          <w:snapToGrid w:val="0"/>
          <w:sz w:val="20"/>
          <w:szCs w:val="20"/>
        </w:rPr>
        <w:tab/>
        <w:t>Is a record of visitor</w:t>
      </w:r>
      <w:r w:rsidRPr="00C81E93">
        <w:rPr>
          <w:rFonts w:ascii="Arial" w:hAnsi="Arial" w:cs="Arial"/>
          <w:snapToGrid w:val="0"/>
          <w:sz w:val="20"/>
          <w:szCs w:val="20"/>
        </w:rPr>
        <w:t>s</w:t>
      </w:r>
      <w:r w:rsidR="001A516B">
        <w:rPr>
          <w:rFonts w:ascii="Arial" w:hAnsi="Arial" w:cs="Arial"/>
          <w:snapToGrid w:val="0"/>
          <w:sz w:val="20"/>
          <w:szCs w:val="20"/>
        </w:rPr>
        <w:t>’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names and dates of visits maintain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6D0F9D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7428216" w14:textId="1541C0D7" w:rsidR="00355895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0C5895">
        <w:rPr>
          <w:rFonts w:ascii="Arial" w:hAnsi="Arial" w:cs="Arial"/>
          <w:snapToGrid w:val="0"/>
          <w:sz w:val="20"/>
          <w:szCs w:val="20"/>
        </w:rPr>
        <w:t>7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a </w:t>
      </w:r>
      <w:r w:rsidR="00355895">
        <w:rPr>
          <w:rFonts w:ascii="Arial" w:hAnsi="Arial" w:cs="Arial"/>
          <w:snapToGrid w:val="0"/>
          <w:sz w:val="20"/>
          <w:szCs w:val="20"/>
        </w:rPr>
        <w:t xml:space="preserve">record of each detainee’s misconduct and any subsequent discipline </w:t>
      </w:r>
    </w:p>
    <w:p w14:paraId="6A0CF9DA" w14:textId="0BDCE448" w:rsidR="00247719" w:rsidRPr="00C81E93" w:rsidRDefault="0035589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administered maintain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EDA171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FB54AC3" w14:textId="6F29CF17" w:rsidR="00247719" w:rsidRPr="00C81E93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0C5895">
        <w:rPr>
          <w:rFonts w:ascii="Arial" w:hAnsi="Arial" w:cs="Arial"/>
          <w:snapToGrid w:val="0"/>
          <w:sz w:val="20"/>
          <w:szCs w:val="20"/>
        </w:rPr>
        <w:t>8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 re</w:t>
      </w:r>
      <w:r w:rsidR="00EE7738">
        <w:rPr>
          <w:rFonts w:ascii="Arial" w:hAnsi="Arial" w:cs="Arial"/>
          <w:snapToGrid w:val="0"/>
          <w:sz w:val="20"/>
          <w:szCs w:val="20"/>
        </w:rPr>
        <w:t>cord of case disposition, judge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nd court maintain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902008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CDAB472" w14:textId="775234D5" w:rsidR="00247719" w:rsidRPr="00C81E93" w:rsidRDefault="000C5895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29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immediate treatment initiated upon detection of body pest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D497A3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6E2731D" w14:textId="4F0392F2" w:rsidR="00247719" w:rsidRPr="00C81E93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</w:t>
      </w:r>
      <w:r w:rsidR="000C5895">
        <w:rPr>
          <w:rFonts w:ascii="Arial" w:hAnsi="Arial" w:cs="Arial"/>
          <w:snapToGrid w:val="0"/>
          <w:sz w:val="20"/>
          <w:szCs w:val="20"/>
        </w:rPr>
        <w:t>0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all detainees required to take an admitting shower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866DEE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D82F732" w14:textId="60938C89" w:rsidR="00247719" w:rsidRPr="00C81E93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</w:t>
      </w:r>
      <w:r w:rsidR="000C5895">
        <w:rPr>
          <w:rFonts w:ascii="Arial" w:hAnsi="Arial" w:cs="Arial"/>
          <w:snapToGrid w:val="0"/>
          <w:sz w:val="20"/>
          <w:szCs w:val="20"/>
        </w:rPr>
        <w:t>1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assigned to suitable quarter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45235D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34D11B2" w14:textId="0A3827E4" w:rsidR="00C01334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</w:t>
      </w:r>
      <w:r w:rsidR="000C5895">
        <w:rPr>
          <w:rFonts w:ascii="Arial" w:hAnsi="Arial" w:cs="Arial"/>
          <w:snapToGrid w:val="0"/>
          <w:sz w:val="20"/>
          <w:szCs w:val="20"/>
        </w:rPr>
        <w:t>2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issued clean beddi</w:t>
      </w:r>
      <w:r w:rsidR="00EE7738">
        <w:rPr>
          <w:rFonts w:ascii="Arial" w:hAnsi="Arial" w:cs="Arial"/>
          <w:snapToGrid w:val="0"/>
          <w:sz w:val="20"/>
          <w:szCs w:val="20"/>
        </w:rPr>
        <w:t>ng, a towel, necessary clothing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</w:t>
      </w:r>
    </w:p>
    <w:p w14:paraId="2272B24A" w14:textId="2177B47E" w:rsidR="00D84357" w:rsidRPr="00D7237F" w:rsidRDefault="00C01334" w:rsidP="00D7237F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and soap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83356DE" w14:textId="77777777" w:rsidR="008B2D53" w:rsidRDefault="00E8640D" w:rsidP="00E8640D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6D158E56" w14:textId="77777777" w:rsidR="003756DE" w:rsidRDefault="008B2D53" w:rsidP="00E8640D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5C5FD245" w14:textId="28540648" w:rsidR="00E8640D" w:rsidRDefault="003756DE" w:rsidP="00E8640D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="00E8640D"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="00E8640D"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="00E8640D"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5E1110E8" w14:textId="1A3FEA6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es bedding include a mattress cover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FC2779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2719CA3" w14:textId="7C4E6877" w:rsidR="00247719" w:rsidRPr="00C81E93" w:rsidRDefault="00E8640D" w:rsidP="00E8640D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b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flame-retardant mattresses issu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6EB8F5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5E803CE" w14:textId="1BF62C48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bed covering appropriate to the season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0E6DD0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3B99A7F" w14:textId="758A32D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d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he towel made of cloth and of bath siz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081BF08" w14:textId="77777777" w:rsidR="00C01334" w:rsidRDefault="00C01334" w:rsidP="00C0133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F953612" w14:textId="34C45374" w:rsidR="00247719" w:rsidRPr="00C81E93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</w:t>
      </w:r>
      <w:r w:rsidR="000C5895">
        <w:rPr>
          <w:rFonts w:ascii="Arial" w:hAnsi="Arial" w:cs="Arial"/>
          <w:snapToGrid w:val="0"/>
          <w:sz w:val="20"/>
          <w:szCs w:val="20"/>
        </w:rPr>
        <w:t>3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permitted to purchase toothbrushes and dentifric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53EF5C2" w14:textId="77777777" w:rsidR="00D8675B" w:rsidRDefault="00D8675B" w:rsidP="00D8675B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F3DC996" w14:textId="3AE3D0D1" w:rsidR="00247719" w:rsidRPr="00C81E93" w:rsidRDefault="00D8675B" w:rsidP="00D8675B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34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detainees without funds issued such items by staff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06B5B8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1A23FCE" w14:textId="271173D9" w:rsidR="00247719" w:rsidRPr="00C81E93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</w:t>
      </w:r>
      <w:r w:rsidR="00D8675B">
        <w:rPr>
          <w:rFonts w:ascii="Arial" w:hAnsi="Arial" w:cs="Arial"/>
          <w:snapToGrid w:val="0"/>
          <w:sz w:val="20"/>
          <w:szCs w:val="20"/>
        </w:rPr>
        <w:t>5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held accountable for all jail property issued to them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876707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2C4782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50      ORIENTATION</w:t>
      </w:r>
    </w:p>
    <w:p w14:paraId="4641E14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86B7532" w14:textId="122D294A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n orientation given to each detaine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D7BF64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7A4BA79" w14:textId="2F0207C2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Does </w:t>
      </w:r>
      <w:r w:rsidR="00D8675B">
        <w:rPr>
          <w:rFonts w:ascii="Arial" w:hAnsi="Arial" w:cs="Arial"/>
          <w:snapToGrid w:val="0"/>
          <w:sz w:val="20"/>
          <w:szCs w:val="20"/>
        </w:rPr>
        <w:t>orientation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include all required information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59266F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C859FC5" w14:textId="5188E25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special assistance given to </w:t>
      </w:r>
      <w:r w:rsidR="008E40D1">
        <w:rPr>
          <w:rFonts w:ascii="Arial" w:hAnsi="Arial" w:cs="Arial"/>
          <w:snapToGrid w:val="0"/>
          <w:sz w:val="20"/>
          <w:szCs w:val="20"/>
        </w:rPr>
        <w:t>detainee</w:t>
      </w:r>
      <w:r w:rsidR="00E8640D">
        <w:rPr>
          <w:rFonts w:ascii="Arial" w:hAnsi="Arial" w:cs="Arial"/>
          <w:snapToGrid w:val="0"/>
          <w:sz w:val="20"/>
          <w:szCs w:val="20"/>
        </w:rPr>
        <w:t>s</w:t>
      </w:r>
      <w:r w:rsidR="008E40D1">
        <w:rPr>
          <w:rFonts w:ascii="Arial" w:hAnsi="Arial" w:cs="Arial"/>
          <w:snapToGrid w:val="0"/>
          <w:sz w:val="20"/>
          <w:szCs w:val="20"/>
        </w:rPr>
        <w:t xml:space="preserve"> as needed</w:t>
      </w:r>
      <w:r w:rsidRPr="00C81E93">
        <w:rPr>
          <w:rFonts w:ascii="Arial" w:hAnsi="Arial" w:cs="Arial"/>
          <w:snapToGrid w:val="0"/>
          <w:sz w:val="20"/>
          <w:szCs w:val="20"/>
        </w:rPr>
        <w:t>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C30FAC9" w14:textId="77777777" w:rsidR="00971D31" w:rsidRDefault="00971D31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  <w:u w:val="single"/>
        </w:rPr>
      </w:pPr>
    </w:p>
    <w:p w14:paraId="538B17A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60      RELEASE PROCEDURES</w:t>
      </w:r>
    </w:p>
    <w:p w14:paraId="1A163CF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22E1337" w14:textId="4A69506F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positive identification of each detainee ma</w:t>
      </w:r>
      <w:r w:rsidR="00EE7738">
        <w:rPr>
          <w:rFonts w:ascii="Arial" w:hAnsi="Arial" w:cs="Arial"/>
          <w:snapToGrid w:val="0"/>
          <w:sz w:val="20"/>
          <w:szCs w:val="20"/>
        </w:rPr>
        <w:t>de prior to discharge, transfer</w:t>
      </w:r>
    </w:p>
    <w:p w14:paraId="1CA4215D" w14:textId="71D48B76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or releas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FA0B45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333595A" w14:textId="7FA15D7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</w:t>
      </w:r>
      <w:r w:rsidR="00EE7738">
        <w:rPr>
          <w:rFonts w:ascii="Arial" w:hAnsi="Arial" w:cs="Arial"/>
          <w:snapToGrid w:val="0"/>
          <w:sz w:val="20"/>
          <w:szCs w:val="20"/>
        </w:rPr>
        <w:t xml:space="preserve"> a record made as to date, time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nd authority of each release of a detaine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3F7B32D" w14:textId="1F527CDA" w:rsidR="00247719" w:rsidRPr="00C81E93" w:rsidRDefault="002C278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60A1AB4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each detainee given a physical inspection and a record made of wounds</w:t>
      </w:r>
    </w:p>
    <w:p w14:paraId="3533914A" w14:textId="3A067BC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or injuri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65991F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5414830" w14:textId="5DF6DAAE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4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searched prior to releas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47B074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ED3A860" w14:textId="6CAAF5CE" w:rsidR="00247719" w:rsidRPr="00971D31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5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all personal property items inventoried and returned to the detaine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971D31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971D31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Pr="00971D31">
        <w:rPr>
          <w:rFonts w:ascii="Arial" w:hAnsi="Arial" w:cs="Arial"/>
          <w:snapToGrid w:val="0"/>
          <w:sz w:val="16"/>
          <w:szCs w:val="16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971D31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971D31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971D31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A326804" w14:textId="77777777" w:rsidR="00971D31" w:rsidRDefault="00971D31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6F1B306" w14:textId="2CA3341B" w:rsidR="00971D31" w:rsidRDefault="008F5944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6.</w:t>
      </w:r>
      <w:r w:rsidR="00971D31">
        <w:rPr>
          <w:rFonts w:ascii="Arial" w:hAnsi="Arial" w:cs="Arial"/>
          <w:snapToGrid w:val="0"/>
          <w:sz w:val="20"/>
          <w:szCs w:val="20"/>
        </w:rPr>
        <w:tab/>
        <w:t xml:space="preserve">Is a written record </w:t>
      </w:r>
      <w:r w:rsidR="00A1608D">
        <w:rPr>
          <w:rFonts w:ascii="Arial" w:hAnsi="Arial" w:cs="Arial"/>
          <w:snapToGrid w:val="0"/>
          <w:sz w:val="20"/>
          <w:szCs w:val="20"/>
        </w:rPr>
        <w:t>retained that documents</w:t>
      </w:r>
      <w:r w:rsidR="00971D31">
        <w:rPr>
          <w:rFonts w:ascii="Arial" w:hAnsi="Arial" w:cs="Arial"/>
          <w:snapToGrid w:val="0"/>
          <w:sz w:val="20"/>
          <w:szCs w:val="20"/>
        </w:rPr>
        <w:t xml:space="preserve"> the name and amount of any </w:t>
      </w:r>
    </w:p>
    <w:p w14:paraId="6ACD3406" w14:textId="4DA19A81" w:rsidR="00971D31" w:rsidRPr="00C81E93" w:rsidRDefault="00971D31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 xml:space="preserve">maintenance medication released with a </w:t>
      </w:r>
      <w:proofErr w:type="gramStart"/>
      <w:r>
        <w:rPr>
          <w:rFonts w:ascii="Arial" w:hAnsi="Arial" w:cs="Arial"/>
          <w:snapToGrid w:val="0"/>
          <w:sz w:val="20"/>
          <w:szCs w:val="20"/>
        </w:rPr>
        <w:t>detainee?</w:t>
      </w:r>
      <w:proofErr w:type="gramEnd"/>
      <w:r>
        <w:rPr>
          <w:rFonts w:ascii="Arial" w:hAnsi="Arial" w:cs="Arial"/>
          <w:snapToGrid w:val="0"/>
          <w:sz w:val="20"/>
          <w:szCs w:val="20"/>
        </w:rPr>
        <w:tab/>
      </w:r>
      <w:r w:rsidRPr="00971D31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42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28" w:name="Check42"/>
      <w:r w:rsidRPr="00971D31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Pr="00971D31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28"/>
      <w:r>
        <w:rPr>
          <w:rFonts w:ascii="Arial" w:hAnsi="Arial" w:cs="Arial"/>
          <w:snapToGrid w:val="0"/>
          <w:sz w:val="20"/>
          <w:szCs w:val="20"/>
        </w:rPr>
        <w:tab/>
      </w:r>
      <w:r w:rsidRPr="00971D31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43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43"/>
      <w:r w:rsidRPr="00971D31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Pr="00971D31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29"/>
      <w:r>
        <w:rPr>
          <w:rFonts w:ascii="Arial" w:hAnsi="Arial" w:cs="Arial"/>
          <w:snapToGrid w:val="0"/>
          <w:sz w:val="20"/>
          <w:szCs w:val="20"/>
        </w:rPr>
        <w:tab/>
      </w:r>
      <w:r w:rsidRPr="00971D31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44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44"/>
      <w:r w:rsidRPr="00971D31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Pr="00971D31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30"/>
    </w:p>
    <w:p w14:paraId="48EF6CC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42DCCF7" w14:textId="0FC68459" w:rsidR="00247719" w:rsidRPr="00C81E93" w:rsidRDefault="008F5944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7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a copy of the itemized and signed personal property receipt</w:t>
      </w:r>
    </w:p>
    <w:p w14:paraId="0C1CE711" w14:textId="6729151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maintained by the jail as a permanent recor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BD927A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</w:p>
    <w:p w14:paraId="74F86063" w14:textId="42CF5743" w:rsidR="00BD3347" w:rsidRDefault="008F5944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8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delivered to the custody of the Illinois Department of </w:t>
      </w:r>
    </w:p>
    <w:p w14:paraId="126CC95F" w14:textId="4738C196" w:rsidR="00247719" w:rsidRPr="00C81E93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Corrections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in accordance with </w:t>
      </w:r>
      <w:r w:rsidR="00247719" w:rsidRPr="00C81E93">
        <w:rPr>
          <w:rFonts w:ascii="Arial" w:hAnsi="Arial" w:cs="Arial"/>
          <w:b/>
          <w:i/>
          <w:snapToGrid w:val="0"/>
          <w:sz w:val="20"/>
          <w:szCs w:val="20"/>
        </w:rPr>
        <w:t xml:space="preserve">Illinois Compiled </w:t>
      </w:r>
      <w:proofErr w:type="gramStart"/>
      <w:r w:rsidR="00247719" w:rsidRPr="00C81E93">
        <w:rPr>
          <w:rFonts w:ascii="Arial" w:hAnsi="Arial" w:cs="Arial"/>
          <w:b/>
          <w:i/>
          <w:snapToGrid w:val="0"/>
          <w:sz w:val="20"/>
          <w:szCs w:val="20"/>
        </w:rPr>
        <w:t>Statutes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proofErr w:type="gramEnd"/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27600C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407AB47" w14:textId="77777777" w:rsidR="00247719" w:rsidRPr="00C81E93" w:rsidRDefault="00247719" w:rsidP="00247719">
      <w:pPr>
        <w:keepNext/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2"/>
        <w:rPr>
          <w:rFonts w:ascii="Arial" w:hAnsi="Arial" w:cs="Arial"/>
          <w:b/>
          <w:snapToGrid w:val="0"/>
          <w:color w:val="000000"/>
          <w:sz w:val="20"/>
          <w:szCs w:val="20"/>
          <w:u w:val="single"/>
        </w:rPr>
      </w:pPr>
      <w:r w:rsidRPr="00C81E93">
        <w:rPr>
          <w:rFonts w:ascii="Arial" w:hAnsi="Arial" w:cs="Arial"/>
          <w:b/>
          <w:snapToGrid w:val="0"/>
          <w:color w:val="000000"/>
          <w:sz w:val="20"/>
          <w:szCs w:val="20"/>
        </w:rPr>
        <w:tab/>
      </w:r>
      <w:r w:rsidRPr="000462C6">
        <w:rPr>
          <w:rFonts w:ascii="Arial" w:hAnsi="Arial" w:cs="Arial"/>
          <w:b/>
          <w:snapToGrid w:val="0"/>
          <w:color w:val="000000"/>
          <w:sz w:val="20"/>
          <w:szCs w:val="20"/>
          <w:u w:val="single"/>
        </w:rPr>
        <w:t>DISCHARGE OF MENTALLY ILL DETAINEES</w:t>
      </w:r>
    </w:p>
    <w:p w14:paraId="2542A16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0837BC40" w14:textId="3E145F2B" w:rsidR="00247719" w:rsidRPr="00C81E93" w:rsidRDefault="002E7FF0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>9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. 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 xml:space="preserve">When a mentally ill detainee is released, is the detainee given a listing of </w:t>
      </w:r>
    </w:p>
    <w:p w14:paraId="5D3D9B12" w14:textId="069BD9BE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community mental health resource addresses and telephone numbers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1F72E7B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16313493" w14:textId="131B1838" w:rsidR="00247719" w:rsidRPr="00C81E93" w:rsidRDefault="002E7FF0" w:rsidP="002E7FF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>10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.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 xml:space="preserve">Is the detainee provided with the opportunity to receive a copy of </w:t>
      </w:r>
      <w:r w:rsidR="008F5944">
        <w:rPr>
          <w:rFonts w:ascii="Arial" w:hAnsi="Arial" w:cs="Arial"/>
          <w:bCs/>
          <w:snapToGrid w:val="0"/>
          <w:color w:val="000000"/>
          <w:sz w:val="20"/>
          <w:szCs w:val="20"/>
        </w:rPr>
        <w:t>hi</w:t>
      </w:r>
      <w:r w:rsidR="00D7069C">
        <w:rPr>
          <w:rFonts w:ascii="Arial" w:hAnsi="Arial" w:cs="Arial"/>
          <w:bCs/>
          <w:snapToGrid w:val="0"/>
          <w:color w:val="000000"/>
          <w:sz w:val="20"/>
          <w:szCs w:val="20"/>
        </w:rPr>
        <w:t>s</w:t>
      </w:r>
      <w:r w:rsidR="008F5944">
        <w:rPr>
          <w:rFonts w:ascii="Arial" w:hAnsi="Arial" w:cs="Arial"/>
          <w:bCs/>
          <w:snapToGrid w:val="0"/>
          <w:color w:val="000000"/>
          <w:sz w:val="20"/>
          <w:szCs w:val="20"/>
        </w:rPr>
        <w:t>/her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</w:t>
      </w:r>
    </w:p>
    <w:p w14:paraId="78BAA8FE" w14:textId="3EF83D19" w:rsidR="00247719" w:rsidRPr="00C81E93" w:rsidRDefault="00940E4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>jail's mental health, medical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and medication records?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2BF1FDF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7DA83FD8" w14:textId="7AF5CBB3" w:rsidR="00247719" w:rsidRPr="00C81E93" w:rsidRDefault="00E8640D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>1</w:t>
      </w:r>
      <w:r w:rsidR="002E7FF0">
        <w:rPr>
          <w:rFonts w:ascii="Arial" w:hAnsi="Arial" w:cs="Arial"/>
          <w:bCs/>
          <w:snapToGrid w:val="0"/>
          <w:color w:val="000000"/>
          <w:sz w:val="20"/>
          <w:szCs w:val="20"/>
        </w:rPr>
        <w:t>1</w:t>
      </w:r>
      <w:r>
        <w:rPr>
          <w:rFonts w:ascii="Arial" w:hAnsi="Arial" w:cs="Arial"/>
          <w:bCs/>
          <w:snapToGrid w:val="0"/>
          <w:color w:val="000000"/>
          <w:sz w:val="20"/>
          <w:szCs w:val="20"/>
        </w:rPr>
        <w:t>.</w:t>
      </w: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Does linkage and after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care include a referral to a mental health </w:t>
      </w:r>
    </w:p>
    <w:p w14:paraId="029D6D3B" w14:textId="45E15943" w:rsidR="00BD334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provider, a prescription for medicati</w:t>
      </w:r>
      <w:r w:rsidR="00940E45">
        <w:rPr>
          <w:rFonts w:ascii="Arial" w:hAnsi="Arial" w:cs="Arial"/>
          <w:bCs/>
          <w:snapToGrid w:val="0"/>
          <w:color w:val="000000"/>
          <w:sz w:val="20"/>
          <w:szCs w:val="20"/>
        </w:rPr>
        <w:t>ons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or a </w:t>
      </w:r>
      <w:proofErr w:type="gramStart"/>
      <w:r w:rsidR="008E40D1">
        <w:rPr>
          <w:rFonts w:ascii="Arial" w:hAnsi="Arial" w:cs="Arial"/>
          <w:bCs/>
          <w:snapToGrid w:val="0"/>
          <w:color w:val="000000"/>
          <w:sz w:val="20"/>
          <w:szCs w:val="20"/>
        </w:rPr>
        <w:t>two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week</w:t>
      </w:r>
      <w:proofErr w:type="gramEnd"/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supply of </w:t>
      </w:r>
    </w:p>
    <w:p w14:paraId="1311C75B" w14:textId="57CE970E" w:rsidR="000E2826" w:rsidRPr="000E2826" w:rsidRDefault="00BD3347" w:rsidP="000E282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prescribed medications?</w:t>
      </w:r>
      <w:r w:rsidR="008E40D1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541295B" w14:textId="77777777" w:rsidR="00D84357" w:rsidRDefault="000E2826" w:rsidP="000E282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3A81B05A" w14:textId="77777777" w:rsidR="003756DE" w:rsidRDefault="00D84357" w:rsidP="00940E4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7DF5DFE0" w14:textId="6665CDD9" w:rsidR="00247719" w:rsidRPr="00C81E93" w:rsidRDefault="003756DE" w:rsidP="00940E4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="000E2826"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="000E2826"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="000E2826"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5C9A887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70      CLASSIFICATION AND SEPARATION</w:t>
      </w:r>
    </w:p>
    <w:p w14:paraId="2F71187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0C456A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here a classification plan that specifies criteria and procedures for</w:t>
      </w:r>
    </w:p>
    <w:p w14:paraId="273D6B89" w14:textId="23C1294E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determining and changing the status of a detaine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A532DF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416B28B" w14:textId="00D56D8B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required segregation policies follow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</w:p>
    <w:p w14:paraId="55CC74A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FA43C08" w14:textId="585751D6" w:rsidR="00247719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female detainees separated </w:t>
      </w:r>
      <w:r w:rsidR="00E8640D">
        <w:rPr>
          <w:rFonts w:ascii="Arial" w:hAnsi="Arial" w:cs="Arial"/>
          <w:snapToGrid w:val="0"/>
          <w:sz w:val="20"/>
          <w:szCs w:val="20"/>
        </w:rPr>
        <w:t xml:space="preserve">by </w:t>
      </w:r>
      <w:r w:rsidRPr="00C81E93">
        <w:rPr>
          <w:rFonts w:ascii="Arial" w:hAnsi="Arial" w:cs="Arial"/>
          <w:snapToGrid w:val="0"/>
          <w:sz w:val="20"/>
          <w:szCs w:val="20"/>
        </w:rPr>
        <w:t>sight and sound from male detaine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18CF174" w14:textId="77777777" w:rsidR="000E2826" w:rsidRDefault="000E282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</w:p>
    <w:p w14:paraId="3DDF4307" w14:textId="66FA2613" w:rsidR="00247719" w:rsidRPr="00C81E93" w:rsidRDefault="00B2468D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b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witnesses separated from detainees charged with </w:t>
      </w:r>
      <w:r w:rsidR="00E8640D">
        <w:rPr>
          <w:rFonts w:ascii="Arial" w:hAnsi="Arial" w:cs="Arial"/>
          <w:snapToGrid w:val="0"/>
          <w:sz w:val="20"/>
          <w:szCs w:val="20"/>
        </w:rPr>
        <w:t>an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offense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91B4B6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83B5C39" w14:textId="659ADE69" w:rsidR="004F165A" w:rsidRPr="004F165A" w:rsidRDefault="00247719" w:rsidP="004F165A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4F165A">
        <w:rPr>
          <w:rFonts w:ascii="Arial" w:hAnsi="Arial" w:cs="Arial"/>
          <w:snapToGrid w:val="0"/>
          <w:sz w:val="20"/>
          <w:szCs w:val="20"/>
        </w:rPr>
        <w:t xml:space="preserve">When possible, are non-criminal detainees separated from criminal </w:t>
      </w:r>
    </w:p>
    <w:p w14:paraId="67283216" w14:textId="2BB55189" w:rsidR="00247719" w:rsidRPr="004F165A" w:rsidRDefault="004F165A" w:rsidP="004F165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4F165A">
        <w:rPr>
          <w:rFonts w:ascii="Arial" w:hAnsi="Arial" w:cs="Arial"/>
          <w:snapToGrid w:val="0"/>
          <w:sz w:val="20"/>
          <w:szCs w:val="20"/>
        </w:rPr>
        <w:t>detainees?</w:t>
      </w:r>
      <w:r w:rsidR="00247719" w:rsidRPr="004F165A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4F165A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4F165A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4F165A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4F165A">
        <w:rPr>
          <w:rFonts w:ascii="Arial" w:hAnsi="Arial" w:cs="Arial"/>
          <w:snapToGrid w:val="0"/>
          <w:sz w:val="20"/>
          <w:szCs w:val="20"/>
        </w:rPr>
        <w:tab/>
      </w:r>
      <w:r w:rsidR="00247719" w:rsidRPr="004F165A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4F165A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4F165A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4F165A">
        <w:rPr>
          <w:rFonts w:ascii="Arial" w:hAnsi="Arial" w:cs="Arial"/>
          <w:snapToGrid w:val="0"/>
          <w:sz w:val="20"/>
          <w:szCs w:val="20"/>
        </w:rPr>
        <w:tab/>
      </w:r>
      <w:r w:rsidR="00247719" w:rsidRPr="004F165A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4F165A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4F165A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C16726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42E946E" w14:textId="04FFA8F0" w:rsidR="00247719" w:rsidRPr="00C81E93" w:rsidRDefault="00B2468D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d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charged detainees segregated from convicted detainee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A012BB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E17A0C0" w14:textId="51EE4437" w:rsidR="00BD3347" w:rsidRDefault="00B2468D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e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mentally ill, developmentally disa</w:t>
      </w:r>
      <w:r w:rsidR="00940E45">
        <w:rPr>
          <w:rFonts w:ascii="Arial" w:hAnsi="Arial" w:cs="Arial"/>
          <w:bCs/>
          <w:snapToGrid w:val="0"/>
          <w:color w:val="000000"/>
          <w:sz w:val="20"/>
          <w:szCs w:val="20"/>
        </w:rPr>
        <w:t>bled, dually diagnosed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or </w:t>
      </w:r>
    </w:p>
    <w:p w14:paraId="6D31A813" w14:textId="77777777" w:rsidR="00BD3347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emotionally disturbed detainees housed or tiered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as recommended</w:t>
      </w:r>
    </w:p>
    <w:p w14:paraId="2890C511" w14:textId="3929318D" w:rsidR="00247719" w:rsidRPr="00BD3347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by a mental health professional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4E4EB4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996D128" w14:textId="5E0DA632" w:rsidR="00BD3347" w:rsidRDefault="00B2468D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snapToGrid w:val="0"/>
          <w:color w:val="000000"/>
          <w:sz w:val="20"/>
          <w:szCs w:val="20"/>
        </w:rPr>
        <w:t>f</w:t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tab/>
        <w:t xml:space="preserve">Are suspected 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mentally ill, developmentally disabled, dually </w:t>
      </w:r>
    </w:p>
    <w:p w14:paraId="5526CC62" w14:textId="0AA9B2EC" w:rsidR="00BD3347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diagn</w:t>
      </w:r>
      <w:r w:rsidR="00940E45">
        <w:rPr>
          <w:rFonts w:ascii="Arial" w:hAnsi="Arial" w:cs="Arial"/>
          <w:bCs/>
          <w:snapToGrid w:val="0"/>
          <w:color w:val="000000"/>
          <w:sz w:val="20"/>
          <w:szCs w:val="20"/>
        </w:rPr>
        <w:t>osed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or emotionally disturbed </w:t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t>persons examined</w:t>
      </w:r>
      <w:r w:rsidR="004F165A">
        <w:rPr>
          <w:rFonts w:ascii="Arial" w:hAnsi="Arial" w:cs="Arial"/>
          <w:snapToGrid w:val="0"/>
          <w:color w:val="00000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t xml:space="preserve">by a </w:t>
      </w:r>
    </w:p>
    <w:p w14:paraId="221FFED9" w14:textId="59D4EF01" w:rsidR="00247719" w:rsidRPr="00BD3347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color w:val="000000"/>
          <w:sz w:val="20"/>
          <w:szCs w:val="20"/>
        </w:rPr>
        <w:t>mental health professional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080800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8CB0D77" w14:textId="77777777" w:rsidR="00503EF4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B2468D">
        <w:rPr>
          <w:rFonts w:ascii="Arial" w:hAnsi="Arial" w:cs="Arial"/>
          <w:bCs/>
          <w:snapToGrid w:val="0"/>
          <w:color w:val="000000"/>
          <w:sz w:val="20"/>
          <w:szCs w:val="20"/>
        </w:rPr>
        <w:t>g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 xml:space="preserve">Are detainees who have been determined by mental health </w:t>
      </w:r>
    </w:p>
    <w:p w14:paraId="41D686C0" w14:textId="77777777" w:rsidR="00503EF4" w:rsidRDefault="00503EF4" w:rsidP="004F165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professionals to be severely mentally ill, </w:t>
      </w:r>
      <w:r w:rsidR="00940E45">
        <w:rPr>
          <w:rFonts w:ascii="Arial" w:hAnsi="Arial" w:cs="Arial"/>
          <w:bCs/>
          <w:snapToGrid w:val="0"/>
          <w:color w:val="000000"/>
          <w:sz w:val="20"/>
          <w:szCs w:val="20"/>
        </w:rPr>
        <w:t>developmentally disabled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</w:t>
      </w:r>
    </w:p>
    <w:p w14:paraId="16559FCF" w14:textId="69C3CB52" w:rsidR="00247719" w:rsidRPr="004F165A" w:rsidRDefault="00503EF4" w:rsidP="004F165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or emotionally disturbed</w:t>
      </w:r>
      <w:r w:rsidRPr="00503EF4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transferred to an appropriate facility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?</w:t>
      </w:r>
      <w:r w:rsidR="00247719" w:rsidRPr="00C81E93">
        <w:rPr>
          <w:rFonts w:ascii="Arial" w:hAnsi="Arial" w:cs="Arial"/>
          <w:b/>
          <w:snapToGrid w:val="0"/>
          <w:color w:val="FF000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DE08FA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AF4EAFD" w14:textId="3D902F7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detainee classification reviewed at least every 60 day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0E7D19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  <w:u w:val="single"/>
        </w:rPr>
      </w:pPr>
    </w:p>
    <w:p w14:paraId="586053F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80      HOUSING</w:t>
      </w:r>
    </w:p>
    <w:p w14:paraId="0282EB5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38BA3D9" w14:textId="0465A86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503EF4">
        <w:rPr>
          <w:rFonts w:ascii="Arial" w:hAnsi="Arial" w:cs="Arial"/>
          <w:snapToGrid w:val="0"/>
          <w:sz w:val="20"/>
          <w:szCs w:val="20"/>
        </w:rPr>
        <w:t xml:space="preserve"># of 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Floors of detention:    </w:t>
      </w:r>
      <w:r w:rsidR="007C23B9">
        <w:rPr>
          <w:snapToGrid w:val="0"/>
          <w:sz w:val="20"/>
          <w:szCs w:val="20"/>
          <w:u w:val="single"/>
        </w:rPr>
        <w:fldChar w:fldCharType="begin">
          <w:ffData>
            <w:name w:val="Text14"/>
            <w:enabled/>
            <w:calcOnExit w:val="0"/>
            <w:textInput>
              <w:maxLength w:val="2"/>
            </w:textInput>
          </w:ffData>
        </w:fldChar>
      </w:r>
      <w:bookmarkStart w:id="31" w:name="Text14"/>
      <w:r w:rsidR="007C23B9">
        <w:rPr>
          <w:snapToGrid w:val="0"/>
          <w:sz w:val="20"/>
          <w:szCs w:val="20"/>
          <w:u w:val="single"/>
        </w:rPr>
        <w:instrText xml:space="preserve"> FORMTEXT </w:instrText>
      </w:r>
      <w:r w:rsidR="007C23B9">
        <w:rPr>
          <w:snapToGrid w:val="0"/>
          <w:sz w:val="20"/>
          <w:szCs w:val="20"/>
          <w:u w:val="single"/>
        </w:rPr>
      </w:r>
      <w:r w:rsidR="007C23B9">
        <w:rPr>
          <w:snapToGrid w:val="0"/>
          <w:sz w:val="20"/>
          <w:szCs w:val="20"/>
          <w:u w:val="single"/>
        </w:rPr>
        <w:fldChar w:fldCharType="separate"/>
      </w:r>
      <w:r w:rsidR="00932CEC">
        <w:rPr>
          <w:snapToGrid w:val="0"/>
          <w:sz w:val="20"/>
          <w:szCs w:val="20"/>
          <w:u w:val="single"/>
        </w:rPr>
        <w:t>2</w:t>
      </w:r>
      <w:r w:rsidR="007C23B9">
        <w:rPr>
          <w:snapToGrid w:val="0"/>
          <w:sz w:val="20"/>
          <w:szCs w:val="20"/>
          <w:u w:val="single"/>
        </w:rPr>
        <w:fldChar w:fldCharType="end"/>
      </w:r>
      <w:bookmarkEnd w:id="31"/>
    </w:p>
    <w:p w14:paraId="4F19B8F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3666626" w14:textId="77777777" w:rsidR="00BD334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Do cells provide at least 50 square feet of floor space with a </w:t>
      </w:r>
    </w:p>
    <w:p w14:paraId="42BB77D9" w14:textId="2AF70549" w:rsidR="00247719" w:rsidRPr="00C81E93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minimum ceiling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height of </w:t>
      </w:r>
      <w:r w:rsidR="006E7EEF">
        <w:rPr>
          <w:rFonts w:ascii="Arial" w:hAnsi="Arial" w:cs="Arial"/>
          <w:snapToGrid w:val="0"/>
          <w:sz w:val="20"/>
          <w:szCs w:val="20"/>
        </w:rPr>
        <w:t>eight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feet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CF1AA0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03EDD6E" w14:textId="77777777" w:rsidR="00BD334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Do detention rooms provide at least 64 square feet of floor space </w:t>
      </w:r>
    </w:p>
    <w:p w14:paraId="69445D15" w14:textId="5081688B" w:rsidR="00247719" w:rsidRPr="00C81E93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with a minimum ceiling height of </w:t>
      </w:r>
      <w:r w:rsidR="006E7EEF">
        <w:rPr>
          <w:rFonts w:ascii="Arial" w:hAnsi="Arial" w:cs="Arial"/>
          <w:snapToGrid w:val="0"/>
          <w:sz w:val="20"/>
          <w:szCs w:val="20"/>
        </w:rPr>
        <w:t>eight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feet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EB3E82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1F00822" w14:textId="77777777" w:rsidR="00BD334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all cells and detention rooms designated for a maximum of </w:t>
      </w:r>
    </w:p>
    <w:p w14:paraId="56DE5E8F" w14:textId="4BD1E6D4" w:rsidR="00247719" w:rsidRPr="00C81E93" w:rsidRDefault="00BD334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double occupancy?</w:t>
      </w:r>
      <w:r w:rsidR="008E2914">
        <w:rPr>
          <w:rFonts w:ascii="Arial" w:hAnsi="Arial" w:cs="Arial"/>
          <w:snapToGrid w:val="0"/>
          <w:sz w:val="20"/>
          <w:szCs w:val="20"/>
        </w:rPr>
        <w:tab/>
      </w:r>
      <w:r w:rsidR="008E2914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BDE82E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2514B96" w14:textId="299694D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4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each </w:t>
      </w:r>
      <w:r w:rsidR="004F165A">
        <w:rPr>
          <w:rFonts w:ascii="Arial" w:hAnsi="Arial" w:cs="Arial"/>
          <w:snapToGrid w:val="0"/>
          <w:sz w:val="20"/>
          <w:szCs w:val="20"/>
        </w:rPr>
        <w:t xml:space="preserve">cell and detention room </w:t>
      </w:r>
      <w:r w:rsidRPr="00C81E93">
        <w:rPr>
          <w:rFonts w:ascii="Arial" w:hAnsi="Arial" w:cs="Arial"/>
          <w:snapToGrid w:val="0"/>
          <w:sz w:val="20"/>
          <w:szCs w:val="20"/>
        </w:rPr>
        <w:t>equipped with:</w:t>
      </w:r>
    </w:p>
    <w:p w14:paraId="53CD87A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0457B98" w14:textId="14DFBEA0" w:rsidR="00BD334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940E45">
        <w:rPr>
          <w:rFonts w:ascii="Arial" w:hAnsi="Arial" w:cs="Arial"/>
          <w:snapToGrid w:val="0"/>
          <w:sz w:val="20"/>
          <w:szCs w:val="20"/>
        </w:rPr>
        <w:t>A rigidly constructed metal bed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with solid or perforated metal </w:t>
      </w:r>
    </w:p>
    <w:p w14:paraId="6D3878A4" w14:textId="19C7ABE1" w:rsidR="00BD3347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bottom,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securely an</w:t>
      </w:r>
      <w:r w:rsidR="00503EF4">
        <w:rPr>
          <w:rFonts w:ascii="Arial" w:hAnsi="Arial" w:cs="Arial"/>
          <w:snapToGrid w:val="0"/>
          <w:sz w:val="20"/>
          <w:szCs w:val="20"/>
        </w:rPr>
        <w:t xml:space="preserve">chored to the floor </w:t>
      </w:r>
      <w:r w:rsidR="00940E45">
        <w:rPr>
          <w:rFonts w:ascii="Arial" w:hAnsi="Arial" w:cs="Arial"/>
          <w:snapToGrid w:val="0"/>
          <w:sz w:val="20"/>
          <w:szCs w:val="20"/>
        </w:rPr>
        <w:t>or wall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or a concrete</w:t>
      </w:r>
    </w:p>
    <w:p w14:paraId="4A8574AB" w14:textId="35807C0E" w:rsidR="00247719" w:rsidRPr="00C81E93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sleeping surface?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CD9A4A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48D8C87" w14:textId="07A46B0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 washbasin with piped hot and cold water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555015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9224353" w14:textId="3B34664E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 prison-type toilet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27D884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4E16C9F" w14:textId="59D82B74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d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llumination sufficient for comfortable reading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710FA6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1626DA7" w14:textId="2BD584EC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e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Tamper-proof light fixtur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B311345" w14:textId="772C475C" w:rsidR="00940E45" w:rsidRDefault="00940E45" w:rsidP="00DA208F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</w:p>
    <w:p w14:paraId="6A96F291" w14:textId="77777777" w:rsidR="003756DE" w:rsidRDefault="00940E45" w:rsidP="00DA208F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ind w:firstLine="360"/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780D0557" w14:textId="5A3F4F7E" w:rsidR="000E2826" w:rsidRDefault="003756DE" w:rsidP="00DA208F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="003A7886"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="003A7886"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="003A7886"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24B64908" w14:textId="2BAD464D" w:rsidR="00247719" w:rsidRPr="00C81E93" w:rsidRDefault="003347C8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f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 secured metal </w:t>
      </w:r>
      <w:proofErr w:type="gramStart"/>
      <w:r w:rsidR="00247719" w:rsidRPr="00C81E93">
        <w:rPr>
          <w:rFonts w:ascii="Arial" w:hAnsi="Arial" w:cs="Arial"/>
          <w:snapToGrid w:val="0"/>
          <w:sz w:val="20"/>
          <w:szCs w:val="20"/>
        </w:rPr>
        <w:t>mirror</w:t>
      </w:r>
      <w:proofErr w:type="gramEnd"/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r w:rsidR="000E2826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01C798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47CDA68" w14:textId="77777777" w:rsidR="00BD334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5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Do dormitories provide at least 50 square feet of floor space per </w:t>
      </w:r>
    </w:p>
    <w:p w14:paraId="59866428" w14:textId="481B80D6" w:rsidR="00247719" w:rsidRPr="00C81E93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o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ccupant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with a minimum ceiling height of 8 feet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3BD293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AE34F9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6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each dormitory equipped with:</w:t>
      </w:r>
    </w:p>
    <w:p w14:paraId="5D72270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F5128F0" w14:textId="6F3F099B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940E45">
        <w:rPr>
          <w:rFonts w:ascii="Arial" w:hAnsi="Arial" w:cs="Arial"/>
          <w:snapToGrid w:val="0"/>
          <w:sz w:val="20"/>
          <w:szCs w:val="20"/>
        </w:rPr>
        <w:t>A rigidly constructed metal bed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with solid or perforated metal bottom,</w:t>
      </w:r>
    </w:p>
    <w:p w14:paraId="679C6BC2" w14:textId="0C3370DE" w:rsidR="00247719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63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securely anchored to the floor or wall for each detaine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5428E7E" w14:textId="77777777" w:rsidR="00D84357" w:rsidRPr="00C81E93" w:rsidRDefault="00D8435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630"/>
        <w:rPr>
          <w:rFonts w:ascii="Arial" w:hAnsi="Arial" w:cs="Arial"/>
          <w:snapToGrid w:val="0"/>
          <w:sz w:val="20"/>
          <w:szCs w:val="20"/>
        </w:rPr>
      </w:pPr>
    </w:p>
    <w:p w14:paraId="5D4FE6E8" w14:textId="611182B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 washbasin with piped hot and cold water for every eight occupant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D5A2D5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78970DD" w14:textId="78F3E1BC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 prison-type toilet for every eight occupant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EBBB27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1BA5374" w14:textId="45B93850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d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 shower with piped hot and cold water for every eight occupant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4B3C034" w14:textId="35FD2BD7" w:rsidR="00247719" w:rsidRPr="00BD334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Cs w:val="20"/>
        </w:rPr>
      </w:pPr>
      <w:r w:rsidRPr="00C81E93">
        <w:rPr>
          <w:rFonts w:ascii="Arial" w:hAnsi="Arial" w:cs="Arial"/>
          <w:snapToGrid w:val="0"/>
          <w:szCs w:val="20"/>
        </w:rPr>
        <w:tab/>
      </w:r>
      <w:r w:rsidRPr="00C81E93">
        <w:rPr>
          <w:rFonts w:ascii="Arial" w:hAnsi="Arial" w:cs="Arial"/>
          <w:snapToGrid w:val="0"/>
          <w:szCs w:val="20"/>
        </w:rPr>
        <w:tab/>
      </w:r>
      <w:r w:rsidRPr="00C81E93">
        <w:rPr>
          <w:rFonts w:ascii="Arial" w:hAnsi="Arial" w:cs="Arial"/>
          <w:snapToGrid w:val="0"/>
          <w:szCs w:val="20"/>
        </w:rPr>
        <w:tab/>
      </w:r>
      <w:r w:rsidRPr="00C81E93">
        <w:rPr>
          <w:rFonts w:ascii="Arial" w:hAnsi="Arial" w:cs="Arial"/>
          <w:snapToGrid w:val="0"/>
          <w:szCs w:val="20"/>
        </w:rPr>
        <w:tab/>
      </w:r>
      <w:r w:rsidRPr="00C81E93">
        <w:rPr>
          <w:rFonts w:ascii="Arial" w:hAnsi="Arial" w:cs="Arial"/>
          <w:snapToGrid w:val="0"/>
          <w:szCs w:val="20"/>
        </w:rPr>
        <w:tab/>
      </w:r>
      <w:r w:rsidRPr="00C81E93">
        <w:rPr>
          <w:rFonts w:ascii="Arial" w:hAnsi="Arial" w:cs="Arial"/>
          <w:snapToGrid w:val="0"/>
          <w:szCs w:val="20"/>
        </w:rPr>
        <w:tab/>
      </w:r>
    </w:p>
    <w:p w14:paraId="5EE189BE" w14:textId="2B3F7EBD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e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llumination sufficient for comfortable reading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D6E2BB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69008AF" w14:textId="3FA92F4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f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Tamper-proof light fixtur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EAA0F6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D1E60A7" w14:textId="3C39B0A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g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Seating for each detaine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16EA5F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C879E5D" w14:textId="77777777" w:rsidR="00BD334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7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Do cells or detention rooms conform to current building and </w:t>
      </w:r>
    </w:p>
    <w:p w14:paraId="6CE27AAD" w14:textId="1E3FA4C1" w:rsidR="00247719" w:rsidRPr="00C81E93" w:rsidRDefault="00BD334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accessibility code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664771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7893FA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1E1E435" w14:textId="1D1437EB" w:rsidR="00BD334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8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a dayroom provided </w:t>
      </w:r>
      <w:r w:rsidR="00664771">
        <w:rPr>
          <w:rFonts w:ascii="Arial" w:hAnsi="Arial" w:cs="Arial"/>
          <w:snapToGrid w:val="0"/>
          <w:sz w:val="20"/>
          <w:szCs w:val="20"/>
        </w:rPr>
        <w:t xml:space="preserve">in conjunction 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for each cell block or </w:t>
      </w:r>
    </w:p>
    <w:p w14:paraId="775BA66F" w14:textId="45C5D336" w:rsidR="00247719" w:rsidRPr="00C81E93" w:rsidRDefault="00BD334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detention room cluster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664771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20CD61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31074FF" w14:textId="77777777" w:rsidR="00BD3347" w:rsidRDefault="00247719" w:rsidP="00664771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664771">
        <w:rPr>
          <w:rFonts w:ascii="Arial" w:hAnsi="Arial" w:cs="Arial"/>
          <w:snapToGrid w:val="0"/>
          <w:sz w:val="20"/>
          <w:szCs w:val="20"/>
        </w:rPr>
        <w:t>Do</w:t>
      </w:r>
      <w:r w:rsidR="00664771" w:rsidRPr="00664771">
        <w:rPr>
          <w:rFonts w:ascii="Arial" w:hAnsi="Arial" w:cs="Arial"/>
          <w:snapToGrid w:val="0"/>
          <w:sz w:val="20"/>
          <w:szCs w:val="20"/>
        </w:rPr>
        <w:t>es the day room area</w:t>
      </w:r>
      <w:r w:rsidRPr="00664771">
        <w:rPr>
          <w:rFonts w:ascii="Arial" w:hAnsi="Arial" w:cs="Arial"/>
          <w:snapToGrid w:val="0"/>
          <w:sz w:val="20"/>
          <w:szCs w:val="20"/>
        </w:rPr>
        <w:t xml:space="preserve"> provide at least 35 square feet of </w:t>
      </w:r>
      <w:proofErr w:type="gramStart"/>
      <w:r w:rsidRPr="00664771">
        <w:rPr>
          <w:rFonts w:ascii="Arial" w:hAnsi="Arial" w:cs="Arial"/>
          <w:snapToGrid w:val="0"/>
          <w:sz w:val="20"/>
          <w:szCs w:val="20"/>
        </w:rPr>
        <w:t>floor</w:t>
      </w:r>
      <w:proofErr w:type="gramEnd"/>
    </w:p>
    <w:p w14:paraId="149FC1E0" w14:textId="77777777" w:rsidR="00BD3347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BD3347">
        <w:rPr>
          <w:rFonts w:ascii="Arial" w:hAnsi="Arial" w:cs="Arial"/>
          <w:snapToGrid w:val="0"/>
          <w:sz w:val="20"/>
          <w:szCs w:val="20"/>
        </w:rPr>
        <w:t>space</w:t>
      </w:r>
      <w:r w:rsidR="00664771" w:rsidRPr="00BD3347">
        <w:rPr>
          <w:rFonts w:ascii="Arial" w:hAnsi="Arial" w:cs="Arial"/>
          <w:snapToGrid w:val="0"/>
          <w:sz w:val="20"/>
          <w:szCs w:val="20"/>
        </w:rPr>
        <w:t xml:space="preserve"> </w:t>
      </w:r>
      <w:r w:rsidR="00664771">
        <w:rPr>
          <w:rFonts w:ascii="Arial" w:hAnsi="Arial" w:cs="Arial"/>
          <w:snapToGrid w:val="0"/>
          <w:sz w:val="20"/>
          <w:szCs w:val="20"/>
        </w:rPr>
        <w:t>for each cell block and/or detention room cluster built prior</w:t>
      </w:r>
    </w:p>
    <w:p w14:paraId="117D8A5F" w14:textId="17516B88" w:rsidR="00247719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664771">
        <w:rPr>
          <w:rFonts w:ascii="Arial" w:hAnsi="Arial" w:cs="Arial"/>
          <w:snapToGrid w:val="0"/>
          <w:sz w:val="20"/>
          <w:szCs w:val="20"/>
        </w:rPr>
        <w:t>to July 1</w:t>
      </w:r>
      <w:r w:rsidR="00664771" w:rsidRPr="00664771">
        <w:rPr>
          <w:rFonts w:ascii="Arial" w:hAnsi="Arial" w:cs="Arial"/>
          <w:snapToGrid w:val="0"/>
          <w:sz w:val="20"/>
          <w:szCs w:val="20"/>
          <w:vertAlign w:val="superscript"/>
        </w:rPr>
        <w:t>st</w:t>
      </w:r>
      <w:r w:rsidR="00664771">
        <w:rPr>
          <w:rFonts w:ascii="Arial" w:hAnsi="Arial" w:cs="Arial"/>
          <w:snapToGrid w:val="0"/>
          <w:sz w:val="20"/>
          <w:szCs w:val="20"/>
        </w:rPr>
        <w:t>, 1980</w:t>
      </w:r>
      <w:r w:rsidR="00247719" w:rsidRPr="00664771">
        <w:rPr>
          <w:rFonts w:ascii="Arial" w:hAnsi="Arial" w:cs="Arial"/>
          <w:snapToGrid w:val="0"/>
          <w:sz w:val="20"/>
          <w:szCs w:val="20"/>
        </w:rPr>
        <w:t>?</w:t>
      </w:r>
      <w:r w:rsidR="00247719" w:rsidRPr="00664771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664771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664771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664771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664771">
        <w:rPr>
          <w:rFonts w:ascii="Arial" w:hAnsi="Arial" w:cs="Arial"/>
          <w:snapToGrid w:val="0"/>
          <w:sz w:val="20"/>
          <w:szCs w:val="20"/>
        </w:rPr>
        <w:tab/>
      </w:r>
      <w:r w:rsidR="00247719" w:rsidRPr="00664771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664771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664771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664771">
        <w:rPr>
          <w:rFonts w:ascii="Arial" w:hAnsi="Arial" w:cs="Arial"/>
          <w:snapToGrid w:val="0"/>
          <w:sz w:val="20"/>
          <w:szCs w:val="20"/>
        </w:rPr>
        <w:tab/>
      </w:r>
      <w:r w:rsidR="00247719" w:rsidRPr="00664771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664771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664771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7C0AFC2" w14:textId="05C42E8C" w:rsidR="00664771" w:rsidRDefault="002C278C" w:rsidP="0066477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5AC824C4" w14:textId="77777777" w:rsidR="00BD3347" w:rsidRDefault="00664771" w:rsidP="00664771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 xml:space="preserve">Does the day room area contain no less than 35 square feet </w:t>
      </w:r>
      <w:proofErr w:type="gramStart"/>
      <w:r>
        <w:rPr>
          <w:rFonts w:ascii="Arial" w:hAnsi="Arial" w:cs="Arial"/>
          <w:snapToGrid w:val="0"/>
          <w:sz w:val="20"/>
          <w:szCs w:val="20"/>
        </w:rPr>
        <w:t>of</w:t>
      </w:r>
      <w:proofErr w:type="gramEnd"/>
      <w:r>
        <w:rPr>
          <w:rFonts w:ascii="Arial" w:hAnsi="Arial" w:cs="Arial"/>
          <w:snapToGrid w:val="0"/>
          <w:sz w:val="20"/>
          <w:szCs w:val="20"/>
        </w:rPr>
        <w:t xml:space="preserve"> </w:t>
      </w:r>
    </w:p>
    <w:p w14:paraId="45EBE9CD" w14:textId="2BB1FD4D" w:rsidR="00BD3347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664771" w:rsidRPr="00BD3347">
        <w:rPr>
          <w:rFonts w:ascii="Arial" w:hAnsi="Arial" w:cs="Arial"/>
          <w:snapToGrid w:val="0"/>
          <w:sz w:val="20"/>
          <w:szCs w:val="20"/>
        </w:rPr>
        <w:t xml:space="preserve">floor </w:t>
      </w:r>
      <w:r w:rsidR="009112E4">
        <w:rPr>
          <w:rFonts w:ascii="Arial" w:hAnsi="Arial" w:cs="Arial"/>
          <w:snapToGrid w:val="0"/>
          <w:sz w:val="20"/>
          <w:szCs w:val="20"/>
        </w:rPr>
        <w:t>s</w:t>
      </w:r>
      <w:r w:rsidR="00664771">
        <w:rPr>
          <w:rFonts w:ascii="Arial" w:hAnsi="Arial" w:cs="Arial"/>
          <w:snapToGrid w:val="0"/>
          <w:sz w:val="20"/>
          <w:szCs w:val="20"/>
        </w:rPr>
        <w:t xml:space="preserve">pace for each cell or detention room in the cell block or </w:t>
      </w:r>
    </w:p>
    <w:p w14:paraId="29F3120C" w14:textId="6A27CA81" w:rsidR="00BD3347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664771">
        <w:rPr>
          <w:rFonts w:ascii="Arial" w:hAnsi="Arial" w:cs="Arial"/>
          <w:snapToGrid w:val="0"/>
          <w:sz w:val="20"/>
          <w:szCs w:val="20"/>
        </w:rPr>
        <w:t>detention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9112E4">
        <w:rPr>
          <w:rFonts w:ascii="Arial" w:hAnsi="Arial" w:cs="Arial"/>
          <w:snapToGrid w:val="0"/>
          <w:sz w:val="20"/>
          <w:szCs w:val="20"/>
        </w:rPr>
        <w:t>r</w:t>
      </w:r>
      <w:r w:rsidR="00503EF4">
        <w:rPr>
          <w:rFonts w:ascii="Arial" w:hAnsi="Arial" w:cs="Arial"/>
          <w:snapToGrid w:val="0"/>
          <w:sz w:val="20"/>
          <w:szCs w:val="20"/>
        </w:rPr>
        <w:t xml:space="preserve">oom cluster for each cell block </w:t>
      </w:r>
      <w:r w:rsidR="00664771">
        <w:rPr>
          <w:rFonts w:ascii="Arial" w:hAnsi="Arial" w:cs="Arial"/>
          <w:snapToGrid w:val="0"/>
          <w:sz w:val="20"/>
          <w:szCs w:val="20"/>
        </w:rPr>
        <w:t xml:space="preserve">or detention room </w:t>
      </w:r>
    </w:p>
    <w:p w14:paraId="12975244" w14:textId="7A52965A" w:rsidR="00BD3347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664771">
        <w:rPr>
          <w:rFonts w:ascii="Arial" w:hAnsi="Arial" w:cs="Arial"/>
          <w:snapToGrid w:val="0"/>
          <w:sz w:val="20"/>
          <w:szCs w:val="20"/>
        </w:rPr>
        <w:t>cluster built since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664771">
        <w:rPr>
          <w:rFonts w:ascii="Arial" w:hAnsi="Arial" w:cs="Arial"/>
          <w:snapToGrid w:val="0"/>
          <w:sz w:val="20"/>
          <w:szCs w:val="20"/>
        </w:rPr>
        <w:t xml:space="preserve">July </w:t>
      </w:r>
      <w:r w:rsidR="00503EF4">
        <w:rPr>
          <w:rFonts w:ascii="Arial" w:hAnsi="Arial" w:cs="Arial"/>
          <w:snapToGrid w:val="0"/>
          <w:sz w:val="20"/>
          <w:szCs w:val="20"/>
        </w:rPr>
        <w:t>1</w:t>
      </w:r>
      <w:r w:rsidR="00664771">
        <w:rPr>
          <w:rFonts w:ascii="Arial" w:hAnsi="Arial" w:cs="Arial"/>
          <w:snapToGrid w:val="0"/>
          <w:sz w:val="20"/>
          <w:szCs w:val="20"/>
        </w:rPr>
        <w:t xml:space="preserve">, 1980 or in which major renovations have </w:t>
      </w:r>
    </w:p>
    <w:p w14:paraId="549D13A1" w14:textId="312EFED5" w:rsidR="00664771" w:rsidRPr="00664771" w:rsidRDefault="00BD3347" w:rsidP="00BD334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664771">
        <w:rPr>
          <w:rFonts w:ascii="Arial" w:hAnsi="Arial" w:cs="Arial"/>
          <w:snapToGrid w:val="0"/>
          <w:sz w:val="20"/>
          <w:szCs w:val="20"/>
        </w:rPr>
        <w:t xml:space="preserve">occurred since July 1, </w:t>
      </w:r>
      <w:r>
        <w:rPr>
          <w:rFonts w:ascii="Arial" w:hAnsi="Arial" w:cs="Arial"/>
          <w:snapToGrid w:val="0"/>
          <w:sz w:val="20"/>
          <w:szCs w:val="20"/>
        </w:rPr>
        <w:t>1980?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664771" w:rsidRPr="00664771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2" w:name="Check12"/>
      <w:r w:rsidR="00664771" w:rsidRPr="00664771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664771" w:rsidRPr="00664771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32"/>
      <w:r w:rsidR="00664771" w:rsidRPr="00664771">
        <w:rPr>
          <w:rFonts w:ascii="Arial" w:hAnsi="Arial" w:cs="Arial"/>
          <w:snapToGrid w:val="0"/>
          <w:sz w:val="16"/>
          <w:szCs w:val="16"/>
        </w:rPr>
        <w:tab/>
      </w:r>
      <w:r w:rsidR="00664771" w:rsidRPr="00664771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33" w:name="Check13"/>
      <w:r w:rsidR="00664771" w:rsidRPr="00664771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664771" w:rsidRPr="00664771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33"/>
      <w:r w:rsidR="00664771" w:rsidRPr="00664771">
        <w:rPr>
          <w:rFonts w:ascii="Arial" w:hAnsi="Arial" w:cs="Arial"/>
          <w:snapToGrid w:val="0"/>
          <w:sz w:val="16"/>
          <w:szCs w:val="16"/>
        </w:rPr>
        <w:tab/>
      </w:r>
      <w:r w:rsidR="00664771" w:rsidRPr="00664771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14"/>
      <w:r w:rsidR="00664771" w:rsidRPr="00664771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664771" w:rsidRPr="00664771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34"/>
    </w:p>
    <w:p w14:paraId="18320E7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212F9DA" w14:textId="77777777" w:rsidR="00BD3347" w:rsidRDefault="00247719" w:rsidP="009112E4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9112E4">
        <w:rPr>
          <w:rFonts w:ascii="Arial" w:hAnsi="Arial" w:cs="Arial"/>
          <w:snapToGrid w:val="0"/>
          <w:sz w:val="20"/>
          <w:szCs w:val="20"/>
        </w:rPr>
        <w:t>Is adequate</w:t>
      </w:r>
      <w:r w:rsidR="009112E4" w:rsidRPr="009112E4">
        <w:rPr>
          <w:rFonts w:ascii="Arial" w:hAnsi="Arial" w:cs="Arial"/>
          <w:snapToGrid w:val="0"/>
          <w:sz w:val="20"/>
          <w:szCs w:val="20"/>
        </w:rPr>
        <w:t xml:space="preserve"> and appropriate seating provided</w:t>
      </w:r>
      <w:r w:rsidRPr="009112E4">
        <w:rPr>
          <w:rFonts w:ascii="Arial" w:hAnsi="Arial" w:cs="Arial"/>
          <w:snapToGrid w:val="0"/>
          <w:sz w:val="20"/>
          <w:szCs w:val="20"/>
        </w:rPr>
        <w:t xml:space="preserve"> for </w:t>
      </w:r>
      <w:r w:rsidR="009112E4" w:rsidRPr="009112E4">
        <w:rPr>
          <w:rFonts w:ascii="Arial" w:hAnsi="Arial" w:cs="Arial"/>
          <w:snapToGrid w:val="0"/>
          <w:sz w:val="20"/>
          <w:szCs w:val="20"/>
        </w:rPr>
        <w:t xml:space="preserve">the number of </w:t>
      </w:r>
    </w:p>
    <w:p w14:paraId="5361CEA9" w14:textId="26CFEB75" w:rsidR="00247719" w:rsidRPr="009112E4" w:rsidRDefault="005E4F78" w:rsidP="005E4F7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BD3347">
        <w:rPr>
          <w:rFonts w:ascii="Arial" w:hAnsi="Arial" w:cs="Arial"/>
          <w:snapToGrid w:val="0"/>
          <w:sz w:val="20"/>
          <w:szCs w:val="20"/>
        </w:rPr>
        <w:t>d</w:t>
      </w:r>
      <w:r w:rsidR="009112E4" w:rsidRPr="00BD3347">
        <w:rPr>
          <w:rFonts w:ascii="Arial" w:hAnsi="Arial" w:cs="Arial"/>
          <w:snapToGrid w:val="0"/>
          <w:sz w:val="20"/>
          <w:szCs w:val="20"/>
        </w:rPr>
        <w:t>etainees</w:t>
      </w:r>
      <w:r w:rsidR="00BD3347">
        <w:rPr>
          <w:rFonts w:ascii="Arial" w:hAnsi="Arial" w:cs="Arial"/>
          <w:snapToGrid w:val="0"/>
          <w:sz w:val="20"/>
          <w:szCs w:val="20"/>
        </w:rPr>
        <w:t xml:space="preserve"> </w:t>
      </w:r>
      <w:r w:rsidR="009112E4" w:rsidRPr="009112E4">
        <w:rPr>
          <w:rFonts w:ascii="Arial" w:hAnsi="Arial" w:cs="Arial"/>
          <w:snapToGrid w:val="0"/>
          <w:sz w:val="20"/>
          <w:szCs w:val="20"/>
        </w:rPr>
        <w:t>that make use of each</w:t>
      </w:r>
      <w:r w:rsidR="00247719" w:rsidRPr="009112E4">
        <w:rPr>
          <w:rFonts w:ascii="Arial" w:hAnsi="Arial" w:cs="Arial"/>
          <w:snapToGrid w:val="0"/>
          <w:sz w:val="20"/>
          <w:szCs w:val="20"/>
        </w:rPr>
        <w:t xml:space="preserve"> </w:t>
      </w:r>
      <w:proofErr w:type="gramStart"/>
      <w:r w:rsidR="00247719" w:rsidRPr="009112E4">
        <w:rPr>
          <w:rFonts w:ascii="Arial" w:hAnsi="Arial" w:cs="Arial"/>
          <w:snapToGrid w:val="0"/>
          <w:sz w:val="20"/>
          <w:szCs w:val="20"/>
        </w:rPr>
        <w:t>dayroom?</w:t>
      </w:r>
      <w:proofErr w:type="gramEnd"/>
      <w:r w:rsidR="00247719" w:rsidRPr="009112E4">
        <w:rPr>
          <w:rFonts w:ascii="Arial" w:hAnsi="Arial" w:cs="Arial"/>
          <w:snapToGrid w:val="0"/>
          <w:sz w:val="20"/>
          <w:szCs w:val="20"/>
        </w:rPr>
        <w:tab/>
      </w:r>
      <w:r w:rsidR="00247719" w:rsidRPr="009112E4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9112E4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9112E4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9112E4">
        <w:rPr>
          <w:rFonts w:ascii="Arial" w:hAnsi="Arial" w:cs="Arial"/>
          <w:snapToGrid w:val="0"/>
          <w:sz w:val="20"/>
          <w:szCs w:val="20"/>
        </w:rPr>
        <w:tab/>
      </w:r>
      <w:r w:rsidR="00247719" w:rsidRPr="009112E4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9112E4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9112E4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9112E4">
        <w:rPr>
          <w:rFonts w:ascii="Arial" w:hAnsi="Arial" w:cs="Arial"/>
          <w:snapToGrid w:val="0"/>
          <w:sz w:val="20"/>
          <w:szCs w:val="20"/>
        </w:rPr>
        <w:tab/>
      </w:r>
      <w:r w:rsidR="00247719" w:rsidRPr="009112E4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9112E4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9112E4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A4204A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1B98404" w14:textId="42D36828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9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showers provided in each cellblock area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50A3EE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 w:hanging="360"/>
        <w:rPr>
          <w:rFonts w:ascii="Arial" w:hAnsi="Arial" w:cs="Arial"/>
          <w:snapToGrid w:val="0"/>
          <w:sz w:val="20"/>
          <w:szCs w:val="20"/>
        </w:rPr>
      </w:pPr>
    </w:p>
    <w:p w14:paraId="351C1FA1" w14:textId="5DBD313B" w:rsidR="00247719" w:rsidRPr="00C81E93" w:rsidRDefault="00247719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0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he jail comfortably heated or cooled according to the season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2F629B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8AA7313" w14:textId="6C46A49C" w:rsidR="00247719" w:rsidRPr="00C81E93" w:rsidRDefault="00503EF4" w:rsidP="00503EF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1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Does the system eliminate disagreeable odors and routinely provide</w:t>
      </w:r>
    </w:p>
    <w:p w14:paraId="0E0D587A" w14:textId="0089AE83" w:rsidR="00247719" w:rsidRPr="00C81E93" w:rsidRDefault="00503EF4" w:rsidP="00503EF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temperatures within the normal comfort zone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9ECC19A" w14:textId="2232275D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ACBF24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D1A9CF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 xml:space="preserve">701.90      MEDICAL AND </w:t>
      </w:r>
      <w:r w:rsidRPr="00C81E93">
        <w:rPr>
          <w:rFonts w:ascii="Arial" w:hAnsi="Arial" w:cs="Arial"/>
          <w:b/>
          <w:snapToGrid w:val="0"/>
          <w:color w:val="000000"/>
          <w:sz w:val="20"/>
          <w:szCs w:val="20"/>
          <w:u w:val="single"/>
        </w:rPr>
        <w:t xml:space="preserve">MENTAL </w:t>
      </w: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HEALTH CARE</w:t>
      </w:r>
    </w:p>
    <w:p w14:paraId="3105277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DC70739" w14:textId="232A5D50" w:rsidR="00247719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all required medical and 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mental </w:t>
      </w:r>
      <w:r w:rsidRPr="00C81E93">
        <w:rPr>
          <w:rFonts w:ascii="Arial" w:hAnsi="Arial" w:cs="Arial"/>
          <w:snapToGrid w:val="0"/>
          <w:sz w:val="20"/>
          <w:szCs w:val="20"/>
        </w:rPr>
        <w:t>health services available</w:t>
      </w:r>
      <w:r w:rsidR="00503EF4">
        <w:rPr>
          <w:rFonts w:ascii="Arial" w:hAnsi="Arial" w:cs="Arial"/>
          <w:snapToGrid w:val="0"/>
          <w:sz w:val="20"/>
          <w:szCs w:val="20"/>
        </w:rPr>
        <w:t xml:space="preserve"> to detainees</w:t>
      </w:r>
      <w:r w:rsidRPr="00C81E93">
        <w:rPr>
          <w:rFonts w:ascii="Arial" w:hAnsi="Arial" w:cs="Arial"/>
          <w:snapToGrid w:val="0"/>
          <w:sz w:val="20"/>
          <w:szCs w:val="20"/>
        </w:rPr>
        <w:t>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067BF9E" w14:textId="77777777" w:rsidR="00EB3F87" w:rsidRPr="00C81E93" w:rsidRDefault="00EB3F8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B81E0B2" w14:textId="43589310" w:rsidR="000120B6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 medical doctor available to attend</w:t>
      </w:r>
      <w:r w:rsidR="00503EF4">
        <w:rPr>
          <w:rFonts w:ascii="Arial" w:hAnsi="Arial" w:cs="Arial"/>
          <w:snapToGrid w:val="0"/>
          <w:sz w:val="20"/>
          <w:szCs w:val="20"/>
        </w:rPr>
        <w:t xml:space="preserve"> to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the medical and mental health </w:t>
      </w:r>
    </w:p>
    <w:p w14:paraId="372C16AE" w14:textId="64956440" w:rsidR="00247719" w:rsidRPr="00C81E93" w:rsidRDefault="000120B6" w:rsidP="000120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needs of </w:t>
      </w:r>
      <w:proofErr w:type="gramStart"/>
      <w:r w:rsidR="00247719" w:rsidRPr="00C81E93">
        <w:rPr>
          <w:rFonts w:ascii="Arial" w:hAnsi="Arial" w:cs="Arial"/>
          <w:snapToGrid w:val="0"/>
          <w:sz w:val="20"/>
          <w:szCs w:val="20"/>
        </w:rPr>
        <w:t>detainees?</w:t>
      </w:r>
      <w:proofErr w:type="gramEnd"/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4D41555" w14:textId="1C68C4E4" w:rsidR="00FD7700" w:rsidRDefault="00FD7700" w:rsidP="00DA208F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756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</w:p>
    <w:p w14:paraId="6B7C2FD7" w14:textId="77777777" w:rsidR="00935636" w:rsidRDefault="00FD7700" w:rsidP="00DA208F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756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49D971E9" w14:textId="77777777" w:rsidR="003756DE" w:rsidRDefault="00935636" w:rsidP="00DA208F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756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752854D7" w14:textId="5C1A6BE6" w:rsidR="003A7886" w:rsidRDefault="003756DE" w:rsidP="00DA208F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7560"/>
          <w:tab w:val="left" w:pos="8550"/>
          <w:tab w:val="left" w:pos="963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="003A7886"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="003A7886"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="003A7886"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493A72AE" w14:textId="77777777" w:rsidR="000120B6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3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 xml:space="preserve">If no mental health professional is on staff, are professional mental </w:t>
      </w:r>
    </w:p>
    <w:p w14:paraId="70BF6F6E" w14:textId="77777777" w:rsidR="000120B6" w:rsidRDefault="000120B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health services secured through linkage agreements with local and </w:t>
      </w:r>
    </w:p>
    <w:p w14:paraId="3AC7C15D" w14:textId="287B8540" w:rsidR="00247719" w:rsidRPr="00C81E93" w:rsidRDefault="000120B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regional providers or independent contracts?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1C51D15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09D8FE8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4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 xml:space="preserve">If so, are linkage agreements and credentials of independent </w:t>
      </w:r>
    </w:p>
    <w:p w14:paraId="64A9478C" w14:textId="7B7D45C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contractors documented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49D9BDB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2A0DC3A7" w14:textId="77777777" w:rsidR="00A41A5C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5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3347C8">
        <w:rPr>
          <w:rFonts w:ascii="Arial" w:hAnsi="Arial" w:cs="Arial"/>
          <w:bCs/>
          <w:snapToGrid w:val="0"/>
          <w:color w:val="000000"/>
          <w:sz w:val="20"/>
          <w:szCs w:val="20"/>
        </w:rPr>
        <w:t>I</w:t>
      </w:r>
      <w:r w:rsidR="00EB3F87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s approved mental health training provided to jail officers and </w:t>
      </w:r>
    </w:p>
    <w:p w14:paraId="1E0ADE8B" w14:textId="01BDAD33" w:rsidR="00A41A5C" w:rsidRDefault="00A41A5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EB3F87">
        <w:rPr>
          <w:rFonts w:ascii="Arial" w:hAnsi="Arial" w:cs="Arial"/>
          <w:bCs/>
          <w:snapToGrid w:val="0"/>
          <w:color w:val="000000"/>
          <w:sz w:val="20"/>
          <w:szCs w:val="20"/>
        </w:rPr>
        <w:t>other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personnel primarily assigned to correctional duties on </w:t>
      </w:r>
      <w:r w:rsidR="00EB3F87">
        <w:rPr>
          <w:rFonts w:ascii="Arial" w:hAnsi="Arial" w:cs="Arial"/>
          <w:bCs/>
          <w:snapToGrid w:val="0"/>
          <w:color w:val="000000"/>
          <w:sz w:val="20"/>
          <w:szCs w:val="20"/>
        </w:rPr>
        <w:t>suicide</w:t>
      </w:r>
      <w:r w:rsidR="000120B6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</w:t>
      </w:r>
    </w:p>
    <w:p w14:paraId="5EB4E077" w14:textId="1F7CC5A1" w:rsidR="00247719" w:rsidRPr="00C81E93" w:rsidRDefault="00A41A5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prevention and mental health issues?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25338866" w14:textId="77777777" w:rsidR="005E4F78" w:rsidRDefault="005E4F78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0A2E04B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6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Does suicide prevention training include:</w:t>
      </w:r>
    </w:p>
    <w:p w14:paraId="2277D26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69CE63F2" w14:textId="07FD0DA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a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The nature and symptoms of suicide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2DDD282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185A804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b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 xml:space="preserve">The specifics of identification of suicidal individuals through the </w:t>
      </w:r>
    </w:p>
    <w:p w14:paraId="62F87717" w14:textId="57F72F7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recognition of verbal and behavioral cues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70FD8FE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4A85CBD5" w14:textId="0939E640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c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Situational stressors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09E9987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618A4719" w14:textId="578CF252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d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Evaluation of detainee coping skills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10D6635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0BAD2772" w14:textId="1C4EB106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e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Other signs of potential risk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0CCEEE0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798F0D96" w14:textId="0B6A924D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f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Monitoring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00091B6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786DAF4F" w14:textId="4C43C8E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g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Evaluation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22EB68E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7CAB0620" w14:textId="4FEED0FE" w:rsidR="00247719" w:rsidRPr="000120B6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h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Stabilization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4816FA9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3497CA78" w14:textId="186C5982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i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Referral of suicidal individuals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3E3F3B1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1ACB48A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7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Does mental health training include:</w:t>
      </w:r>
    </w:p>
    <w:p w14:paraId="03AF4AA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76D062B3" w14:textId="232C978E" w:rsidR="00247719" w:rsidRPr="00C81E93" w:rsidRDefault="002C278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a.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The nature of mental illness?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3367726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229C992F" w14:textId="3476E06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b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Symptoms</w:t>
      </w:r>
      <w:r w:rsidR="00E3209F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of mental illness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6CAD69A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53BB13B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c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 xml:space="preserve">Specifics of identification of mentally ill individuals through </w:t>
      </w:r>
    </w:p>
    <w:p w14:paraId="1831D78F" w14:textId="30043CEB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the recognition of verbal and behavioral cues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4B27442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3C6E05F3" w14:textId="66D5C47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0C5895">
        <w:rPr>
          <w:rFonts w:ascii="Arial" w:hAnsi="Arial" w:cs="Arial"/>
          <w:bCs/>
          <w:snapToGrid w:val="0"/>
          <w:color w:val="000000"/>
          <w:sz w:val="20"/>
          <w:szCs w:val="20"/>
        </w:rPr>
        <w:t>d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Situational stressors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63E7123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32B1D69D" w14:textId="63DACEC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0C5895">
        <w:rPr>
          <w:rFonts w:ascii="Arial" w:hAnsi="Arial" w:cs="Arial"/>
          <w:bCs/>
          <w:snapToGrid w:val="0"/>
          <w:color w:val="000000"/>
          <w:sz w:val="20"/>
          <w:szCs w:val="20"/>
        </w:rPr>
        <w:t>e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Evaluation of detainee coping skills, and other signs of potential risk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6B8325B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2149DD48" w14:textId="524B092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0C5895">
        <w:rPr>
          <w:rFonts w:ascii="Arial" w:hAnsi="Arial" w:cs="Arial"/>
          <w:bCs/>
          <w:snapToGrid w:val="0"/>
          <w:color w:val="000000"/>
          <w:sz w:val="20"/>
          <w:szCs w:val="20"/>
        </w:rPr>
        <w:t>f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Monitoring</w:t>
      </w:r>
      <w:r w:rsidR="00E3209F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of mental illness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29BACEE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7E9F384B" w14:textId="76BDAAC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0C5895">
        <w:rPr>
          <w:rFonts w:ascii="Arial" w:hAnsi="Arial" w:cs="Arial"/>
          <w:bCs/>
          <w:snapToGrid w:val="0"/>
          <w:color w:val="000000"/>
          <w:sz w:val="20"/>
          <w:szCs w:val="20"/>
        </w:rPr>
        <w:t>g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Evaluation</w:t>
      </w:r>
      <w:r w:rsidR="00E3209F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of mental illness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3D3F9C0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4C522325" w14:textId="27BAFA80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0C5895">
        <w:rPr>
          <w:rFonts w:ascii="Arial" w:hAnsi="Arial" w:cs="Arial"/>
          <w:bCs/>
          <w:snapToGrid w:val="0"/>
          <w:color w:val="000000"/>
          <w:sz w:val="20"/>
          <w:szCs w:val="20"/>
        </w:rPr>
        <w:t>h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Stabilization</w:t>
      </w:r>
      <w:r w:rsidR="00E3209F" w:rsidRPr="00E3209F">
        <w:rPr>
          <w:rFonts w:ascii="Arial" w:hAnsi="Arial" w:cs="Arial"/>
          <w:bCs/>
          <w:snapToGrid w:val="0"/>
          <w:color w:val="000000"/>
          <w:sz w:val="20"/>
          <w:szCs w:val="20"/>
        </w:rPr>
        <w:t xml:space="preserve"> </w:t>
      </w:r>
      <w:r w:rsidR="00E3209F">
        <w:rPr>
          <w:rFonts w:ascii="Arial" w:hAnsi="Arial" w:cs="Arial"/>
          <w:bCs/>
          <w:snapToGrid w:val="0"/>
          <w:color w:val="000000"/>
          <w:sz w:val="20"/>
          <w:szCs w:val="20"/>
        </w:rPr>
        <w:t>of mental illness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061B116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</w:p>
    <w:p w14:paraId="5777FA94" w14:textId="18726C7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Cs/>
          <w:snapToGrid w:val="0"/>
          <w:color w:val="000000"/>
          <w:sz w:val="20"/>
          <w:szCs w:val="20"/>
        </w:rPr>
      </w:pP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="000C5895">
        <w:rPr>
          <w:rFonts w:ascii="Arial" w:hAnsi="Arial" w:cs="Arial"/>
          <w:bCs/>
          <w:snapToGrid w:val="0"/>
          <w:color w:val="000000"/>
          <w:sz w:val="20"/>
          <w:szCs w:val="20"/>
        </w:rPr>
        <w:t>i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.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  <w:t>Referral of the mentally ill detainee?</w:t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ab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</w:r>
      <w:r w:rsidR="0042120A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separate"/>
      </w:r>
      <w:r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fldChar w:fldCharType="end"/>
      </w:r>
    </w:p>
    <w:p w14:paraId="30D4EF4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9D168B6" w14:textId="77777777" w:rsidR="00115453" w:rsidRDefault="00C46534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8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Have arrangements been made for </w:t>
      </w:r>
      <w:r w:rsidR="00115453">
        <w:rPr>
          <w:rFonts w:ascii="Arial" w:hAnsi="Arial" w:cs="Arial"/>
          <w:snapToGrid w:val="0"/>
          <w:sz w:val="20"/>
          <w:szCs w:val="20"/>
        </w:rPr>
        <w:t xml:space="preserve">detainees to have access to </w:t>
      </w:r>
    </w:p>
    <w:p w14:paraId="73EB9B9A" w14:textId="1EDCAB09" w:rsidR="00247719" w:rsidRPr="00C81E93" w:rsidRDefault="00115453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emergency dental care?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F326C2F" w14:textId="19B4B644" w:rsidR="00A33E5B" w:rsidRDefault="00B37130" w:rsidP="0081696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spacing w:line="360" w:lineRule="auto"/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64E85318" w14:textId="77777777" w:rsidR="00935636" w:rsidRDefault="00A33E5B" w:rsidP="002857A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7CAA4C43" w14:textId="77777777" w:rsidR="003756DE" w:rsidRDefault="00935636" w:rsidP="002857A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4F06D197" w14:textId="0B1C9817" w:rsidR="00B37130" w:rsidRDefault="003756DE" w:rsidP="002857A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="00B37130"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="00B37130"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="00B37130"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34B72BA5" w14:textId="203C9BCD" w:rsidR="003A7886" w:rsidRDefault="00C46534" w:rsidP="00B3713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spacing w:line="360" w:lineRule="auto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9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General medical services are provided by</w:t>
      </w:r>
      <w:r w:rsidR="00816968">
        <w:rPr>
          <w:rFonts w:ascii="Arial" w:hAnsi="Arial" w:cs="Arial"/>
          <w:snapToGrid w:val="0"/>
          <w:sz w:val="20"/>
          <w:szCs w:val="20"/>
        </w:rPr>
        <w:t xml:space="preserve"> </w:t>
      </w:r>
      <w:r w:rsidR="00816968" w:rsidRPr="00816968">
        <w:rPr>
          <w:rFonts w:ascii="Arial" w:hAnsi="Arial" w:cs="Arial"/>
          <w:snapToGrid w:val="0"/>
          <w:sz w:val="15"/>
          <w:szCs w:val="15"/>
        </w:rPr>
        <w:t>(select all that apply)</w:t>
      </w:r>
      <w:r w:rsidR="00247719" w:rsidRPr="00816968">
        <w:rPr>
          <w:rFonts w:ascii="Arial" w:hAnsi="Arial" w:cs="Arial"/>
          <w:snapToGrid w:val="0"/>
          <w:sz w:val="15"/>
          <w:szCs w:val="15"/>
        </w:rPr>
        <w:t>: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</w:t>
      </w:r>
      <w:r w:rsidR="003A7886">
        <w:rPr>
          <w:rFonts w:ascii="Arial" w:hAnsi="Arial" w:cs="Arial"/>
          <w:snapToGrid w:val="0"/>
          <w:sz w:val="20"/>
          <w:szCs w:val="20"/>
        </w:rPr>
        <w:tab/>
      </w:r>
      <w:r w:rsidR="003A7886">
        <w:rPr>
          <w:rFonts w:ascii="Arial" w:hAnsi="Arial" w:cs="Arial"/>
          <w:snapToGrid w:val="0"/>
          <w:sz w:val="20"/>
          <w:szCs w:val="20"/>
        </w:rPr>
        <w:tab/>
      </w:r>
      <w:r w:rsidR="003A7886">
        <w:rPr>
          <w:rFonts w:ascii="Arial" w:hAnsi="Arial" w:cs="Arial"/>
          <w:snapToGrid w:val="0"/>
          <w:sz w:val="20"/>
          <w:szCs w:val="20"/>
        </w:rPr>
        <w:tab/>
      </w:r>
      <w:r w:rsidR="003A7886">
        <w:rPr>
          <w:rFonts w:ascii="Arial" w:hAnsi="Arial" w:cs="Arial"/>
          <w:snapToGrid w:val="0"/>
          <w:sz w:val="20"/>
          <w:szCs w:val="20"/>
        </w:rPr>
        <w:tab/>
      </w:r>
    </w:p>
    <w:p w14:paraId="17F35C27" w14:textId="3F16359F" w:rsidR="00816968" w:rsidRDefault="003A7886" w:rsidP="0081696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spacing w:line="276" w:lineRule="auto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816968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45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Check45"/>
      <w:r w:rsidR="00816968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816968">
        <w:rPr>
          <w:rFonts w:ascii="Arial" w:hAnsi="Arial" w:cs="Arial"/>
          <w:snapToGrid w:val="0"/>
          <w:sz w:val="20"/>
          <w:szCs w:val="20"/>
        </w:rPr>
        <w:fldChar w:fldCharType="end"/>
      </w:r>
      <w:bookmarkEnd w:id="35"/>
      <w:r w:rsidR="00816968">
        <w:rPr>
          <w:rFonts w:ascii="Arial" w:hAnsi="Arial" w:cs="Arial"/>
          <w:snapToGrid w:val="0"/>
          <w:sz w:val="20"/>
          <w:szCs w:val="20"/>
        </w:rPr>
        <w:t xml:space="preserve"> Staff physicians</w:t>
      </w:r>
    </w:p>
    <w:p w14:paraId="35E39954" w14:textId="6D3010D8" w:rsidR="00816968" w:rsidRDefault="00816968" w:rsidP="0081696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spacing w:line="276" w:lineRule="auto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46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36" w:name="Check46"/>
      <w:r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>
        <w:rPr>
          <w:rFonts w:ascii="Arial" w:hAnsi="Arial" w:cs="Arial"/>
          <w:snapToGrid w:val="0"/>
          <w:sz w:val="20"/>
          <w:szCs w:val="20"/>
        </w:rPr>
        <w:fldChar w:fldCharType="end"/>
      </w:r>
      <w:bookmarkEnd w:id="36"/>
      <w:r>
        <w:rPr>
          <w:rFonts w:ascii="Arial" w:hAnsi="Arial" w:cs="Arial"/>
          <w:snapToGrid w:val="0"/>
          <w:sz w:val="20"/>
          <w:szCs w:val="20"/>
        </w:rPr>
        <w:t xml:space="preserve"> Contractual services</w:t>
      </w:r>
    </w:p>
    <w:p w14:paraId="485C698C" w14:textId="19780BFA" w:rsidR="00816968" w:rsidRPr="00C81E93" w:rsidRDefault="00816968" w:rsidP="0081696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spacing w:line="276" w:lineRule="auto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4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7" w:name="Check47"/>
      <w:r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>
        <w:rPr>
          <w:rFonts w:ascii="Arial" w:hAnsi="Arial" w:cs="Arial"/>
          <w:snapToGrid w:val="0"/>
          <w:sz w:val="20"/>
          <w:szCs w:val="20"/>
        </w:rPr>
        <w:fldChar w:fldCharType="end"/>
      </w:r>
      <w:bookmarkEnd w:id="37"/>
      <w:r>
        <w:rPr>
          <w:rFonts w:ascii="Arial" w:hAnsi="Arial" w:cs="Arial"/>
          <w:snapToGrid w:val="0"/>
          <w:sz w:val="20"/>
          <w:szCs w:val="20"/>
        </w:rPr>
        <w:t xml:space="preserve"> A nearby hospital</w:t>
      </w:r>
    </w:p>
    <w:p w14:paraId="261A74E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002C576" w14:textId="558FC953" w:rsidR="00247719" w:rsidRPr="00C81E93" w:rsidRDefault="00C46534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0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suspected of having communicable diseases </w:t>
      </w:r>
    </w:p>
    <w:p w14:paraId="655E2505" w14:textId="6674422E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immediately referred to appropriate medical staff and isolat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7BF12E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7A660F4" w14:textId="77777777" w:rsidR="000120B6" w:rsidRDefault="00C46534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1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given a medical screening by a medical doctor, </w:t>
      </w:r>
      <w:r>
        <w:rPr>
          <w:rFonts w:ascii="Arial" w:hAnsi="Arial" w:cs="Arial"/>
          <w:snapToGrid w:val="0"/>
          <w:sz w:val="20"/>
          <w:szCs w:val="20"/>
        </w:rPr>
        <w:t xml:space="preserve">a </w:t>
      </w:r>
    </w:p>
    <w:p w14:paraId="5FCF509D" w14:textId="492EF823" w:rsidR="000120B6" w:rsidRDefault="000120B6" w:rsidP="000120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physician’s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assistant, </w:t>
      </w:r>
      <w:r w:rsidR="00C46534">
        <w:rPr>
          <w:rFonts w:ascii="Arial" w:hAnsi="Arial" w:cs="Arial"/>
          <w:snapToGrid w:val="0"/>
          <w:sz w:val="20"/>
          <w:szCs w:val="20"/>
        </w:rPr>
        <w:t xml:space="preserve">a nurse practitioner, a </w:t>
      </w:r>
      <w:r w:rsidR="006B0CDD">
        <w:rPr>
          <w:rFonts w:ascii="Arial" w:hAnsi="Arial" w:cs="Arial"/>
          <w:snapToGrid w:val="0"/>
          <w:sz w:val="20"/>
          <w:szCs w:val="20"/>
        </w:rPr>
        <w:t>registered nurse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or </w:t>
      </w:r>
      <w:r w:rsidR="006312E9">
        <w:rPr>
          <w:rFonts w:ascii="Arial" w:hAnsi="Arial" w:cs="Arial"/>
          <w:snapToGrid w:val="0"/>
          <w:sz w:val="20"/>
          <w:szCs w:val="20"/>
        </w:rPr>
        <w:t xml:space="preserve">a </w:t>
      </w:r>
    </w:p>
    <w:p w14:paraId="307E2730" w14:textId="689FB00D" w:rsidR="00247719" w:rsidRPr="00C81E93" w:rsidRDefault="000120B6" w:rsidP="000120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licensed practical nurse within 14 days after confinement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2B2247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72CF23F" w14:textId="7CBF8A9C" w:rsidR="00247719" w:rsidRPr="00C81E93" w:rsidRDefault="00C46534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2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a schedule for daily sick call establish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25623A4" w14:textId="1A277634" w:rsidR="00247719" w:rsidRPr="00C81E93" w:rsidRDefault="00FB6DE6" w:rsidP="00FB6DE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4DA232B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the names of those detainees reporting to sick call recorded in </w:t>
      </w:r>
    </w:p>
    <w:p w14:paraId="6280F5D7" w14:textId="2E24461F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63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the medical log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864250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00EBEE1" w14:textId="77777777" w:rsidR="000120B6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with emergency complaints attended to as quickly</w:t>
      </w:r>
    </w:p>
    <w:p w14:paraId="04EC606C" w14:textId="4412FFC4" w:rsidR="00247719" w:rsidRPr="00C81E93" w:rsidRDefault="000120B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as possible?</w:t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B3BC68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F3C2B3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Has the attending physician provided written approval for non-medical</w:t>
      </w:r>
    </w:p>
    <w:p w14:paraId="0251E446" w14:textId="77F44492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63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 xml:space="preserve">staff to issue over-the-counter medication at the request of the </w:t>
      </w:r>
      <w:proofErr w:type="gramStart"/>
      <w:r w:rsidRPr="00C81E93">
        <w:rPr>
          <w:rFonts w:ascii="Arial" w:hAnsi="Arial" w:cs="Arial"/>
          <w:snapToGrid w:val="0"/>
          <w:sz w:val="20"/>
          <w:szCs w:val="20"/>
        </w:rPr>
        <w:t>detainee?</w:t>
      </w:r>
      <w:proofErr w:type="gramEnd"/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AAF135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986D0FF" w14:textId="63A6EE8B" w:rsidR="00247719" w:rsidRPr="00C81E93" w:rsidRDefault="00C46534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3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 medical </w:t>
      </w:r>
      <w:r w:rsidR="00247719" w:rsidRPr="00C81E93">
        <w:rPr>
          <w:rFonts w:ascii="Arial" w:hAnsi="Arial" w:cs="Arial"/>
          <w:bCs/>
          <w:snapToGrid w:val="0"/>
          <w:color w:val="000000"/>
          <w:sz w:val="20"/>
          <w:szCs w:val="20"/>
        </w:rPr>
        <w:t>and mental health</w:t>
      </w:r>
      <w:r w:rsidR="00247719" w:rsidRPr="00C81E93">
        <w:rPr>
          <w:rFonts w:ascii="Arial" w:hAnsi="Arial" w:cs="Arial"/>
          <w:b/>
          <w:snapToGrid w:val="0"/>
          <w:color w:val="FF000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treatment logs maintain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40C9AE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8C8FB2B" w14:textId="77777777" w:rsidR="000120B6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all the treatment and medication prescribed recorded including </w:t>
      </w:r>
    </w:p>
    <w:p w14:paraId="62E402C1" w14:textId="079F9E80" w:rsidR="00247719" w:rsidRPr="00C81E93" w:rsidRDefault="000120B6" w:rsidP="000120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date and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time of treatment and medication is administer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04A7EF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4F63E00" w14:textId="65BBE3C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 written record kept of all detainees’ special diet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5B53F2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5454529" w14:textId="51B879EF" w:rsidR="00247719" w:rsidRPr="00C81E93" w:rsidRDefault="00C46534" w:rsidP="000C589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4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all medications securely stor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87D3176" w14:textId="77777777" w:rsidR="003347C8" w:rsidRDefault="003347C8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9D47A64" w14:textId="3D7AB1EB" w:rsidR="00247719" w:rsidRPr="00C81E93" w:rsidRDefault="006312E9" w:rsidP="003347C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5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a jail officer present when a physician or other medical personnel attend</w:t>
      </w:r>
    </w:p>
    <w:p w14:paraId="17684159" w14:textId="586700FB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to detainees at the jail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59F9FD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6AE5AE4" w14:textId="77777777" w:rsidR="00A906D2" w:rsidRDefault="00247719" w:rsidP="003347C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6312E9">
        <w:rPr>
          <w:rFonts w:ascii="Arial" w:hAnsi="Arial" w:cs="Arial"/>
          <w:snapToGrid w:val="0"/>
          <w:sz w:val="20"/>
          <w:szCs w:val="20"/>
        </w:rPr>
        <w:t>6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proper precautions taken to ensure detainees </w:t>
      </w:r>
      <w:proofErr w:type="gramStart"/>
      <w:r w:rsidRPr="00C81E93">
        <w:rPr>
          <w:rFonts w:ascii="Arial" w:hAnsi="Arial" w:cs="Arial"/>
          <w:snapToGrid w:val="0"/>
          <w:sz w:val="20"/>
          <w:szCs w:val="20"/>
        </w:rPr>
        <w:t>actually ingest</w:t>
      </w:r>
      <w:proofErr w:type="gramEnd"/>
      <w:r w:rsidRPr="00C81E93">
        <w:rPr>
          <w:rFonts w:ascii="Arial" w:hAnsi="Arial" w:cs="Arial"/>
          <w:snapToGrid w:val="0"/>
          <w:sz w:val="20"/>
          <w:szCs w:val="20"/>
        </w:rPr>
        <w:t xml:space="preserve"> </w:t>
      </w:r>
      <w:r w:rsidR="00A906D2">
        <w:rPr>
          <w:rFonts w:ascii="Arial" w:hAnsi="Arial" w:cs="Arial"/>
          <w:snapToGrid w:val="0"/>
          <w:sz w:val="20"/>
          <w:szCs w:val="20"/>
        </w:rPr>
        <w:t xml:space="preserve">received </w:t>
      </w:r>
    </w:p>
    <w:p w14:paraId="27C3D0E6" w14:textId="6CDDBF01" w:rsidR="00247719" w:rsidRDefault="00A906D2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medication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13DA2BB" w14:textId="0498A938" w:rsidR="00A906D2" w:rsidRDefault="00A906D2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</w:p>
    <w:p w14:paraId="34BDE09F" w14:textId="2881BC01" w:rsidR="00A906D2" w:rsidRPr="002C278C" w:rsidRDefault="00055E41" w:rsidP="00055E4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7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A906D2" w:rsidRPr="002C278C">
        <w:rPr>
          <w:rFonts w:ascii="Arial" w:hAnsi="Arial" w:cs="Arial"/>
          <w:snapToGrid w:val="0"/>
          <w:sz w:val="20"/>
          <w:szCs w:val="20"/>
        </w:rPr>
        <w:t>Before a detainee may be approved by the jail administrator to retain</w:t>
      </w:r>
    </w:p>
    <w:p w14:paraId="2BDB33CB" w14:textId="14164ADB" w:rsidR="00A906D2" w:rsidRDefault="00B37130" w:rsidP="00A906D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life</w:t>
      </w:r>
      <w:r w:rsidR="00A906D2" w:rsidRPr="00A906D2">
        <w:rPr>
          <w:rFonts w:ascii="Arial" w:hAnsi="Arial" w:cs="Arial"/>
          <w:snapToGrid w:val="0"/>
          <w:sz w:val="20"/>
          <w:szCs w:val="20"/>
        </w:rPr>
        <w:t>saving medication on his or her person</w:t>
      </w:r>
      <w:r w:rsidR="008C5ABE">
        <w:rPr>
          <w:rFonts w:ascii="Arial" w:hAnsi="Arial" w:cs="Arial"/>
          <w:snapToGrid w:val="0"/>
          <w:sz w:val="20"/>
          <w:szCs w:val="20"/>
        </w:rPr>
        <w:t>,</w:t>
      </w:r>
      <w:r w:rsidR="00A906D2" w:rsidRPr="00A906D2">
        <w:rPr>
          <w:rFonts w:ascii="Arial" w:hAnsi="Arial" w:cs="Arial"/>
          <w:snapToGrid w:val="0"/>
          <w:sz w:val="20"/>
          <w:szCs w:val="20"/>
        </w:rPr>
        <w:t xml:space="preserve"> is there consultation with </w:t>
      </w:r>
    </w:p>
    <w:p w14:paraId="3D05B77D" w14:textId="36427AE4" w:rsidR="00A906D2" w:rsidRDefault="00A906D2" w:rsidP="00A906D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 w:rsidRPr="00A906D2">
        <w:rPr>
          <w:rFonts w:ascii="Arial" w:hAnsi="Arial" w:cs="Arial"/>
          <w:snapToGrid w:val="0"/>
          <w:sz w:val="20"/>
          <w:szCs w:val="20"/>
        </w:rPr>
        <w:t>and concurrence by a physician or other medical professional with the</w:t>
      </w:r>
    </w:p>
    <w:p w14:paraId="6FA06F2E" w14:textId="1429E2AA" w:rsidR="00A906D2" w:rsidRPr="00A906D2" w:rsidRDefault="00A906D2" w:rsidP="00A906D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 w:rsidRPr="00A906D2">
        <w:rPr>
          <w:rFonts w:ascii="Arial" w:hAnsi="Arial" w:cs="Arial"/>
          <w:snapToGrid w:val="0"/>
          <w:sz w:val="20"/>
          <w:szCs w:val="20"/>
        </w:rPr>
        <w:t>safety and security of the jail and detainee taken into consideration?</w:t>
      </w:r>
      <w:r>
        <w:rPr>
          <w:rFonts w:ascii="Arial" w:hAnsi="Arial" w:cs="Arial"/>
          <w:snapToGrid w:val="0"/>
          <w:sz w:val="20"/>
          <w:szCs w:val="20"/>
        </w:rPr>
        <w:tab/>
      </w:r>
      <w:r w:rsidRPr="00A906D2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38" w:name="Check15"/>
      <w:r w:rsidRPr="00A906D2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Pr="00A906D2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38"/>
      <w:r w:rsidRPr="00A906D2">
        <w:rPr>
          <w:rFonts w:ascii="Arial" w:hAnsi="Arial" w:cs="Arial"/>
          <w:snapToGrid w:val="0"/>
          <w:sz w:val="16"/>
          <w:szCs w:val="16"/>
        </w:rPr>
        <w:tab/>
      </w:r>
      <w:r w:rsidRPr="00A906D2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39" w:name="Check16"/>
      <w:r w:rsidRPr="00A906D2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Pr="00A906D2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39"/>
      <w:r w:rsidRPr="00A906D2">
        <w:rPr>
          <w:rFonts w:ascii="Arial" w:hAnsi="Arial" w:cs="Arial"/>
          <w:snapToGrid w:val="0"/>
          <w:sz w:val="16"/>
          <w:szCs w:val="16"/>
        </w:rPr>
        <w:tab/>
      </w:r>
      <w:r w:rsidRPr="00A906D2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40" w:name="Check17"/>
      <w:r w:rsidRPr="00A906D2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Pr="00A906D2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40"/>
    </w:p>
    <w:p w14:paraId="7D3ACF17" w14:textId="77777777" w:rsidR="00A906D2" w:rsidRDefault="00A906D2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4BA8961" w14:textId="08624C83" w:rsidR="00247719" w:rsidRPr="00C81E93" w:rsidRDefault="00247719" w:rsidP="003347C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055E41">
        <w:rPr>
          <w:rFonts w:ascii="Arial" w:hAnsi="Arial" w:cs="Arial"/>
          <w:snapToGrid w:val="0"/>
          <w:sz w:val="20"/>
          <w:szCs w:val="20"/>
        </w:rPr>
        <w:t>8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prohibited from having acce</w:t>
      </w:r>
      <w:r w:rsidR="008C5ABE">
        <w:rPr>
          <w:rFonts w:ascii="Arial" w:hAnsi="Arial" w:cs="Arial"/>
          <w:snapToGrid w:val="0"/>
          <w:sz w:val="20"/>
          <w:szCs w:val="20"/>
        </w:rPr>
        <w:t>ss to medical supplies, patient</w:t>
      </w:r>
      <w:r w:rsidRPr="00C81E93">
        <w:rPr>
          <w:rFonts w:ascii="Arial" w:hAnsi="Arial" w:cs="Arial"/>
          <w:snapToGrid w:val="0"/>
          <w:sz w:val="20"/>
          <w:szCs w:val="20"/>
        </w:rPr>
        <w:t>s</w:t>
      </w:r>
      <w:r w:rsidR="008C5ABE">
        <w:rPr>
          <w:rFonts w:ascii="Arial" w:hAnsi="Arial" w:cs="Arial"/>
          <w:snapToGrid w:val="0"/>
          <w:sz w:val="20"/>
          <w:szCs w:val="20"/>
        </w:rPr>
        <w:t>’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</w:t>
      </w:r>
    </w:p>
    <w:p w14:paraId="43351858" w14:textId="0183F8CB" w:rsidR="00247719" w:rsidRPr="00C81E93" w:rsidRDefault="006B0CDD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records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</w:t>
      </w:r>
      <w:r w:rsidR="00055E41">
        <w:rPr>
          <w:rFonts w:ascii="Arial" w:hAnsi="Arial" w:cs="Arial"/>
          <w:snapToGrid w:val="0"/>
          <w:sz w:val="20"/>
          <w:szCs w:val="20"/>
        </w:rPr>
        <w:t>and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medications?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6F3B41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53F38E8" w14:textId="1F79368C" w:rsidR="000120B6" w:rsidRDefault="00247719" w:rsidP="003347C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055E41">
        <w:rPr>
          <w:rFonts w:ascii="Arial" w:hAnsi="Arial" w:cs="Arial"/>
          <w:snapToGrid w:val="0"/>
          <w:sz w:val="20"/>
          <w:szCs w:val="20"/>
        </w:rPr>
        <w:t>9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Has at least one </w:t>
      </w:r>
      <w:r w:rsidR="00A906D2">
        <w:rPr>
          <w:rFonts w:ascii="Arial" w:hAnsi="Arial" w:cs="Arial"/>
          <w:snapToGrid w:val="0"/>
          <w:sz w:val="20"/>
          <w:szCs w:val="20"/>
        </w:rPr>
        <w:t>member of the jail staff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on each shift </w:t>
      </w:r>
      <w:r w:rsidR="00A906D2">
        <w:rPr>
          <w:rFonts w:ascii="Arial" w:hAnsi="Arial" w:cs="Arial"/>
          <w:snapToGrid w:val="0"/>
          <w:sz w:val="20"/>
          <w:szCs w:val="20"/>
        </w:rPr>
        <w:t xml:space="preserve">successfully </w:t>
      </w:r>
    </w:p>
    <w:p w14:paraId="7C52458F" w14:textId="7F9B38D4" w:rsidR="000120B6" w:rsidRDefault="000120B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B37130">
        <w:rPr>
          <w:rFonts w:ascii="Arial" w:hAnsi="Arial" w:cs="Arial"/>
          <w:snapToGrid w:val="0"/>
          <w:sz w:val="20"/>
          <w:szCs w:val="20"/>
        </w:rPr>
        <w:t>c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ompleted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A906D2">
        <w:rPr>
          <w:rFonts w:ascii="Arial" w:hAnsi="Arial" w:cs="Arial"/>
          <w:snapToGrid w:val="0"/>
          <w:sz w:val="20"/>
          <w:szCs w:val="20"/>
        </w:rPr>
        <w:t xml:space="preserve">and subsequently received biannual recertification from </w:t>
      </w:r>
    </w:p>
    <w:p w14:paraId="4B330A41" w14:textId="77777777" w:rsidR="000120B6" w:rsidRDefault="000120B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a recognized course in first aid</w:t>
      </w:r>
      <w:r w:rsidR="00A906D2">
        <w:rPr>
          <w:rFonts w:ascii="Arial" w:hAnsi="Arial" w:cs="Arial"/>
          <w:snapToGrid w:val="0"/>
          <w:sz w:val="20"/>
          <w:szCs w:val="20"/>
        </w:rPr>
        <w:t xml:space="preserve"> training which included cardiopulmonary</w:t>
      </w:r>
    </w:p>
    <w:p w14:paraId="7168D968" w14:textId="04B6926A" w:rsidR="00247719" w:rsidRPr="00C81E93" w:rsidRDefault="000120B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A906D2">
        <w:rPr>
          <w:rFonts w:ascii="Arial" w:hAnsi="Arial" w:cs="Arial"/>
          <w:snapToGrid w:val="0"/>
          <w:sz w:val="20"/>
          <w:szCs w:val="20"/>
        </w:rPr>
        <w:t>resuscitation (CPR)?</w:t>
      </w:r>
      <w:r w:rsidR="00A906D2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E69678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CB5DD3F" w14:textId="1C54298D" w:rsidR="00247719" w:rsidRPr="00C81E93" w:rsidRDefault="00055E41" w:rsidP="003347C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20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there a proper stock of first aid supplies available to staff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7F571A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E153315" w14:textId="51AE7648" w:rsidR="00247719" w:rsidRPr="00C81E93" w:rsidRDefault="00A906D2" w:rsidP="008C5ABE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2</w:t>
      </w:r>
      <w:r w:rsidR="00055E41">
        <w:rPr>
          <w:rFonts w:ascii="Arial" w:hAnsi="Arial" w:cs="Arial"/>
          <w:snapToGrid w:val="0"/>
          <w:sz w:val="20"/>
          <w:szCs w:val="20"/>
        </w:rPr>
        <w:t>1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there a TB isolation room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E55A7A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AA2F6BC" w14:textId="426D7F5A" w:rsidR="00247719" w:rsidRPr="003D29F4" w:rsidRDefault="006A2DE8" w:rsidP="003D29F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a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proper air supply maintain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8DF44BA" w14:textId="4C0F1CEB" w:rsidR="00B37130" w:rsidRDefault="00B37130" w:rsidP="00B3713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3D3E75B8" w14:textId="7F269712" w:rsidR="003D29F4" w:rsidRDefault="003D29F4" w:rsidP="003D29F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41924052" w14:textId="3C0B9939" w:rsidR="003A7886" w:rsidRPr="00B37130" w:rsidRDefault="00247719" w:rsidP="00B3713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all air returns permanently seal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EDC790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B1BA9ED" w14:textId="7B05DF12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ll air from the room exhausted to the exterior of the building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F52E5A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A4026FB" w14:textId="123A6F3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d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he air pressure switch or sail switch properly install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A244EC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DEE780B" w14:textId="2F31C2D6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e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 differential air pressure gauge used to monitor isolation room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07FF26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781FF14" w14:textId="2E45AF6E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f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all windows permanently closed or inoperabl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123709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7A23D65" w14:textId="26947B12" w:rsidR="00247719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g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es the corridor door to the isolation room have a door closer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8031F84" w14:textId="77777777" w:rsidR="00FB6DE6" w:rsidRDefault="00FB6DE6" w:rsidP="000120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  <w:u w:val="single"/>
        </w:rPr>
      </w:pPr>
    </w:p>
    <w:p w14:paraId="572C80FA" w14:textId="72A69BA2" w:rsidR="00247719" w:rsidRPr="000120B6" w:rsidRDefault="000120B6" w:rsidP="000120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0120B6">
        <w:rPr>
          <w:rFonts w:ascii="Arial" w:hAnsi="Arial" w:cs="Arial"/>
          <w:b/>
          <w:snapToGrid w:val="0"/>
          <w:sz w:val="20"/>
          <w:szCs w:val="20"/>
          <w:u w:val="single"/>
        </w:rPr>
        <w:t xml:space="preserve">701.100     </w:t>
      </w:r>
      <w:r w:rsidR="00247719" w:rsidRPr="000120B6">
        <w:rPr>
          <w:rFonts w:ascii="Arial" w:hAnsi="Arial" w:cs="Arial"/>
          <w:b/>
          <w:snapToGrid w:val="0"/>
          <w:sz w:val="20"/>
          <w:szCs w:val="20"/>
          <w:u w:val="single"/>
        </w:rPr>
        <w:t xml:space="preserve">CLOTHING, PERSONAL </w:t>
      </w:r>
      <w:proofErr w:type="gramStart"/>
      <w:r w:rsidR="00247719" w:rsidRPr="000120B6">
        <w:rPr>
          <w:rFonts w:ascii="Arial" w:hAnsi="Arial" w:cs="Arial"/>
          <w:b/>
          <w:snapToGrid w:val="0"/>
          <w:sz w:val="20"/>
          <w:szCs w:val="20"/>
          <w:u w:val="single"/>
        </w:rPr>
        <w:t>HYGIENE</w:t>
      </w:r>
      <w:r w:rsidR="00416697">
        <w:rPr>
          <w:rFonts w:ascii="Arial" w:hAnsi="Arial" w:cs="Arial"/>
          <w:b/>
          <w:snapToGrid w:val="0"/>
          <w:sz w:val="20"/>
          <w:szCs w:val="20"/>
          <w:u w:val="single"/>
        </w:rPr>
        <w:t>,  AND</w:t>
      </w:r>
      <w:proofErr w:type="gramEnd"/>
      <w:r w:rsidR="00247719" w:rsidRPr="000120B6">
        <w:rPr>
          <w:rFonts w:ascii="Arial" w:hAnsi="Arial" w:cs="Arial"/>
          <w:b/>
          <w:snapToGrid w:val="0"/>
          <w:sz w:val="20"/>
          <w:szCs w:val="20"/>
          <w:u w:val="single"/>
        </w:rPr>
        <w:t xml:space="preserve"> GROOMING</w:t>
      </w:r>
    </w:p>
    <w:p w14:paraId="2B0ADD4A" w14:textId="09B958A7" w:rsidR="000120B6" w:rsidRPr="00FB6DE6" w:rsidRDefault="00FB6DE6" w:rsidP="00FB6DE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55E10650" w14:textId="4318CA8D" w:rsidR="000120B6" w:rsidRPr="000120B6" w:rsidRDefault="000120B6" w:rsidP="000120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0120B6">
        <w:rPr>
          <w:rFonts w:ascii="Arial" w:hAnsi="Arial" w:cs="Arial"/>
          <w:snapToGrid w:val="0"/>
          <w:sz w:val="20"/>
          <w:szCs w:val="20"/>
        </w:rPr>
        <w:t>1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0120B6">
        <w:rPr>
          <w:rFonts w:ascii="Arial" w:hAnsi="Arial" w:cs="Arial"/>
          <w:snapToGrid w:val="0"/>
          <w:sz w:val="20"/>
          <w:szCs w:val="20"/>
        </w:rPr>
        <w:t xml:space="preserve">Are mechanical washing and drying equipment and cleaning agents </w:t>
      </w:r>
    </w:p>
    <w:p w14:paraId="622D96E7" w14:textId="7A7535D8" w:rsidR="000120B6" w:rsidRDefault="00914F62" w:rsidP="000120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p</w:t>
      </w:r>
      <w:r w:rsidR="00247719" w:rsidRPr="000120B6">
        <w:rPr>
          <w:rFonts w:ascii="Arial" w:hAnsi="Arial" w:cs="Arial"/>
          <w:snapToGrid w:val="0"/>
          <w:sz w:val="20"/>
          <w:szCs w:val="20"/>
        </w:rPr>
        <w:t>rovided</w:t>
      </w:r>
      <w:r w:rsidR="000120B6"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when detainees are required to supply and wear personal</w:t>
      </w:r>
    </w:p>
    <w:p w14:paraId="03F7CF4D" w14:textId="697A519C" w:rsidR="00247719" w:rsidRPr="00C81E93" w:rsidRDefault="00247719" w:rsidP="000120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lothing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0120B6">
        <w:rPr>
          <w:rFonts w:ascii="Arial" w:hAnsi="Arial" w:cs="Arial"/>
          <w:snapToGrid w:val="0"/>
          <w:sz w:val="20"/>
          <w:szCs w:val="20"/>
        </w:rPr>
        <w:tab/>
      </w:r>
      <w:r w:rsidR="000120B6">
        <w:rPr>
          <w:rFonts w:ascii="Arial" w:hAnsi="Arial" w:cs="Arial"/>
          <w:snapToGrid w:val="0"/>
          <w:sz w:val="20"/>
          <w:szCs w:val="20"/>
        </w:rPr>
        <w:tab/>
      </w:r>
      <w:r w:rsidR="000120B6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4D881D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6B38B20" w14:textId="77777777" w:rsidR="000120B6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clean clothing issued at least twice weekly</w:t>
      </w:r>
      <w:r w:rsidR="00016A9D">
        <w:rPr>
          <w:rFonts w:ascii="Arial" w:hAnsi="Arial" w:cs="Arial"/>
          <w:snapToGrid w:val="0"/>
          <w:sz w:val="20"/>
          <w:szCs w:val="20"/>
        </w:rPr>
        <w:t xml:space="preserve"> when clothing is </w:t>
      </w:r>
    </w:p>
    <w:p w14:paraId="10F99F73" w14:textId="1C9CA9A9" w:rsidR="00247719" w:rsidRPr="00C81E93" w:rsidRDefault="000120B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016A9D">
        <w:rPr>
          <w:rFonts w:ascii="Arial" w:hAnsi="Arial" w:cs="Arial"/>
          <w:snapToGrid w:val="0"/>
          <w:sz w:val="20"/>
          <w:szCs w:val="20"/>
        </w:rPr>
        <w:t>provided by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016A9D">
        <w:rPr>
          <w:rFonts w:ascii="Arial" w:hAnsi="Arial" w:cs="Arial"/>
          <w:snapToGrid w:val="0"/>
          <w:sz w:val="20"/>
          <w:szCs w:val="20"/>
        </w:rPr>
        <w:t>the jail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r w:rsidR="00016A9D">
        <w:rPr>
          <w:rFonts w:ascii="Arial" w:hAnsi="Arial" w:cs="Arial"/>
          <w:snapToGrid w:val="0"/>
          <w:sz w:val="20"/>
          <w:szCs w:val="20"/>
        </w:rPr>
        <w:tab/>
      </w:r>
      <w:r w:rsidR="00016A9D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366B4C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95FB479" w14:textId="77777777" w:rsidR="00416697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without funds provided </w:t>
      </w:r>
      <w:r w:rsidR="00416697">
        <w:rPr>
          <w:rFonts w:ascii="Arial" w:hAnsi="Arial" w:cs="Arial"/>
          <w:snapToGrid w:val="0"/>
          <w:sz w:val="20"/>
          <w:szCs w:val="20"/>
        </w:rPr>
        <w:t xml:space="preserve">with 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necessary equipment and </w:t>
      </w:r>
    </w:p>
    <w:p w14:paraId="0BE98F32" w14:textId="53BF1AA6" w:rsidR="00247719" w:rsidRPr="00C81E93" w:rsidRDefault="00416697" w:rsidP="000120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A41A5C">
        <w:rPr>
          <w:rFonts w:ascii="Arial" w:hAnsi="Arial" w:cs="Arial"/>
          <w:snapToGrid w:val="0"/>
          <w:sz w:val="20"/>
          <w:szCs w:val="20"/>
        </w:rPr>
        <w:t>a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rticles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B37130">
        <w:rPr>
          <w:rFonts w:ascii="Arial" w:hAnsi="Arial" w:cs="Arial"/>
          <w:snapToGrid w:val="0"/>
          <w:sz w:val="20"/>
          <w:szCs w:val="20"/>
        </w:rPr>
        <w:t>t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o</w:t>
      </w:r>
      <w:r w:rsidR="000120B6"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maintain proper grooming and hygiene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A2725C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AE0974F" w14:textId="4F5E1094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4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allowed to shower or bathe </w:t>
      </w:r>
      <w:r w:rsidR="00CD5592">
        <w:rPr>
          <w:rFonts w:ascii="Arial" w:hAnsi="Arial" w:cs="Arial"/>
          <w:snapToGrid w:val="0"/>
          <w:sz w:val="20"/>
          <w:szCs w:val="20"/>
        </w:rPr>
        <w:t>at least three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times weekl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5199A0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235C5D9" w14:textId="5BFCADB4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5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allowed to shave dail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3F3D31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248D487" w14:textId="77777777" w:rsidR="000120B6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6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females provided with shaving supplies appropriate for personal </w:t>
      </w:r>
    </w:p>
    <w:p w14:paraId="1BF73C6F" w14:textId="3D493F16" w:rsidR="00247719" w:rsidRPr="00C81E93" w:rsidRDefault="000120B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hygiene need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6D6359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2D26501" w14:textId="0523CC5F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7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barber and beautician services availabl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C79A2F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16DC222" w14:textId="1C21921F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8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female detainees provided with necessary articles for personal hygien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ABD7B7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  <w:u w:val="single"/>
        </w:rPr>
      </w:pPr>
    </w:p>
    <w:p w14:paraId="5236CB17" w14:textId="77777777" w:rsidR="00247719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  <w:u w:val="single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110      FOOD SERVICES</w:t>
      </w:r>
    </w:p>
    <w:p w14:paraId="32C6CDEB" w14:textId="77777777" w:rsidR="00CD5592" w:rsidRPr="00C81E93" w:rsidRDefault="00CD5592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A6D1F56" w14:textId="77777777" w:rsidR="00CD5592" w:rsidRDefault="00CD5592" w:rsidP="00CD559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spacing w:line="360" w:lineRule="auto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Meal service type</w:t>
      </w:r>
      <w:r>
        <w:rPr>
          <w:rFonts w:ascii="Arial" w:hAnsi="Arial" w:cs="Arial"/>
          <w:snapToGrid w:val="0"/>
          <w:sz w:val="20"/>
          <w:szCs w:val="20"/>
        </w:rPr>
        <w:t xml:space="preserve"> (select all that apply): </w:t>
      </w:r>
    </w:p>
    <w:p w14:paraId="575804CD" w14:textId="589CE1ED" w:rsidR="00CD5592" w:rsidRDefault="00CD5592" w:rsidP="00CD5592">
      <w:pPr>
        <w:widowControl w:val="0"/>
        <w:tabs>
          <w:tab w:val="left" w:pos="0"/>
          <w:tab w:val="left" w:pos="360"/>
          <w:tab w:val="left" w:pos="72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spacing w:line="276" w:lineRule="auto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Pr="00816968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4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41" w:name="Check48"/>
      <w:r w:rsidRPr="00816968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816968">
        <w:rPr>
          <w:rFonts w:ascii="Arial" w:hAnsi="Arial" w:cs="Arial"/>
          <w:snapToGrid w:val="0"/>
          <w:sz w:val="20"/>
          <w:szCs w:val="20"/>
        </w:rPr>
        <w:fldChar w:fldCharType="end"/>
      </w:r>
      <w:bookmarkEnd w:id="41"/>
      <w:r>
        <w:rPr>
          <w:rFonts w:ascii="Arial" w:hAnsi="Arial" w:cs="Arial"/>
          <w:snapToGrid w:val="0"/>
          <w:sz w:val="20"/>
          <w:szCs w:val="20"/>
        </w:rPr>
        <w:t xml:space="preserve"> </w:t>
      </w:r>
      <w:r>
        <w:rPr>
          <w:rFonts w:ascii="Arial" w:hAnsi="Arial" w:cs="Arial"/>
          <w:snapToGrid w:val="0"/>
          <w:sz w:val="20"/>
          <w:szCs w:val="20"/>
        </w:rPr>
        <w:tab/>
        <w:t>Contract for catered food service.</w:t>
      </w:r>
    </w:p>
    <w:p w14:paraId="66BD0F27" w14:textId="6E58CC2B" w:rsidR="00CD5592" w:rsidRDefault="00CD5592" w:rsidP="00CD5592">
      <w:pPr>
        <w:widowControl w:val="0"/>
        <w:tabs>
          <w:tab w:val="left" w:pos="0"/>
          <w:tab w:val="left" w:pos="360"/>
          <w:tab w:val="left" w:pos="72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49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42" w:name="Check49"/>
      <w:r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>
        <w:rPr>
          <w:rFonts w:ascii="Arial" w:hAnsi="Arial" w:cs="Arial"/>
          <w:snapToGrid w:val="0"/>
          <w:sz w:val="20"/>
          <w:szCs w:val="20"/>
        </w:rPr>
        <w:fldChar w:fldCharType="end"/>
      </w:r>
      <w:bookmarkEnd w:id="42"/>
      <w:r>
        <w:rPr>
          <w:rFonts w:ascii="Arial" w:hAnsi="Arial" w:cs="Arial"/>
          <w:snapToGrid w:val="0"/>
          <w:sz w:val="20"/>
          <w:szCs w:val="20"/>
        </w:rPr>
        <w:t xml:space="preserve"> </w:t>
      </w:r>
      <w:r>
        <w:rPr>
          <w:rFonts w:ascii="Arial" w:hAnsi="Arial" w:cs="Arial"/>
          <w:snapToGrid w:val="0"/>
          <w:sz w:val="20"/>
          <w:szCs w:val="20"/>
        </w:rPr>
        <w:tab/>
        <w:t>Provide frozen or otherwise pre-prepared meals that have been</w:t>
      </w:r>
    </w:p>
    <w:p w14:paraId="7DFB2D78" w14:textId="77777777" w:rsidR="00CD5592" w:rsidRDefault="00CD5592" w:rsidP="00CD5592">
      <w:pPr>
        <w:widowControl w:val="0"/>
        <w:tabs>
          <w:tab w:val="left" w:pos="0"/>
          <w:tab w:val="left" w:pos="360"/>
          <w:tab w:val="left" w:pos="72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  <w:t>processed by the procedure required to produce a condition</w:t>
      </w:r>
    </w:p>
    <w:p w14:paraId="280C60C9" w14:textId="77777777" w:rsidR="00CD5592" w:rsidRDefault="00CD5592" w:rsidP="00CD5592">
      <w:pPr>
        <w:widowControl w:val="0"/>
        <w:tabs>
          <w:tab w:val="left" w:pos="0"/>
          <w:tab w:val="left" w:pos="360"/>
          <w:tab w:val="left" w:pos="72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spacing w:line="276" w:lineRule="auto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  <w:t>suitable for consumption.</w:t>
      </w:r>
    </w:p>
    <w:p w14:paraId="7DE9D329" w14:textId="77777777" w:rsidR="00CD5592" w:rsidRDefault="00CD5592" w:rsidP="00CD5592">
      <w:pPr>
        <w:widowControl w:val="0"/>
        <w:tabs>
          <w:tab w:val="left" w:pos="0"/>
          <w:tab w:val="left" w:pos="360"/>
          <w:tab w:val="left" w:pos="72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bookmarkStart w:id="43" w:name="Check50"/>
      <w:r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>
        <w:rPr>
          <w:rFonts w:ascii="Arial" w:hAnsi="Arial" w:cs="Arial"/>
          <w:snapToGrid w:val="0"/>
          <w:sz w:val="20"/>
          <w:szCs w:val="20"/>
        </w:rPr>
        <w:fldChar w:fldCharType="end"/>
      </w:r>
      <w:bookmarkEnd w:id="43"/>
      <w:r>
        <w:rPr>
          <w:rFonts w:ascii="Arial" w:hAnsi="Arial" w:cs="Arial"/>
          <w:snapToGrid w:val="0"/>
          <w:sz w:val="20"/>
          <w:szCs w:val="20"/>
        </w:rPr>
        <w:tab/>
        <w:t>Food preparation and service in an on-site kitchen with food service</w:t>
      </w:r>
    </w:p>
    <w:p w14:paraId="0E56CB6D" w14:textId="77777777" w:rsidR="00CD5592" w:rsidRPr="00816968" w:rsidRDefault="00CD5592" w:rsidP="00CD5592">
      <w:pPr>
        <w:widowControl w:val="0"/>
        <w:tabs>
          <w:tab w:val="left" w:pos="0"/>
          <w:tab w:val="left" w:pos="360"/>
          <w:tab w:val="left" w:pos="72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  <w:t>staff who are employees of the facility.</w:t>
      </w:r>
    </w:p>
    <w:p w14:paraId="1B1A0E0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19989E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Menu on day of inspection:</w:t>
      </w:r>
    </w:p>
    <w:p w14:paraId="0C501F34" w14:textId="77777777" w:rsidR="00D11870" w:rsidRPr="00C81E93" w:rsidRDefault="00D11870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758"/>
      </w:tblGrid>
      <w:tr w:rsidR="007C23B9" w14:paraId="6C4285BD" w14:textId="77777777" w:rsidTr="007C23B9">
        <w:trPr>
          <w:cantSplit/>
          <w:trHeight w:hRule="exact" w:val="432"/>
        </w:trPr>
        <w:tc>
          <w:tcPr>
            <w:tcW w:w="7758" w:type="dxa"/>
            <w:vAlign w:val="bottom"/>
          </w:tcPr>
          <w:p w14:paraId="6FAA1DB4" w14:textId="23CAA4E2" w:rsidR="00D11870" w:rsidRDefault="007C23B9" w:rsidP="000109BF">
            <w:pPr>
              <w:widowControl w:val="0"/>
              <w:tabs>
                <w:tab w:val="left" w:pos="0"/>
                <w:tab w:val="left" w:pos="360"/>
                <w:tab w:val="left" w:pos="630"/>
                <w:tab w:val="left" w:pos="7560"/>
                <w:tab w:val="left" w:pos="9720"/>
                <w:tab w:val="left" w:pos="10200"/>
              </w:tabs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C81E93">
              <w:rPr>
                <w:rFonts w:ascii="Arial" w:hAnsi="Arial" w:cs="Arial"/>
                <w:snapToGrid w:val="0"/>
                <w:sz w:val="20"/>
                <w:szCs w:val="20"/>
              </w:rPr>
              <w:t xml:space="preserve">Breakfast:   </w:t>
            </w:r>
            <w:r w:rsidRPr="00016A9D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4" w:name="Text5"/>
            <w:r w:rsidRPr="00016A9D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Pr="00016A9D">
              <w:rPr>
                <w:snapToGrid w:val="0"/>
                <w:sz w:val="20"/>
                <w:szCs w:val="20"/>
                <w:u w:val="single"/>
              </w:rPr>
            </w:r>
            <w:r w:rsidRPr="00016A9D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B412B6">
              <w:rPr>
                <w:snapToGrid w:val="0"/>
                <w:sz w:val="20"/>
                <w:szCs w:val="20"/>
                <w:u w:val="single"/>
              </w:rPr>
              <w:t>Cold Cereal</w:t>
            </w:r>
            <w:r w:rsidR="00CF0A98">
              <w:rPr>
                <w:snapToGrid w:val="0"/>
                <w:sz w:val="20"/>
                <w:szCs w:val="20"/>
                <w:u w:val="single"/>
              </w:rPr>
              <w:t xml:space="preserve">, Toast, </w:t>
            </w:r>
            <w:r w:rsidR="00AD3B5A">
              <w:rPr>
                <w:snapToGrid w:val="0"/>
                <w:sz w:val="20"/>
                <w:szCs w:val="20"/>
                <w:u w:val="single"/>
              </w:rPr>
              <w:t xml:space="preserve">Milk, </w:t>
            </w:r>
            <w:r w:rsidR="00CF0A98">
              <w:rPr>
                <w:snapToGrid w:val="0"/>
                <w:sz w:val="20"/>
                <w:szCs w:val="20"/>
                <w:u w:val="single"/>
              </w:rPr>
              <w:t>Orange Juice, Coffee</w:t>
            </w:r>
            <w:r w:rsidRPr="00016A9D">
              <w:rPr>
                <w:snapToGrid w:val="0"/>
                <w:sz w:val="20"/>
                <w:szCs w:val="20"/>
                <w:u w:val="single"/>
              </w:rPr>
              <w:fldChar w:fldCharType="end"/>
            </w:r>
            <w:bookmarkEnd w:id="44"/>
            <w:r>
              <w:rPr>
                <w:snapToGrid w:val="0"/>
                <w:sz w:val="20"/>
                <w:szCs w:val="20"/>
                <w:u w:val="single"/>
              </w:rPr>
              <w:tab/>
            </w:r>
          </w:p>
        </w:tc>
      </w:tr>
      <w:tr w:rsidR="007C23B9" w14:paraId="4A3C136D" w14:textId="77777777" w:rsidTr="007C23B9">
        <w:trPr>
          <w:cantSplit/>
          <w:trHeight w:hRule="exact" w:val="432"/>
        </w:trPr>
        <w:tc>
          <w:tcPr>
            <w:tcW w:w="7758" w:type="dxa"/>
            <w:vAlign w:val="bottom"/>
          </w:tcPr>
          <w:p w14:paraId="3C8EB82B" w14:textId="6A4B318D" w:rsidR="007C23B9" w:rsidRPr="00C81E93" w:rsidRDefault="007C23B9" w:rsidP="000109BF">
            <w:pPr>
              <w:widowControl w:val="0"/>
              <w:tabs>
                <w:tab w:val="left" w:pos="0"/>
                <w:tab w:val="left" w:pos="360"/>
                <w:tab w:val="left" w:pos="630"/>
                <w:tab w:val="left" w:pos="1080"/>
                <w:tab w:val="right" w:pos="7580"/>
                <w:tab w:val="left" w:pos="9720"/>
                <w:tab w:val="left" w:pos="10200"/>
              </w:tabs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C81E93">
              <w:rPr>
                <w:rFonts w:ascii="Arial" w:hAnsi="Arial" w:cs="Arial"/>
                <w:snapToGrid w:val="0"/>
                <w:sz w:val="20"/>
                <w:szCs w:val="20"/>
              </w:rPr>
              <w:t xml:space="preserve">Lunch:       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ab/>
            </w:r>
            <w:r w:rsidRPr="00016A9D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5" w:name="Text6"/>
            <w:r w:rsidRPr="00016A9D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Pr="00016A9D">
              <w:rPr>
                <w:snapToGrid w:val="0"/>
                <w:sz w:val="20"/>
                <w:szCs w:val="20"/>
                <w:u w:val="single"/>
              </w:rPr>
            </w:r>
            <w:r w:rsidRPr="00016A9D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F32577">
              <w:rPr>
                <w:snapToGrid w:val="0"/>
                <w:sz w:val="20"/>
                <w:szCs w:val="20"/>
                <w:u w:val="single"/>
              </w:rPr>
              <w:t xml:space="preserve">Peanut Butter </w:t>
            </w:r>
            <w:r w:rsidR="00B412B6">
              <w:rPr>
                <w:snapToGrid w:val="0"/>
                <w:sz w:val="20"/>
                <w:szCs w:val="20"/>
                <w:u w:val="single"/>
              </w:rPr>
              <w:t xml:space="preserve">&amp; Jelly </w:t>
            </w:r>
            <w:r w:rsidR="00CF0A98">
              <w:rPr>
                <w:snapToGrid w:val="0"/>
                <w:sz w:val="20"/>
                <w:szCs w:val="20"/>
                <w:u w:val="single"/>
              </w:rPr>
              <w:t xml:space="preserve">Sandwich, Chips, </w:t>
            </w:r>
            <w:r w:rsidR="00F32577">
              <w:rPr>
                <w:snapToGrid w:val="0"/>
                <w:sz w:val="20"/>
                <w:szCs w:val="20"/>
                <w:u w:val="single"/>
              </w:rPr>
              <w:t xml:space="preserve">Fruit, </w:t>
            </w:r>
            <w:r w:rsidR="00CF0A98">
              <w:rPr>
                <w:snapToGrid w:val="0"/>
                <w:sz w:val="20"/>
                <w:szCs w:val="20"/>
                <w:u w:val="single"/>
              </w:rPr>
              <w:t>Kool-Aid</w:t>
            </w:r>
            <w:r w:rsidRPr="00016A9D">
              <w:rPr>
                <w:snapToGrid w:val="0"/>
                <w:sz w:val="20"/>
                <w:szCs w:val="20"/>
                <w:u w:val="single"/>
              </w:rPr>
              <w:fldChar w:fldCharType="end"/>
            </w:r>
            <w:bookmarkEnd w:id="45"/>
            <w:r>
              <w:rPr>
                <w:snapToGrid w:val="0"/>
                <w:sz w:val="20"/>
                <w:szCs w:val="20"/>
                <w:u w:val="single"/>
              </w:rPr>
              <w:tab/>
            </w:r>
          </w:p>
        </w:tc>
      </w:tr>
      <w:tr w:rsidR="007C23B9" w14:paraId="427A69F6" w14:textId="77777777" w:rsidTr="007C23B9">
        <w:trPr>
          <w:cantSplit/>
          <w:trHeight w:hRule="exact" w:val="432"/>
        </w:trPr>
        <w:tc>
          <w:tcPr>
            <w:tcW w:w="7758" w:type="dxa"/>
            <w:vAlign w:val="bottom"/>
          </w:tcPr>
          <w:p w14:paraId="177018F7" w14:textId="2E877A9B" w:rsidR="007C23B9" w:rsidRPr="00C81E93" w:rsidRDefault="007C23B9" w:rsidP="000109BF">
            <w:pPr>
              <w:widowControl w:val="0"/>
              <w:tabs>
                <w:tab w:val="left" w:pos="0"/>
                <w:tab w:val="left" w:pos="360"/>
                <w:tab w:val="left" w:pos="630"/>
                <w:tab w:val="left" w:pos="1080"/>
                <w:tab w:val="right" w:pos="7560"/>
              </w:tabs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C81E93">
              <w:rPr>
                <w:rFonts w:ascii="Arial" w:hAnsi="Arial" w:cs="Arial"/>
                <w:snapToGrid w:val="0"/>
                <w:sz w:val="20"/>
                <w:szCs w:val="20"/>
              </w:rPr>
              <w:t xml:space="preserve">Dinner:    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ab/>
            </w:r>
            <w:r w:rsidRPr="00816968">
              <w:rPr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6" w:name="Text7"/>
            <w:r w:rsidRPr="00816968">
              <w:rPr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Pr="00816968">
              <w:rPr>
                <w:snapToGrid w:val="0"/>
                <w:sz w:val="20"/>
                <w:szCs w:val="20"/>
                <w:u w:val="single"/>
              </w:rPr>
            </w:r>
            <w:r w:rsidRPr="00816968">
              <w:rPr>
                <w:snapToGrid w:val="0"/>
                <w:sz w:val="20"/>
                <w:szCs w:val="20"/>
                <w:u w:val="single"/>
              </w:rPr>
              <w:fldChar w:fldCharType="separate"/>
            </w:r>
            <w:r w:rsidR="00B412B6">
              <w:rPr>
                <w:snapToGrid w:val="0"/>
                <w:sz w:val="20"/>
                <w:szCs w:val="20"/>
                <w:u w:val="single"/>
              </w:rPr>
              <w:t>Tacos, Cheese, Vegetables</w:t>
            </w:r>
            <w:r w:rsidR="00CF0A98">
              <w:rPr>
                <w:snapToGrid w:val="0"/>
                <w:sz w:val="20"/>
                <w:szCs w:val="20"/>
                <w:u w:val="single"/>
              </w:rPr>
              <w:t>,</w:t>
            </w:r>
            <w:r w:rsidR="00F32577">
              <w:rPr>
                <w:snapToGrid w:val="0"/>
                <w:sz w:val="20"/>
                <w:szCs w:val="20"/>
                <w:u w:val="single"/>
              </w:rPr>
              <w:t xml:space="preserve"> Fruit, </w:t>
            </w:r>
            <w:r w:rsidR="00CF0A98">
              <w:rPr>
                <w:snapToGrid w:val="0"/>
                <w:sz w:val="20"/>
                <w:szCs w:val="20"/>
                <w:u w:val="single"/>
              </w:rPr>
              <w:t>Kool-Aid</w:t>
            </w:r>
            <w:r w:rsidRPr="00816968">
              <w:rPr>
                <w:snapToGrid w:val="0"/>
                <w:sz w:val="20"/>
                <w:szCs w:val="20"/>
                <w:u w:val="single"/>
              </w:rPr>
              <w:fldChar w:fldCharType="end"/>
            </w:r>
            <w:bookmarkEnd w:id="46"/>
            <w:r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ab/>
            </w:r>
          </w:p>
        </w:tc>
      </w:tr>
    </w:tbl>
    <w:p w14:paraId="030A1B31" w14:textId="77777777" w:rsidR="00247719" w:rsidRPr="00C81E93" w:rsidRDefault="00247719" w:rsidP="007C23B9">
      <w:pPr>
        <w:widowControl w:val="0"/>
        <w:tabs>
          <w:tab w:val="left" w:pos="0"/>
          <w:tab w:val="left" w:pos="360"/>
          <w:tab w:val="left" w:pos="630"/>
          <w:tab w:val="left" w:pos="990"/>
          <w:tab w:val="left" w:pos="2040"/>
          <w:tab w:val="left" w:pos="2520"/>
          <w:tab w:val="righ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5C1D628" w14:textId="60910F22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meals of sufficient nutritional valu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8418E94" w14:textId="13BED28F" w:rsidR="00247719" w:rsidRPr="003D29F4" w:rsidRDefault="00FD7700" w:rsidP="00FD770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3607B0A3" w14:textId="38B5D55B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es food quantity appear sufficient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010342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AA07E89" w14:textId="7A5CDFBC" w:rsidR="003D29F4" w:rsidRDefault="003D29F4" w:rsidP="003D29F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68ACCACD" w14:textId="132467C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meals served at </w:t>
      </w:r>
      <w:r w:rsidR="00016A9D">
        <w:rPr>
          <w:rFonts w:ascii="Arial" w:hAnsi="Arial" w:cs="Arial"/>
          <w:snapToGrid w:val="0"/>
          <w:sz w:val="20"/>
          <w:szCs w:val="20"/>
        </w:rPr>
        <w:t>appropriate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interval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7ECFB2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96B06F7" w14:textId="6922A184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4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 drink</w:t>
      </w:r>
      <w:r w:rsidR="00CD5592">
        <w:rPr>
          <w:rFonts w:ascii="Arial" w:hAnsi="Arial" w:cs="Arial"/>
          <w:snapToGrid w:val="0"/>
          <w:sz w:val="20"/>
          <w:szCs w:val="20"/>
        </w:rPr>
        <w:t>,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other than water</w:t>
      </w:r>
      <w:r w:rsidR="00CD5592">
        <w:rPr>
          <w:rFonts w:ascii="Arial" w:hAnsi="Arial" w:cs="Arial"/>
          <w:snapToGrid w:val="0"/>
          <w:sz w:val="20"/>
          <w:szCs w:val="20"/>
        </w:rPr>
        <w:t>,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served with each meal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6BD039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C408297" w14:textId="0B1E563B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5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</w:t>
      </w:r>
      <w:r w:rsidR="00A33E5B">
        <w:rPr>
          <w:rFonts w:ascii="Arial" w:hAnsi="Arial" w:cs="Arial"/>
          <w:snapToGrid w:val="0"/>
          <w:sz w:val="20"/>
          <w:szCs w:val="20"/>
        </w:rPr>
        <w:t>at least one complete, balanced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nd hot meal </w:t>
      </w:r>
      <w:proofErr w:type="gramStart"/>
      <w:r w:rsidRPr="00C81E93">
        <w:rPr>
          <w:rFonts w:ascii="Arial" w:hAnsi="Arial" w:cs="Arial"/>
          <w:snapToGrid w:val="0"/>
          <w:sz w:val="20"/>
          <w:szCs w:val="20"/>
        </w:rPr>
        <w:t>served</w:t>
      </w:r>
      <w:proofErr w:type="gramEnd"/>
      <w:r w:rsidRPr="00C81E93">
        <w:rPr>
          <w:rFonts w:ascii="Arial" w:hAnsi="Arial" w:cs="Arial"/>
          <w:snapToGrid w:val="0"/>
          <w:sz w:val="20"/>
          <w:szCs w:val="20"/>
        </w:rPr>
        <w:t xml:space="preserve"> each 24 hour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A854C65" w14:textId="77777777" w:rsidR="00A33E5B" w:rsidRDefault="006A2DE8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08A7DA1F" w14:textId="6EFC623F" w:rsidR="00092A3C" w:rsidRPr="00816968" w:rsidRDefault="00247719" w:rsidP="00CD559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6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special meals adhered to when medically prescrib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bookmarkStart w:id="47" w:name="OLE_LINK3"/>
      <w:bookmarkStart w:id="48" w:name="OLE_LINK4"/>
    </w:p>
    <w:bookmarkEnd w:id="47"/>
    <w:bookmarkEnd w:id="48"/>
    <w:p w14:paraId="4872CF0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768891C" w14:textId="6B536BD0" w:rsidR="00092A3C" w:rsidRDefault="00CD5592" w:rsidP="00092A3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7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092A3C">
        <w:rPr>
          <w:rFonts w:ascii="Arial" w:hAnsi="Arial" w:cs="Arial"/>
          <w:snapToGrid w:val="0"/>
          <w:sz w:val="20"/>
          <w:szCs w:val="20"/>
        </w:rPr>
        <w:t xml:space="preserve">If the food preparation and service is provided by an on-site kitchen, </w:t>
      </w:r>
    </w:p>
    <w:p w14:paraId="69DF19CD" w14:textId="09781B96" w:rsidR="00092A3C" w:rsidRDefault="00092A3C" w:rsidP="00092A3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093581">
        <w:rPr>
          <w:rFonts w:ascii="Arial" w:hAnsi="Arial" w:cs="Arial"/>
          <w:snapToGrid w:val="0"/>
          <w:sz w:val="20"/>
          <w:szCs w:val="20"/>
        </w:rPr>
        <w:t>d</w:t>
      </w:r>
      <w:r>
        <w:rPr>
          <w:rFonts w:ascii="Arial" w:hAnsi="Arial" w:cs="Arial"/>
          <w:snapToGrid w:val="0"/>
          <w:sz w:val="20"/>
          <w:szCs w:val="20"/>
        </w:rPr>
        <w:t>oes at least one full-time cook employed by the facility have proper</w:t>
      </w:r>
    </w:p>
    <w:p w14:paraId="1B0EF72B" w14:textId="4B8EEBB0" w:rsidR="00092A3C" w:rsidRDefault="00092A3C" w:rsidP="00092A3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093581">
        <w:rPr>
          <w:rFonts w:ascii="Arial" w:hAnsi="Arial" w:cs="Arial"/>
          <w:snapToGrid w:val="0"/>
          <w:sz w:val="20"/>
          <w:szCs w:val="20"/>
        </w:rPr>
        <w:t>f</w:t>
      </w:r>
      <w:r>
        <w:rPr>
          <w:rFonts w:ascii="Arial" w:hAnsi="Arial" w:cs="Arial"/>
          <w:snapToGrid w:val="0"/>
          <w:sz w:val="20"/>
          <w:szCs w:val="20"/>
        </w:rPr>
        <w:t xml:space="preserve">ood service sanitation certification from the Illinois Department of </w:t>
      </w:r>
    </w:p>
    <w:p w14:paraId="6DF9BAC8" w14:textId="034A1019" w:rsidR="00247719" w:rsidRDefault="00092A3C" w:rsidP="00092A3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Public Health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D5D862C" w14:textId="3025D09C" w:rsidR="00092A3C" w:rsidRDefault="00092A3C" w:rsidP="00092A3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5C0C2CB" w14:textId="36C2A236" w:rsidR="00092A3C" w:rsidRDefault="00CD5592" w:rsidP="00092A3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8</w:t>
      </w:r>
      <w:r w:rsidR="00092A3C">
        <w:rPr>
          <w:rFonts w:ascii="Arial" w:hAnsi="Arial" w:cs="Arial"/>
          <w:snapToGrid w:val="0"/>
          <w:sz w:val="20"/>
          <w:szCs w:val="20"/>
        </w:rPr>
        <w:t>.</w:t>
      </w:r>
      <w:r w:rsidR="00092A3C">
        <w:rPr>
          <w:rFonts w:ascii="Arial" w:hAnsi="Arial" w:cs="Arial"/>
          <w:snapToGrid w:val="0"/>
          <w:sz w:val="20"/>
          <w:szCs w:val="20"/>
        </w:rPr>
        <w:tab/>
        <w:t xml:space="preserve">If the facility has contracted for catered food service, does the food </w:t>
      </w:r>
    </w:p>
    <w:p w14:paraId="3B6C4346" w14:textId="728149A1" w:rsidR="00092A3C" w:rsidRDefault="00092A3C" w:rsidP="00092A3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093581">
        <w:rPr>
          <w:rFonts w:ascii="Arial" w:hAnsi="Arial" w:cs="Arial"/>
          <w:snapToGrid w:val="0"/>
          <w:sz w:val="20"/>
          <w:szCs w:val="20"/>
        </w:rPr>
        <w:t>s</w:t>
      </w:r>
      <w:r>
        <w:rPr>
          <w:rFonts w:ascii="Arial" w:hAnsi="Arial" w:cs="Arial"/>
          <w:snapToGrid w:val="0"/>
          <w:sz w:val="20"/>
          <w:szCs w:val="20"/>
        </w:rPr>
        <w:t xml:space="preserve">ervice </w:t>
      </w:r>
      <w:proofErr w:type="gramStart"/>
      <w:r>
        <w:rPr>
          <w:rFonts w:ascii="Arial" w:hAnsi="Arial" w:cs="Arial"/>
          <w:snapToGrid w:val="0"/>
          <w:sz w:val="20"/>
          <w:szCs w:val="20"/>
        </w:rPr>
        <w:t>provider</w:t>
      </w:r>
      <w:proofErr w:type="gramEnd"/>
      <w:r>
        <w:rPr>
          <w:rFonts w:ascii="Arial" w:hAnsi="Arial" w:cs="Arial"/>
          <w:snapToGrid w:val="0"/>
          <w:sz w:val="20"/>
          <w:szCs w:val="20"/>
        </w:rPr>
        <w:t xml:space="preserve"> have proper food service sanitation certification from</w:t>
      </w:r>
    </w:p>
    <w:p w14:paraId="38F0B9AD" w14:textId="18E89C26" w:rsidR="00092A3C" w:rsidRPr="00C81E93" w:rsidRDefault="00092A3C" w:rsidP="00092A3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FC4685">
        <w:rPr>
          <w:rFonts w:ascii="Arial" w:hAnsi="Arial" w:cs="Arial"/>
          <w:snapToGrid w:val="0"/>
          <w:sz w:val="20"/>
          <w:szCs w:val="20"/>
        </w:rPr>
        <w:t>t</w:t>
      </w:r>
      <w:r>
        <w:rPr>
          <w:rFonts w:ascii="Arial" w:hAnsi="Arial" w:cs="Arial"/>
          <w:snapToGrid w:val="0"/>
          <w:sz w:val="20"/>
          <w:szCs w:val="20"/>
        </w:rPr>
        <w:t>he Illinois Department of Public Health?</w:t>
      </w:r>
      <w:r w:rsidR="00073F18">
        <w:rPr>
          <w:rFonts w:ascii="Arial" w:hAnsi="Arial" w:cs="Arial"/>
          <w:snapToGrid w:val="0"/>
          <w:sz w:val="20"/>
          <w:szCs w:val="20"/>
        </w:rPr>
        <w:tab/>
      </w:r>
      <w:r w:rsidR="00073F18" w:rsidRPr="00073F18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49" w:name="Check51"/>
      <w:r w:rsidR="00073F18" w:rsidRPr="00073F18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073F18" w:rsidRPr="00073F18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49"/>
      <w:r w:rsidR="00073F18" w:rsidRPr="00073F18">
        <w:rPr>
          <w:rFonts w:ascii="Arial" w:hAnsi="Arial" w:cs="Arial"/>
          <w:snapToGrid w:val="0"/>
          <w:sz w:val="16"/>
          <w:szCs w:val="16"/>
        </w:rPr>
        <w:tab/>
      </w:r>
      <w:r w:rsidR="00073F18" w:rsidRPr="00073F18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5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50" w:name="Check52"/>
      <w:r w:rsidR="00073F18" w:rsidRPr="00073F18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073F18" w:rsidRPr="00073F18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50"/>
      <w:r w:rsidR="00073F18" w:rsidRPr="00073F18">
        <w:rPr>
          <w:rFonts w:ascii="Arial" w:hAnsi="Arial" w:cs="Arial"/>
          <w:snapToGrid w:val="0"/>
          <w:sz w:val="16"/>
          <w:szCs w:val="16"/>
        </w:rPr>
        <w:tab/>
      </w:r>
      <w:r w:rsidR="00073F18" w:rsidRPr="00073F18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53"/>
            <w:enabled/>
            <w:calcOnExit w:val="0"/>
            <w:checkBox>
              <w:sizeAuto/>
              <w:default w:val="0"/>
            </w:checkBox>
          </w:ffData>
        </w:fldChar>
      </w:r>
      <w:bookmarkStart w:id="51" w:name="Check53"/>
      <w:r w:rsidR="00073F18" w:rsidRPr="00073F18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073F18" w:rsidRPr="00073F18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51"/>
    </w:p>
    <w:p w14:paraId="207F857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72FF4FB" w14:textId="1B0AE344" w:rsidR="00247719" w:rsidRPr="00C81E93" w:rsidRDefault="00CD5592" w:rsidP="00CD559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9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menu items substituted when a detainee's religious beliefs prohibit</w:t>
      </w:r>
    </w:p>
    <w:p w14:paraId="65D61759" w14:textId="342FA91B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 xml:space="preserve">eating of </w:t>
      </w:r>
      <w:proofErr w:type="gramStart"/>
      <w:r w:rsidRPr="00C81E93">
        <w:rPr>
          <w:rFonts w:ascii="Arial" w:hAnsi="Arial" w:cs="Arial"/>
          <w:snapToGrid w:val="0"/>
          <w:sz w:val="20"/>
          <w:szCs w:val="20"/>
        </w:rPr>
        <w:t>particular foods</w:t>
      </w:r>
      <w:proofErr w:type="gramEnd"/>
      <w:r w:rsidRPr="00C81E93">
        <w:rPr>
          <w:rFonts w:ascii="Arial" w:hAnsi="Arial" w:cs="Arial"/>
          <w:snapToGrid w:val="0"/>
          <w:sz w:val="20"/>
          <w:szCs w:val="20"/>
        </w:rPr>
        <w:t>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14AAD3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8E2EDF2" w14:textId="32524CA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 detainees submit written requests for alternative diet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4CF18C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7F68F85" w14:textId="1C364AA4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ietary restrictions confirmed with religious leader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8EC932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6D5C443" w14:textId="7622D92E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CD5592">
        <w:rPr>
          <w:rFonts w:ascii="Arial" w:hAnsi="Arial" w:cs="Arial"/>
          <w:snapToGrid w:val="0"/>
          <w:sz w:val="20"/>
          <w:szCs w:val="20"/>
        </w:rPr>
        <w:t>0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menus preplann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1D725A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5CCD71B" w14:textId="45D92E84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Retained for at least 3 month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E64F34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1D708FF" w14:textId="4ED6F360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iversifi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180FCA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C6A2ABF" w14:textId="6DC0AC15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CD5592">
        <w:rPr>
          <w:rFonts w:ascii="Arial" w:hAnsi="Arial" w:cs="Arial"/>
          <w:snapToGrid w:val="0"/>
          <w:sz w:val="20"/>
          <w:szCs w:val="20"/>
        </w:rPr>
        <w:t>1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 food service operations conform to the</w:t>
      </w:r>
      <w:r w:rsidRPr="00C81E93">
        <w:rPr>
          <w:rFonts w:ascii="Arial" w:hAnsi="Arial" w:cs="Arial"/>
          <w:i/>
          <w:snapToGrid w:val="0"/>
          <w:sz w:val="20"/>
          <w:szCs w:val="20"/>
        </w:rPr>
        <w:t xml:space="preserve"> Food Sanitation Code</w:t>
      </w:r>
      <w:r w:rsidRPr="00C81E93">
        <w:rPr>
          <w:rFonts w:ascii="Arial" w:hAnsi="Arial" w:cs="Arial"/>
          <w:snapToGrid w:val="0"/>
          <w:sz w:val="20"/>
          <w:szCs w:val="20"/>
        </w:rPr>
        <w:t>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FF6E08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D10F169" w14:textId="03B4B0F2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2E7FF0">
        <w:rPr>
          <w:rFonts w:ascii="Arial" w:hAnsi="Arial" w:cs="Arial"/>
          <w:snapToGrid w:val="0"/>
          <w:sz w:val="20"/>
          <w:szCs w:val="20"/>
        </w:rPr>
        <w:t>2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food service trust</w:t>
      </w:r>
      <w:r w:rsidR="00795353">
        <w:rPr>
          <w:rFonts w:ascii="Arial" w:hAnsi="Arial" w:cs="Arial"/>
          <w:snapToGrid w:val="0"/>
          <w:sz w:val="20"/>
          <w:szCs w:val="20"/>
        </w:rPr>
        <w:t>e</w:t>
      </w:r>
      <w:r w:rsidRPr="00C81E93">
        <w:rPr>
          <w:rFonts w:ascii="Arial" w:hAnsi="Arial" w:cs="Arial"/>
          <w:snapToGrid w:val="0"/>
          <w:sz w:val="20"/>
          <w:szCs w:val="20"/>
        </w:rPr>
        <w:t>es screened by medical staff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E0A3CD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11FD715" w14:textId="7F5AD27A" w:rsidR="000120B6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2E7FF0">
        <w:rPr>
          <w:rFonts w:ascii="Arial" w:hAnsi="Arial" w:cs="Arial"/>
          <w:snapToGrid w:val="0"/>
          <w:sz w:val="20"/>
          <w:szCs w:val="20"/>
        </w:rPr>
        <w:t>3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employees and trust</w:t>
      </w:r>
      <w:r w:rsidR="00795353">
        <w:rPr>
          <w:rFonts w:ascii="Arial" w:hAnsi="Arial" w:cs="Arial"/>
          <w:snapToGrid w:val="0"/>
          <w:sz w:val="20"/>
          <w:szCs w:val="20"/>
        </w:rPr>
        <w:t>e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es visually evaluated at the beginning of </w:t>
      </w:r>
    </w:p>
    <w:p w14:paraId="5D7B118C" w14:textId="4AF208CF" w:rsidR="000120B6" w:rsidRDefault="000120B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each </w:t>
      </w:r>
      <w:r w:rsidR="00795353">
        <w:rPr>
          <w:rFonts w:ascii="Arial" w:hAnsi="Arial" w:cs="Arial"/>
          <w:snapToGrid w:val="0"/>
          <w:sz w:val="20"/>
          <w:szCs w:val="20"/>
        </w:rPr>
        <w:t>s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hift</w:t>
      </w:r>
      <w:r w:rsidR="00795353">
        <w:rPr>
          <w:rFonts w:ascii="Arial" w:hAnsi="Arial" w:cs="Arial"/>
          <w:snapToGrid w:val="0"/>
          <w:sz w:val="20"/>
          <w:szCs w:val="20"/>
        </w:rPr>
        <w:t xml:space="preserve"> and any individual found to </w:t>
      </w:r>
      <w:r>
        <w:rPr>
          <w:rFonts w:ascii="Arial" w:hAnsi="Arial" w:cs="Arial"/>
          <w:snapToGrid w:val="0"/>
          <w:sz w:val="20"/>
          <w:szCs w:val="20"/>
        </w:rPr>
        <w:t>have boils, infective wounds or</w:t>
      </w:r>
    </w:p>
    <w:p w14:paraId="5B3D085F" w14:textId="77777777" w:rsidR="000120B6" w:rsidRDefault="000120B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795353">
        <w:rPr>
          <w:rFonts w:ascii="Arial" w:hAnsi="Arial" w:cs="Arial"/>
          <w:snapToGrid w:val="0"/>
          <w:sz w:val="20"/>
          <w:szCs w:val="20"/>
        </w:rPr>
        <w:t xml:space="preserve">respiratory infections cleared by medical staff before being permitted </w:t>
      </w:r>
    </w:p>
    <w:p w14:paraId="39CCA29A" w14:textId="27D73DEF" w:rsidR="00247719" w:rsidRPr="00C81E93" w:rsidRDefault="000120B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795353">
        <w:rPr>
          <w:rFonts w:ascii="Arial" w:hAnsi="Arial" w:cs="Arial"/>
          <w:snapToGrid w:val="0"/>
          <w:sz w:val="20"/>
          <w:szCs w:val="20"/>
        </w:rPr>
        <w:t>t</w:t>
      </w:r>
      <w:r w:rsidR="00A33E5B">
        <w:rPr>
          <w:rFonts w:ascii="Arial" w:hAnsi="Arial" w:cs="Arial"/>
          <w:snapToGrid w:val="0"/>
          <w:sz w:val="20"/>
          <w:szCs w:val="20"/>
        </w:rPr>
        <w:t xml:space="preserve">o work in any food service </w:t>
      </w:r>
      <w:proofErr w:type="gramStart"/>
      <w:r w:rsidR="00A33E5B">
        <w:rPr>
          <w:rFonts w:ascii="Arial" w:hAnsi="Arial" w:cs="Arial"/>
          <w:snapToGrid w:val="0"/>
          <w:sz w:val="20"/>
          <w:szCs w:val="20"/>
        </w:rPr>
        <w:t>area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proofErr w:type="gramEnd"/>
      <w:r w:rsidR="0079535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A86C50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F40E07B" w14:textId="557B19EC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2E7FF0">
        <w:rPr>
          <w:rFonts w:ascii="Arial" w:hAnsi="Arial" w:cs="Arial"/>
          <w:snapToGrid w:val="0"/>
          <w:sz w:val="20"/>
          <w:szCs w:val="20"/>
        </w:rPr>
        <w:t>4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kitchen trust</w:t>
      </w:r>
      <w:r w:rsidR="00795353">
        <w:rPr>
          <w:rFonts w:ascii="Arial" w:hAnsi="Arial" w:cs="Arial"/>
          <w:snapToGrid w:val="0"/>
          <w:sz w:val="20"/>
          <w:szCs w:val="20"/>
        </w:rPr>
        <w:t>e</w:t>
      </w:r>
      <w:r w:rsidRPr="00C81E93">
        <w:rPr>
          <w:rFonts w:ascii="Arial" w:hAnsi="Arial" w:cs="Arial"/>
          <w:snapToGrid w:val="0"/>
          <w:sz w:val="20"/>
          <w:szCs w:val="20"/>
        </w:rPr>
        <w:t>es required to bathe and dress in clean clothing prior</w:t>
      </w:r>
    </w:p>
    <w:p w14:paraId="16F080D0" w14:textId="3CA34D20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to their daily work shift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38A72E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1669209" w14:textId="4CACB564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2E7FF0">
        <w:rPr>
          <w:rFonts w:ascii="Arial" w:hAnsi="Arial" w:cs="Arial"/>
          <w:snapToGrid w:val="0"/>
          <w:sz w:val="20"/>
          <w:szCs w:val="20"/>
        </w:rPr>
        <w:t>5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he jail cook or kitchen staff familiar with security aspects of jail</w:t>
      </w:r>
    </w:p>
    <w:p w14:paraId="26FD2AC1" w14:textId="3DDF1775" w:rsidR="00247719" w:rsidRPr="00C81E93" w:rsidRDefault="006B0CDD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operation, training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and supervision of trust</w:t>
      </w:r>
      <w:r w:rsidR="00795353">
        <w:rPr>
          <w:rFonts w:ascii="Arial" w:hAnsi="Arial" w:cs="Arial"/>
          <w:snapToGrid w:val="0"/>
          <w:sz w:val="20"/>
          <w:szCs w:val="20"/>
        </w:rPr>
        <w:t>e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e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95DEC8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CF41B04" w14:textId="544C3405" w:rsidR="003A5301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2E7FF0">
        <w:rPr>
          <w:rFonts w:ascii="Arial" w:hAnsi="Arial" w:cs="Arial"/>
          <w:snapToGrid w:val="0"/>
          <w:sz w:val="20"/>
          <w:szCs w:val="20"/>
        </w:rPr>
        <w:t>6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heated or insulated carts</w:t>
      </w:r>
      <w:r w:rsidR="003A5301">
        <w:rPr>
          <w:rFonts w:ascii="Arial" w:hAnsi="Arial" w:cs="Arial"/>
          <w:snapToGrid w:val="0"/>
          <w:sz w:val="20"/>
          <w:szCs w:val="20"/>
        </w:rPr>
        <w:t xml:space="preserve"> or tray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used for transportation of food from </w:t>
      </w:r>
    </w:p>
    <w:p w14:paraId="76E88B77" w14:textId="403DAF59" w:rsidR="00247719" w:rsidRPr="00C81E93" w:rsidRDefault="003A5301" w:rsidP="003A530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the jail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kitchen to detainees when a significant distance is involv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2132474" w14:textId="77777777" w:rsidR="001A5EC1" w:rsidRDefault="001A5EC1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b/>
          <w:snapToGrid w:val="0"/>
          <w:sz w:val="20"/>
          <w:szCs w:val="20"/>
        </w:rPr>
      </w:pPr>
    </w:p>
    <w:p w14:paraId="49D826C7" w14:textId="32392560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2E7FF0">
        <w:rPr>
          <w:rFonts w:ascii="Arial" w:hAnsi="Arial" w:cs="Arial"/>
          <w:snapToGrid w:val="0"/>
          <w:sz w:val="20"/>
          <w:szCs w:val="20"/>
        </w:rPr>
        <w:t>7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3A5301">
        <w:rPr>
          <w:rFonts w:ascii="Arial" w:hAnsi="Arial" w:cs="Arial"/>
          <w:snapToGrid w:val="0"/>
          <w:sz w:val="20"/>
          <w:szCs w:val="20"/>
        </w:rPr>
        <w:t>Are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food and drink</w:t>
      </w:r>
      <w:r w:rsidR="003A5301">
        <w:rPr>
          <w:rFonts w:ascii="Arial" w:hAnsi="Arial" w:cs="Arial"/>
          <w:snapToGrid w:val="0"/>
          <w:sz w:val="20"/>
          <w:szCs w:val="20"/>
        </w:rPr>
        <w:t>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protected from contaminants during preparation</w:t>
      </w:r>
    </w:p>
    <w:p w14:paraId="04547291" w14:textId="5FD2C7C4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nd deliver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6BBE91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1E9C49C" w14:textId="12D6AE0E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2E7FF0">
        <w:rPr>
          <w:rFonts w:ascii="Arial" w:hAnsi="Arial" w:cs="Arial"/>
          <w:snapToGrid w:val="0"/>
          <w:sz w:val="20"/>
          <w:szCs w:val="20"/>
        </w:rPr>
        <w:t>8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ivided or compartmented trays used for meal servic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02889C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4C71AD0" w14:textId="691E0AC3" w:rsidR="00A04AB3" w:rsidRPr="003756DE" w:rsidRDefault="002E7FF0" w:rsidP="003D29F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ind w:hanging="90"/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9</w:t>
      </w:r>
      <w:r w:rsidR="00A04AB3">
        <w:rPr>
          <w:rFonts w:ascii="Arial" w:hAnsi="Arial" w:cs="Arial"/>
          <w:snapToGrid w:val="0"/>
          <w:sz w:val="20"/>
          <w:szCs w:val="20"/>
        </w:rPr>
        <w:t>.</w:t>
      </w:r>
      <w:r w:rsidR="00A04AB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Are eating utensils removed from detainee quarters soon after the </w:t>
      </w:r>
    </w:p>
    <w:p w14:paraId="7E0598ED" w14:textId="3F0B2640" w:rsidR="00247719" w:rsidRPr="00C81E93" w:rsidRDefault="00A04AB3" w:rsidP="00A04AB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meal is </w:t>
      </w:r>
      <w:proofErr w:type="gramStart"/>
      <w:r w:rsidR="00247719" w:rsidRPr="00C81E93">
        <w:rPr>
          <w:rFonts w:ascii="Arial" w:hAnsi="Arial" w:cs="Arial"/>
          <w:snapToGrid w:val="0"/>
          <w:sz w:val="20"/>
          <w:szCs w:val="20"/>
        </w:rPr>
        <w:t>finished?</w:t>
      </w:r>
      <w:proofErr w:type="gramEnd"/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08FCE28" w14:textId="1A9B2E21" w:rsidR="003756DE" w:rsidRDefault="003756DE" w:rsidP="003D29F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6DE7E9F" w14:textId="0943B372" w:rsidR="002C278C" w:rsidRDefault="00886DA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2</w:t>
      </w:r>
      <w:r w:rsidR="002E7FF0">
        <w:rPr>
          <w:rFonts w:ascii="Arial" w:hAnsi="Arial" w:cs="Arial"/>
          <w:snapToGrid w:val="0"/>
          <w:sz w:val="20"/>
          <w:szCs w:val="20"/>
        </w:rPr>
        <w:t>0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openings to the outside protected </w:t>
      </w:r>
      <w:r w:rsidR="0069095E">
        <w:rPr>
          <w:rFonts w:ascii="Arial" w:hAnsi="Arial" w:cs="Arial"/>
          <w:snapToGrid w:val="0"/>
          <w:sz w:val="20"/>
          <w:szCs w:val="20"/>
        </w:rPr>
        <w:t>to prevent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the entrance of rodents </w:t>
      </w:r>
    </w:p>
    <w:p w14:paraId="2C5F76F7" w14:textId="599020C3" w:rsidR="00247719" w:rsidRPr="00C81E93" w:rsidRDefault="002C278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and insect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3A5301">
        <w:rPr>
          <w:rFonts w:ascii="Arial" w:hAnsi="Arial" w:cs="Arial"/>
          <w:snapToGrid w:val="0"/>
          <w:sz w:val="20"/>
          <w:szCs w:val="20"/>
        </w:rPr>
        <w:tab/>
      </w:r>
      <w:r w:rsidR="003A5301">
        <w:rPr>
          <w:rFonts w:ascii="Arial" w:hAnsi="Arial" w:cs="Arial"/>
          <w:snapToGrid w:val="0"/>
          <w:sz w:val="20"/>
          <w:szCs w:val="20"/>
        </w:rPr>
        <w:tab/>
      </w:r>
      <w:r w:rsidR="003A5301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5639A39" w14:textId="4E9FD593" w:rsidR="00247719" w:rsidRPr="00C81E93" w:rsidRDefault="003D29F4" w:rsidP="003D29F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39207B43" w14:textId="2F0D8EDB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2E7FF0">
        <w:rPr>
          <w:rFonts w:ascii="Arial" w:hAnsi="Arial" w:cs="Arial"/>
          <w:snapToGrid w:val="0"/>
          <w:sz w:val="20"/>
          <w:szCs w:val="20"/>
        </w:rPr>
        <w:t>1</w:t>
      </w:r>
      <w:r w:rsidR="006B0CDD">
        <w:rPr>
          <w:rFonts w:ascii="Arial" w:hAnsi="Arial" w:cs="Arial"/>
          <w:snapToGrid w:val="0"/>
          <w:sz w:val="20"/>
          <w:szCs w:val="20"/>
        </w:rPr>
        <w:t>.</w:t>
      </w:r>
      <w:r w:rsidR="006B0CDD">
        <w:rPr>
          <w:rFonts w:ascii="Arial" w:hAnsi="Arial" w:cs="Arial"/>
          <w:snapToGrid w:val="0"/>
          <w:sz w:val="20"/>
          <w:szCs w:val="20"/>
        </w:rPr>
        <w:tab/>
        <w:t>Are ranges, stove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nd ovens equipped with accurate thermostats or </w:t>
      </w:r>
    </w:p>
    <w:p w14:paraId="2E258B2A" w14:textId="4F72F71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temperature gaug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1588B3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4D4A8CD" w14:textId="2467FC12" w:rsidR="0079795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2E7FF0">
        <w:rPr>
          <w:rFonts w:ascii="Arial" w:hAnsi="Arial" w:cs="Arial"/>
          <w:snapToGrid w:val="0"/>
          <w:sz w:val="20"/>
          <w:szCs w:val="20"/>
        </w:rPr>
        <w:t>2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he kitchen equipped with</w:t>
      </w:r>
      <w:r w:rsidR="00797953">
        <w:rPr>
          <w:rFonts w:ascii="Arial" w:hAnsi="Arial" w:cs="Arial"/>
          <w:snapToGrid w:val="0"/>
          <w:sz w:val="20"/>
          <w:szCs w:val="20"/>
        </w:rPr>
        <w:t>:</w:t>
      </w:r>
    </w:p>
    <w:p w14:paraId="451CFAC9" w14:textId="77777777" w:rsidR="00797953" w:rsidRDefault="00797953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</w:p>
    <w:p w14:paraId="6CE1CFB0" w14:textId="4E4A3EEA" w:rsidR="00247719" w:rsidRPr="00C81E93" w:rsidRDefault="00797953" w:rsidP="004001A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  <w:t>a.</w:t>
      </w:r>
      <w:r w:rsidR="004001A8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>A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mechanical dishwasher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DE985C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2BEF4D8" w14:textId="0E3AE5D8" w:rsidR="00247719" w:rsidRPr="00C81E93" w:rsidRDefault="004001A8" w:rsidP="004001A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797953">
        <w:rPr>
          <w:rFonts w:ascii="Arial" w:hAnsi="Arial" w:cs="Arial"/>
          <w:snapToGrid w:val="0"/>
          <w:sz w:val="20"/>
          <w:szCs w:val="20"/>
        </w:rPr>
        <w:t>b</w:t>
      </w:r>
      <w:r>
        <w:rPr>
          <w:rFonts w:ascii="Arial" w:hAnsi="Arial" w:cs="Arial"/>
          <w:snapToGrid w:val="0"/>
          <w:sz w:val="20"/>
          <w:szCs w:val="20"/>
        </w:rPr>
        <w:t>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A three-compartment sink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2C3E77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093E11A" w14:textId="528C0C20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2E7FF0">
        <w:rPr>
          <w:rFonts w:ascii="Arial" w:hAnsi="Arial" w:cs="Arial"/>
          <w:snapToGrid w:val="0"/>
          <w:sz w:val="20"/>
          <w:szCs w:val="20"/>
        </w:rPr>
        <w:t>3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ishes and trays drain dri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42F7B9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CA5EF5B" w14:textId="3A32A8BF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2E7FF0">
        <w:rPr>
          <w:rFonts w:ascii="Arial" w:hAnsi="Arial" w:cs="Arial"/>
          <w:snapToGrid w:val="0"/>
          <w:sz w:val="20"/>
          <w:szCs w:val="20"/>
        </w:rPr>
        <w:t>4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ry goods properly stor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4DC4E2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2AFDF33" w14:textId="0DA30582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2E7FF0">
        <w:rPr>
          <w:rFonts w:ascii="Arial" w:hAnsi="Arial" w:cs="Arial"/>
          <w:snapToGrid w:val="0"/>
          <w:sz w:val="20"/>
          <w:szCs w:val="20"/>
        </w:rPr>
        <w:t>5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refrigerators and freezers </w:t>
      </w:r>
      <w:r w:rsidR="003A5301">
        <w:rPr>
          <w:rFonts w:ascii="Arial" w:hAnsi="Arial" w:cs="Arial"/>
          <w:snapToGrid w:val="0"/>
          <w:sz w:val="20"/>
          <w:szCs w:val="20"/>
        </w:rPr>
        <w:t>operated at appropriate temperatures</w:t>
      </w:r>
      <w:r w:rsidRPr="00C81E93">
        <w:rPr>
          <w:rFonts w:ascii="Arial" w:hAnsi="Arial" w:cs="Arial"/>
          <w:snapToGrid w:val="0"/>
          <w:sz w:val="20"/>
          <w:szCs w:val="20"/>
        </w:rPr>
        <w:t>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01292FA" w14:textId="650E660F" w:rsidR="00247719" w:rsidRPr="00C81E93" w:rsidRDefault="001A5EC1" w:rsidP="001A5EC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239D466E" w14:textId="40234720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120      SANITATION</w:t>
      </w:r>
      <w:r w:rsidRPr="00C81E93">
        <w:rPr>
          <w:rFonts w:ascii="Arial" w:hAnsi="Arial" w:cs="Arial"/>
          <w:snapToGrid w:val="0"/>
          <w:szCs w:val="20"/>
        </w:rPr>
        <w:tab/>
      </w:r>
    </w:p>
    <w:p w14:paraId="63A3B9F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56A6458" w14:textId="77777777" w:rsidR="004872D6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non-carpeted floors swept and mopped with detergent or a </w:t>
      </w:r>
    </w:p>
    <w:p w14:paraId="21E27228" w14:textId="09679687" w:rsidR="00247719" w:rsidRPr="00C81E93" w:rsidRDefault="004872D6" w:rsidP="004872D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germicidal agent at least once daily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7422C0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0A06EBA" w14:textId="5330A2E0" w:rsidR="00247719" w:rsidRPr="00C81E93" w:rsidRDefault="004872D6" w:rsidP="004872D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2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Are germicidal cleaning agents used on a</w:t>
      </w:r>
      <w:r w:rsidR="006B0CDD">
        <w:rPr>
          <w:rFonts w:ascii="Arial" w:hAnsi="Arial" w:cs="Arial"/>
          <w:snapToGrid w:val="0"/>
          <w:sz w:val="20"/>
          <w:szCs w:val="20"/>
        </w:rPr>
        <w:t>ll floors in the toilet, shower</w:t>
      </w:r>
    </w:p>
    <w:p w14:paraId="75C4890B" w14:textId="2201DF05" w:rsidR="00247719" w:rsidRPr="00C81E93" w:rsidRDefault="004872D6" w:rsidP="004872D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and food service areas?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FCA630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246034B" w14:textId="697A6F9E" w:rsidR="00247719" w:rsidRPr="00C81E93" w:rsidRDefault="004872D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3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the windows clean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2F948D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FD3AB99" w14:textId="2D7DD106" w:rsidR="004872D6" w:rsidRDefault="004872D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4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openings to the outside effectively protected </w:t>
      </w:r>
      <w:r w:rsidR="00EC4012">
        <w:rPr>
          <w:rFonts w:ascii="Arial" w:hAnsi="Arial" w:cs="Arial"/>
          <w:snapToGrid w:val="0"/>
          <w:sz w:val="20"/>
          <w:szCs w:val="20"/>
        </w:rPr>
        <w:t>to prevent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the </w:t>
      </w:r>
    </w:p>
    <w:p w14:paraId="6B1BA51D" w14:textId="69E0A32D" w:rsidR="00247719" w:rsidRPr="00C81E93" w:rsidRDefault="004872D6" w:rsidP="004872D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entrance of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rodents and insect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E9A2A6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2EE4076" w14:textId="77777777" w:rsidR="004872D6" w:rsidRDefault="004872D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5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Is ventilation sufficient to provide at least 10 cubic feet of air per </w:t>
      </w:r>
    </w:p>
    <w:p w14:paraId="6B75F4D7" w14:textId="712B6E17" w:rsidR="00247719" w:rsidRPr="00C81E93" w:rsidRDefault="004872D6" w:rsidP="004872D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EC4012">
        <w:rPr>
          <w:rFonts w:ascii="Arial" w:hAnsi="Arial" w:cs="Arial"/>
          <w:snapToGrid w:val="0"/>
          <w:sz w:val="20"/>
          <w:szCs w:val="20"/>
        </w:rPr>
        <w:t>m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inute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per person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73EC96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EC2350A" w14:textId="5A7A342F" w:rsidR="00247719" w:rsidRPr="00C81E93" w:rsidRDefault="004872D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6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walls kept clear of etched or inscribed graffiti or writing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B797D5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EC9B7F0" w14:textId="744DA287" w:rsidR="00247719" w:rsidRPr="00C81E93" w:rsidRDefault="004872D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7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the jail free of trash</w:t>
      </w:r>
      <w:r w:rsidR="00D87719">
        <w:rPr>
          <w:rFonts w:ascii="Arial" w:hAnsi="Arial" w:cs="Arial"/>
          <w:snapToGrid w:val="0"/>
          <w:sz w:val="20"/>
          <w:szCs w:val="20"/>
        </w:rPr>
        <w:t xml:space="preserve"> and debris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BA2437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B03C8F5" w14:textId="2552C649" w:rsidR="00247719" w:rsidRPr="00C81E93" w:rsidRDefault="004872D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8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cleaning implemen</w:t>
      </w:r>
      <w:r w:rsidR="006B0CDD">
        <w:rPr>
          <w:rFonts w:ascii="Arial" w:hAnsi="Arial" w:cs="Arial"/>
          <w:snapToGrid w:val="0"/>
          <w:sz w:val="20"/>
          <w:szCs w:val="20"/>
        </w:rPr>
        <w:t>ts and equipment cleaned, dried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and securely</w:t>
      </w:r>
    </w:p>
    <w:p w14:paraId="0B4141D6" w14:textId="65BDB4F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stored after us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18778B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52E2938" w14:textId="014844BF" w:rsidR="00247719" w:rsidRPr="00C81E93" w:rsidRDefault="004872D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9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detainee work details supervised by a jail officer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6F01A0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423E385" w14:textId="34CC6CC2" w:rsidR="00247719" w:rsidRPr="00C81E93" w:rsidRDefault="004872D6" w:rsidP="004872D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0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</w:t>
      </w:r>
      <w:r w:rsidR="00757F25">
        <w:rPr>
          <w:rFonts w:ascii="Arial" w:hAnsi="Arial" w:cs="Arial"/>
          <w:snapToGrid w:val="0"/>
          <w:sz w:val="20"/>
          <w:szCs w:val="20"/>
        </w:rPr>
        <w:t>re toilets, washbasins, showers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and sinks cleaned and sanitized daily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FDC691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5B96ADB" w14:textId="26987D19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4872D6">
        <w:rPr>
          <w:rFonts w:ascii="Arial" w:hAnsi="Arial" w:cs="Arial"/>
          <w:snapToGrid w:val="0"/>
          <w:sz w:val="20"/>
          <w:szCs w:val="20"/>
        </w:rPr>
        <w:t>1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rash and garbage contained and disposed of in a sanitary manner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5452DE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9FF92D3" w14:textId="0BB94D30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4872D6">
        <w:rPr>
          <w:rFonts w:ascii="Arial" w:hAnsi="Arial" w:cs="Arial"/>
          <w:snapToGrid w:val="0"/>
          <w:sz w:val="20"/>
          <w:szCs w:val="20"/>
        </w:rPr>
        <w:t>2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 source of drinking water provided in each cell and day room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CB0653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6270004" w14:textId="4A9A3D96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4872D6">
        <w:rPr>
          <w:rFonts w:ascii="Arial" w:hAnsi="Arial" w:cs="Arial"/>
          <w:snapToGrid w:val="0"/>
          <w:sz w:val="20"/>
          <w:szCs w:val="20"/>
        </w:rPr>
        <w:t>3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n adequate supply of clean c</w:t>
      </w:r>
      <w:r w:rsidR="00757F25">
        <w:rPr>
          <w:rFonts w:ascii="Arial" w:hAnsi="Arial" w:cs="Arial"/>
          <w:snapToGrid w:val="0"/>
          <w:sz w:val="20"/>
          <w:szCs w:val="20"/>
        </w:rPr>
        <w:t xml:space="preserve">lothing, bedding, towels, soap </w:t>
      </w:r>
      <w:r w:rsidRPr="00C81E93">
        <w:rPr>
          <w:rFonts w:ascii="Arial" w:hAnsi="Arial" w:cs="Arial"/>
          <w:snapToGrid w:val="0"/>
          <w:sz w:val="20"/>
          <w:szCs w:val="20"/>
        </w:rPr>
        <w:t>and</w:t>
      </w:r>
    </w:p>
    <w:p w14:paraId="71384CA0" w14:textId="587BC3FE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 xml:space="preserve">cleaning equipment </w:t>
      </w:r>
      <w:proofErr w:type="gramStart"/>
      <w:r w:rsidRPr="00C81E93">
        <w:rPr>
          <w:rFonts w:ascii="Arial" w:hAnsi="Arial" w:cs="Arial"/>
          <w:snapToGrid w:val="0"/>
          <w:sz w:val="20"/>
          <w:szCs w:val="20"/>
        </w:rPr>
        <w:t>maintained?</w:t>
      </w:r>
      <w:proofErr w:type="gramEnd"/>
      <w:r w:rsidRPr="00C81E93">
        <w:rPr>
          <w:rFonts w:ascii="Arial" w:hAnsi="Arial" w:cs="Arial"/>
          <w:snapToGrid w:val="0"/>
          <w:sz w:val="20"/>
          <w:szCs w:val="20"/>
        </w:rPr>
        <w:t xml:space="preserve"> 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B766F47" w14:textId="77777777" w:rsidR="003756DE" w:rsidRDefault="003756DE" w:rsidP="003756DE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6209D4A" w14:textId="77777777" w:rsidR="004872D6" w:rsidRDefault="00757F25" w:rsidP="003756DE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</w:t>
      </w:r>
      <w:r w:rsidR="004872D6">
        <w:rPr>
          <w:rFonts w:ascii="Arial" w:hAnsi="Arial" w:cs="Arial"/>
          <w:snapToGrid w:val="0"/>
          <w:sz w:val="20"/>
          <w:szCs w:val="20"/>
        </w:rPr>
        <w:t>4</w:t>
      </w:r>
      <w:r>
        <w:rPr>
          <w:rFonts w:ascii="Arial" w:hAnsi="Arial" w:cs="Arial"/>
          <w:snapToGrid w:val="0"/>
          <w:sz w:val="20"/>
          <w:szCs w:val="20"/>
        </w:rPr>
        <w:t>.</w:t>
      </w:r>
      <w:r>
        <w:rPr>
          <w:rFonts w:ascii="Arial" w:hAnsi="Arial" w:cs="Arial"/>
          <w:snapToGrid w:val="0"/>
          <w:sz w:val="20"/>
          <w:szCs w:val="20"/>
        </w:rPr>
        <w:tab/>
        <w:t>Are sheets, pillowcases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and mattress </w:t>
      </w:r>
      <w:proofErr w:type="gramStart"/>
      <w:r w:rsidR="00247719" w:rsidRPr="00C81E93">
        <w:rPr>
          <w:rFonts w:ascii="Arial" w:hAnsi="Arial" w:cs="Arial"/>
          <w:snapToGrid w:val="0"/>
          <w:sz w:val="20"/>
          <w:szCs w:val="20"/>
        </w:rPr>
        <w:t>covers</w:t>
      </w:r>
      <w:proofErr w:type="gramEnd"/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changed and washed at</w:t>
      </w:r>
    </w:p>
    <w:p w14:paraId="7F1C5CBA" w14:textId="617D7B0C" w:rsidR="006A2DE8" w:rsidRDefault="00E35590" w:rsidP="00E3559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EC4012">
        <w:rPr>
          <w:rFonts w:ascii="Arial" w:hAnsi="Arial" w:cs="Arial"/>
          <w:snapToGrid w:val="0"/>
          <w:sz w:val="20"/>
          <w:szCs w:val="20"/>
        </w:rPr>
        <w:t>l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east</w:t>
      </w:r>
      <w:r w:rsidR="004872D6"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once a week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E1E568F" w14:textId="1F2F0105" w:rsidR="006A2DE8" w:rsidRDefault="006A2DE8" w:rsidP="00566B4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28B51F55" w14:textId="3C5320D3" w:rsidR="004D3254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4872D6">
        <w:rPr>
          <w:rFonts w:ascii="Arial" w:hAnsi="Arial" w:cs="Arial"/>
          <w:snapToGrid w:val="0"/>
          <w:sz w:val="20"/>
          <w:szCs w:val="20"/>
        </w:rPr>
        <w:t>5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</w:t>
      </w:r>
      <w:r w:rsidR="004D3254">
        <w:rPr>
          <w:rFonts w:ascii="Arial" w:hAnsi="Arial" w:cs="Arial"/>
          <w:snapToGrid w:val="0"/>
          <w:sz w:val="20"/>
          <w:szCs w:val="20"/>
        </w:rPr>
        <w:t xml:space="preserve">vinyl covered 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mattresses washed </w:t>
      </w:r>
      <w:r w:rsidR="00757F25">
        <w:rPr>
          <w:rFonts w:ascii="Arial" w:hAnsi="Arial" w:cs="Arial"/>
          <w:snapToGrid w:val="0"/>
          <w:sz w:val="20"/>
          <w:szCs w:val="20"/>
        </w:rPr>
        <w:t>with hot water, detergent</w:t>
      </w:r>
      <w:r w:rsidR="004D3254">
        <w:rPr>
          <w:rFonts w:ascii="Arial" w:hAnsi="Arial" w:cs="Arial"/>
          <w:snapToGrid w:val="0"/>
          <w:sz w:val="20"/>
          <w:szCs w:val="20"/>
        </w:rPr>
        <w:t xml:space="preserve"> 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and </w:t>
      </w:r>
    </w:p>
    <w:p w14:paraId="1D24E9B8" w14:textId="157E1C3B" w:rsidR="00247719" w:rsidRPr="00C81E93" w:rsidRDefault="004D3254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disinfected monthly</w:t>
      </w:r>
      <w:r w:rsidR="00F74467">
        <w:rPr>
          <w:rFonts w:ascii="Arial" w:hAnsi="Arial" w:cs="Arial"/>
          <w:snapToGrid w:val="0"/>
          <w:sz w:val="20"/>
          <w:szCs w:val="20"/>
        </w:rPr>
        <w:t>,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or before reissue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82472C1" w14:textId="64D15439" w:rsidR="003756DE" w:rsidRDefault="003756DE" w:rsidP="003D29F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C0D46BC" w14:textId="03349A10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4872D6">
        <w:rPr>
          <w:rFonts w:ascii="Arial" w:hAnsi="Arial" w:cs="Arial"/>
          <w:snapToGrid w:val="0"/>
          <w:sz w:val="20"/>
          <w:szCs w:val="20"/>
        </w:rPr>
        <w:t>6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blankets laundered or sterilized monthly</w:t>
      </w:r>
      <w:r w:rsidR="00F74467">
        <w:rPr>
          <w:rFonts w:ascii="Arial" w:hAnsi="Arial" w:cs="Arial"/>
          <w:snapToGrid w:val="0"/>
          <w:sz w:val="20"/>
          <w:szCs w:val="20"/>
        </w:rPr>
        <w:t>,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or before reissu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768587D" w14:textId="77777777" w:rsidR="004D3254" w:rsidRDefault="004D3254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D98F728" w14:textId="77777777" w:rsidR="003D29F4" w:rsidRDefault="003D29F4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</w:p>
    <w:p w14:paraId="004E9B51" w14:textId="0BFDEFC8" w:rsidR="003D29F4" w:rsidRDefault="003D29F4" w:rsidP="003D29F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07CEFF36" w14:textId="72267D81" w:rsidR="004D3254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4872D6">
        <w:rPr>
          <w:rFonts w:ascii="Arial" w:hAnsi="Arial" w:cs="Arial"/>
          <w:snapToGrid w:val="0"/>
          <w:sz w:val="20"/>
          <w:szCs w:val="20"/>
        </w:rPr>
        <w:t>7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cotton or fiber-filled mattresses </w:t>
      </w:r>
      <w:r w:rsidR="004D3254">
        <w:rPr>
          <w:rFonts w:ascii="Arial" w:hAnsi="Arial" w:cs="Arial"/>
          <w:snapToGrid w:val="0"/>
          <w:sz w:val="20"/>
          <w:szCs w:val="20"/>
        </w:rPr>
        <w:t xml:space="preserve">and mattress pads 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aired and </w:t>
      </w:r>
    </w:p>
    <w:p w14:paraId="2A84059F" w14:textId="6BFB768E" w:rsidR="00247719" w:rsidRPr="00C81E93" w:rsidRDefault="004D3254" w:rsidP="004D325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spray-sanitized monthly</w:t>
      </w:r>
      <w:r w:rsidR="00F74467">
        <w:rPr>
          <w:rFonts w:ascii="Arial" w:hAnsi="Arial" w:cs="Arial"/>
          <w:snapToGrid w:val="0"/>
          <w:sz w:val="20"/>
          <w:szCs w:val="20"/>
        </w:rPr>
        <w:t>,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or before reissue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5D864A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99B185C" w14:textId="05FE64D3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4872D6">
        <w:rPr>
          <w:rFonts w:ascii="Arial" w:hAnsi="Arial" w:cs="Arial"/>
          <w:snapToGrid w:val="0"/>
          <w:sz w:val="20"/>
          <w:szCs w:val="20"/>
        </w:rPr>
        <w:t>8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F74467">
        <w:rPr>
          <w:rFonts w:ascii="Arial" w:hAnsi="Arial" w:cs="Arial"/>
          <w:snapToGrid w:val="0"/>
          <w:sz w:val="20"/>
          <w:szCs w:val="20"/>
        </w:rPr>
        <w:t>Are detainees issued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 clean towel at least twice weekl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E02879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2199E86" w14:textId="30A59D9E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4872D6">
        <w:rPr>
          <w:rFonts w:ascii="Arial" w:hAnsi="Arial" w:cs="Arial"/>
          <w:snapToGrid w:val="0"/>
          <w:sz w:val="20"/>
          <w:szCs w:val="20"/>
        </w:rPr>
        <w:t>9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shaving and barber tools </w:t>
      </w:r>
      <w:r w:rsidR="00757F25">
        <w:rPr>
          <w:rFonts w:ascii="Arial" w:hAnsi="Arial" w:cs="Arial"/>
          <w:snapToGrid w:val="0"/>
          <w:sz w:val="20"/>
          <w:szCs w:val="20"/>
        </w:rPr>
        <w:t>thoroughly cleaned, disinfected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nd secur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BE36AA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E7E3DD7" w14:textId="2F36DAEF" w:rsidR="00247719" w:rsidRPr="00C81E93" w:rsidRDefault="004872D6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20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floors in rooms </w:t>
      </w:r>
      <w:r w:rsidR="00F74467">
        <w:rPr>
          <w:rFonts w:ascii="Arial" w:hAnsi="Arial" w:cs="Arial"/>
          <w:snapToGrid w:val="0"/>
          <w:sz w:val="20"/>
          <w:szCs w:val="20"/>
        </w:rPr>
        <w:t>where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foo</w:t>
      </w:r>
      <w:r w:rsidR="00757F25">
        <w:rPr>
          <w:rFonts w:ascii="Arial" w:hAnsi="Arial" w:cs="Arial"/>
          <w:snapToGrid w:val="0"/>
          <w:sz w:val="20"/>
          <w:szCs w:val="20"/>
        </w:rPr>
        <w:t>d or drink are stored, prepared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or</w:t>
      </w:r>
    </w:p>
    <w:p w14:paraId="6C17200B" w14:textId="7987D1AC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served kept clean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  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E35360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A340832" w14:textId="06AEBAED" w:rsidR="002C278C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4872D6">
        <w:rPr>
          <w:rFonts w:ascii="Arial" w:hAnsi="Arial" w:cs="Arial"/>
          <w:snapToGrid w:val="0"/>
          <w:sz w:val="20"/>
          <w:szCs w:val="20"/>
        </w:rPr>
        <w:t>1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all count</w:t>
      </w:r>
      <w:r w:rsidR="00757F25">
        <w:rPr>
          <w:rFonts w:ascii="Arial" w:hAnsi="Arial" w:cs="Arial"/>
          <w:snapToGrid w:val="0"/>
          <w:sz w:val="20"/>
          <w:szCs w:val="20"/>
        </w:rPr>
        <w:t>ers, shelves, tables, equipment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nd utensils in which </w:t>
      </w:r>
    </w:p>
    <w:p w14:paraId="6622D967" w14:textId="56248034" w:rsidR="00247719" w:rsidRPr="00C81E93" w:rsidRDefault="002C278C" w:rsidP="002C278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food or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drink comes in contact kept in good repair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DF817C3" w14:textId="77777777" w:rsidR="00610C92" w:rsidRDefault="00610C92" w:rsidP="003A788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6B7F0B0" w14:textId="29193527" w:rsidR="002C278C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4872D6">
        <w:rPr>
          <w:rFonts w:ascii="Arial" w:hAnsi="Arial" w:cs="Arial"/>
          <w:snapToGrid w:val="0"/>
          <w:sz w:val="20"/>
          <w:szCs w:val="20"/>
        </w:rPr>
        <w:t>2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utensils stored in a clean, dry place protected from flies, dirt, </w:t>
      </w:r>
    </w:p>
    <w:p w14:paraId="7E3DC9CB" w14:textId="17D283FA" w:rsidR="00247719" w:rsidRPr="00C81E93" w:rsidRDefault="002C278C" w:rsidP="002C278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610C92">
        <w:rPr>
          <w:rFonts w:ascii="Arial" w:hAnsi="Arial" w:cs="Arial"/>
          <w:snapToGrid w:val="0"/>
          <w:sz w:val="20"/>
          <w:szCs w:val="20"/>
        </w:rPr>
        <w:t>o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verhead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757F25">
        <w:rPr>
          <w:rFonts w:ascii="Arial" w:hAnsi="Arial" w:cs="Arial"/>
          <w:snapToGrid w:val="0"/>
          <w:sz w:val="20"/>
          <w:szCs w:val="20"/>
        </w:rPr>
        <w:t>leakage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and condensation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37374D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F56654D" w14:textId="4E4A8737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4872D6">
        <w:rPr>
          <w:rFonts w:ascii="Arial" w:hAnsi="Arial" w:cs="Arial"/>
          <w:snapToGrid w:val="0"/>
          <w:sz w:val="20"/>
          <w:szCs w:val="20"/>
        </w:rPr>
        <w:t>3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plumbing facilities in good working order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07904D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DBBFCC8" w14:textId="4BADCC9C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4872D6">
        <w:rPr>
          <w:rFonts w:ascii="Arial" w:hAnsi="Arial" w:cs="Arial"/>
          <w:snapToGrid w:val="0"/>
          <w:sz w:val="20"/>
          <w:szCs w:val="20"/>
        </w:rPr>
        <w:t>4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range</w:t>
      </w:r>
      <w:r w:rsidR="00757F25">
        <w:rPr>
          <w:rFonts w:ascii="Arial" w:hAnsi="Arial" w:cs="Arial"/>
          <w:snapToGrid w:val="0"/>
          <w:sz w:val="20"/>
          <w:szCs w:val="20"/>
        </w:rPr>
        <w:t xml:space="preserve"> cooking surfaces, hoods, vent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nd filters cleaned regularl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FDD597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9BE687A" w14:textId="45F9BCA4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4872D6">
        <w:rPr>
          <w:rFonts w:ascii="Arial" w:hAnsi="Arial" w:cs="Arial"/>
          <w:snapToGrid w:val="0"/>
          <w:sz w:val="20"/>
          <w:szCs w:val="20"/>
        </w:rPr>
        <w:t>5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windows, wa</w:t>
      </w:r>
      <w:r w:rsidR="00757F25">
        <w:rPr>
          <w:rFonts w:ascii="Arial" w:hAnsi="Arial" w:cs="Arial"/>
          <w:snapToGrid w:val="0"/>
          <w:sz w:val="20"/>
          <w:szCs w:val="20"/>
        </w:rPr>
        <w:t>ll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nd woodwork clean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1074E8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05B2FA9" w14:textId="1D4DB251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4872D6">
        <w:rPr>
          <w:rFonts w:ascii="Arial" w:hAnsi="Arial" w:cs="Arial"/>
          <w:snapToGrid w:val="0"/>
          <w:sz w:val="20"/>
          <w:szCs w:val="20"/>
        </w:rPr>
        <w:t>6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frequent inspections of living areas made for the control of body pest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54031D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AC533CD" w14:textId="18B7A5F7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4872D6">
        <w:rPr>
          <w:rFonts w:ascii="Arial" w:hAnsi="Arial" w:cs="Arial"/>
          <w:snapToGrid w:val="0"/>
          <w:sz w:val="20"/>
          <w:szCs w:val="20"/>
        </w:rPr>
        <w:t>7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immediate control or extermination measures taken when body pest </w:t>
      </w:r>
    </w:p>
    <w:p w14:paraId="5A611920" w14:textId="537A4084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infestation occur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A0DB41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AC2E3E5" w14:textId="598141EB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4872D6">
        <w:rPr>
          <w:rFonts w:ascii="Arial" w:hAnsi="Arial" w:cs="Arial"/>
          <w:snapToGrid w:val="0"/>
          <w:sz w:val="20"/>
          <w:szCs w:val="20"/>
        </w:rPr>
        <w:t>8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es the jail h</w:t>
      </w:r>
      <w:r w:rsidR="00757F25">
        <w:rPr>
          <w:rFonts w:ascii="Arial" w:hAnsi="Arial" w:cs="Arial"/>
          <w:snapToGrid w:val="0"/>
          <w:sz w:val="20"/>
          <w:szCs w:val="20"/>
        </w:rPr>
        <w:t>ave an established rodent, pest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nd vermin control program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1ADA69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DDD36B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130      SUPERVISION</w:t>
      </w:r>
    </w:p>
    <w:p w14:paraId="2A87E87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AEED90E" w14:textId="5604F426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sufficient jail officers present in the jail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809B92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8115A40" w14:textId="6D1B019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continuous 24-hour supervision provided in direct supervision housing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CC0029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090631C" w14:textId="136C8118" w:rsidR="004D3254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supervisory checks </w:t>
      </w:r>
      <w:r w:rsidR="00F74467">
        <w:rPr>
          <w:rFonts w:ascii="Arial" w:hAnsi="Arial" w:cs="Arial"/>
          <w:snapToGrid w:val="0"/>
          <w:sz w:val="20"/>
          <w:szCs w:val="20"/>
        </w:rPr>
        <w:t xml:space="preserve">conducted 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at least once every 30 minutes </w:t>
      </w:r>
      <w:r w:rsidR="004D3254">
        <w:rPr>
          <w:rFonts w:ascii="Arial" w:hAnsi="Arial" w:cs="Arial"/>
          <w:snapToGrid w:val="0"/>
          <w:sz w:val="20"/>
          <w:szCs w:val="20"/>
        </w:rPr>
        <w:t xml:space="preserve">and </w:t>
      </w:r>
    </w:p>
    <w:p w14:paraId="10619063" w14:textId="6466ED96" w:rsidR="00247719" w:rsidRDefault="004D3254" w:rsidP="004D325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 xml:space="preserve">documented in the shift record for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indirect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supervision housing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1294629" w14:textId="77777777" w:rsidR="00F74467" w:rsidRPr="00C81E93" w:rsidRDefault="00F74467" w:rsidP="004D325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6362754" w14:textId="0ED8A737" w:rsidR="00F74467" w:rsidRPr="00C81E93" w:rsidRDefault="00F74467" w:rsidP="00F7446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4.</w:t>
      </w:r>
      <w:r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 xml:space="preserve">Are all supervisory checks recorded by time, signed by the jail officer </w:t>
      </w:r>
    </w:p>
    <w:p w14:paraId="09ECEB0D" w14:textId="742EC94C" w:rsidR="00247719" w:rsidRDefault="00F74467" w:rsidP="00F7446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conducting the check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nd noted for any relevant remarks?</w:t>
      </w:r>
      <w:r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25EC0BF" w14:textId="77777777" w:rsidR="00F74467" w:rsidRPr="00C81E93" w:rsidRDefault="00F74467" w:rsidP="00F7446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68816D1" w14:textId="3DC6BB78" w:rsidR="004D3254" w:rsidRDefault="00CC0D4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5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dormitories housing more than 25 </w:t>
      </w:r>
      <w:r w:rsidR="004D3254">
        <w:rPr>
          <w:rFonts w:ascii="Arial" w:hAnsi="Arial" w:cs="Arial"/>
          <w:snapToGrid w:val="0"/>
          <w:sz w:val="20"/>
          <w:szCs w:val="20"/>
        </w:rPr>
        <w:t>detainees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provided </w:t>
      </w:r>
      <w:r w:rsidR="00F74467">
        <w:rPr>
          <w:rFonts w:ascii="Arial" w:hAnsi="Arial" w:cs="Arial"/>
          <w:snapToGrid w:val="0"/>
          <w:sz w:val="20"/>
          <w:szCs w:val="20"/>
        </w:rPr>
        <w:t xml:space="preserve">with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continuous </w:t>
      </w:r>
    </w:p>
    <w:p w14:paraId="61021754" w14:textId="5D93ED87" w:rsidR="00247719" w:rsidRPr="00C81E93" w:rsidRDefault="004D3254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observation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845E7E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237417B" w14:textId="48AD34FC" w:rsidR="005B2C72" w:rsidRDefault="00CC0D4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6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Do radio operators who conduct </w:t>
      </w:r>
      <w:proofErr w:type="gramStart"/>
      <w:r w:rsidR="00247719" w:rsidRPr="00C81E93">
        <w:rPr>
          <w:rFonts w:ascii="Arial" w:hAnsi="Arial" w:cs="Arial"/>
          <w:snapToGrid w:val="0"/>
          <w:sz w:val="20"/>
          <w:szCs w:val="20"/>
        </w:rPr>
        <w:t>30 minute</w:t>
      </w:r>
      <w:proofErr w:type="gramEnd"/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</w:t>
      </w:r>
      <w:r w:rsidR="005B2C72">
        <w:rPr>
          <w:rFonts w:ascii="Arial" w:hAnsi="Arial" w:cs="Arial"/>
          <w:snapToGrid w:val="0"/>
          <w:sz w:val="20"/>
          <w:szCs w:val="20"/>
        </w:rPr>
        <w:t xml:space="preserve">personal observation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checks</w:t>
      </w:r>
    </w:p>
    <w:p w14:paraId="14617895" w14:textId="47CA3420" w:rsidR="00247719" w:rsidRPr="00C81E93" w:rsidRDefault="005B2C72" w:rsidP="00F7446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have jail officer training?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A5B9F9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806CEFB" w14:textId="017FC828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7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prohibited from having control or authority over anyon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83F4C9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9A1D025" w14:textId="0116F2C0" w:rsidR="002C278C" w:rsidRDefault="00247719" w:rsidP="00F24D9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8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locked in their individual cells between designated times of</w:t>
      </w:r>
      <w:r w:rsidR="002C278C">
        <w:rPr>
          <w:rFonts w:ascii="Arial" w:hAnsi="Arial" w:cs="Arial"/>
          <w:b/>
          <w:snapToGrid w:val="0"/>
          <w:sz w:val="20"/>
          <w:szCs w:val="20"/>
        </w:rPr>
        <w:tab/>
      </w:r>
    </w:p>
    <w:p w14:paraId="2B38F93E" w14:textId="7284F8CE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lights out and arising in the morning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24B1391" w14:textId="4A291D8C" w:rsidR="007C23B9" w:rsidRDefault="007C23B9" w:rsidP="00F7446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785"/>
      </w:tblGrid>
      <w:tr w:rsidR="007C23B9" w14:paraId="16A755E7" w14:textId="77777777" w:rsidTr="004D0A24">
        <w:trPr>
          <w:cantSplit/>
          <w:trHeight w:hRule="exact" w:val="558"/>
        </w:trPr>
        <w:tc>
          <w:tcPr>
            <w:tcW w:w="5785" w:type="dxa"/>
            <w:vAlign w:val="bottom"/>
          </w:tcPr>
          <w:p w14:paraId="7A151A85" w14:textId="7DE05429" w:rsidR="007C23B9" w:rsidRDefault="007C23B9" w:rsidP="000109BF">
            <w:pPr>
              <w:widowControl w:val="0"/>
              <w:tabs>
                <w:tab w:val="left" w:pos="0"/>
                <w:tab w:val="left" w:pos="360"/>
                <w:tab w:val="left" w:pos="630"/>
                <w:tab w:val="left" w:pos="1560"/>
                <w:tab w:val="right" w:pos="5555"/>
                <w:tab w:val="left" w:pos="7470"/>
                <w:tab w:val="left" w:pos="8550"/>
                <w:tab w:val="left" w:pos="9630"/>
                <w:tab w:val="left" w:pos="10200"/>
              </w:tabs>
              <w:rPr>
                <w:rFonts w:ascii="Arial" w:hAnsi="Arial" w:cs="Arial"/>
                <w:b/>
                <w:snapToGrid w:val="0"/>
                <w:sz w:val="20"/>
                <w:szCs w:val="20"/>
              </w:rPr>
            </w:pPr>
            <w:r w:rsidRPr="00C81E93">
              <w:rPr>
                <w:rFonts w:ascii="Arial" w:hAnsi="Arial" w:cs="Arial"/>
                <w:snapToGrid w:val="0"/>
                <w:sz w:val="20"/>
                <w:szCs w:val="20"/>
              </w:rPr>
              <w:t>Time of lights out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>:</w:t>
            </w:r>
            <w:r w:rsidRPr="00C81E93">
              <w:rPr>
                <w:rFonts w:ascii="Arial" w:hAnsi="Arial" w:cs="Arial"/>
                <w:snapToGrid w:val="0"/>
                <w:sz w:val="20"/>
                <w:szCs w:val="20"/>
              </w:rPr>
              <w:t xml:space="preserve">   </w:t>
            </w:r>
            <w:r w:rsidRPr="00C81E93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52" w:name="Text10"/>
            <w:r w:rsidRPr="00C81E93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Pr="00C81E93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</w:r>
            <w:r w:rsidRPr="00C81E93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fldChar w:fldCharType="separate"/>
            </w:r>
            <w:r w:rsidR="000109BF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>11:00</w:t>
            </w:r>
            <w:r w:rsidR="009B320A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 xml:space="preserve"> pm</w:t>
            </w:r>
            <w:r w:rsidRPr="00C81E93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fldChar w:fldCharType="end"/>
            </w:r>
            <w:bookmarkEnd w:id="52"/>
            <w:r w:rsidR="004D0A24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ab/>
            </w:r>
          </w:p>
        </w:tc>
      </w:tr>
    </w:tbl>
    <w:p w14:paraId="4A351A1F" w14:textId="77777777" w:rsidR="00247719" w:rsidRPr="00C81E93" w:rsidRDefault="00247719" w:rsidP="004D0A2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342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237ECE7" w14:textId="5E36D40E" w:rsidR="00247719" w:rsidRPr="003D29F4" w:rsidRDefault="00247719" w:rsidP="003D29F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 w:rsidRPr="005B467D">
        <w:rPr>
          <w:rFonts w:ascii="Arial" w:hAnsi="Arial" w:cs="Arial"/>
          <w:b/>
          <w:snapToGrid w:val="0"/>
          <w:sz w:val="20"/>
          <w:szCs w:val="20"/>
          <w:u w:val="single"/>
        </w:rPr>
        <w:t>701.140      SECURITY</w:t>
      </w:r>
    </w:p>
    <w:p w14:paraId="66884B5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5BFE26A" w14:textId="6ECF5F6E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searched prior to exiting and entering the jail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86B6000" w14:textId="4A5F2E23" w:rsidR="00F24D92" w:rsidRDefault="003A7886" w:rsidP="003A788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="003D29F4">
        <w:rPr>
          <w:rFonts w:ascii="Arial" w:hAnsi="Arial" w:cs="Arial"/>
          <w:b/>
          <w:snapToGrid w:val="0"/>
          <w:sz w:val="20"/>
          <w:szCs w:val="20"/>
        </w:rPr>
        <w:tab/>
      </w:r>
      <w:r w:rsidR="003D29F4"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="003D29F4"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="003D29F4"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0F127E4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jail officers and other personnel assigned to jail duty trained</w:t>
      </w:r>
    </w:p>
    <w:p w14:paraId="53829F63" w14:textId="4BE730E4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in security measur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5298B0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5C690BD" w14:textId="0B7D04AB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prohibited from exercising control of security measur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DAB614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2C09B1E" w14:textId="6346E69F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4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</w:t>
      </w:r>
      <w:r w:rsidR="00757F25">
        <w:rPr>
          <w:rFonts w:ascii="Arial" w:hAnsi="Arial" w:cs="Arial"/>
          <w:snapToGrid w:val="0"/>
          <w:sz w:val="20"/>
          <w:szCs w:val="20"/>
        </w:rPr>
        <w:t>all locks, doors, bars, window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nd other security equipment </w:t>
      </w:r>
    </w:p>
    <w:p w14:paraId="420BA710" w14:textId="7777F37D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frequently inspect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414F07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25B1041" w14:textId="547ACD5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5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all cell block doors and doors opening into a corridor kept lock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A8B587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ECDB8AE" w14:textId="4B43831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6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security vestibule doors opened one at a tim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532B0D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4B63851" w14:textId="6FC87DCA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7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all unoccupied cells and rooms kept </w:t>
      </w:r>
      <w:proofErr w:type="gramStart"/>
      <w:r w:rsidRPr="00C81E93">
        <w:rPr>
          <w:rFonts w:ascii="Arial" w:hAnsi="Arial" w:cs="Arial"/>
          <w:snapToGrid w:val="0"/>
          <w:sz w:val="20"/>
          <w:szCs w:val="20"/>
        </w:rPr>
        <w:t>locked at all times</w:t>
      </w:r>
      <w:proofErr w:type="gramEnd"/>
      <w:r w:rsidRPr="00C81E93">
        <w:rPr>
          <w:rFonts w:ascii="Arial" w:hAnsi="Arial" w:cs="Arial"/>
          <w:snapToGrid w:val="0"/>
          <w:sz w:val="20"/>
          <w:szCs w:val="20"/>
        </w:rPr>
        <w:t>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D9B2E9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557A61C" w14:textId="34D6F76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8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backup personnel available when doors to living quarters are open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E8C43A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60D5D4D" w14:textId="0E5EDF2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9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glass </w:t>
      </w:r>
      <w:r w:rsidR="00566B49">
        <w:rPr>
          <w:rFonts w:ascii="Arial" w:hAnsi="Arial" w:cs="Arial"/>
          <w:snapToGrid w:val="0"/>
          <w:sz w:val="20"/>
          <w:szCs w:val="20"/>
        </w:rPr>
        <w:t>and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un</w:t>
      </w:r>
      <w:r w:rsidR="00F74467">
        <w:rPr>
          <w:rFonts w:ascii="Arial" w:hAnsi="Arial" w:cs="Arial"/>
          <w:snapToGrid w:val="0"/>
          <w:sz w:val="20"/>
          <w:szCs w:val="20"/>
        </w:rPr>
        <w:t>secured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metal items prohibited in the detention area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9C12CC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2E0F93C" w14:textId="594FEF9D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0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trust</w:t>
      </w:r>
      <w:r w:rsidR="005B2C72">
        <w:rPr>
          <w:rFonts w:ascii="Arial" w:hAnsi="Arial" w:cs="Arial"/>
          <w:snapToGrid w:val="0"/>
          <w:sz w:val="20"/>
          <w:szCs w:val="20"/>
        </w:rPr>
        <w:t>e</w:t>
      </w:r>
      <w:r w:rsidRPr="00C81E93">
        <w:rPr>
          <w:rFonts w:ascii="Arial" w:hAnsi="Arial" w:cs="Arial"/>
          <w:snapToGrid w:val="0"/>
          <w:sz w:val="20"/>
          <w:szCs w:val="20"/>
        </w:rPr>
        <w:t>es carefully supervised and not permitted unrestricted movement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BC64C2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1659BAA" w14:textId="77777777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who present special security concerns checked more </w:t>
      </w:r>
    </w:p>
    <w:p w14:paraId="22119483" w14:textId="517EEE2F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frequently than 30 minut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77B319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FD4824A" w14:textId="531F4538" w:rsidR="000120B6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 master p</w:t>
      </w:r>
      <w:r w:rsidR="00757F25">
        <w:rPr>
          <w:rFonts w:ascii="Arial" w:hAnsi="Arial" w:cs="Arial"/>
          <w:snapToGrid w:val="0"/>
          <w:sz w:val="20"/>
          <w:szCs w:val="20"/>
        </w:rPr>
        <w:t>opulation record, locator board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or computer printout </w:t>
      </w:r>
    </w:p>
    <w:p w14:paraId="441F77F6" w14:textId="77777777" w:rsidR="00897252" w:rsidRDefault="000120B6" w:rsidP="000120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indicating the various jail sections and housing assignments</w:t>
      </w:r>
      <w:r w:rsidR="00897252" w:rsidRPr="00897252">
        <w:rPr>
          <w:rFonts w:ascii="Arial" w:hAnsi="Arial" w:cs="Arial"/>
          <w:snapToGrid w:val="0"/>
          <w:sz w:val="20"/>
          <w:szCs w:val="20"/>
        </w:rPr>
        <w:t xml:space="preserve"> </w:t>
      </w:r>
      <w:r w:rsidR="00897252">
        <w:rPr>
          <w:rFonts w:ascii="Arial" w:hAnsi="Arial" w:cs="Arial"/>
          <w:snapToGrid w:val="0"/>
          <w:sz w:val="20"/>
          <w:szCs w:val="20"/>
        </w:rPr>
        <w:t>m</w:t>
      </w:r>
      <w:r w:rsidR="00897252" w:rsidRPr="00C81E93">
        <w:rPr>
          <w:rFonts w:ascii="Arial" w:hAnsi="Arial" w:cs="Arial"/>
          <w:snapToGrid w:val="0"/>
          <w:sz w:val="20"/>
          <w:szCs w:val="20"/>
        </w:rPr>
        <w:t>aintained</w:t>
      </w:r>
      <w:r w:rsidR="00897252">
        <w:rPr>
          <w:rFonts w:ascii="Arial" w:hAnsi="Arial" w:cs="Arial"/>
          <w:snapToGrid w:val="0"/>
          <w:sz w:val="20"/>
          <w:szCs w:val="20"/>
        </w:rPr>
        <w:t xml:space="preserve"> </w:t>
      </w:r>
    </w:p>
    <w:p w14:paraId="0B9D0A79" w14:textId="2C13387D" w:rsidR="00247719" w:rsidRPr="00C81E93" w:rsidRDefault="00897252" w:rsidP="000120B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>at the control center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64B5CA7" w14:textId="71AEF406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42E6801" w14:textId="36A41E60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1D2D64">
        <w:rPr>
          <w:rFonts w:ascii="Arial" w:hAnsi="Arial" w:cs="Arial"/>
          <w:snapToGrid w:val="0"/>
          <w:sz w:val="20"/>
          <w:szCs w:val="20"/>
        </w:rPr>
        <w:t>3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keys inventoried and documented at the beginning of each shift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358D97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C8D5E59" w14:textId="23E5C8A0" w:rsidR="000120B6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1D2D64">
        <w:rPr>
          <w:rFonts w:ascii="Arial" w:hAnsi="Arial" w:cs="Arial"/>
          <w:snapToGrid w:val="0"/>
          <w:sz w:val="20"/>
          <w:szCs w:val="20"/>
        </w:rPr>
        <w:t>4</w:t>
      </w:r>
      <w:r w:rsidR="00502E11">
        <w:rPr>
          <w:rFonts w:ascii="Arial" w:hAnsi="Arial" w:cs="Arial"/>
          <w:snapToGrid w:val="0"/>
          <w:sz w:val="20"/>
          <w:szCs w:val="20"/>
        </w:rPr>
        <w:t>.</w:t>
      </w:r>
      <w:r w:rsidR="00502E11">
        <w:rPr>
          <w:rFonts w:ascii="Arial" w:hAnsi="Arial" w:cs="Arial"/>
          <w:snapToGrid w:val="0"/>
          <w:sz w:val="20"/>
          <w:szCs w:val="20"/>
        </w:rPr>
        <w:tab/>
        <w:t>Are random</w:t>
      </w:r>
      <w:r w:rsidR="00566B49">
        <w:rPr>
          <w:rFonts w:ascii="Arial" w:hAnsi="Arial" w:cs="Arial"/>
          <w:snapToGrid w:val="0"/>
          <w:sz w:val="20"/>
          <w:szCs w:val="20"/>
        </w:rPr>
        <w:t>,</w:t>
      </w:r>
      <w:r w:rsidR="00502E11">
        <w:rPr>
          <w:rFonts w:ascii="Arial" w:hAnsi="Arial" w:cs="Arial"/>
          <w:snapToGrid w:val="0"/>
          <w:sz w:val="20"/>
          <w:szCs w:val="20"/>
        </w:rPr>
        <w:t xml:space="preserve"> unannounced 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shakedowns of detainees </w:t>
      </w:r>
      <w:r w:rsidR="00502E11">
        <w:rPr>
          <w:rFonts w:ascii="Arial" w:hAnsi="Arial" w:cs="Arial"/>
          <w:snapToGrid w:val="0"/>
          <w:sz w:val="20"/>
          <w:szCs w:val="20"/>
        </w:rPr>
        <w:t xml:space="preserve">and jail and </w:t>
      </w:r>
    </w:p>
    <w:p w14:paraId="729A66E4" w14:textId="6FCEB0FB" w:rsidR="00247719" w:rsidRPr="00C81E93" w:rsidRDefault="000120B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502E11">
        <w:rPr>
          <w:rFonts w:ascii="Arial" w:hAnsi="Arial" w:cs="Arial"/>
          <w:snapToGrid w:val="0"/>
          <w:sz w:val="20"/>
          <w:szCs w:val="20"/>
        </w:rPr>
        <w:t xml:space="preserve">detention areas </w:t>
      </w:r>
      <w:proofErr w:type="gramStart"/>
      <w:r w:rsidR="00247719" w:rsidRPr="00C81E93">
        <w:rPr>
          <w:rFonts w:ascii="Arial" w:hAnsi="Arial" w:cs="Arial"/>
          <w:snapToGrid w:val="0"/>
          <w:sz w:val="20"/>
          <w:szCs w:val="20"/>
        </w:rPr>
        <w:t>conducted?</w:t>
      </w:r>
      <w:proofErr w:type="gramEnd"/>
      <w:r w:rsidR="00E7390C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86A246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588"/>
      </w:tblGrid>
      <w:tr w:rsidR="004D0A24" w14:paraId="3D09F2A7" w14:textId="77777777" w:rsidTr="004D0A24">
        <w:trPr>
          <w:cantSplit/>
          <w:trHeight w:hRule="exact" w:val="374"/>
        </w:trPr>
        <w:tc>
          <w:tcPr>
            <w:tcW w:w="6588" w:type="dxa"/>
            <w:vAlign w:val="bottom"/>
          </w:tcPr>
          <w:p w14:paraId="4712F33B" w14:textId="26584EAA" w:rsidR="004D0A24" w:rsidRDefault="004D0A24" w:rsidP="009B320A">
            <w:pPr>
              <w:widowControl w:val="0"/>
              <w:tabs>
                <w:tab w:val="left" w:pos="0"/>
                <w:tab w:val="left" w:pos="360"/>
                <w:tab w:val="left" w:pos="630"/>
                <w:tab w:val="left" w:pos="1560"/>
                <w:tab w:val="left" w:pos="6390"/>
                <w:tab w:val="left" w:pos="7560"/>
                <w:tab w:val="left" w:pos="8640"/>
                <w:tab w:val="left" w:pos="9720"/>
                <w:tab w:val="left" w:pos="10200"/>
              </w:tabs>
              <w:ind w:firstLine="360"/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C81E93">
              <w:rPr>
                <w:rFonts w:ascii="Arial" w:hAnsi="Arial" w:cs="Arial"/>
                <w:snapToGrid w:val="0"/>
                <w:sz w:val="20"/>
                <w:szCs w:val="20"/>
              </w:rPr>
              <w:t xml:space="preserve">Frequency:   </w:t>
            </w:r>
            <w:r w:rsidRPr="00C81E93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53" w:name="Text9"/>
            <w:r w:rsidRPr="00C81E93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Pr="00C81E93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</w:r>
            <w:r w:rsidRPr="00C81E93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fldChar w:fldCharType="separate"/>
            </w:r>
            <w:r w:rsidR="009B320A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>Weekly</w:t>
            </w:r>
            <w:r w:rsidRPr="00C81E93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fldChar w:fldCharType="end"/>
            </w:r>
            <w:bookmarkEnd w:id="53"/>
            <w:r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ab/>
            </w:r>
          </w:p>
        </w:tc>
      </w:tr>
    </w:tbl>
    <w:p w14:paraId="3CAA7C3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6EDBB01" w14:textId="6FB99602" w:rsidR="00E7390C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1D2D64">
        <w:rPr>
          <w:rFonts w:ascii="Arial" w:hAnsi="Arial" w:cs="Arial"/>
          <w:snapToGrid w:val="0"/>
          <w:sz w:val="20"/>
          <w:szCs w:val="20"/>
        </w:rPr>
        <w:t>5</w:t>
      </w:r>
      <w:r w:rsidR="00757F25">
        <w:rPr>
          <w:rFonts w:ascii="Arial" w:hAnsi="Arial" w:cs="Arial"/>
          <w:snapToGrid w:val="0"/>
          <w:sz w:val="20"/>
          <w:szCs w:val="20"/>
        </w:rPr>
        <w:t>.</w:t>
      </w:r>
      <w:r w:rsidR="00757F25">
        <w:rPr>
          <w:rFonts w:ascii="Arial" w:hAnsi="Arial" w:cs="Arial"/>
          <w:snapToGrid w:val="0"/>
          <w:sz w:val="20"/>
          <w:szCs w:val="20"/>
        </w:rPr>
        <w:tab/>
        <w:t>Are bars, walls, window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nd floors of the jail regularly </w:t>
      </w:r>
      <w:r w:rsidR="00E7390C">
        <w:rPr>
          <w:rFonts w:ascii="Arial" w:hAnsi="Arial" w:cs="Arial"/>
          <w:snapToGrid w:val="0"/>
          <w:sz w:val="20"/>
          <w:szCs w:val="20"/>
        </w:rPr>
        <w:t xml:space="preserve">and frequently </w:t>
      </w:r>
    </w:p>
    <w:p w14:paraId="5290FA80" w14:textId="0C88B7D1" w:rsidR="00E7390C" w:rsidRDefault="00E7390C" w:rsidP="00E7390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inspected and kept clear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757F25">
        <w:rPr>
          <w:rFonts w:ascii="Arial" w:hAnsi="Arial" w:cs="Arial"/>
          <w:snapToGrid w:val="0"/>
          <w:sz w:val="20"/>
          <w:szCs w:val="20"/>
        </w:rPr>
        <w:t>of posters, pictures, calendars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and articles of </w:t>
      </w:r>
    </w:p>
    <w:p w14:paraId="4F2AC224" w14:textId="26B1EB3D" w:rsidR="00247719" w:rsidRPr="00C81E93" w:rsidRDefault="00E7390C" w:rsidP="00E7390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clothing </w:t>
      </w:r>
      <w:r>
        <w:rPr>
          <w:rFonts w:ascii="Arial" w:hAnsi="Arial" w:cs="Arial"/>
          <w:snapToGrid w:val="0"/>
          <w:sz w:val="20"/>
          <w:szCs w:val="20"/>
        </w:rPr>
        <w:t xml:space="preserve">that </w:t>
      </w:r>
      <w:proofErr w:type="gramStart"/>
      <w:r>
        <w:rPr>
          <w:rFonts w:ascii="Arial" w:hAnsi="Arial" w:cs="Arial"/>
          <w:snapToGrid w:val="0"/>
          <w:sz w:val="20"/>
          <w:szCs w:val="20"/>
        </w:rPr>
        <w:t>obstruct</w:t>
      </w:r>
      <w:proofErr w:type="gramEnd"/>
      <w:r>
        <w:rPr>
          <w:rFonts w:ascii="Arial" w:hAnsi="Arial" w:cs="Arial"/>
          <w:snapToGrid w:val="0"/>
          <w:sz w:val="20"/>
          <w:szCs w:val="20"/>
        </w:rPr>
        <w:t xml:space="preserve"> direct observation of detainee activity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666AF8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C699136" w14:textId="45B828A4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1D2D64">
        <w:rPr>
          <w:rFonts w:ascii="Arial" w:hAnsi="Arial" w:cs="Arial"/>
          <w:snapToGrid w:val="0"/>
          <w:sz w:val="20"/>
          <w:szCs w:val="20"/>
        </w:rPr>
        <w:t>6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tools and equipment inventoried and securely stor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8F4880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81446D7" w14:textId="0EA736B4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1D2D64">
        <w:rPr>
          <w:rFonts w:ascii="Arial" w:hAnsi="Arial" w:cs="Arial"/>
          <w:snapToGrid w:val="0"/>
          <w:sz w:val="20"/>
          <w:szCs w:val="20"/>
        </w:rPr>
        <w:t>7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eating utensils accounted for after each meal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CEEAA6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B0D0F42" w14:textId="1D6BD41D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1D2D64">
        <w:rPr>
          <w:rFonts w:ascii="Arial" w:hAnsi="Arial" w:cs="Arial"/>
          <w:snapToGrid w:val="0"/>
          <w:sz w:val="20"/>
          <w:szCs w:val="20"/>
        </w:rPr>
        <w:t>8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damaged or nonfunctioning security equipment promptly repair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F184FF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2C1BE74" w14:textId="58AFDAB6" w:rsidR="00247719" w:rsidRPr="00C81E93" w:rsidRDefault="00897252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9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detainees prohibited access to all jail record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DB459A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D425F66" w14:textId="08FB7A56" w:rsidR="00247719" w:rsidRDefault="00897252" w:rsidP="008967D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20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a physical head count made and recorded at least three times daily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F74D15C" w14:textId="7752EEE4" w:rsidR="008967D1" w:rsidRPr="00C81E93" w:rsidRDefault="00E35590" w:rsidP="00E3559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06529D95" w14:textId="7B6DB5D3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897252">
        <w:rPr>
          <w:rFonts w:ascii="Arial" w:hAnsi="Arial" w:cs="Arial"/>
          <w:snapToGrid w:val="0"/>
          <w:sz w:val="20"/>
          <w:szCs w:val="20"/>
        </w:rPr>
        <w:t>1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 record of all keys inventoried and issued maintain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DD6F02E" w14:textId="7BB1B4CB" w:rsidR="00823C0B" w:rsidRDefault="00823C0B" w:rsidP="00E3559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F85F4D0" w14:textId="0B02F8AC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keys not in use stored in a secure key locker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10D9A9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A90DD49" w14:textId="5ABB4D1B" w:rsidR="0081124C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one </w:t>
      </w:r>
      <w:r w:rsidR="00566B49">
        <w:rPr>
          <w:rFonts w:ascii="Arial" w:hAnsi="Arial" w:cs="Arial"/>
          <w:snapToGrid w:val="0"/>
          <w:sz w:val="20"/>
          <w:szCs w:val="20"/>
        </w:rPr>
        <w:t xml:space="preserve">full </w:t>
      </w:r>
      <w:r w:rsidRPr="00C81E93">
        <w:rPr>
          <w:rFonts w:ascii="Arial" w:hAnsi="Arial" w:cs="Arial"/>
          <w:snapToGrid w:val="0"/>
          <w:sz w:val="20"/>
          <w:szCs w:val="20"/>
        </w:rPr>
        <w:t>set of keys</w:t>
      </w:r>
      <w:r w:rsidR="00897252">
        <w:rPr>
          <w:rFonts w:ascii="Arial" w:hAnsi="Arial" w:cs="Arial"/>
          <w:snapToGrid w:val="0"/>
          <w:sz w:val="20"/>
          <w:szCs w:val="20"/>
        </w:rPr>
        <w:t>,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</w:t>
      </w:r>
      <w:r w:rsidR="0081124C">
        <w:rPr>
          <w:rFonts w:ascii="Arial" w:hAnsi="Arial" w:cs="Arial"/>
          <w:snapToGrid w:val="0"/>
          <w:sz w:val="20"/>
          <w:szCs w:val="20"/>
        </w:rPr>
        <w:t xml:space="preserve">separate </w:t>
      </w:r>
      <w:r w:rsidRPr="00C81E93">
        <w:rPr>
          <w:rFonts w:ascii="Arial" w:hAnsi="Arial" w:cs="Arial"/>
          <w:snapToGrid w:val="0"/>
          <w:sz w:val="20"/>
          <w:szCs w:val="20"/>
        </w:rPr>
        <w:t>from those in current use</w:t>
      </w:r>
      <w:r w:rsidR="00566B49">
        <w:rPr>
          <w:rFonts w:ascii="Arial" w:hAnsi="Arial" w:cs="Arial"/>
          <w:snapToGrid w:val="0"/>
          <w:sz w:val="20"/>
          <w:szCs w:val="20"/>
        </w:rPr>
        <w:t>,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securely stored</w:t>
      </w:r>
    </w:p>
    <w:p w14:paraId="7B1436FC" w14:textId="6C70BB5A" w:rsidR="00491FD8" w:rsidRDefault="0081124C" w:rsidP="0081124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in a separate area</w:t>
      </w:r>
      <w:r w:rsidR="00491FD8"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accessible to designated jail staff for use in the event</w:t>
      </w:r>
    </w:p>
    <w:p w14:paraId="6C02B364" w14:textId="0EFE1FFB" w:rsidR="00247719" w:rsidRDefault="00491FD8" w:rsidP="00491FD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of any emergency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D32E8CD" w14:textId="27BB9E02" w:rsidR="003A7886" w:rsidRDefault="003A7886" w:rsidP="003A788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7B183D68" w14:textId="417EDE1D" w:rsidR="008967D1" w:rsidRPr="008967D1" w:rsidRDefault="008967D1" w:rsidP="008967D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 w:rsidRPr="008967D1">
        <w:rPr>
          <w:rFonts w:ascii="Arial" w:hAnsi="Arial" w:cs="Arial"/>
          <w:snapToGrid w:val="0"/>
          <w:sz w:val="20"/>
          <w:szCs w:val="20"/>
        </w:rPr>
        <w:t>c.</w:t>
      </w:r>
      <w:r>
        <w:rPr>
          <w:rFonts w:ascii="Arial" w:hAnsi="Arial" w:cs="Arial"/>
          <w:snapToGrid w:val="0"/>
          <w:sz w:val="20"/>
          <w:szCs w:val="20"/>
        </w:rPr>
        <w:tab/>
      </w:r>
      <w:r w:rsidRPr="008967D1">
        <w:rPr>
          <w:rFonts w:ascii="Arial" w:hAnsi="Arial" w:cs="Arial"/>
          <w:snapToGrid w:val="0"/>
          <w:sz w:val="20"/>
          <w:szCs w:val="20"/>
        </w:rPr>
        <w:t xml:space="preserve">Are all detainees, including trustees, not permitted to handle, use or </w:t>
      </w:r>
    </w:p>
    <w:p w14:paraId="397B83A0" w14:textId="75DC4167" w:rsidR="008967D1" w:rsidRPr="008967D1" w:rsidRDefault="008967D1" w:rsidP="008967D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left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possess jail keys of any type?</w:t>
      </w:r>
      <w:r>
        <w:rPr>
          <w:rFonts w:ascii="Arial" w:hAnsi="Arial" w:cs="Arial"/>
          <w:snapToGrid w:val="0"/>
          <w:sz w:val="20"/>
          <w:szCs w:val="20"/>
        </w:rPr>
        <w:tab/>
      </w:r>
      <w:r w:rsidRPr="008967D1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54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54" w:name="Check54"/>
      <w:r w:rsidRPr="008967D1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Pr="008967D1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54"/>
      <w:r w:rsidRPr="008967D1">
        <w:rPr>
          <w:rFonts w:ascii="Arial" w:hAnsi="Arial" w:cs="Arial"/>
          <w:snapToGrid w:val="0"/>
          <w:sz w:val="16"/>
          <w:szCs w:val="16"/>
        </w:rPr>
        <w:tab/>
      </w:r>
      <w:r w:rsidRPr="008967D1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55"/>
            <w:enabled/>
            <w:calcOnExit w:val="0"/>
            <w:checkBox>
              <w:sizeAuto/>
              <w:default w:val="0"/>
            </w:checkBox>
          </w:ffData>
        </w:fldChar>
      </w:r>
      <w:bookmarkStart w:id="55" w:name="Check55"/>
      <w:r w:rsidRPr="008967D1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Pr="008967D1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55"/>
      <w:r w:rsidRPr="008967D1">
        <w:rPr>
          <w:rFonts w:ascii="Arial" w:hAnsi="Arial" w:cs="Arial"/>
          <w:snapToGrid w:val="0"/>
          <w:sz w:val="16"/>
          <w:szCs w:val="16"/>
        </w:rPr>
        <w:tab/>
      </w:r>
      <w:r w:rsidRPr="008967D1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56"/>
            <w:enabled/>
            <w:calcOnExit w:val="0"/>
            <w:checkBox>
              <w:sizeAuto/>
              <w:default w:val="0"/>
            </w:checkBox>
          </w:ffData>
        </w:fldChar>
      </w:r>
      <w:bookmarkStart w:id="56" w:name="Check56"/>
      <w:r w:rsidRPr="008967D1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Pr="008967D1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56"/>
    </w:p>
    <w:p w14:paraId="3EA8FA77" w14:textId="0E21FECD" w:rsidR="00247719" w:rsidRPr="00C81E93" w:rsidRDefault="003D29F4" w:rsidP="003D29F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739D79B9" w14:textId="50387472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897252">
        <w:rPr>
          <w:rFonts w:ascii="Arial" w:hAnsi="Arial" w:cs="Arial"/>
          <w:snapToGrid w:val="0"/>
          <w:sz w:val="20"/>
          <w:szCs w:val="20"/>
        </w:rPr>
        <w:t>2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weapons prohibited in the secure section of the jail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B53ADE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442A4B9" w14:textId="54D183FE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weapons secu</w:t>
      </w:r>
      <w:r w:rsidR="00757F25">
        <w:rPr>
          <w:rFonts w:ascii="Arial" w:hAnsi="Arial" w:cs="Arial"/>
          <w:snapToGrid w:val="0"/>
          <w:sz w:val="20"/>
          <w:szCs w:val="20"/>
        </w:rPr>
        <w:t>red in a locked drawer, cabinet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or container outside</w:t>
      </w:r>
    </w:p>
    <w:p w14:paraId="1BB61D28" w14:textId="1B22A4E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63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of the security area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4895A1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45277BB" w14:textId="04C17A3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reserve firearms, ammunition, </w:t>
      </w:r>
      <w:r w:rsidR="004232FB">
        <w:rPr>
          <w:rFonts w:ascii="Arial" w:hAnsi="Arial" w:cs="Arial"/>
          <w:snapToGrid w:val="0"/>
          <w:sz w:val="20"/>
          <w:szCs w:val="20"/>
        </w:rPr>
        <w:t>control device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nd other protective</w:t>
      </w:r>
    </w:p>
    <w:p w14:paraId="3AC80412" w14:textId="3F53FCF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63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 xml:space="preserve">equipment stored in a secure </w:t>
      </w:r>
      <w:proofErr w:type="gramStart"/>
      <w:r w:rsidRPr="00C81E93">
        <w:rPr>
          <w:rFonts w:ascii="Arial" w:hAnsi="Arial" w:cs="Arial"/>
          <w:snapToGrid w:val="0"/>
          <w:sz w:val="20"/>
          <w:szCs w:val="20"/>
        </w:rPr>
        <w:t>room?</w:t>
      </w:r>
      <w:proofErr w:type="gramEnd"/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650F6C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C5A4EC6" w14:textId="67EFA532" w:rsidR="00EC5C31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897252">
        <w:rPr>
          <w:rFonts w:ascii="Arial" w:hAnsi="Arial" w:cs="Arial"/>
          <w:snapToGrid w:val="0"/>
          <w:sz w:val="20"/>
          <w:szCs w:val="20"/>
        </w:rPr>
        <w:t>3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persons authorized to </w:t>
      </w:r>
      <w:r w:rsidR="00EC5C31">
        <w:rPr>
          <w:rFonts w:ascii="Arial" w:hAnsi="Arial" w:cs="Arial"/>
          <w:snapToGrid w:val="0"/>
          <w:sz w:val="20"/>
          <w:szCs w:val="20"/>
        </w:rPr>
        <w:t>use control device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trained in</w:t>
      </w:r>
      <w:r w:rsidR="00EC5C31">
        <w:rPr>
          <w:rFonts w:ascii="Arial" w:hAnsi="Arial" w:cs="Arial"/>
          <w:snapToGrid w:val="0"/>
          <w:sz w:val="20"/>
          <w:szCs w:val="20"/>
        </w:rPr>
        <w:t xml:space="preserve"> </w:t>
      </w:r>
      <w:r w:rsidRPr="00C81E93">
        <w:rPr>
          <w:rFonts w:ascii="Arial" w:hAnsi="Arial" w:cs="Arial"/>
          <w:snapToGrid w:val="0"/>
          <w:sz w:val="20"/>
          <w:szCs w:val="20"/>
        </w:rPr>
        <w:t>the proper</w:t>
      </w:r>
    </w:p>
    <w:p w14:paraId="42DF8407" w14:textId="1593FBC1" w:rsidR="00247719" w:rsidRPr="00C81E93" w:rsidRDefault="00EC5C31" w:rsidP="00EC5C3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em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ployment of the </w:t>
      </w:r>
      <w:r>
        <w:rPr>
          <w:rFonts w:ascii="Arial" w:hAnsi="Arial" w:cs="Arial"/>
          <w:snapToGrid w:val="0"/>
          <w:sz w:val="20"/>
          <w:szCs w:val="20"/>
        </w:rPr>
        <w:t>device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3D8EB8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3D0F5A9" w14:textId="212F7C6E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he training document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26D16C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E0FCDF3" w14:textId="6C9411B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When </w:t>
      </w:r>
      <w:r w:rsidR="00A86320">
        <w:rPr>
          <w:rFonts w:ascii="Arial" w:hAnsi="Arial" w:cs="Arial"/>
          <w:snapToGrid w:val="0"/>
          <w:sz w:val="20"/>
          <w:szCs w:val="20"/>
        </w:rPr>
        <w:t>control device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re used, is a record of the incident mad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F5CAE3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1940A50" w14:textId="392144E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affected by </w:t>
      </w:r>
      <w:r w:rsidR="00A86320">
        <w:rPr>
          <w:rFonts w:ascii="Arial" w:hAnsi="Arial" w:cs="Arial"/>
          <w:snapToGrid w:val="0"/>
          <w:sz w:val="20"/>
          <w:szCs w:val="20"/>
        </w:rPr>
        <w:t>control device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given a thorough medical </w:t>
      </w:r>
    </w:p>
    <w:p w14:paraId="4C5D5FAF" w14:textId="77777777" w:rsidR="00A86320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63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examination and appropriate treatment after security control has been</w:t>
      </w:r>
    </w:p>
    <w:p w14:paraId="775C577B" w14:textId="125439E6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63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gained?</w:t>
      </w:r>
      <w:r w:rsidR="00A86320">
        <w:rPr>
          <w:rFonts w:ascii="Arial" w:hAnsi="Arial" w:cs="Arial"/>
          <w:snapToGrid w:val="0"/>
          <w:sz w:val="20"/>
          <w:szCs w:val="20"/>
        </w:rPr>
        <w:tab/>
      </w:r>
      <w:r w:rsidR="00A86320">
        <w:rPr>
          <w:rFonts w:ascii="Arial" w:hAnsi="Arial" w:cs="Arial"/>
          <w:snapToGrid w:val="0"/>
          <w:sz w:val="20"/>
          <w:szCs w:val="20"/>
        </w:rPr>
        <w:tab/>
      </w:r>
      <w:r w:rsidR="00A86320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C95014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B5E8A02" w14:textId="13D40F93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</w:t>
      </w:r>
      <w:r w:rsidR="00897252">
        <w:rPr>
          <w:rFonts w:ascii="Arial" w:hAnsi="Arial" w:cs="Arial"/>
          <w:snapToGrid w:val="0"/>
          <w:sz w:val="20"/>
          <w:szCs w:val="20"/>
        </w:rPr>
        <w:t>4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n emergency electrical power source availabl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4E155A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245"/>
        <w:gridCol w:w="4770"/>
      </w:tblGrid>
      <w:tr w:rsidR="004D0A24" w14:paraId="65132B1D" w14:textId="77777777" w:rsidTr="008C7F75">
        <w:trPr>
          <w:trHeight w:hRule="exact" w:val="315"/>
        </w:trPr>
        <w:tc>
          <w:tcPr>
            <w:tcW w:w="5245" w:type="dxa"/>
            <w:noWrap/>
            <w:vAlign w:val="bottom"/>
          </w:tcPr>
          <w:p w14:paraId="5D7ED189" w14:textId="51916914" w:rsidR="004D0A24" w:rsidRDefault="004D0A24" w:rsidP="00DA1AAC">
            <w:pPr>
              <w:widowControl w:val="0"/>
              <w:tabs>
                <w:tab w:val="left" w:pos="0"/>
                <w:tab w:val="left" w:pos="360"/>
                <w:tab w:val="left" w:pos="630"/>
                <w:tab w:val="left" w:pos="1560"/>
                <w:tab w:val="left" w:pos="5015"/>
                <w:tab w:val="left" w:pos="7380"/>
                <w:tab w:val="left" w:pos="9720"/>
                <w:tab w:val="left" w:pos="10200"/>
              </w:tabs>
              <w:ind w:firstLine="360"/>
              <w:rPr>
                <w:rFonts w:ascii="Arial" w:hAnsi="Arial" w:cs="Arial"/>
                <w:snapToGrid w:val="0"/>
                <w:sz w:val="20"/>
                <w:szCs w:val="20"/>
              </w:rPr>
            </w:pPr>
            <w:r>
              <w:rPr>
                <w:rFonts w:ascii="Arial" w:hAnsi="Arial" w:cs="Arial"/>
                <w:snapToGrid w:val="0"/>
                <w:sz w:val="20"/>
                <w:szCs w:val="20"/>
              </w:rPr>
              <w:t>Date last tested:</w:t>
            </w:r>
            <w:r w:rsidRPr="00C81E93">
              <w:rPr>
                <w:rFonts w:ascii="Arial" w:hAnsi="Arial" w:cs="Arial"/>
                <w:snapToGrid w:val="0"/>
                <w:sz w:val="20"/>
                <w:szCs w:val="20"/>
              </w:rPr>
              <w:t xml:space="preserve"> </w:t>
            </w:r>
            <w:r w:rsidR="008C7F75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="008C7F75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8C7F75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</w:r>
            <w:r w:rsidR="008C7F75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fldChar w:fldCharType="separate"/>
            </w:r>
            <w:r w:rsidR="009B320A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 xml:space="preserve">Every </w:t>
            </w:r>
            <w:r w:rsidR="00DA1AAC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>Thursd</w:t>
            </w:r>
            <w:r w:rsidR="009F7EC1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>ay</w:t>
            </w:r>
            <w:r w:rsidR="008C7F75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fldChar w:fldCharType="end"/>
            </w:r>
            <w:r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ab/>
            </w:r>
          </w:p>
        </w:tc>
        <w:tc>
          <w:tcPr>
            <w:tcW w:w="4770" w:type="dxa"/>
            <w:noWrap/>
            <w:vAlign w:val="bottom"/>
          </w:tcPr>
          <w:p w14:paraId="65395F8A" w14:textId="3CD4FA41" w:rsidR="004D0A24" w:rsidRDefault="004D0A24" w:rsidP="00DA1AAC">
            <w:pPr>
              <w:widowControl w:val="0"/>
              <w:tabs>
                <w:tab w:val="left" w:pos="0"/>
                <w:tab w:val="left" w:pos="4655"/>
                <w:tab w:val="left" w:pos="7560"/>
                <w:tab w:val="left" w:pos="8640"/>
                <w:tab w:val="left" w:pos="9720"/>
                <w:tab w:val="left" w:pos="10200"/>
              </w:tabs>
              <w:rPr>
                <w:rFonts w:ascii="Arial" w:hAnsi="Arial" w:cs="Arial"/>
                <w:snapToGrid w:val="0"/>
                <w:sz w:val="20"/>
                <w:szCs w:val="20"/>
              </w:rPr>
            </w:pPr>
            <w:r w:rsidRPr="00C81E93">
              <w:rPr>
                <w:rFonts w:ascii="Arial" w:hAnsi="Arial" w:cs="Arial"/>
                <w:snapToGrid w:val="0"/>
                <w:sz w:val="20"/>
                <w:szCs w:val="20"/>
              </w:rPr>
              <w:t>Type: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 </w:t>
            </w:r>
            <w:r w:rsidR="008C7F75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57" w:name="Text2"/>
            <w:r w:rsidR="008C7F75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instrText xml:space="preserve"> FORMTEXT </w:instrText>
            </w:r>
            <w:r w:rsidR="008C7F75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</w:r>
            <w:r w:rsidR="008C7F75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fldChar w:fldCharType="separate"/>
            </w:r>
            <w:r w:rsidR="00DA1AAC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>Natural Gas</w:t>
            </w:r>
            <w:r w:rsidR="008C7F75"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fldChar w:fldCharType="end"/>
            </w:r>
            <w:bookmarkEnd w:id="57"/>
            <w:r>
              <w:rPr>
                <w:rFonts w:ascii="Arial" w:hAnsi="Arial" w:cs="Arial"/>
                <w:snapToGrid w:val="0"/>
                <w:sz w:val="20"/>
                <w:szCs w:val="20"/>
                <w:u w:val="single"/>
              </w:rPr>
              <w:tab/>
            </w:r>
          </w:p>
        </w:tc>
      </w:tr>
    </w:tbl>
    <w:p w14:paraId="789AF69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BF2C1E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 150      SAFETY</w:t>
      </w:r>
    </w:p>
    <w:p w14:paraId="5B061DB9" w14:textId="77777777" w:rsidR="00247719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17361C7" w14:textId="77777777" w:rsidR="0081124C" w:rsidRDefault="00A86320" w:rsidP="00A8632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A86320">
        <w:rPr>
          <w:rFonts w:ascii="Arial" w:hAnsi="Arial" w:cs="Arial"/>
          <w:snapToGrid w:val="0"/>
          <w:sz w:val="20"/>
          <w:szCs w:val="20"/>
        </w:rPr>
        <w:t>1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81124C">
        <w:rPr>
          <w:rFonts w:ascii="Arial" w:hAnsi="Arial" w:cs="Arial"/>
          <w:snapToGrid w:val="0"/>
          <w:sz w:val="20"/>
          <w:szCs w:val="20"/>
        </w:rPr>
        <w:t>Does the jail maintain</w:t>
      </w:r>
      <w:r>
        <w:rPr>
          <w:rFonts w:ascii="Arial" w:hAnsi="Arial" w:cs="Arial"/>
          <w:snapToGrid w:val="0"/>
          <w:sz w:val="20"/>
          <w:szCs w:val="20"/>
        </w:rPr>
        <w:t xml:space="preserve"> written procedures covering response and drills </w:t>
      </w:r>
    </w:p>
    <w:p w14:paraId="65161E20" w14:textId="77777777" w:rsidR="009C663B" w:rsidRDefault="0081124C" w:rsidP="00A8632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A86320">
        <w:rPr>
          <w:rFonts w:ascii="Arial" w:hAnsi="Arial" w:cs="Arial"/>
          <w:snapToGrid w:val="0"/>
          <w:sz w:val="20"/>
          <w:szCs w:val="20"/>
        </w:rPr>
        <w:t xml:space="preserve">for preparation of handling emergency situations that includes, but not </w:t>
      </w:r>
    </w:p>
    <w:p w14:paraId="4C78863C" w14:textId="77777777" w:rsidR="009C663B" w:rsidRDefault="009C663B" w:rsidP="00A8632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A86320">
        <w:rPr>
          <w:rFonts w:ascii="Arial" w:hAnsi="Arial" w:cs="Arial"/>
          <w:snapToGrid w:val="0"/>
          <w:sz w:val="20"/>
          <w:szCs w:val="20"/>
        </w:rPr>
        <w:t>limited to, natural disasters and mass evacuation of the jail and is</w:t>
      </w:r>
      <w:r w:rsidR="00491FD8">
        <w:rPr>
          <w:rFonts w:ascii="Arial" w:hAnsi="Arial" w:cs="Arial"/>
          <w:snapToGrid w:val="0"/>
          <w:sz w:val="20"/>
          <w:szCs w:val="20"/>
        </w:rPr>
        <w:t xml:space="preserve"> </w:t>
      </w:r>
    </w:p>
    <w:p w14:paraId="24647A8B" w14:textId="6FD8AD14" w:rsidR="00A86320" w:rsidRPr="00A86320" w:rsidRDefault="009C663B" w:rsidP="00A8632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A86320">
        <w:rPr>
          <w:rFonts w:ascii="Arial" w:hAnsi="Arial" w:cs="Arial"/>
          <w:snapToGrid w:val="0"/>
          <w:sz w:val="20"/>
          <w:szCs w:val="20"/>
        </w:rPr>
        <w:t>documented training provided to all jail staff?</w:t>
      </w:r>
      <w:r w:rsidR="00A86320">
        <w:rPr>
          <w:rFonts w:ascii="Arial" w:hAnsi="Arial" w:cs="Arial"/>
          <w:snapToGrid w:val="0"/>
          <w:sz w:val="20"/>
          <w:szCs w:val="20"/>
        </w:rPr>
        <w:tab/>
      </w:r>
      <w:r w:rsidR="00A86320" w:rsidRPr="00A86320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58" w:name="Check18"/>
      <w:r w:rsidR="00A86320" w:rsidRPr="00A86320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A86320" w:rsidRPr="00A86320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58"/>
      <w:r w:rsidR="00A86320" w:rsidRPr="00A86320">
        <w:rPr>
          <w:rFonts w:ascii="Arial" w:hAnsi="Arial" w:cs="Arial"/>
          <w:snapToGrid w:val="0"/>
          <w:sz w:val="16"/>
          <w:szCs w:val="16"/>
        </w:rPr>
        <w:tab/>
      </w:r>
      <w:r w:rsidR="00A86320" w:rsidRPr="00A86320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59" w:name="Check19"/>
      <w:r w:rsidR="00A86320" w:rsidRPr="00A86320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A86320" w:rsidRPr="00A86320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59"/>
      <w:r w:rsidR="00A86320" w:rsidRPr="00A86320">
        <w:rPr>
          <w:rFonts w:ascii="Arial" w:hAnsi="Arial" w:cs="Arial"/>
          <w:snapToGrid w:val="0"/>
          <w:sz w:val="16"/>
          <w:szCs w:val="16"/>
        </w:rPr>
        <w:tab/>
      </w:r>
      <w:r w:rsidR="00A86320" w:rsidRPr="00A86320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60" w:name="Check20"/>
      <w:r w:rsidR="00A86320" w:rsidRPr="00A86320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A86320" w:rsidRPr="00A86320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60"/>
    </w:p>
    <w:p w14:paraId="5770194E" w14:textId="77777777" w:rsidR="00A86320" w:rsidRPr="00C81E93" w:rsidRDefault="00A86320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B47FE86" w14:textId="77777777" w:rsidR="00491FD8" w:rsidRDefault="00A86320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2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Is there at least one fire extinguisher for each 5,000 square feet of </w:t>
      </w:r>
    </w:p>
    <w:p w14:paraId="14AF3BD2" w14:textId="293D00F7" w:rsidR="00247719" w:rsidRPr="00C81E93" w:rsidRDefault="00491FD8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floor area? </w:t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196933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899CFF0" w14:textId="48894E89" w:rsidR="00247719" w:rsidRPr="00C81E93" w:rsidRDefault="00A86320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3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</w:t>
      </w:r>
      <w:r w:rsidR="00897252">
        <w:rPr>
          <w:rFonts w:ascii="Arial" w:hAnsi="Arial" w:cs="Arial"/>
          <w:snapToGrid w:val="0"/>
          <w:sz w:val="20"/>
          <w:szCs w:val="20"/>
        </w:rPr>
        <w:t xml:space="preserve">fire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extinguishers readily accessible to staff</w:t>
      </w:r>
      <w:r w:rsidR="00897252">
        <w:rPr>
          <w:rFonts w:ascii="Arial" w:hAnsi="Arial" w:cs="Arial"/>
          <w:snapToGrid w:val="0"/>
          <w:sz w:val="20"/>
          <w:szCs w:val="20"/>
        </w:rPr>
        <w:t>,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but not detainee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977BCF4" w14:textId="462E57B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FC78CFA" w14:textId="77777777" w:rsidR="00897252" w:rsidRDefault="006B437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4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</w:t>
      </w:r>
      <w:r w:rsidR="00897252">
        <w:rPr>
          <w:rFonts w:ascii="Arial" w:hAnsi="Arial" w:cs="Arial"/>
          <w:snapToGrid w:val="0"/>
          <w:sz w:val="20"/>
          <w:szCs w:val="20"/>
        </w:rPr>
        <w:t xml:space="preserve">fire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extinguishers examined at least once a year and tagged </w:t>
      </w:r>
    </w:p>
    <w:p w14:paraId="7450C6E8" w14:textId="703C7FC3" w:rsidR="00247719" w:rsidRPr="00C81E93" w:rsidRDefault="00897252" w:rsidP="00491FD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with date </w:t>
      </w:r>
      <w:r w:rsidR="00491FD8">
        <w:rPr>
          <w:rFonts w:ascii="Arial" w:hAnsi="Arial" w:cs="Arial"/>
          <w:snapToGrid w:val="0"/>
          <w:sz w:val="20"/>
          <w:szCs w:val="20"/>
        </w:rPr>
        <w:t>o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f</w:t>
      </w:r>
      <w:r w:rsidR="00491FD8"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inspection and initials of the inspector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9EB95C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16F4029" w14:textId="77777777" w:rsidR="00491FD8" w:rsidRDefault="006B437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5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all jail personnel familiar with the characteristics and operation of </w:t>
      </w:r>
    </w:p>
    <w:p w14:paraId="0DD4D01D" w14:textId="46719716" w:rsidR="00247719" w:rsidRPr="00C81E93" w:rsidRDefault="00491FD8" w:rsidP="00491FD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a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ll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types of </w:t>
      </w:r>
      <w:r w:rsidR="00897252">
        <w:rPr>
          <w:rFonts w:ascii="Arial" w:hAnsi="Arial" w:cs="Arial"/>
          <w:snapToGrid w:val="0"/>
          <w:sz w:val="20"/>
          <w:szCs w:val="20"/>
        </w:rPr>
        <w:t xml:space="preserve">fire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extinguishers in the jail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8409A5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16EB39C" w14:textId="2C40C563" w:rsidR="00247719" w:rsidRPr="00C81E93" w:rsidRDefault="006B437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6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Does the jail have a posted fire plan and evacuation procedure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EED28A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B3CBB32" w14:textId="49B17206" w:rsidR="00247719" w:rsidRPr="00C81E93" w:rsidRDefault="00897252" w:rsidP="0089725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7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Are simulated fire drills conduct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FAA08E2" w14:textId="52AA5AD3" w:rsidR="00E35590" w:rsidRDefault="00E35590" w:rsidP="00E3559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47668FB" w14:textId="77777777" w:rsidR="00E35590" w:rsidRDefault="00897252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8</w:t>
      </w:r>
      <w:r w:rsidR="006A2DE8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all emergency exits known to jail personnel and exit keys</w:t>
      </w:r>
    </w:p>
    <w:p w14:paraId="77FED7D6" w14:textId="72BEFA12" w:rsidR="00247719" w:rsidRPr="00C81E93" w:rsidRDefault="00E35590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immediately available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491FD8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6AB312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0890A6A" w14:textId="617C96CE" w:rsidR="00247719" w:rsidRPr="00C81E93" w:rsidRDefault="00897252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9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there two exits from each floor of detention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6F9FC99" w14:textId="77777777" w:rsidR="00D05E85" w:rsidRDefault="00D05E8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</w:p>
    <w:p w14:paraId="2EE4CB23" w14:textId="69695FAD" w:rsidR="00247719" w:rsidRPr="00C81E93" w:rsidRDefault="00897252" w:rsidP="00E97A8B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0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Are all means of egress kept clean and open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C6B3D4C" w14:textId="4938B9BE" w:rsidR="008A58EC" w:rsidRDefault="008A58EC" w:rsidP="008A58E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37BB5642" w14:textId="5E5218CA" w:rsidR="00491FD8" w:rsidRDefault="00897252" w:rsidP="0089725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1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detainees prohibited from engaging in wrestling, contact sports,</w:t>
      </w:r>
    </w:p>
    <w:p w14:paraId="4DB9576F" w14:textId="2F705233" w:rsidR="00247719" w:rsidRPr="00C81E93" w:rsidRDefault="00491FD8" w:rsidP="00491FD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757F25">
        <w:rPr>
          <w:rFonts w:ascii="Arial" w:hAnsi="Arial" w:cs="Arial"/>
          <w:snapToGrid w:val="0"/>
          <w:sz w:val="20"/>
          <w:szCs w:val="20"/>
        </w:rPr>
        <w:t>horseplay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or any activity likely to cause injury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A5C1F1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26E37E7" w14:textId="5129E74D" w:rsidR="00653D59" w:rsidRPr="00D05E85" w:rsidRDefault="006B437C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</w:t>
      </w:r>
      <w:r w:rsidR="00897252">
        <w:rPr>
          <w:rFonts w:ascii="Arial" w:hAnsi="Arial" w:cs="Arial"/>
          <w:snapToGrid w:val="0"/>
          <w:sz w:val="20"/>
          <w:szCs w:val="20"/>
        </w:rPr>
        <w:t>2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detainees assigned vocational tasks given a safety orientation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9637980" w14:textId="77777777" w:rsidR="00653D59" w:rsidRDefault="00653D5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  <w:u w:val="single"/>
        </w:rPr>
      </w:pPr>
    </w:p>
    <w:p w14:paraId="203A7B80" w14:textId="77777777" w:rsidR="003D29F4" w:rsidRDefault="003D29F4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  <w:u w:val="single"/>
        </w:rPr>
      </w:pPr>
    </w:p>
    <w:p w14:paraId="7EA0B04B" w14:textId="67154902" w:rsidR="003D29F4" w:rsidRDefault="003D29F4" w:rsidP="003D29F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  <w:u w:val="single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7949B4E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160      DISCIPLINE</w:t>
      </w:r>
    </w:p>
    <w:p w14:paraId="1BAE4B1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883F30C" w14:textId="6D803BA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653D59">
        <w:rPr>
          <w:rFonts w:ascii="Arial" w:hAnsi="Arial" w:cs="Arial"/>
          <w:snapToGrid w:val="0"/>
          <w:sz w:val="20"/>
          <w:szCs w:val="20"/>
        </w:rPr>
        <w:t>Does the jail maintain written standards and provide detainees with</w:t>
      </w:r>
      <w:r w:rsidRPr="00C81E93">
        <w:rPr>
          <w:rFonts w:ascii="Arial" w:hAnsi="Arial" w:cs="Arial"/>
          <w:snapToGrid w:val="0"/>
          <w:sz w:val="20"/>
          <w:szCs w:val="20"/>
        </w:rPr>
        <w:t>:</w:t>
      </w:r>
    </w:p>
    <w:p w14:paraId="490FDB9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0680D98" w14:textId="1495C57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653D59">
        <w:rPr>
          <w:rFonts w:ascii="Arial" w:hAnsi="Arial" w:cs="Arial"/>
          <w:snapToGrid w:val="0"/>
          <w:sz w:val="20"/>
          <w:szCs w:val="20"/>
        </w:rPr>
        <w:t>Disciplinary r</w:t>
      </w:r>
      <w:r w:rsidRPr="00C81E93">
        <w:rPr>
          <w:rFonts w:ascii="Arial" w:hAnsi="Arial" w:cs="Arial"/>
          <w:snapToGrid w:val="0"/>
          <w:sz w:val="20"/>
          <w:szCs w:val="20"/>
        </w:rPr>
        <w:t>ules and regulations governing behavior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2DE3C9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2C815F3" w14:textId="27B0D99A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Conduct constituting a penalty </w:t>
      </w:r>
      <w:proofErr w:type="gramStart"/>
      <w:r w:rsidRPr="00C81E93">
        <w:rPr>
          <w:rFonts w:ascii="Arial" w:hAnsi="Arial" w:cs="Arial"/>
          <w:snapToGrid w:val="0"/>
          <w:sz w:val="20"/>
          <w:szCs w:val="20"/>
        </w:rPr>
        <w:t>offense?</w:t>
      </w:r>
      <w:proofErr w:type="gramEnd"/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66F3CBA" w14:textId="77777777" w:rsidR="00101B05" w:rsidRDefault="00101B05" w:rsidP="003A788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AC7D4DD" w14:textId="77777777" w:rsidR="00653D59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Types </w:t>
      </w:r>
      <w:r w:rsidR="00653D59">
        <w:rPr>
          <w:rFonts w:ascii="Arial" w:hAnsi="Arial" w:cs="Arial"/>
          <w:snapToGrid w:val="0"/>
          <w:sz w:val="20"/>
          <w:szCs w:val="20"/>
        </w:rPr>
        <w:t xml:space="preserve">and duration </w:t>
      </w:r>
      <w:r w:rsidRPr="00C81E93">
        <w:rPr>
          <w:rFonts w:ascii="Arial" w:hAnsi="Arial" w:cs="Arial"/>
          <w:snapToGrid w:val="0"/>
          <w:sz w:val="20"/>
          <w:szCs w:val="20"/>
        </w:rPr>
        <w:t>of penalties, including</w:t>
      </w:r>
      <w:r w:rsidR="00653D59">
        <w:rPr>
          <w:rFonts w:ascii="Arial" w:hAnsi="Arial" w:cs="Arial"/>
          <w:snapToGrid w:val="0"/>
          <w:sz w:val="20"/>
          <w:szCs w:val="20"/>
        </w:rPr>
        <w:t xml:space="preserve"> loss of visiting privileges, </w:t>
      </w:r>
    </w:p>
    <w:p w14:paraId="6B3E7D5F" w14:textId="690E9D63" w:rsidR="00247719" w:rsidRPr="00C81E93" w:rsidRDefault="00653D5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that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may be </w:t>
      </w:r>
      <w:proofErr w:type="gramStart"/>
      <w:r w:rsidR="00247719" w:rsidRPr="00C81E93">
        <w:rPr>
          <w:rFonts w:ascii="Arial" w:hAnsi="Arial" w:cs="Arial"/>
          <w:snapToGrid w:val="0"/>
          <w:sz w:val="20"/>
          <w:szCs w:val="20"/>
        </w:rPr>
        <w:t>imposed?</w:t>
      </w:r>
      <w:proofErr w:type="gramEnd"/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75CA8E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8C9C998" w14:textId="7A26420A" w:rsidR="00247719" w:rsidRPr="00C81E93" w:rsidRDefault="00897252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d.</w:t>
      </w:r>
      <w:r>
        <w:rPr>
          <w:rFonts w:ascii="Arial" w:hAnsi="Arial" w:cs="Arial"/>
          <w:snapToGrid w:val="0"/>
          <w:sz w:val="20"/>
          <w:szCs w:val="20"/>
        </w:rPr>
        <w:tab/>
        <w:t>Information on w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ho may impose penaltie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0478DD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419E8E5" w14:textId="78DB71D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e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uthorized methods of seeking information and making complaint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10866F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CDB05B7" w14:textId="77777777" w:rsidR="003650F0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f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ll other matters necessary to enable the detainee to understand both </w:t>
      </w:r>
    </w:p>
    <w:p w14:paraId="13132DC3" w14:textId="5C59CF14" w:rsidR="00247719" w:rsidRPr="00C81E93" w:rsidRDefault="00D05E85" w:rsidP="003650F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his</w:t>
      </w:r>
      <w:r w:rsidR="003650F0"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or her rights and obligation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1CF4A1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85AFDD2" w14:textId="0B5C599D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special assistance </w:t>
      </w:r>
      <w:r w:rsidR="00653D59">
        <w:rPr>
          <w:rFonts w:ascii="Arial" w:hAnsi="Arial" w:cs="Arial"/>
          <w:snapToGrid w:val="0"/>
          <w:sz w:val="20"/>
          <w:szCs w:val="20"/>
        </w:rPr>
        <w:t>provided to detainees when needed</w:t>
      </w:r>
      <w:r w:rsidRPr="00C81E93">
        <w:rPr>
          <w:rFonts w:ascii="Arial" w:hAnsi="Arial" w:cs="Arial"/>
          <w:snapToGrid w:val="0"/>
          <w:sz w:val="20"/>
          <w:szCs w:val="20"/>
        </w:rPr>
        <w:t>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5C83F7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BE73D7A" w14:textId="77777777" w:rsidR="00653D59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allowed to make requests or complaints to the jail </w:t>
      </w:r>
    </w:p>
    <w:p w14:paraId="72455471" w14:textId="58AC1FCB" w:rsidR="00247719" w:rsidRPr="00C81E93" w:rsidRDefault="00653D59" w:rsidP="00653D5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D05E85">
        <w:rPr>
          <w:rFonts w:ascii="Arial" w:hAnsi="Arial" w:cs="Arial"/>
          <w:snapToGrid w:val="0"/>
          <w:sz w:val="20"/>
          <w:szCs w:val="20"/>
        </w:rPr>
        <w:t>a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dministrator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in written form</w:t>
      </w:r>
      <w:r>
        <w:rPr>
          <w:rFonts w:ascii="Arial" w:hAnsi="Arial" w:cs="Arial"/>
          <w:snapToGrid w:val="0"/>
          <w:sz w:val="20"/>
          <w:szCs w:val="20"/>
        </w:rPr>
        <w:t xml:space="preserve"> without censorship of substance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8C5571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9E84984" w14:textId="53B6CF88" w:rsidR="003650F0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4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permitted to submit a complaint to the Jail </w:t>
      </w:r>
      <w:r w:rsidR="008967D1">
        <w:rPr>
          <w:rFonts w:ascii="Arial" w:hAnsi="Arial" w:cs="Arial"/>
          <w:snapToGrid w:val="0"/>
          <w:sz w:val="20"/>
          <w:szCs w:val="20"/>
        </w:rPr>
        <w:t>and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Detention </w:t>
      </w:r>
    </w:p>
    <w:p w14:paraId="75AA86FC" w14:textId="3CAD0B4C" w:rsidR="00247719" w:rsidRPr="00C81E93" w:rsidRDefault="003650F0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Standards Unit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A0960E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4D6E185" w14:textId="2636169B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5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 jail officers observing a disciplinary violation submit a written report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2968B3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467F6B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6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 supervisory staff conduct a review of the factors of an alleged minor</w:t>
      </w:r>
    </w:p>
    <w:p w14:paraId="0371226E" w14:textId="28B3264F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rule violation within 24 hours after its occurrenc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6428CC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E9AA473" w14:textId="77777777" w:rsidR="00D05E85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segregated as a result of a minor rule infraction</w:t>
      </w:r>
    </w:p>
    <w:p w14:paraId="1C7AC2E5" w14:textId="2CB71F6A" w:rsidR="00247719" w:rsidRPr="00C81E93" w:rsidRDefault="00D05E85" w:rsidP="00D05E8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informed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by supervisory staff of the result of his or her review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C9383E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2386EBE" w14:textId="22D87C26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allowed to submit a grievance to higher authorit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9FD347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1D33B2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7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penalties for minor rule violations limited to a reprimand or the </w:t>
      </w:r>
    </w:p>
    <w:p w14:paraId="5F906922" w14:textId="63EFB349" w:rsidR="00247719" w:rsidRPr="00C81E93" w:rsidRDefault="003650F0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 xml:space="preserve">loss of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privileges</w:t>
      </w:r>
      <w:r>
        <w:rPr>
          <w:rFonts w:ascii="Arial" w:hAnsi="Arial" w:cs="Arial"/>
          <w:snapToGrid w:val="0"/>
          <w:sz w:val="20"/>
          <w:szCs w:val="20"/>
        </w:rPr>
        <w:t xml:space="preserve"> or segregation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for no more than 72 hour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21E18C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7A8E1C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8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Does someone other than the reporting officer </w:t>
      </w:r>
      <w:proofErr w:type="gramStart"/>
      <w:r w:rsidRPr="00C81E93">
        <w:rPr>
          <w:rFonts w:ascii="Arial" w:hAnsi="Arial" w:cs="Arial"/>
          <w:snapToGrid w:val="0"/>
          <w:sz w:val="20"/>
          <w:szCs w:val="20"/>
        </w:rPr>
        <w:t>conduct an investigation</w:t>
      </w:r>
      <w:proofErr w:type="gramEnd"/>
    </w:p>
    <w:p w14:paraId="44E99F0D" w14:textId="790C65F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on major rule violation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0F0E667" w14:textId="15CD4346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4C3DF46" w14:textId="5BFEA7BE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f probable cause is established, is a hearing date schedul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95962D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5308BFE" w14:textId="72B540A4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penalties withheld until after the hearing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2778597" w14:textId="73280C73" w:rsidR="00247719" w:rsidRPr="00C81E93" w:rsidRDefault="006A2DE8" w:rsidP="000B14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496C7AB6" w14:textId="77777777" w:rsidR="003650F0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9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major rule violation hearings conducted in accordance with hearing </w:t>
      </w:r>
    </w:p>
    <w:p w14:paraId="2C58AC19" w14:textId="2B01BF1D" w:rsidR="00247719" w:rsidRPr="00C81E93" w:rsidRDefault="003650F0" w:rsidP="003650F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r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ules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for major violation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386F31D" w14:textId="369EC5F1" w:rsidR="003D29F4" w:rsidRDefault="00823C0B" w:rsidP="003D29F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7FFB7A97" w14:textId="77777777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0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 major rule violation disciplinary findings:</w:t>
      </w:r>
    </w:p>
    <w:p w14:paraId="6D9AE14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F6CC4DF" w14:textId="77777777" w:rsidR="003650F0" w:rsidRDefault="00247719" w:rsidP="003650F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Contain restrictions of privileges carefully evaluated and assessed as </w:t>
      </w:r>
    </w:p>
    <w:p w14:paraId="5D5575B9" w14:textId="77777777" w:rsidR="003650F0" w:rsidRDefault="003650F0" w:rsidP="003650F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it relates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to the infraction and does not impose a secondary penalty </w:t>
      </w:r>
    </w:p>
    <w:p w14:paraId="55F06EA3" w14:textId="0A9BD2E8" w:rsidR="00247719" w:rsidRPr="00C81E93" w:rsidRDefault="003650F0" w:rsidP="003650F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on another person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3D152B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05ECE63" w14:textId="159BE852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mpose segregation only after lesser penalties have been consider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0205D4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4A6E77A" w14:textId="5480BB52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restricted diets and corporal punishment prohibit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20AEAC4" w14:textId="02F3C450" w:rsidR="00247719" w:rsidRPr="00C81E93" w:rsidRDefault="003D29F4" w:rsidP="003D29F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110C57A1" w14:textId="77777777" w:rsidR="003650F0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2.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3650F0">
        <w:rPr>
          <w:rFonts w:ascii="Arial" w:hAnsi="Arial" w:cs="Arial"/>
          <w:snapToGrid w:val="0"/>
          <w:sz w:val="20"/>
          <w:szCs w:val="20"/>
        </w:rPr>
        <w:t xml:space="preserve">Do disciplinary rules, regulations and the forfeiture of good behavior </w:t>
      </w:r>
    </w:p>
    <w:p w14:paraId="1BCC7509" w14:textId="77777777" w:rsidR="00071EBE" w:rsidRDefault="003650F0" w:rsidP="003650F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i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allowance comply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with </w:t>
      </w:r>
      <w:r w:rsidR="00247719" w:rsidRPr="00C81E93">
        <w:rPr>
          <w:rFonts w:ascii="Arial" w:hAnsi="Arial" w:cs="Arial"/>
          <w:b/>
          <w:i/>
          <w:snapToGrid w:val="0"/>
          <w:sz w:val="20"/>
          <w:szCs w:val="20"/>
        </w:rPr>
        <w:t>The County Jail Good Behavior</w:t>
      </w:r>
      <w:r>
        <w:rPr>
          <w:rFonts w:ascii="Arial" w:hAnsi="Arial" w:cs="Arial"/>
          <w:b/>
          <w:i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b/>
          <w:i/>
          <w:snapToGrid w:val="0"/>
          <w:sz w:val="20"/>
          <w:szCs w:val="20"/>
        </w:rPr>
        <w:t xml:space="preserve">Allowance </w:t>
      </w:r>
    </w:p>
    <w:p w14:paraId="5F904B40" w14:textId="16A5FBA5" w:rsidR="00247719" w:rsidRPr="003650F0" w:rsidRDefault="00071EBE" w:rsidP="003650F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i/>
          <w:snapToGrid w:val="0"/>
          <w:sz w:val="20"/>
          <w:szCs w:val="20"/>
        </w:rPr>
      </w:pPr>
      <w:r>
        <w:rPr>
          <w:rFonts w:ascii="Arial" w:hAnsi="Arial" w:cs="Arial"/>
          <w:b/>
          <w:i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b/>
          <w:i/>
          <w:snapToGrid w:val="0"/>
          <w:sz w:val="20"/>
          <w:szCs w:val="20"/>
        </w:rPr>
        <w:t xml:space="preserve">Act </w:t>
      </w:r>
      <w:r w:rsidR="00247719" w:rsidRPr="00897252">
        <w:rPr>
          <w:rFonts w:ascii="Arial" w:hAnsi="Arial" w:cs="Arial"/>
          <w:b/>
          <w:snapToGrid w:val="0"/>
          <w:sz w:val="20"/>
          <w:szCs w:val="20"/>
        </w:rPr>
        <w:t>[730ILCS 130/3.1]</w:t>
      </w:r>
      <w:r w:rsidR="00247719" w:rsidRPr="00897252">
        <w:rPr>
          <w:rFonts w:ascii="Arial" w:hAnsi="Arial" w:cs="Arial"/>
          <w:snapToGrid w:val="0"/>
          <w:sz w:val="20"/>
          <w:szCs w:val="20"/>
        </w:rPr>
        <w:t>?</w:t>
      </w:r>
      <w:r w:rsidR="00247719" w:rsidRPr="00897252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DA3B85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CE365CD" w14:textId="20BAA18F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3.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071EBE">
        <w:rPr>
          <w:rFonts w:ascii="Arial" w:hAnsi="Arial" w:cs="Arial"/>
          <w:snapToGrid w:val="0"/>
          <w:sz w:val="20"/>
          <w:szCs w:val="20"/>
        </w:rPr>
        <w:t xml:space="preserve">Is the use of </w:t>
      </w:r>
      <w:r w:rsidRPr="00C81E93">
        <w:rPr>
          <w:rFonts w:ascii="Arial" w:hAnsi="Arial" w:cs="Arial"/>
          <w:snapToGrid w:val="0"/>
          <w:sz w:val="20"/>
          <w:szCs w:val="20"/>
        </w:rPr>
        <w:t>restraint devices prohibited from being applied as a penalt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343D05D" w14:textId="77777777" w:rsidR="00101B05" w:rsidRDefault="00101B05" w:rsidP="003A788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DB11A5B" w14:textId="0ADA91ED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4</w:t>
      </w:r>
      <w:r w:rsidR="008B6F25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restraint devices used</w:t>
      </w:r>
      <w:r w:rsidR="00071EBE">
        <w:rPr>
          <w:rFonts w:ascii="Arial" w:hAnsi="Arial" w:cs="Arial"/>
          <w:snapToGrid w:val="0"/>
          <w:sz w:val="20"/>
          <w:szCs w:val="20"/>
        </w:rPr>
        <w:t xml:space="preserve"> on detainees</w:t>
      </w:r>
      <w:r w:rsidRPr="00C81E93">
        <w:rPr>
          <w:rFonts w:ascii="Arial" w:hAnsi="Arial" w:cs="Arial"/>
          <w:snapToGrid w:val="0"/>
          <w:sz w:val="20"/>
          <w:szCs w:val="20"/>
        </w:rPr>
        <w:t>:</w:t>
      </w:r>
    </w:p>
    <w:p w14:paraId="5E4CDD1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5C99E02" w14:textId="23557BAF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s a precaution against escape during transportation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2BF7B7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6F105D5" w14:textId="607B174E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On medical grounds </w:t>
      </w:r>
      <w:r w:rsidR="000B1419">
        <w:rPr>
          <w:rFonts w:ascii="Arial" w:hAnsi="Arial" w:cs="Arial"/>
          <w:snapToGrid w:val="0"/>
          <w:sz w:val="20"/>
          <w:szCs w:val="20"/>
        </w:rPr>
        <w:t>at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the </w:t>
      </w:r>
      <w:r w:rsidR="00071EBE">
        <w:rPr>
          <w:rFonts w:ascii="Arial" w:hAnsi="Arial" w:cs="Arial"/>
          <w:snapToGrid w:val="0"/>
          <w:sz w:val="20"/>
          <w:szCs w:val="20"/>
        </w:rPr>
        <w:t>discretion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of a physician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779A8A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842F4FB" w14:textId="77777777" w:rsidR="004D550B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By order of the jail administrat</w:t>
      </w:r>
      <w:r w:rsidR="00071EBE">
        <w:rPr>
          <w:rFonts w:ascii="Arial" w:hAnsi="Arial" w:cs="Arial"/>
          <w:snapToGrid w:val="0"/>
          <w:sz w:val="20"/>
          <w:szCs w:val="20"/>
        </w:rPr>
        <w:t>or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in order to prevent a detainee from </w:t>
      </w:r>
    </w:p>
    <w:p w14:paraId="5FA81A4E" w14:textId="77777777" w:rsidR="004D550B" w:rsidRDefault="004D550B" w:rsidP="004D550B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injuring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others or to prevent a detainee from damaging or destroying </w:t>
      </w:r>
    </w:p>
    <w:p w14:paraId="5BA497F2" w14:textId="61F43730" w:rsidR="00247719" w:rsidRDefault="004D550B" w:rsidP="004D550B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property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F02489F" w14:textId="77777777" w:rsidR="008B6F25" w:rsidRDefault="008B6F25" w:rsidP="008B6F2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4AFA942" w14:textId="77777777" w:rsidR="008B6F25" w:rsidRDefault="008B6F25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5.</w:t>
      </w:r>
      <w:r>
        <w:rPr>
          <w:rFonts w:ascii="Arial" w:hAnsi="Arial" w:cs="Arial"/>
          <w:snapToGrid w:val="0"/>
          <w:sz w:val="20"/>
          <w:szCs w:val="20"/>
        </w:rPr>
        <w:tab/>
        <w:t>If the county where the jail is located has less than 3,000,000 inhabitants,</w:t>
      </w:r>
    </w:p>
    <w:p w14:paraId="6D6B395B" w14:textId="77777777" w:rsidR="008B6F25" w:rsidRDefault="008B6F25" w:rsidP="008B6F2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 xml:space="preserve">is use of restraint devices upon a pregnant female detainee in compliance </w:t>
      </w:r>
    </w:p>
    <w:p w14:paraId="25A8C87D" w14:textId="2E1E6CA2" w:rsidR="008B6F25" w:rsidRDefault="008B6F25" w:rsidP="008B6F2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16"/>
          <w:szCs w:val="16"/>
        </w:rPr>
      </w:pPr>
      <w:r>
        <w:rPr>
          <w:rFonts w:ascii="Arial" w:hAnsi="Arial" w:cs="Arial"/>
          <w:snapToGrid w:val="0"/>
          <w:sz w:val="20"/>
          <w:szCs w:val="20"/>
        </w:rPr>
        <w:tab/>
        <w:t>with Section 17.5 of the County Jail Act</w:t>
      </w:r>
      <w:r w:rsidR="004608C9">
        <w:rPr>
          <w:rFonts w:ascii="Arial" w:hAnsi="Arial" w:cs="Arial"/>
          <w:snapToGrid w:val="0"/>
          <w:sz w:val="20"/>
          <w:szCs w:val="20"/>
        </w:rPr>
        <w:t xml:space="preserve"> </w:t>
      </w:r>
      <w:r>
        <w:rPr>
          <w:rFonts w:ascii="Arial" w:hAnsi="Arial" w:cs="Arial"/>
          <w:snapToGrid w:val="0"/>
          <w:sz w:val="20"/>
          <w:szCs w:val="20"/>
        </w:rPr>
        <w:t>[730 ILCS 125/17.5]?</w:t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61" w:name="Check21"/>
      <w:r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>
        <w:rPr>
          <w:rFonts w:ascii="Arial" w:hAnsi="Arial" w:cs="Arial"/>
          <w:snapToGrid w:val="0"/>
          <w:sz w:val="16"/>
          <w:szCs w:val="16"/>
        </w:rPr>
        <w:fldChar w:fldCharType="end"/>
      </w:r>
      <w:bookmarkEnd w:id="61"/>
      <w:r>
        <w:rPr>
          <w:rFonts w:ascii="Arial" w:hAnsi="Arial" w:cs="Arial"/>
          <w:snapToGrid w:val="0"/>
          <w:sz w:val="16"/>
          <w:szCs w:val="16"/>
        </w:rPr>
        <w:tab/>
      </w:r>
      <w:r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62" w:name="Check22"/>
      <w:r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>
        <w:rPr>
          <w:rFonts w:ascii="Arial" w:hAnsi="Arial" w:cs="Arial"/>
          <w:snapToGrid w:val="0"/>
          <w:sz w:val="16"/>
          <w:szCs w:val="16"/>
        </w:rPr>
        <w:fldChar w:fldCharType="end"/>
      </w:r>
      <w:bookmarkEnd w:id="62"/>
      <w:r>
        <w:rPr>
          <w:rFonts w:ascii="Arial" w:hAnsi="Arial" w:cs="Arial"/>
          <w:snapToGrid w:val="0"/>
          <w:sz w:val="16"/>
          <w:szCs w:val="16"/>
        </w:rPr>
        <w:tab/>
      </w:r>
      <w:r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63" w:name="Check23"/>
      <w:r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>
        <w:rPr>
          <w:rFonts w:ascii="Arial" w:hAnsi="Arial" w:cs="Arial"/>
          <w:snapToGrid w:val="0"/>
          <w:sz w:val="16"/>
          <w:szCs w:val="16"/>
        </w:rPr>
        <w:fldChar w:fldCharType="end"/>
      </w:r>
      <w:bookmarkEnd w:id="63"/>
    </w:p>
    <w:p w14:paraId="15160DCA" w14:textId="77777777" w:rsidR="008B6F25" w:rsidRDefault="008B6F25" w:rsidP="008B6F2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16"/>
          <w:szCs w:val="16"/>
        </w:rPr>
      </w:pPr>
    </w:p>
    <w:p w14:paraId="14620DCE" w14:textId="77777777" w:rsidR="004D550B" w:rsidRDefault="008B6F25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6.</w:t>
      </w:r>
      <w:r>
        <w:rPr>
          <w:rFonts w:ascii="Arial" w:hAnsi="Arial" w:cs="Arial"/>
          <w:snapToGrid w:val="0"/>
          <w:sz w:val="20"/>
          <w:szCs w:val="20"/>
        </w:rPr>
        <w:tab/>
        <w:t xml:space="preserve">If the county where the jail is located has 3,000,000 or more inhabitants, is </w:t>
      </w:r>
    </w:p>
    <w:p w14:paraId="6BCE77A5" w14:textId="77777777" w:rsidR="004D550B" w:rsidRDefault="004D550B" w:rsidP="008B6F2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8B6F25">
        <w:rPr>
          <w:rFonts w:ascii="Arial" w:hAnsi="Arial" w:cs="Arial"/>
          <w:snapToGrid w:val="0"/>
          <w:sz w:val="20"/>
          <w:szCs w:val="20"/>
        </w:rPr>
        <w:t>the use of restraint devices upon a pregnant</w:t>
      </w:r>
      <w:r>
        <w:rPr>
          <w:rFonts w:ascii="Arial" w:hAnsi="Arial" w:cs="Arial"/>
          <w:snapToGrid w:val="0"/>
          <w:sz w:val="20"/>
          <w:szCs w:val="20"/>
        </w:rPr>
        <w:t xml:space="preserve"> female detainee in compliance </w:t>
      </w:r>
    </w:p>
    <w:p w14:paraId="0A1BAD84" w14:textId="6E966ED8" w:rsidR="008B6F25" w:rsidRPr="004D550B" w:rsidRDefault="004D550B" w:rsidP="008B6F2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16"/>
          <w:szCs w:val="16"/>
        </w:rPr>
      </w:pPr>
      <w:r>
        <w:rPr>
          <w:rFonts w:ascii="Arial" w:hAnsi="Arial" w:cs="Arial"/>
          <w:snapToGrid w:val="0"/>
          <w:sz w:val="20"/>
          <w:szCs w:val="20"/>
        </w:rPr>
        <w:tab/>
        <w:t xml:space="preserve">with </w:t>
      </w:r>
      <w:r w:rsidR="007B04E4">
        <w:rPr>
          <w:rFonts w:ascii="Arial" w:hAnsi="Arial" w:cs="Arial"/>
          <w:snapToGrid w:val="0"/>
          <w:sz w:val="20"/>
          <w:szCs w:val="20"/>
        </w:rPr>
        <w:t xml:space="preserve">section 3-15003.6 of the Counties </w:t>
      </w:r>
      <w:proofErr w:type="gramStart"/>
      <w:r w:rsidR="007B04E4">
        <w:rPr>
          <w:rFonts w:ascii="Arial" w:hAnsi="Arial" w:cs="Arial"/>
          <w:snapToGrid w:val="0"/>
          <w:sz w:val="20"/>
          <w:szCs w:val="20"/>
        </w:rPr>
        <w:t xml:space="preserve">Code </w:t>
      </w:r>
      <w:r>
        <w:rPr>
          <w:rFonts w:ascii="Arial" w:hAnsi="Arial" w:cs="Arial"/>
          <w:snapToGrid w:val="0"/>
          <w:sz w:val="20"/>
          <w:szCs w:val="20"/>
        </w:rPr>
        <w:t xml:space="preserve"> [</w:t>
      </w:r>
      <w:proofErr w:type="gramEnd"/>
      <w:r>
        <w:rPr>
          <w:rFonts w:ascii="Arial" w:hAnsi="Arial" w:cs="Arial"/>
          <w:snapToGrid w:val="0"/>
          <w:sz w:val="20"/>
          <w:szCs w:val="20"/>
        </w:rPr>
        <w:t>55 ILCS 5/3-15003</w:t>
      </w:r>
      <w:r w:rsidR="007B04E4">
        <w:rPr>
          <w:rFonts w:ascii="Arial" w:hAnsi="Arial" w:cs="Arial"/>
          <w:snapToGrid w:val="0"/>
          <w:sz w:val="20"/>
          <w:szCs w:val="20"/>
        </w:rPr>
        <w:t>.</w:t>
      </w:r>
      <w:r>
        <w:rPr>
          <w:rFonts w:ascii="Arial" w:hAnsi="Arial" w:cs="Arial"/>
          <w:snapToGrid w:val="0"/>
          <w:sz w:val="20"/>
          <w:szCs w:val="20"/>
        </w:rPr>
        <w:t>6]?</w:t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64" w:name="Check24"/>
      <w:r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>
        <w:rPr>
          <w:rFonts w:ascii="Arial" w:hAnsi="Arial" w:cs="Arial"/>
          <w:snapToGrid w:val="0"/>
          <w:sz w:val="16"/>
          <w:szCs w:val="16"/>
        </w:rPr>
        <w:fldChar w:fldCharType="end"/>
      </w:r>
      <w:bookmarkEnd w:id="64"/>
      <w:r>
        <w:rPr>
          <w:rFonts w:ascii="Arial" w:hAnsi="Arial" w:cs="Arial"/>
          <w:snapToGrid w:val="0"/>
          <w:sz w:val="16"/>
          <w:szCs w:val="16"/>
        </w:rPr>
        <w:tab/>
      </w:r>
      <w:r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25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65" w:name="Check25"/>
      <w:r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>
        <w:rPr>
          <w:rFonts w:ascii="Arial" w:hAnsi="Arial" w:cs="Arial"/>
          <w:snapToGrid w:val="0"/>
          <w:sz w:val="16"/>
          <w:szCs w:val="16"/>
        </w:rPr>
        <w:fldChar w:fldCharType="end"/>
      </w:r>
      <w:bookmarkEnd w:id="65"/>
      <w:r>
        <w:rPr>
          <w:rFonts w:ascii="Arial" w:hAnsi="Arial" w:cs="Arial"/>
          <w:snapToGrid w:val="0"/>
          <w:sz w:val="16"/>
          <w:szCs w:val="16"/>
        </w:rPr>
        <w:tab/>
      </w:r>
      <w:r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66" w:name="Check26"/>
      <w:r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>
        <w:rPr>
          <w:rFonts w:ascii="Arial" w:hAnsi="Arial" w:cs="Arial"/>
          <w:snapToGrid w:val="0"/>
          <w:sz w:val="16"/>
          <w:szCs w:val="16"/>
        </w:rPr>
        <w:fldChar w:fldCharType="end"/>
      </w:r>
      <w:bookmarkEnd w:id="66"/>
    </w:p>
    <w:p w14:paraId="5465FC9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7976F30" w14:textId="2D7090D7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4D550B">
        <w:rPr>
          <w:rFonts w:ascii="Arial" w:hAnsi="Arial" w:cs="Arial"/>
          <w:snapToGrid w:val="0"/>
          <w:sz w:val="20"/>
          <w:szCs w:val="20"/>
        </w:rPr>
        <w:t>7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 written report placed on file whenever restraint devices are appli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79171D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1C8D9B6" w14:textId="5A5750B7" w:rsidR="00247719" w:rsidRPr="00C81E93" w:rsidRDefault="00897252" w:rsidP="005D39A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8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Are individual cases reviewed once every 24 hours to determine the</w:t>
      </w:r>
    </w:p>
    <w:p w14:paraId="7154F315" w14:textId="617141F9" w:rsidR="00247719" w:rsidRPr="00C81E93" w:rsidRDefault="00897252" w:rsidP="0089725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necessity for such restraint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2FE4FE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14C6B0B" w14:textId="5EC4D496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5D39A7">
        <w:rPr>
          <w:rFonts w:ascii="Arial" w:hAnsi="Arial" w:cs="Arial"/>
          <w:snapToGrid w:val="0"/>
          <w:sz w:val="20"/>
          <w:szCs w:val="20"/>
        </w:rPr>
        <w:t>9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psychotropic medicines prohibited for use as disciplinary devices</w:t>
      </w:r>
    </w:p>
    <w:p w14:paraId="7BB3772F" w14:textId="10E5ED3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or control measur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50BF78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84B0D09" w14:textId="63FD8598" w:rsidR="005C3012" w:rsidRDefault="005D39A7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20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When detainees are </w:t>
      </w:r>
      <w:r w:rsidR="008A1287">
        <w:rPr>
          <w:rFonts w:ascii="Arial" w:hAnsi="Arial" w:cs="Arial"/>
          <w:snapToGrid w:val="0"/>
          <w:sz w:val="20"/>
          <w:szCs w:val="20"/>
        </w:rPr>
        <w:t>alleged to have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</w:t>
      </w:r>
      <w:r w:rsidR="008A1287">
        <w:rPr>
          <w:rFonts w:ascii="Arial" w:hAnsi="Arial" w:cs="Arial"/>
          <w:snapToGrid w:val="0"/>
          <w:sz w:val="20"/>
          <w:szCs w:val="20"/>
        </w:rPr>
        <w:t>committed</w:t>
      </w:r>
      <w:r w:rsidR="008A1287" w:rsidRPr="00C81E93"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a crime </w:t>
      </w:r>
      <w:r w:rsidR="005C3012">
        <w:rPr>
          <w:rFonts w:ascii="Arial" w:hAnsi="Arial" w:cs="Arial"/>
          <w:snapToGrid w:val="0"/>
          <w:sz w:val="20"/>
          <w:szCs w:val="20"/>
        </w:rPr>
        <w:t xml:space="preserve">while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in the jail, is </w:t>
      </w:r>
    </w:p>
    <w:p w14:paraId="37296903" w14:textId="77777777" w:rsidR="005C3012" w:rsidRDefault="005C3012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documentation made and the case referred to the appropriate law </w:t>
      </w:r>
    </w:p>
    <w:p w14:paraId="54A329EB" w14:textId="5134402D" w:rsidR="00247719" w:rsidRPr="00C81E93" w:rsidRDefault="005C3012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enforcement official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for possible prosecution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28BF4B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E37C9E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170      EMPLOYMENT OF DETAINEES</w:t>
      </w:r>
    </w:p>
    <w:p w14:paraId="5D48757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FCEF69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employment of detainees prohibited when such assignment may violate</w:t>
      </w:r>
    </w:p>
    <w:p w14:paraId="01D73768" w14:textId="712D8268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ny personal right or jail standar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87552D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7F8F07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employment of detainees prohibited if the assignment is hazardous or </w:t>
      </w:r>
    </w:p>
    <w:p w14:paraId="742C9E60" w14:textId="235CCB4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potentially dangerou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EC4B0B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ABC9FF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employment of detainees prohibited if the assignment </w:t>
      </w:r>
      <w:proofErr w:type="gramStart"/>
      <w:r w:rsidRPr="00C81E93">
        <w:rPr>
          <w:rFonts w:ascii="Arial" w:hAnsi="Arial" w:cs="Arial"/>
          <w:snapToGrid w:val="0"/>
          <w:sz w:val="20"/>
          <w:szCs w:val="20"/>
        </w:rPr>
        <w:t>is in conflict with</w:t>
      </w:r>
      <w:proofErr w:type="gramEnd"/>
    </w:p>
    <w:p w14:paraId="0151C331" w14:textId="194C2472" w:rsidR="00247719" w:rsidRPr="00C81E93" w:rsidRDefault="000B14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any law, ordinance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or local labor working agreement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8B9D6F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345DFF6" w14:textId="77777777" w:rsidR="005C3012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4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employment of detainees prohibited if the assignment endangers jail </w:t>
      </w:r>
    </w:p>
    <w:p w14:paraId="4C7882FE" w14:textId="525D0DDC" w:rsidR="00247719" w:rsidRPr="00C81E93" w:rsidRDefault="005C3012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security?</w:t>
      </w:r>
      <w:r>
        <w:rPr>
          <w:rFonts w:ascii="Arial" w:hAnsi="Arial" w:cs="Arial"/>
          <w:snapToGrid w:val="0"/>
          <w:sz w:val="20"/>
          <w:szCs w:val="20"/>
        </w:rPr>
        <w:t xml:space="preserve">  </w:t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646379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ECF9C9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180      MAIL PROCEDURES</w:t>
      </w:r>
    </w:p>
    <w:p w14:paraId="4DB6DC3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F62A39A" w14:textId="57AE35D2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Can detainees receive an unlimited number of letter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62B271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530A934" w14:textId="1267BAD0" w:rsidR="00491FD8" w:rsidRDefault="00247719" w:rsidP="00491FD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incoming mail opened and examined for contraband or fund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15AA64E" w14:textId="1C2F932B" w:rsidR="00247719" w:rsidRPr="00C81E93" w:rsidRDefault="00491FD8" w:rsidP="003A7886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="003A7886">
        <w:rPr>
          <w:rFonts w:ascii="Arial" w:hAnsi="Arial" w:cs="Arial"/>
          <w:b/>
          <w:snapToGrid w:val="0"/>
          <w:sz w:val="20"/>
          <w:szCs w:val="20"/>
        </w:rPr>
        <w:tab/>
      </w:r>
      <w:r w:rsidR="003A7886">
        <w:rPr>
          <w:rFonts w:ascii="Arial" w:hAnsi="Arial" w:cs="Arial"/>
          <w:b/>
          <w:snapToGrid w:val="0"/>
          <w:sz w:val="20"/>
          <w:szCs w:val="20"/>
        </w:rPr>
        <w:tab/>
      </w:r>
      <w:r w:rsidR="003A7886">
        <w:rPr>
          <w:rFonts w:ascii="Arial" w:hAnsi="Arial" w:cs="Arial"/>
          <w:b/>
          <w:snapToGrid w:val="0"/>
          <w:sz w:val="20"/>
          <w:szCs w:val="20"/>
        </w:rPr>
        <w:tab/>
      </w:r>
      <w:r w:rsidR="003A7886">
        <w:rPr>
          <w:rFonts w:ascii="Arial" w:hAnsi="Arial" w:cs="Arial"/>
          <w:b/>
          <w:snapToGrid w:val="0"/>
          <w:sz w:val="20"/>
          <w:szCs w:val="20"/>
        </w:rPr>
        <w:tab/>
      </w:r>
    </w:p>
    <w:p w14:paraId="58BA8DEC" w14:textId="77777777" w:rsidR="009C6949" w:rsidRDefault="009C6949" w:rsidP="009C108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7E38C9A" w14:textId="77777777" w:rsidR="009C6949" w:rsidRDefault="009C6949" w:rsidP="009C108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F9598B5" w14:textId="52E35143" w:rsidR="009C6949" w:rsidRDefault="009C6949" w:rsidP="009C694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2A17CD71" w14:textId="4BE72FB8" w:rsidR="009C1083" w:rsidRDefault="00247719" w:rsidP="009C108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</w:t>
      </w:r>
      <w:r w:rsidR="006A45A4">
        <w:rPr>
          <w:rFonts w:ascii="Arial" w:hAnsi="Arial" w:cs="Arial"/>
          <w:snapToGrid w:val="0"/>
          <w:sz w:val="20"/>
          <w:szCs w:val="20"/>
        </w:rPr>
        <w:t xml:space="preserve"> cashier's checks, money order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or certified checks</w:t>
      </w:r>
      <w:r w:rsidR="005C3012">
        <w:rPr>
          <w:rFonts w:ascii="Arial" w:hAnsi="Arial" w:cs="Arial"/>
          <w:snapToGrid w:val="0"/>
          <w:sz w:val="20"/>
          <w:szCs w:val="20"/>
        </w:rPr>
        <w:t xml:space="preserve"> discovered in a </w:t>
      </w:r>
    </w:p>
    <w:p w14:paraId="67598A51" w14:textId="77777777" w:rsidR="009C1083" w:rsidRDefault="009C1083" w:rsidP="009C108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5C3012">
        <w:rPr>
          <w:rFonts w:ascii="Arial" w:hAnsi="Arial" w:cs="Arial"/>
          <w:snapToGrid w:val="0"/>
          <w:sz w:val="20"/>
          <w:szCs w:val="20"/>
        </w:rPr>
        <w:t>detainee’s incoming mail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recorded </w:t>
      </w:r>
      <w:r w:rsidR="005C3012">
        <w:rPr>
          <w:rFonts w:ascii="Arial" w:hAnsi="Arial" w:cs="Arial"/>
          <w:snapToGrid w:val="0"/>
          <w:sz w:val="20"/>
          <w:szCs w:val="20"/>
        </w:rPr>
        <w:t xml:space="preserve">and securely kept as part of the </w:t>
      </w:r>
    </w:p>
    <w:p w14:paraId="45E313FA" w14:textId="77777777" w:rsidR="009C1083" w:rsidRDefault="009C1083" w:rsidP="009C108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5C3012">
        <w:rPr>
          <w:rFonts w:ascii="Arial" w:hAnsi="Arial" w:cs="Arial"/>
          <w:snapToGrid w:val="0"/>
          <w:sz w:val="20"/>
          <w:szCs w:val="20"/>
        </w:rPr>
        <w:t>detainee’s personal property</w:t>
      </w:r>
      <w:r>
        <w:rPr>
          <w:rFonts w:ascii="Arial" w:hAnsi="Arial" w:cs="Arial"/>
          <w:snapToGrid w:val="0"/>
          <w:sz w:val="20"/>
          <w:szCs w:val="20"/>
        </w:rPr>
        <w:t xml:space="preserve"> on a property</w:t>
      </w:r>
      <w:r w:rsidR="005C3012">
        <w:rPr>
          <w:rFonts w:ascii="Arial" w:hAnsi="Arial" w:cs="Arial"/>
          <w:snapToGrid w:val="0"/>
          <w:sz w:val="20"/>
          <w:szCs w:val="20"/>
        </w:rPr>
        <w:t xml:space="preserve"> receipt indicating the sender, </w:t>
      </w:r>
    </w:p>
    <w:p w14:paraId="08744A3D" w14:textId="4C3FCE45" w:rsidR="00247719" w:rsidRPr="00C81E93" w:rsidRDefault="009C1083" w:rsidP="009C108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5C3012">
        <w:rPr>
          <w:rFonts w:ascii="Arial" w:hAnsi="Arial" w:cs="Arial"/>
          <w:snapToGrid w:val="0"/>
          <w:sz w:val="20"/>
          <w:szCs w:val="20"/>
        </w:rPr>
        <w:t>amount and date</w:t>
      </w:r>
      <w:r w:rsidR="005D39A7">
        <w:rPr>
          <w:rFonts w:ascii="Arial" w:hAnsi="Arial" w:cs="Arial"/>
          <w:snapToGrid w:val="0"/>
          <w:sz w:val="20"/>
          <w:szCs w:val="20"/>
        </w:rPr>
        <w:t>,</w:t>
      </w:r>
      <w:r>
        <w:rPr>
          <w:rFonts w:ascii="Arial" w:hAnsi="Arial" w:cs="Arial"/>
          <w:snapToGrid w:val="0"/>
          <w:sz w:val="20"/>
          <w:szCs w:val="20"/>
        </w:rPr>
        <w:t xml:space="preserve"> or deposited into the detainee’s commissary fund account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050B92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30094BF" w14:textId="43028977" w:rsidR="00932015" w:rsidRDefault="005D39A7" w:rsidP="005D39A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4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personal checks and cash returned to sender</w:t>
      </w:r>
      <w:r w:rsidR="00932015">
        <w:rPr>
          <w:rFonts w:ascii="Arial" w:hAnsi="Arial" w:cs="Arial"/>
          <w:snapToGrid w:val="0"/>
          <w:sz w:val="20"/>
          <w:szCs w:val="20"/>
        </w:rPr>
        <w:t xml:space="preserve"> along with a notification</w:t>
      </w:r>
    </w:p>
    <w:p w14:paraId="63DD34A9" w14:textId="0D0219F1" w:rsidR="00247719" w:rsidRPr="00C81E93" w:rsidRDefault="0093201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 xml:space="preserve">that funds may not be received in that </w:t>
      </w:r>
      <w:proofErr w:type="gramStart"/>
      <w:r>
        <w:rPr>
          <w:rFonts w:ascii="Arial" w:hAnsi="Arial" w:cs="Arial"/>
          <w:snapToGrid w:val="0"/>
          <w:sz w:val="20"/>
          <w:szCs w:val="20"/>
        </w:rPr>
        <w:t>form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proofErr w:type="gramEnd"/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83A298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A575292" w14:textId="16FD06F3" w:rsidR="00247719" w:rsidRPr="00C81E93" w:rsidRDefault="005D39A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5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incoming mail containing contraband held for inspection and disposition</w:t>
      </w:r>
    </w:p>
    <w:p w14:paraId="7307658E" w14:textId="265A5BAA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y the jail administrator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DCFF37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DBC183D" w14:textId="5B214BB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he contraband labeled and logg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3FAA75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1F18905" w14:textId="66768182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appropriate law enforcement agencies notifi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A22604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3D561DB" w14:textId="7432AB22" w:rsidR="00247719" w:rsidRPr="00C81E93" w:rsidRDefault="005D39A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6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incoming mail promptly deliver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C18006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83B7210" w14:textId="77777777" w:rsidR="0024619A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mail forwarded to discharged detainees or returned to sender </w:t>
      </w:r>
    </w:p>
    <w:p w14:paraId="354BAFF9" w14:textId="5A1B0B05" w:rsidR="00247719" w:rsidRPr="00C81E93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if a forwarding address is known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3AAB67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7274A0D" w14:textId="0F5C0C37" w:rsidR="00247719" w:rsidRPr="00C81E93" w:rsidRDefault="005D39A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7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detainees p</w:t>
      </w:r>
      <w:r w:rsidR="006A45A4">
        <w:rPr>
          <w:rFonts w:ascii="Arial" w:hAnsi="Arial" w:cs="Arial"/>
          <w:snapToGrid w:val="0"/>
          <w:sz w:val="20"/>
          <w:szCs w:val="20"/>
        </w:rPr>
        <w:t>rohibited from opening, reading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or delivering another </w:t>
      </w:r>
    </w:p>
    <w:p w14:paraId="7950A57E" w14:textId="61A839DD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detainee’s mail without his or her permission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5E9CBA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468EB21" w14:textId="09478926" w:rsidR="0024619A" w:rsidRDefault="005D39A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8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permitted to receive books and periodicals subject to </w:t>
      </w:r>
    </w:p>
    <w:p w14:paraId="4EC21BBF" w14:textId="33EF5419" w:rsidR="00247719" w:rsidRPr="00C81E93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D05E85">
        <w:rPr>
          <w:rFonts w:ascii="Arial" w:hAnsi="Arial" w:cs="Arial"/>
          <w:snapToGrid w:val="0"/>
          <w:sz w:val="20"/>
          <w:szCs w:val="20"/>
        </w:rPr>
        <w:t>i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nspection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and approval by jail personnel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7AF608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674124D" w14:textId="7C83F8C8" w:rsidR="0024619A" w:rsidRDefault="005D39A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9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Does the jail administrator spot check and read incoming non-privileged </w:t>
      </w:r>
    </w:p>
    <w:p w14:paraId="243A0719" w14:textId="79E105FB" w:rsidR="0024619A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D05E85">
        <w:rPr>
          <w:rFonts w:ascii="Arial" w:hAnsi="Arial" w:cs="Arial"/>
          <w:snapToGrid w:val="0"/>
          <w:sz w:val="20"/>
          <w:szCs w:val="20"/>
        </w:rPr>
        <w:t>m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ail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when there is reason to believe that jail security may be impaired, </w:t>
      </w:r>
    </w:p>
    <w:p w14:paraId="596A7681" w14:textId="0BA2F0AD" w:rsidR="00247719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or mail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procedures are being abus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3617649" w14:textId="77777777" w:rsidR="005554EB" w:rsidRPr="00C81E93" w:rsidRDefault="005554EB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8948992" w14:textId="3A0790A5" w:rsidR="005554EB" w:rsidRPr="00C81E93" w:rsidRDefault="005554EB" w:rsidP="005554EB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0.</w:t>
      </w:r>
      <w:r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>Is outgoing</w:t>
      </w:r>
      <w:r>
        <w:rPr>
          <w:rFonts w:ascii="Arial" w:hAnsi="Arial" w:cs="Arial"/>
          <w:snapToGrid w:val="0"/>
          <w:sz w:val="20"/>
          <w:szCs w:val="20"/>
        </w:rPr>
        <w:t>,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non-privileged mail reproduced or withheld from delivery</w:t>
      </w:r>
    </w:p>
    <w:p w14:paraId="256E9D54" w14:textId="326D0CE9" w:rsidR="005554EB" w:rsidRPr="00C81E93" w:rsidRDefault="005554EB" w:rsidP="005554EB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if it presents a threat to jail security or safet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4510F7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DB6FEBE" w14:textId="1DD84461" w:rsidR="0024619A" w:rsidRDefault="005D39A7" w:rsidP="005D39A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</w:t>
      </w:r>
      <w:r w:rsidR="005554EB">
        <w:rPr>
          <w:rFonts w:ascii="Arial" w:hAnsi="Arial" w:cs="Arial"/>
          <w:snapToGrid w:val="0"/>
          <w:sz w:val="20"/>
          <w:szCs w:val="20"/>
        </w:rPr>
        <w:t>1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When a detainee is prohibited from receiving a letter or portions thereof,</w:t>
      </w:r>
    </w:p>
    <w:p w14:paraId="5E51B828" w14:textId="1F820CEE" w:rsidR="00247719" w:rsidRPr="00C81E93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D05E85">
        <w:rPr>
          <w:rFonts w:ascii="Arial" w:hAnsi="Arial" w:cs="Arial"/>
          <w:snapToGrid w:val="0"/>
          <w:sz w:val="20"/>
          <w:szCs w:val="20"/>
        </w:rPr>
        <w:t>a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re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both the detainee and sender notified in writing of the decision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012B29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85B3A4D" w14:textId="5E5CB44A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5554EB">
        <w:rPr>
          <w:rFonts w:ascii="Arial" w:hAnsi="Arial" w:cs="Arial"/>
          <w:snapToGrid w:val="0"/>
          <w:sz w:val="20"/>
          <w:szCs w:val="20"/>
        </w:rPr>
        <w:t>2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detainees allowed to send an unlimited number of letter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ED8933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593592D" w14:textId="54618C4B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5554EB">
        <w:rPr>
          <w:rFonts w:ascii="Arial" w:hAnsi="Arial" w:cs="Arial"/>
          <w:snapToGrid w:val="0"/>
          <w:sz w:val="20"/>
          <w:szCs w:val="20"/>
        </w:rPr>
        <w:t>3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Have provisions been made to allow detainees to send packag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0D0EAC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9CC2040" w14:textId="3E41AF45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5554EB">
        <w:rPr>
          <w:rFonts w:ascii="Arial" w:hAnsi="Arial" w:cs="Arial"/>
          <w:snapToGrid w:val="0"/>
          <w:sz w:val="20"/>
          <w:szCs w:val="20"/>
        </w:rPr>
        <w:t>4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outgoing mail clearly marked with the </w:t>
      </w:r>
      <w:r w:rsidR="00932015">
        <w:rPr>
          <w:rFonts w:ascii="Arial" w:hAnsi="Arial" w:cs="Arial"/>
          <w:snapToGrid w:val="0"/>
          <w:sz w:val="20"/>
          <w:szCs w:val="20"/>
        </w:rPr>
        <w:t>detainee’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nam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6FDFB0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895570E" w14:textId="53567A67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5554EB">
        <w:rPr>
          <w:rFonts w:ascii="Arial" w:hAnsi="Arial" w:cs="Arial"/>
          <w:snapToGrid w:val="0"/>
          <w:sz w:val="20"/>
          <w:szCs w:val="20"/>
        </w:rPr>
        <w:t>5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outgoing mail collected Monday through Friday and mailed promptl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439571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3A3B616" w14:textId="751C79C8" w:rsidR="00247719" w:rsidRPr="00C81E93" w:rsidRDefault="00247719" w:rsidP="005554EB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5554EB">
        <w:rPr>
          <w:rFonts w:ascii="Arial" w:hAnsi="Arial" w:cs="Arial"/>
          <w:snapToGrid w:val="0"/>
          <w:sz w:val="20"/>
          <w:szCs w:val="20"/>
        </w:rPr>
        <w:t>6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outgoing</w:t>
      </w:r>
      <w:r w:rsidR="005554EB">
        <w:rPr>
          <w:rFonts w:ascii="Arial" w:hAnsi="Arial" w:cs="Arial"/>
          <w:snapToGrid w:val="0"/>
          <w:sz w:val="20"/>
          <w:szCs w:val="20"/>
        </w:rPr>
        <w:t>,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non-privileged mail submitted in unsealed envelop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A8D15E7" w14:textId="216EB7B1" w:rsidR="00247719" w:rsidRPr="00C81E93" w:rsidRDefault="006A2DE8" w:rsidP="00BE783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="008D4A03">
        <w:rPr>
          <w:rFonts w:ascii="Arial" w:hAnsi="Arial" w:cs="Arial"/>
          <w:b/>
          <w:snapToGrid w:val="0"/>
          <w:sz w:val="20"/>
          <w:szCs w:val="20"/>
        </w:rPr>
        <w:tab/>
      </w:r>
    </w:p>
    <w:p w14:paraId="618E0353" w14:textId="1A162500" w:rsidR="00247719" w:rsidRPr="00C81E93" w:rsidRDefault="00CD39F7" w:rsidP="00CD39F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7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Is the detainee notified in writing of any outgoing mail withhel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022812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6C0EA76" w14:textId="419A8723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CD39F7">
        <w:rPr>
          <w:rFonts w:ascii="Arial" w:hAnsi="Arial" w:cs="Arial"/>
          <w:snapToGrid w:val="0"/>
          <w:sz w:val="20"/>
          <w:szCs w:val="20"/>
        </w:rPr>
        <w:t>8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procedures established for processing certified or registered mail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1EFAD6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2DBF78D" w14:textId="72F5DCBA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CD39F7">
        <w:rPr>
          <w:rFonts w:ascii="Arial" w:hAnsi="Arial" w:cs="Arial"/>
          <w:snapToGrid w:val="0"/>
          <w:sz w:val="20"/>
          <w:szCs w:val="20"/>
        </w:rPr>
        <w:t>9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privileged mail submitted in sealed envelop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F89D752" w14:textId="2E14086E" w:rsidR="00042C6C" w:rsidRDefault="00042C6C" w:rsidP="009C694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3F8F152" w14:textId="1260C6F6" w:rsidR="009C1083" w:rsidRDefault="00CD39F7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20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Is incoming mail clearly marked "privileged" opened in the presence of </w:t>
      </w:r>
    </w:p>
    <w:p w14:paraId="1A6C6705" w14:textId="733D2BFD" w:rsidR="00247719" w:rsidRPr="00C81E93" w:rsidRDefault="009C1083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detainee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BB8E35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EF54C42" w14:textId="73A0A027" w:rsidR="00247719" w:rsidRPr="00C81E93" w:rsidRDefault="005D39A7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2</w:t>
      </w:r>
      <w:r w:rsidR="00CD39F7">
        <w:rPr>
          <w:rFonts w:ascii="Arial" w:hAnsi="Arial" w:cs="Arial"/>
          <w:snapToGrid w:val="0"/>
          <w:sz w:val="20"/>
          <w:szCs w:val="20"/>
        </w:rPr>
        <w:t>1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disciplinary restrictions prohibited from being placed on a detainee's </w:t>
      </w:r>
    </w:p>
    <w:p w14:paraId="737B2B6F" w14:textId="42C19E7D" w:rsidR="00247719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 xml:space="preserve">mail </w:t>
      </w:r>
      <w:r w:rsidR="009C1083">
        <w:rPr>
          <w:rFonts w:ascii="Arial" w:hAnsi="Arial" w:cs="Arial"/>
          <w:snapToGrid w:val="0"/>
          <w:sz w:val="20"/>
          <w:szCs w:val="20"/>
        </w:rPr>
        <w:t xml:space="preserve">or electronic mail </w:t>
      </w:r>
      <w:r w:rsidRPr="00C81E93">
        <w:rPr>
          <w:rFonts w:ascii="Arial" w:hAnsi="Arial" w:cs="Arial"/>
          <w:snapToGrid w:val="0"/>
          <w:sz w:val="20"/>
          <w:szCs w:val="20"/>
        </w:rPr>
        <w:t>privileg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4DF2B04" w14:textId="77777777" w:rsidR="009C1083" w:rsidRDefault="009C1083" w:rsidP="00FF4A2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1941E54" w14:textId="27469744" w:rsidR="009C6949" w:rsidRDefault="009C6949" w:rsidP="009C694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7F69B25C" w14:textId="7AAEB85C" w:rsidR="00FF4A23" w:rsidRDefault="00FF4A23" w:rsidP="00BB452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2</w:t>
      </w:r>
      <w:r w:rsidR="00CD39F7">
        <w:rPr>
          <w:rFonts w:ascii="Arial" w:hAnsi="Arial" w:cs="Arial"/>
          <w:snapToGrid w:val="0"/>
          <w:sz w:val="20"/>
          <w:szCs w:val="20"/>
        </w:rPr>
        <w:t>2</w:t>
      </w:r>
      <w:r>
        <w:rPr>
          <w:rFonts w:ascii="Arial" w:hAnsi="Arial" w:cs="Arial"/>
          <w:snapToGrid w:val="0"/>
          <w:sz w:val="20"/>
          <w:szCs w:val="20"/>
        </w:rPr>
        <w:t xml:space="preserve">. </w:t>
      </w:r>
      <w:r w:rsidR="00BB4522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>If the jail administrator allows detainees to send and receive electronic mail:</w:t>
      </w:r>
    </w:p>
    <w:p w14:paraId="6D0395D9" w14:textId="77777777" w:rsidR="005554EB" w:rsidRDefault="004D3A04" w:rsidP="00FF4A2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</w:p>
    <w:p w14:paraId="67FAB16C" w14:textId="23B37E31" w:rsidR="004D3A04" w:rsidRDefault="005554EB" w:rsidP="00FF4A2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4D3A04">
        <w:rPr>
          <w:rFonts w:ascii="Arial" w:hAnsi="Arial" w:cs="Arial"/>
          <w:snapToGrid w:val="0"/>
          <w:sz w:val="20"/>
          <w:szCs w:val="20"/>
        </w:rPr>
        <w:t>a.</w:t>
      </w:r>
      <w:r w:rsidR="004D3A04">
        <w:rPr>
          <w:rFonts w:ascii="Arial" w:hAnsi="Arial" w:cs="Arial"/>
          <w:snapToGrid w:val="0"/>
          <w:sz w:val="20"/>
          <w:szCs w:val="20"/>
        </w:rPr>
        <w:tab/>
      </w:r>
      <w:r w:rsidR="00FF4A23">
        <w:rPr>
          <w:rFonts w:ascii="Arial" w:hAnsi="Arial" w:cs="Arial"/>
          <w:snapToGrid w:val="0"/>
          <w:sz w:val="20"/>
          <w:szCs w:val="20"/>
        </w:rPr>
        <w:t xml:space="preserve">Does the jail have a Web site </w:t>
      </w:r>
      <w:r w:rsidR="004D3A04">
        <w:rPr>
          <w:rFonts w:ascii="Arial" w:hAnsi="Arial" w:cs="Arial"/>
          <w:snapToGrid w:val="0"/>
          <w:sz w:val="20"/>
          <w:szCs w:val="20"/>
        </w:rPr>
        <w:t>providing instructions how electronic mail</w:t>
      </w:r>
    </w:p>
    <w:p w14:paraId="33D08C6B" w14:textId="62659BF8" w:rsidR="00FF4A23" w:rsidRPr="004D3A04" w:rsidRDefault="004D3A04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16"/>
          <w:szCs w:val="16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  <w:t>can be sent to detainees?</w:t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67" w:name="Check30"/>
      <w:r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>
        <w:rPr>
          <w:rFonts w:ascii="Arial" w:hAnsi="Arial" w:cs="Arial"/>
          <w:snapToGrid w:val="0"/>
          <w:sz w:val="16"/>
          <w:szCs w:val="16"/>
        </w:rPr>
        <w:fldChar w:fldCharType="end"/>
      </w:r>
      <w:bookmarkEnd w:id="67"/>
      <w:r>
        <w:rPr>
          <w:rFonts w:ascii="Arial" w:hAnsi="Arial" w:cs="Arial"/>
          <w:snapToGrid w:val="0"/>
          <w:sz w:val="16"/>
          <w:szCs w:val="16"/>
        </w:rPr>
        <w:tab/>
      </w:r>
      <w:r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68" w:name="Check31"/>
      <w:r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>
        <w:rPr>
          <w:rFonts w:ascii="Arial" w:hAnsi="Arial" w:cs="Arial"/>
          <w:snapToGrid w:val="0"/>
          <w:sz w:val="16"/>
          <w:szCs w:val="16"/>
        </w:rPr>
        <w:fldChar w:fldCharType="end"/>
      </w:r>
      <w:bookmarkEnd w:id="68"/>
      <w:r>
        <w:rPr>
          <w:rFonts w:ascii="Arial" w:hAnsi="Arial" w:cs="Arial"/>
          <w:snapToGrid w:val="0"/>
          <w:sz w:val="16"/>
          <w:szCs w:val="16"/>
        </w:rPr>
        <w:tab/>
      </w:r>
      <w:r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69" w:name="Check32"/>
      <w:r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>
        <w:rPr>
          <w:rFonts w:ascii="Arial" w:hAnsi="Arial" w:cs="Arial"/>
          <w:snapToGrid w:val="0"/>
          <w:sz w:val="16"/>
          <w:szCs w:val="16"/>
        </w:rPr>
        <w:fldChar w:fldCharType="end"/>
      </w:r>
      <w:bookmarkEnd w:id="69"/>
    </w:p>
    <w:p w14:paraId="730A706B" w14:textId="2CF7B5B3" w:rsidR="006000E8" w:rsidRDefault="006000E8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A042A3B" w14:textId="07D04644" w:rsidR="004D3A04" w:rsidRDefault="00183AA2" w:rsidP="00183AA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4D3A04">
        <w:rPr>
          <w:rFonts w:ascii="Arial" w:hAnsi="Arial" w:cs="Arial"/>
          <w:snapToGrid w:val="0"/>
          <w:sz w:val="20"/>
          <w:szCs w:val="20"/>
        </w:rPr>
        <w:t>b.</w:t>
      </w:r>
      <w:r w:rsidR="004D3A04">
        <w:rPr>
          <w:rFonts w:ascii="Arial" w:hAnsi="Arial" w:cs="Arial"/>
          <w:snapToGrid w:val="0"/>
          <w:sz w:val="20"/>
          <w:szCs w:val="20"/>
        </w:rPr>
        <w:tab/>
        <w:t xml:space="preserve">Does the Web site set forth and are detainees notified that electronic </w:t>
      </w:r>
    </w:p>
    <w:p w14:paraId="24C134E9" w14:textId="77777777" w:rsidR="004D3A04" w:rsidRDefault="004D3A04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  <w:t xml:space="preserve">mail is considered non-privileged and subject to inspection procedures </w:t>
      </w:r>
    </w:p>
    <w:p w14:paraId="5802D1B0" w14:textId="77777777" w:rsidR="004D3A04" w:rsidRDefault="004D3A04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  <w:t xml:space="preserve">for regular non-privileged mail including being viewed and read by jail </w:t>
      </w:r>
    </w:p>
    <w:p w14:paraId="03D51349" w14:textId="550BB516" w:rsidR="004D3A04" w:rsidRDefault="004D3A04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16"/>
          <w:szCs w:val="16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  <w:t>staff?</w:t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16"/>
          <w:szCs w:val="16"/>
        </w:rPr>
        <w:tab/>
      </w:r>
      <w:r>
        <w:rPr>
          <w:rFonts w:ascii="Arial" w:hAnsi="Arial" w:cs="Arial"/>
          <w:snapToGrid w:val="0"/>
          <w:sz w:val="16"/>
          <w:szCs w:val="16"/>
        </w:rPr>
        <w:tab/>
      </w:r>
      <w:r>
        <w:rPr>
          <w:rFonts w:ascii="Arial" w:hAnsi="Arial" w:cs="Arial"/>
          <w:snapToGrid w:val="0"/>
          <w:sz w:val="16"/>
          <w:szCs w:val="16"/>
        </w:rPr>
        <w:tab/>
      </w:r>
      <w:r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70" w:name="Check27"/>
      <w:r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>
        <w:rPr>
          <w:rFonts w:ascii="Arial" w:hAnsi="Arial" w:cs="Arial"/>
          <w:snapToGrid w:val="0"/>
          <w:sz w:val="16"/>
          <w:szCs w:val="16"/>
        </w:rPr>
        <w:fldChar w:fldCharType="end"/>
      </w:r>
      <w:bookmarkEnd w:id="70"/>
      <w:r>
        <w:rPr>
          <w:rFonts w:ascii="Arial" w:hAnsi="Arial" w:cs="Arial"/>
          <w:snapToGrid w:val="0"/>
          <w:sz w:val="16"/>
          <w:szCs w:val="16"/>
        </w:rPr>
        <w:tab/>
      </w:r>
      <w:r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71" w:name="Check28"/>
      <w:r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>
        <w:rPr>
          <w:rFonts w:ascii="Arial" w:hAnsi="Arial" w:cs="Arial"/>
          <w:snapToGrid w:val="0"/>
          <w:sz w:val="16"/>
          <w:szCs w:val="16"/>
        </w:rPr>
        <w:fldChar w:fldCharType="end"/>
      </w:r>
      <w:bookmarkEnd w:id="71"/>
      <w:r>
        <w:rPr>
          <w:rFonts w:ascii="Arial" w:hAnsi="Arial" w:cs="Arial"/>
          <w:snapToGrid w:val="0"/>
          <w:sz w:val="16"/>
          <w:szCs w:val="16"/>
        </w:rPr>
        <w:tab/>
      </w:r>
      <w:r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72" w:name="Check29"/>
      <w:r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>
        <w:rPr>
          <w:rFonts w:ascii="Arial" w:hAnsi="Arial" w:cs="Arial"/>
          <w:snapToGrid w:val="0"/>
          <w:sz w:val="16"/>
          <w:szCs w:val="16"/>
        </w:rPr>
        <w:fldChar w:fldCharType="end"/>
      </w:r>
      <w:bookmarkEnd w:id="72"/>
    </w:p>
    <w:p w14:paraId="654E8CEE" w14:textId="77777777" w:rsidR="004D3A04" w:rsidRDefault="004D3A04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16"/>
          <w:szCs w:val="16"/>
        </w:rPr>
      </w:pPr>
    </w:p>
    <w:p w14:paraId="1181768F" w14:textId="084EC311" w:rsidR="004D3A04" w:rsidRDefault="004D3A04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16"/>
          <w:szCs w:val="16"/>
        </w:rPr>
        <w:tab/>
      </w:r>
      <w:r>
        <w:rPr>
          <w:rFonts w:ascii="Arial" w:hAnsi="Arial" w:cs="Arial"/>
          <w:snapToGrid w:val="0"/>
          <w:sz w:val="20"/>
          <w:szCs w:val="20"/>
        </w:rPr>
        <w:t>c.</w:t>
      </w:r>
      <w:r>
        <w:rPr>
          <w:rFonts w:ascii="Arial" w:hAnsi="Arial" w:cs="Arial"/>
          <w:snapToGrid w:val="0"/>
          <w:sz w:val="20"/>
          <w:szCs w:val="20"/>
        </w:rPr>
        <w:tab/>
        <w:t>Is inspected electronic mail</w:t>
      </w:r>
      <w:r w:rsidR="00DE32EE">
        <w:rPr>
          <w:rFonts w:ascii="Arial" w:hAnsi="Arial" w:cs="Arial"/>
          <w:snapToGrid w:val="0"/>
          <w:sz w:val="20"/>
          <w:szCs w:val="20"/>
        </w:rPr>
        <w:t>,</w:t>
      </w:r>
      <w:r>
        <w:rPr>
          <w:rFonts w:ascii="Arial" w:hAnsi="Arial" w:cs="Arial"/>
          <w:snapToGrid w:val="0"/>
          <w:sz w:val="20"/>
          <w:szCs w:val="20"/>
        </w:rPr>
        <w:t xml:space="preserve"> determined to have improper content or</w:t>
      </w:r>
    </w:p>
    <w:p w14:paraId="14D44781" w14:textId="509E07D1" w:rsidR="004D3A04" w:rsidRDefault="004D3A04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  <w:t>which compromises safety or security</w:t>
      </w:r>
      <w:r w:rsidR="00DE32EE">
        <w:rPr>
          <w:rFonts w:ascii="Arial" w:hAnsi="Arial" w:cs="Arial"/>
          <w:snapToGrid w:val="0"/>
          <w:sz w:val="20"/>
          <w:szCs w:val="20"/>
        </w:rPr>
        <w:t>,</w:t>
      </w:r>
      <w:r>
        <w:rPr>
          <w:rFonts w:ascii="Arial" w:hAnsi="Arial" w:cs="Arial"/>
          <w:snapToGrid w:val="0"/>
          <w:sz w:val="20"/>
          <w:szCs w:val="20"/>
        </w:rPr>
        <w:t xml:space="preserve"> not allowed to be sent by the </w:t>
      </w:r>
    </w:p>
    <w:p w14:paraId="599EAFF2" w14:textId="4E7F26D7" w:rsidR="00DE32EE" w:rsidRDefault="004D3A04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  <w:t>detainee or delivered to the detainee</w:t>
      </w:r>
      <w:r w:rsidR="00DE32EE">
        <w:rPr>
          <w:rFonts w:ascii="Arial" w:hAnsi="Arial" w:cs="Arial"/>
          <w:snapToGrid w:val="0"/>
          <w:sz w:val="20"/>
          <w:szCs w:val="20"/>
        </w:rPr>
        <w:t>?</w:t>
      </w:r>
      <w:r w:rsidR="00DE32EE">
        <w:rPr>
          <w:rFonts w:ascii="Arial" w:hAnsi="Arial" w:cs="Arial"/>
          <w:snapToGrid w:val="0"/>
          <w:sz w:val="20"/>
          <w:szCs w:val="20"/>
        </w:rPr>
        <w:tab/>
      </w:r>
      <w:r w:rsidR="00DE32EE" w:rsidRPr="00DE32EE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66"/>
            <w:enabled/>
            <w:calcOnExit w:val="0"/>
            <w:checkBox>
              <w:sizeAuto/>
              <w:default w:val="0"/>
            </w:checkBox>
          </w:ffData>
        </w:fldChar>
      </w:r>
      <w:bookmarkStart w:id="73" w:name="Check66"/>
      <w:r w:rsidR="00DE32EE" w:rsidRPr="00DE32EE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DE32EE" w:rsidRPr="00DE32EE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73"/>
      <w:r w:rsidR="00DE32EE" w:rsidRPr="00DE32EE">
        <w:rPr>
          <w:rFonts w:ascii="Arial" w:hAnsi="Arial" w:cs="Arial"/>
          <w:snapToGrid w:val="0"/>
          <w:sz w:val="16"/>
          <w:szCs w:val="16"/>
        </w:rPr>
        <w:tab/>
      </w:r>
      <w:r w:rsidR="00DE32EE" w:rsidRPr="00DE32EE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67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74" w:name="Check67"/>
      <w:r w:rsidR="00DE32EE" w:rsidRPr="00DE32EE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DE32EE" w:rsidRPr="00DE32EE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74"/>
      <w:r w:rsidR="00DE32EE" w:rsidRPr="00DE32EE">
        <w:rPr>
          <w:rFonts w:ascii="Arial" w:hAnsi="Arial" w:cs="Arial"/>
          <w:snapToGrid w:val="0"/>
          <w:sz w:val="16"/>
          <w:szCs w:val="16"/>
        </w:rPr>
        <w:tab/>
      </w:r>
      <w:r w:rsidR="00DE32EE" w:rsidRPr="00DE32EE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68"/>
            <w:enabled/>
            <w:calcOnExit w:val="0"/>
            <w:checkBox>
              <w:sizeAuto/>
              <w:default w:val="0"/>
            </w:checkBox>
          </w:ffData>
        </w:fldChar>
      </w:r>
      <w:bookmarkStart w:id="75" w:name="Check68"/>
      <w:r w:rsidR="00DE32EE" w:rsidRPr="00DE32EE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DE32EE" w:rsidRPr="00DE32EE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75"/>
    </w:p>
    <w:p w14:paraId="5D951CB6" w14:textId="77777777" w:rsidR="00DE32EE" w:rsidRDefault="00DE32EE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306B216" w14:textId="77777777" w:rsidR="0001613F" w:rsidRDefault="004D3A04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01613F">
        <w:rPr>
          <w:rFonts w:ascii="Arial" w:hAnsi="Arial" w:cs="Arial"/>
          <w:snapToGrid w:val="0"/>
          <w:sz w:val="20"/>
          <w:szCs w:val="20"/>
        </w:rPr>
        <w:tab/>
        <w:t>d.</w:t>
      </w:r>
      <w:r w:rsidR="0001613F">
        <w:rPr>
          <w:rFonts w:ascii="Arial" w:hAnsi="Arial" w:cs="Arial"/>
          <w:snapToGrid w:val="0"/>
          <w:sz w:val="20"/>
          <w:szCs w:val="20"/>
        </w:rPr>
        <w:tab/>
        <w:t>If electronic communication is rejected for delivery, i</w:t>
      </w:r>
      <w:r w:rsidR="00DE32EE">
        <w:rPr>
          <w:rFonts w:ascii="Arial" w:hAnsi="Arial" w:cs="Arial"/>
          <w:snapToGrid w:val="0"/>
          <w:sz w:val="20"/>
          <w:szCs w:val="20"/>
        </w:rPr>
        <w:t xml:space="preserve">s a report of </w:t>
      </w:r>
    </w:p>
    <w:p w14:paraId="1933E930" w14:textId="77777777" w:rsidR="0001613F" w:rsidRDefault="0001613F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4D3A04">
        <w:rPr>
          <w:rFonts w:ascii="Arial" w:hAnsi="Arial" w:cs="Arial"/>
          <w:snapToGrid w:val="0"/>
          <w:sz w:val="20"/>
          <w:szCs w:val="20"/>
        </w:rPr>
        <w:t xml:space="preserve">occurrence completed which includes the name of the detainee involved, </w:t>
      </w:r>
    </w:p>
    <w:p w14:paraId="7F6CA0F8" w14:textId="77777777" w:rsidR="0001613F" w:rsidRDefault="0001613F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4D3A04">
        <w:rPr>
          <w:rFonts w:ascii="Arial" w:hAnsi="Arial" w:cs="Arial"/>
          <w:snapToGrid w:val="0"/>
          <w:sz w:val="20"/>
          <w:szCs w:val="20"/>
        </w:rPr>
        <w:t>name</w:t>
      </w:r>
      <w:r w:rsidR="00BE7838">
        <w:rPr>
          <w:rFonts w:ascii="Arial" w:hAnsi="Arial" w:cs="Arial"/>
          <w:snapToGrid w:val="0"/>
          <w:sz w:val="20"/>
          <w:szCs w:val="20"/>
        </w:rPr>
        <w:t xml:space="preserve"> </w:t>
      </w:r>
      <w:r w:rsidR="004D3A04">
        <w:rPr>
          <w:rFonts w:ascii="Arial" w:hAnsi="Arial" w:cs="Arial"/>
          <w:snapToGrid w:val="0"/>
          <w:sz w:val="20"/>
          <w:szCs w:val="20"/>
        </w:rPr>
        <w:t xml:space="preserve">and </w:t>
      </w:r>
      <w:r w:rsidR="005C2433">
        <w:rPr>
          <w:rFonts w:ascii="Arial" w:hAnsi="Arial" w:cs="Arial"/>
          <w:snapToGrid w:val="0"/>
          <w:sz w:val="20"/>
          <w:szCs w:val="20"/>
        </w:rPr>
        <w:t>e-</w:t>
      </w:r>
      <w:r w:rsidR="004D3A04">
        <w:rPr>
          <w:rFonts w:ascii="Arial" w:hAnsi="Arial" w:cs="Arial"/>
          <w:snapToGrid w:val="0"/>
          <w:sz w:val="20"/>
          <w:szCs w:val="20"/>
        </w:rPr>
        <w:t>mail</w:t>
      </w:r>
      <w:r w:rsidR="005C2433">
        <w:rPr>
          <w:rFonts w:ascii="Arial" w:hAnsi="Arial" w:cs="Arial"/>
          <w:snapToGrid w:val="0"/>
          <w:sz w:val="20"/>
          <w:szCs w:val="20"/>
        </w:rPr>
        <w:t xml:space="preserve"> address of the other party, date and time the e-mail </w:t>
      </w:r>
    </w:p>
    <w:p w14:paraId="2A0642A0" w14:textId="77777777" w:rsidR="0001613F" w:rsidRDefault="0001613F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5C2433">
        <w:rPr>
          <w:rFonts w:ascii="Arial" w:hAnsi="Arial" w:cs="Arial"/>
          <w:snapToGrid w:val="0"/>
          <w:sz w:val="20"/>
          <w:szCs w:val="20"/>
        </w:rPr>
        <w:t>was</w:t>
      </w:r>
      <w:r w:rsidR="00BE7838">
        <w:rPr>
          <w:rFonts w:ascii="Arial" w:hAnsi="Arial" w:cs="Arial"/>
          <w:snapToGrid w:val="0"/>
          <w:sz w:val="20"/>
          <w:szCs w:val="20"/>
        </w:rPr>
        <w:t xml:space="preserve"> </w:t>
      </w:r>
      <w:r w:rsidR="005C2433">
        <w:rPr>
          <w:rFonts w:ascii="Arial" w:hAnsi="Arial" w:cs="Arial"/>
          <w:snapToGrid w:val="0"/>
          <w:sz w:val="20"/>
          <w:szCs w:val="20"/>
        </w:rPr>
        <w:t>sent or received, and the reason for rejection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5C2433">
        <w:rPr>
          <w:rFonts w:ascii="Arial" w:hAnsi="Arial" w:cs="Arial"/>
          <w:snapToGrid w:val="0"/>
          <w:sz w:val="20"/>
          <w:szCs w:val="20"/>
        </w:rPr>
        <w:t>that is both dated and</w:t>
      </w:r>
      <w:r w:rsidR="00BE7838">
        <w:rPr>
          <w:rFonts w:ascii="Arial" w:hAnsi="Arial" w:cs="Arial"/>
          <w:snapToGrid w:val="0"/>
          <w:sz w:val="20"/>
          <w:szCs w:val="20"/>
        </w:rPr>
        <w:t xml:space="preserve"> </w:t>
      </w:r>
    </w:p>
    <w:p w14:paraId="05EE4D22" w14:textId="0574DE8A" w:rsidR="005C2433" w:rsidRPr="00BE7838" w:rsidRDefault="0001613F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5C2433">
        <w:rPr>
          <w:rFonts w:ascii="Arial" w:hAnsi="Arial" w:cs="Arial"/>
          <w:snapToGrid w:val="0"/>
          <w:sz w:val="20"/>
          <w:szCs w:val="20"/>
        </w:rPr>
        <w:t>signed by the jail staff person making the determination?</w:t>
      </w:r>
      <w:r w:rsidR="005C2433">
        <w:rPr>
          <w:rFonts w:ascii="Arial" w:hAnsi="Arial" w:cs="Arial"/>
          <w:snapToGrid w:val="0"/>
          <w:sz w:val="20"/>
          <w:szCs w:val="20"/>
        </w:rPr>
        <w:tab/>
      </w:r>
      <w:r w:rsidR="005C2433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bookmarkStart w:id="76" w:name="Check33"/>
      <w:r w:rsidR="005C2433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5C2433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76"/>
      <w:r w:rsidR="005C2433">
        <w:rPr>
          <w:rFonts w:ascii="Arial" w:hAnsi="Arial" w:cs="Arial"/>
          <w:snapToGrid w:val="0"/>
          <w:sz w:val="16"/>
          <w:szCs w:val="16"/>
        </w:rPr>
        <w:tab/>
      </w:r>
      <w:r w:rsidR="005C2433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77" w:name="Check34"/>
      <w:r w:rsidR="005C2433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5C2433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77"/>
      <w:r w:rsidR="005C2433">
        <w:rPr>
          <w:rFonts w:ascii="Arial" w:hAnsi="Arial" w:cs="Arial"/>
          <w:snapToGrid w:val="0"/>
          <w:sz w:val="16"/>
          <w:szCs w:val="16"/>
        </w:rPr>
        <w:tab/>
      </w:r>
      <w:r w:rsidR="005C2433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bookmarkStart w:id="78" w:name="Check35"/>
      <w:r w:rsidR="005C2433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5C2433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78"/>
    </w:p>
    <w:p w14:paraId="3D99AE53" w14:textId="77777777" w:rsidR="005C2433" w:rsidRDefault="005C2433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16"/>
          <w:szCs w:val="16"/>
        </w:rPr>
      </w:pPr>
    </w:p>
    <w:p w14:paraId="4BC179FF" w14:textId="5957C7AE" w:rsidR="005C2433" w:rsidRDefault="00216684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16"/>
          <w:szCs w:val="16"/>
        </w:rPr>
        <w:tab/>
      </w:r>
      <w:r w:rsidR="00DE32EE">
        <w:rPr>
          <w:rFonts w:ascii="Arial" w:hAnsi="Arial" w:cs="Arial"/>
          <w:snapToGrid w:val="0"/>
          <w:sz w:val="20"/>
          <w:szCs w:val="20"/>
        </w:rPr>
        <w:t>e</w:t>
      </w:r>
      <w:r>
        <w:rPr>
          <w:rFonts w:ascii="Arial" w:hAnsi="Arial" w:cs="Arial"/>
          <w:snapToGrid w:val="0"/>
          <w:sz w:val="20"/>
          <w:szCs w:val="20"/>
        </w:rPr>
        <w:t>.</w:t>
      </w:r>
      <w:r>
        <w:rPr>
          <w:rFonts w:ascii="Arial" w:hAnsi="Arial" w:cs="Arial"/>
          <w:snapToGrid w:val="0"/>
          <w:sz w:val="20"/>
          <w:szCs w:val="20"/>
        </w:rPr>
        <w:tab/>
        <w:t>Is the sender notified by designated jail staff when electronic mail is</w:t>
      </w:r>
    </w:p>
    <w:p w14:paraId="20986A89" w14:textId="1CEB4200" w:rsidR="00216684" w:rsidRPr="00216684" w:rsidRDefault="00216684" w:rsidP="004D3A0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  <w:t>received for a detainee no lo</w:t>
      </w:r>
      <w:r w:rsidR="0001613F">
        <w:rPr>
          <w:rFonts w:ascii="Arial" w:hAnsi="Arial" w:cs="Arial"/>
          <w:snapToGrid w:val="0"/>
          <w:sz w:val="20"/>
          <w:szCs w:val="20"/>
        </w:rPr>
        <w:t>nger in the custody of the jail?</w:t>
      </w:r>
      <w:r w:rsidR="0001613F">
        <w:rPr>
          <w:rFonts w:ascii="Arial" w:hAnsi="Arial" w:cs="Arial"/>
          <w:snapToGrid w:val="0"/>
          <w:sz w:val="20"/>
          <w:szCs w:val="20"/>
        </w:rPr>
        <w:tab/>
      </w:r>
      <w:r w:rsidR="0001613F" w:rsidRPr="0001613F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69"/>
            <w:enabled/>
            <w:calcOnExit w:val="0"/>
            <w:checkBox>
              <w:sizeAuto/>
              <w:default w:val="0"/>
            </w:checkBox>
          </w:ffData>
        </w:fldChar>
      </w:r>
      <w:bookmarkStart w:id="79" w:name="Check69"/>
      <w:r w:rsidR="0001613F" w:rsidRPr="0001613F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01613F" w:rsidRPr="0001613F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79"/>
      <w:r w:rsidR="0001613F" w:rsidRPr="0001613F">
        <w:rPr>
          <w:rFonts w:ascii="Arial" w:hAnsi="Arial" w:cs="Arial"/>
          <w:snapToGrid w:val="0"/>
          <w:sz w:val="16"/>
          <w:szCs w:val="16"/>
        </w:rPr>
        <w:tab/>
      </w:r>
      <w:r w:rsidR="0001613F" w:rsidRPr="0001613F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70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80" w:name="Check70"/>
      <w:r w:rsidR="0001613F" w:rsidRPr="0001613F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01613F" w:rsidRPr="0001613F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80"/>
      <w:r w:rsidR="0001613F" w:rsidRPr="0001613F">
        <w:rPr>
          <w:rFonts w:ascii="Arial" w:hAnsi="Arial" w:cs="Arial"/>
          <w:snapToGrid w:val="0"/>
          <w:sz w:val="16"/>
          <w:szCs w:val="16"/>
        </w:rPr>
        <w:tab/>
      </w:r>
      <w:r w:rsidR="0001613F" w:rsidRPr="0001613F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71"/>
            <w:enabled/>
            <w:calcOnExit w:val="0"/>
            <w:checkBox>
              <w:sizeAuto/>
              <w:default w:val="0"/>
            </w:checkBox>
          </w:ffData>
        </w:fldChar>
      </w:r>
      <w:bookmarkStart w:id="81" w:name="Check71"/>
      <w:r w:rsidR="0001613F" w:rsidRPr="0001613F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01613F" w:rsidRPr="0001613F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81"/>
    </w:p>
    <w:p w14:paraId="573E28A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6AA54B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190      TELEPHONE</w:t>
      </w:r>
    </w:p>
    <w:p w14:paraId="4F81370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4C128DE" w14:textId="77777777" w:rsidR="008C4BDA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permitted to place at least one 5-minute telephone call </w:t>
      </w:r>
    </w:p>
    <w:p w14:paraId="4CE1D56A" w14:textId="62E2BD39" w:rsidR="00247719" w:rsidRPr="00C81E93" w:rsidRDefault="008C4BDA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per week?</w:t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EC52E2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D879409" w14:textId="2D904B8A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telephone calls subject to </w:t>
      </w:r>
      <w:r w:rsidR="00003494">
        <w:rPr>
          <w:rFonts w:ascii="Arial" w:hAnsi="Arial" w:cs="Arial"/>
          <w:snapToGrid w:val="0"/>
          <w:sz w:val="20"/>
          <w:szCs w:val="20"/>
        </w:rPr>
        <w:t>monitoring</w:t>
      </w:r>
      <w:r w:rsidRPr="00C81E93">
        <w:rPr>
          <w:rFonts w:ascii="Arial" w:hAnsi="Arial" w:cs="Arial"/>
          <w:snapToGrid w:val="0"/>
          <w:sz w:val="20"/>
          <w:szCs w:val="20"/>
        </w:rPr>
        <w:t>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546F44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EB626DA" w14:textId="77777777" w:rsidR="008C4BDA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Can violations of telephone rules result in the suspension of the </w:t>
      </w:r>
    </w:p>
    <w:p w14:paraId="7A6C8602" w14:textId="2F9BD818" w:rsidR="00247719" w:rsidRPr="00C81E93" w:rsidRDefault="008C4BDA" w:rsidP="008C4BD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detainee's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use of the telephone for a designated </w:t>
      </w:r>
      <w:proofErr w:type="gramStart"/>
      <w:r w:rsidR="00247719" w:rsidRPr="00C81E93">
        <w:rPr>
          <w:rFonts w:ascii="Arial" w:hAnsi="Arial" w:cs="Arial"/>
          <w:snapToGrid w:val="0"/>
          <w:sz w:val="20"/>
          <w:szCs w:val="20"/>
        </w:rPr>
        <w:t>period of time</w:t>
      </w:r>
      <w:proofErr w:type="gramEnd"/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05E077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7E6ED23" w14:textId="77777777" w:rsidR="008C4BDA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a notice </w:t>
      </w:r>
      <w:r w:rsidR="008C4BDA">
        <w:rPr>
          <w:rFonts w:ascii="Arial" w:hAnsi="Arial" w:cs="Arial"/>
          <w:snapToGrid w:val="0"/>
          <w:sz w:val="20"/>
          <w:szCs w:val="20"/>
        </w:rPr>
        <w:t xml:space="preserve">stating telephone calls may be monitored or recorded </w:t>
      </w:r>
    </w:p>
    <w:p w14:paraId="2250588A" w14:textId="7427D7CE" w:rsidR="00247719" w:rsidRPr="00C81E93" w:rsidRDefault="008C4BDA" w:rsidP="008C4BD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posted by each telephone from which detainees may place calls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F615B7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4FF641C" w14:textId="03184396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rules governing the use of telephones establish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4B06BB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C5788F2" w14:textId="65285E94" w:rsidR="008C4BDA" w:rsidRDefault="008B575F" w:rsidP="008B575F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4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Can violations of telephone rules result in the suspension of the </w:t>
      </w:r>
    </w:p>
    <w:p w14:paraId="7F57AD2B" w14:textId="06CE7161" w:rsidR="00247719" w:rsidRPr="00C81E93" w:rsidRDefault="00247719" w:rsidP="008C4BD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detainee's</w:t>
      </w:r>
      <w:r w:rsidR="008C4BDA">
        <w:rPr>
          <w:rFonts w:ascii="Arial" w:hAnsi="Arial" w:cs="Arial"/>
          <w:snapToGrid w:val="0"/>
          <w:sz w:val="20"/>
          <w:szCs w:val="20"/>
        </w:rPr>
        <w:t xml:space="preserve"> 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use of the telephone for a designated </w:t>
      </w:r>
      <w:proofErr w:type="gramStart"/>
      <w:r w:rsidRPr="00C81E93">
        <w:rPr>
          <w:rFonts w:ascii="Arial" w:hAnsi="Arial" w:cs="Arial"/>
          <w:snapToGrid w:val="0"/>
          <w:sz w:val="20"/>
          <w:szCs w:val="20"/>
        </w:rPr>
        <w:t>period of time</w:t>
      </w:r>
      <w:proofErr w:type="gramEnd"/>
      <w:r w:rsidRPr="00C81E93">
        <w:rPr>
          <w:rFonts w:ascii="Arial" w:hAnsi="Arial" w:cs="Arial"/>
          <w:snapToGrid w:val="0"/>
          <w:sz w:val="20"/>
          <w:szCs w:val="20"/>
        </w:rPr>
        <w:t>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19B534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ED723B6" w14:textId="7CB4864C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</w:t>
      </w:r>
      <w:r w:rsidR="007B04E4">
        <w:rPr>
          <w:rFonts w:ascii="Arial" w:hAnsi="Arial" w:cs="Arial"/>
          <w:b/>
          <w:snapToGrid w:val="0"/>
          <w:sz w:val="20"/>
          <w:szCs w:val="20"/>
          <w:u w:val="single"/>
        </w:rPr>
        <w:t>1</w:t>
      </w: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.200      VISITING</w:t>
      </w:r>
    </w:p>
    <w:p w14:paraId="3E81D13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542F0A3" w14:textId="1172AC6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visiting procedures establish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7D688F4" w14:textId="77777777" w:rsidR="00CC0D4C" w:rsidRDefault="00CC0D4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</w:p>
    <w:p w14:paraId="41516612" w14:textId="4671C7DC" w:rsidR="00823C0B" w:rsidRPr="008D4A03" w:rsidRDefault="00247719" w:rsidP="008D4A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there at least two visiting days per week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C50D793" w14:textId="669A4935" w:rsidR="00CC0D4C" w:rsidRDefault="00CC0D4C" w:rsidP="00CC0D4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1E2FC207" w14:textId="12D296F6" w:rsidR="00247719" w:rsidRPr="00C81E93" w:rsidRDefault="008B575F" w:rsidP="008B575F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3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Is one of the visits during the weeken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FB6AF6F" w14:textId="77777777" w:rsidR="00BE7838" w:rsidRDefault="00BE7838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</w:p>
    <w:p w14:paraId="2FB5676D" w14:textId="005C94E3" w:rsidR="00247719" w:rsidRPr="00C81E93" w:rsidRDefault="008B575F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4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</w:t>
      </w:r>
      <w:r w:rsidR="00932015">
        <w:rPr>
          <w:rFonts w:ascii="Arial" w:hAnsi="Arial" w:cs="Arial"/>
          <w:snapToGrid w:val="0"/>
          <w:sz w:val="20"/>
          <w:szCs w:val="20"/>
        </w:rPr>
        <w:t xml:space="preserve">detainees allowed at least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15 minutes per visit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8E374B0" w14:textId="1FEB6E25" w:rsidR="00D05E85" w:rsidRDefault="00D05E8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35041B4" w14:textId="79A08EB4" w:rsidR="00247719" w:rsidRPr="00C81E93" w:rsidRDefault="008B575F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5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</w:t>
      </w:r>
      <w:r w:rsidR="0024619A">
        <w:rPr>
          <w:rFonts w:ascii="Arial" w:hAnsi="Arial" w:cs="Arial"/>
          <w:snapToGrid w:val="0"/>
          <w:sz w:val="20"/>
          <w:szCs w:val="20"/>
        </w:rPr>
        <w:t>two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or more visitors visiting at the same time counted as one visit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8F53ED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3790E56" w14:textId="5E7C6EE2" w:rsidR="00247719" w:rsidRPr="00C81E93" w:rsidRDefault="008B575F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6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May children visit when accompanied by an adult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627BB4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E5FE848" w14:textId="3C51902A" w:rsidR="0024619A" w:rsidRDefault="008B575F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7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professional individuals associated with a defendant's case or </w:t>
      </w:r>
    </w:p>
    <w:p w14:paraId="3C234022" w14:textId="0A3B9CB7" w:rsidR="00247719" w:rsidRPr="00C81E93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i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nvolved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with counseling needs granted liberal visitation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F60229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61C6E60" w14:textId="5ECDCB5A" w:rsidR="00247719" w:rsidRPr="00C81E93" w:rsidRDefault="008B575F" w:rsidP="008B575F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8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an area provided to ensure privacy during the visit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BC31916" w14:textId="3545C52D" w:rsidR="00247719" w:rsidRPr="00C81E93" w:rsidRDefault="00545C84" w:rsidP="00545C8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66A65461" w14:textId="7EACE780" w:rsidR="00247719" w:rsidRPr="00C81E93" w:rsidRDefault="008B575F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9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all visitors required to provide identification and sign in before being</w:t>
      </w:r>
    </w:p>
    <w:p w14:paraId="160002F4" w14:textId="32933BCB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permitted to visit a detaine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97E0BD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3989EE8" w14:textId="508CEF55" w:rsidR="00247719" w:rsidRPr="00C81E93" w:rsidRDefault="008B575F" w:rsidP="008B575F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0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8C4BDA">
        <w:rPr>
          <w:rFonts w:ascii="Arial" w:hAnsi="Arial" w:cs="Arial"/>
          <w:snapToGrid w:val="0"/>
          <w:sz w:val="20"/>
          <w:szCs w:val="20"/>
        </w:rPr>
        <w:t>When applicable, a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re detainees searched before and after each visitation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114EA6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A71F74A" w14:textId="5B1D71A9" w:rsidR="00247719" w:rsidRPr="00C81E93" w:rsidRDefault="008B575F" w:rsidP="008B575F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1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a visitors "Search Notice" sign post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128CBB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51C12A9" w14:textId="3C854F6C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8B575F">
        <w:rPr>
          <w:rFonts w:ascii="Arial" w:hAnsi="Arial" w:cs="Arial"/>
          <w:snapToGrid w:val="0"/>
          <w:sz w:val="20"/>
          <w:szCs w:val="20"/>
        </w:rPr>
        <w:t>2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constant visual supervision maintained in contact visitation area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104957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7E5F04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210      SOCIAL SERVICE PROGRAMS</w:t>
      </w:r>
    </w:p>
    <w:p w14:paraId="2B40666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0A5729B" w14:textId="21947D3F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social service programs available </w:t>
      </w:r>
      <w:r w:rsidR="008B575F">
        <w:rPr>
          <w:rFonts w:ascii="Arial" w:hAnsi="Arial" w:cs="Arial"/>
          <w:snapToGrid w:val="0"/>
          <w:sz w:val="20"/>
          <w:szCs w:val="20"/>
        </w:rPr>
        <w:t>on site to detainees</w:t>
      </w:r>
      <w:r w:rsidRPr="00C81E93">
        <w:rPr>
          <w:rFonts w:ascii="Arial" w:hAnsi="Arial" w:cs="Arial"/>
          <w:snapToGrid w:val="0"/>
          <w:sz w:val="20"/>
          <w:szCs w:val="20"/>
        </w:rPr>
        <w:t>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62A817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7B4C3C9" w14:textId="7CFB135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volunteer workers and groups invited to participate in jail program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CC7D9E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  <w:u w:val="single"/>
        </w:rPr>
      </w:pPr>
    </w:p>
    <w:p w14:paraId="39FF2B4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220      EDUCATION</w:t>
      </w:r>
    </w:p>
    <w:p w14:paraId="0D2B99F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CBE2611" w14:textId="7C95E19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relevant educational programs provid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5C740C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80BF92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educational information and academic materials permitted and made</w:t>
      </w:r>
    </w:p>
    <w:p w14:paraId="0E61A96E" w14:textId="73CE801B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ccessible to detaine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3ADA22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CD792FD" w14:textId="77777777" w:rsidR="00827921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vocational information and materials permitted and made accessible </w:t>
      </w:r>
    </w:p>
    <w:p w14:paraId="473266B1" w14:textId="553F73BC" w:rsidR="00247719" w:rsidRPr="00C81E93" w:rsidRDefault="00827921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to detainees?</w:t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39A7AC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865F6E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230      LIBRARY</w:t>
      </w:r>
    </w:p>
    <w:p w14:paraId="4ABD82B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34D5471" w14:textId="26DA03C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library services made available to detaine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8AD4D5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F6CBB3C" w14:textId="5D72A028" w:rsidR="00247719" w:rsidRPr="00C81E93" w:rsidRDefault="00247719" w:rsidP="0082792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ccess to current</w:t>
      </w:r>
      <w:r w:rsidRPr="00C81E93">
        <w:rPr>
          <w:rFonts w:ascii="Arial" w:hAnsi="Arial" w:cs="Arial"/>
          <w:b/>
          <w:i/>
          <w:snapToGrid w:val="0"/>
          <w:sz w:val="20"/>
          <w:szCs w:val="20"/>
        </w:rPr>
        <w:t xml:space="preserve"> Illinois Compiled Statute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provid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957BD4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604DD0E" w14:textId="20CEF06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ccess to current jail rules and regulations provid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3A1258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8294B6F" w14:textId="25D9A1CF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here a written policy covering day-to-day activities and schedul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33FE5A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559E29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f a full-time librarian is not required, is a jail staff person assigned library</w:t>
      </w:r>
    </w:p>
    <w:p w14:paraId="04570ADC" w14:textId="7CA46208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dministration responsibilit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A48566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  <w:u w:val="single"/>
        </w:rPr>
      </w:pPr>
    </w:p>
    <w:p w14:paraId="6427043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240      RELIGIOUS SERVICES</w:t>
      </w:r>
    </w:p>
    <w:p w14:paraId="47D942D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8308642" w14:textId="77777777" w:rsidR="00827921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allowed to participate in religious services and obtain </w:t>
      </w:r>
    </w:p>
    <w:p w14:paraId="27566464" w14:textId="5F50DE48" w:rsidR="00BE7838" w:rsidRDefault="00827921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r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eligious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counseling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7D7BDCA" w14:textId="77777777" w:rsidR="00CC0D4C" w:rsidRDefault="00CC0D4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CC68146" w14:textId="00D9F4F9" w:rsidR="008D4A03" w:rsidRPr="008D4A03" w:rsidRDefault="00247719" w:rsidP="008D4A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1F1D6C">
        <w:rPr>
          <w:rFonts w:ascii="Arial" w:hAnsi="Arial" w:cs="Arial"/>
          <w:snapToGrid w:val="0"/>
          <w:sz w:val="20"/>
          <w:szCs w:val="20"/>
        </w:rPr>
        <w:t>2.</w:t>
      </w:r>
      <w:r w:rsidRPr="001F1D6C">
        <w:rPr>
          <w:rFonts w:ascii="Arial" w:hAnsi="Arial" w:cs="Arial"/>
          <w:snapToGrid w:val="0"/>
          <w:sz w:val="20"/>
          <w:szCs w:val="20"/>
        </w:rPr>
        <w:tab/>
        <w:t>Are detainees required to participate in religious</w:t>
      </w:r>
      <w:r w:rsidR="00962A8C" w:rsidRPr="001F1D6C">
        <w:rPr>
          <w:rFonts w:ascii="Arial" w:hAnsi="Arial" w:cs="Arial"/>
          <w:snapToGrid w:val="0"/>
          <w:sz w:val="20"/>
          <w:szCs w:val="20"/>
        </w:rPr>
        <w:t xml:space="preserve"> </w:t>
      </w:r>
      <w:r w:rsidRPr="001F1D6C">
        <w:rPr>
          <w:rFonts w:ascii="Arial" w:hAnsi="Arial" w:cs="Arial"/>
          <w:snapToGrid w:val="0"/>
          <w:sz w:val="20"/>
          <w:szCs w:val="20"/>
        </w:rPr>
        <w:t>activities?</w:t>
      </w:r>
      <w:r w:rsidR="00827921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ACD3EF8" w14:textId="5D4B4499" w:rsidR="002857A7" w:rsidRPr="002857A7" w:rsidRDefault="008D4A03" w:rsidP="002857A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  <w:u w:val="single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281F898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250      COMMISSARY</w:t>
      </w:r>
    </w:p>
    <w:p w14:paraId="5CEB5FE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CCAD751" w14:textId="6800F2F4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Has a commissary system been establish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CB31352" w14:textId="4A921ED4" w:rsidR="00247719" w:rsidRPr="00C81E93" w:rsidRDefault="00D05E85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1CF902EA" w14:textId="191F71F8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prices charged detainees consistent with local community stor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7F1817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701278C" w14:textId="09087F47" w:rsidR="00247719" w:rsidRPr="00C81E93" w:rsidRDefault="001F1D6C" w:rsidP="001F1D6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3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prices for postal supplies sold at post office cost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256F3D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CD61C23" w14:textId="51D425B1" w:rsidR="00247719" w:rsidRPr="00C81E93" w:rsidRDefault="001F1D6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4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commissary provided on a regular scheduled basis at least weekly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2788D8B" w14:textId="77777777" w:rsidR="006A2DE8" w:rsidRDefault="006A2DE8" w:rsidP="0082792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</w:p>
    <w:p w14:paraId="5D990CB4" w14:textId="66524F42" w:rsidR="00827921" w:rsidRDefault="001F1D6C" w:rsidP="0082792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5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827921">
        <w:rPr>
          <w:rFonts w:ascii="Arial" w:hAnsi="Arial" w:cs="Arial"/>
          <w:snapToGrid w:val="0"/>
          <w:sz w:val="20"/>
          <w:szCs w:val="20"/>
        </w:rPr>
        <w:t xml:space="preserve">Are net profits of the commissary system used only for education, </w:t>
      </w:r>
    </w:p>
    <w:p w14:paraId="333B7C97" w14:textId="77777777" w:rsidR="00827921" w:rsidRDefault="00827921" w:rsidP="0082792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recreation or other purposes within the jail for the benefit of the detainees</w:t>
      </w:r>
    </w:p>
    <w:p w14:paraId="25139210" w14:textId="60BDB8AD" w:rsidR="00247719" w:rsidRPr="00C81E93" w:rsidRDefault="00827921" w:rsidP="00827921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 xml:space="preserve">as deemed appropriate by the </w:t>
      </w:r>
      <w:proofErr w:type="gramStart"/>
      <w:r>
        <w:rPr>
          <w:rFonts w:ascii="Arial" w:hAnsi="Arial" w:cs="Arial"/>
          <w:snapToGrid w:val="0"/>
          <w:sz w:val="20"/>
          <w:szCs w:val="20"/>
        </w:rPr>
        <w:t>Sheriff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?</w:t>
      </w:r>
      <w:proofErr w:type="gramEnd"/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765C7F1" w14:textId="5FD88280" w:rsidR="00247719" w:rsidRPr="00C81E93" w:rsidRDefault="00545C84" w:rsidP="00545C8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00E50B20" w14:textId="633E1C3F" w:rsidR="001E46A3" w:rsidRDefault="001F1D6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6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</w:t>
      </w:r>
      <w:r w:rsidR="00827921">
        <w:rPr>
          <w:rFonts w:ascii="Arial" w:hAnsi="Arial" w:cs="Arial"/>
          <w:snapToGrid w:val="0"/>
          <w:sz w:val="20"/>
          <w:szCs w:val="20"/>
        </w:rPr>
        <w:t>net profits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used for </w:t>
      </w:r>
      <w:r w:rsidR="00827921">
        <w:rPr>
          <w:rFonts w:ascii="Arial" w:hAnsi="Arial" w:cs="Arial"/>
          <w:snapToGrid w:val="0"/>
          <w:sz w:val="20"/>
          <w:szCs w:val="20"/>
        </w:rPr>
        <w:t>record keeping expenses</w:t>
      </w:r>
      <w:r w:rsidR="001E46A3">
        <w:rPr>
          <w:rFonts w:ascii="Arial" w:hAnsi="Arial" w:cs="Arial"/>
          <w:snapToGrid w:val="0"/>
          <w:sz w:val="20"/>
          <w:szCs w:val="20"/>
        </w:rPr>
        <w:t xml:space="preserve"> of the commissary </w:t>
      </w:r>
    </w:p>
    <w:p w14:paraId="26B443F7" w14:textId="1907364B" w:rsidR="00247719" w:rsidRPr="00C81E93" w:rsidRDefault="001E46A3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system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CA0254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B29729B" w14:textId="6BBECE77" w:rsidR="001E46A3" w:rsidRDefault="001F1D6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7</w:t>
      </w:r>
      <w:r w:rsidR="001E46A3">
        <w:rPr>
          <w:rFonts w:ascii="Arial" w:hAnsi="Arial" w:cs="Arial"/>
          <w:snapToGrid w:val="0"/>
          <w:sz w:val="20"/>
          <w:szCs w:val="20"/>
        </w:rPr>
        <w:t>.</w:t>
      </w:r>
      <w:r w:rsidR="001E46A3">
        <w:rPr>
          <w:rFonts w:ascii="Arial" w:hAnsi="Arial" w:cs="Arial"/>
          <w:snapToGrid w:val="0"/>
          <w:sz w:val="20"/>
          <w:szCs w:val="20"/>
        </w:rPr>
        <w:tab/>
        <w:t>Is there accurate accounting main</w:t>
      </w:r>
      <w:r w:rsidR="00E75901">
        <w:rPr>
          <w:rFonts w:ascii="Arial" w:hAnsi="Arial" w:cs="Arial"/>
          <w:snapToGrid w:val="0"/>
          <w:sz w:val="20"/>
          <w:szCs w:val="20"/>
        </w:rPr>
        <w:t>tained for all purchases, sales</w:t>
      </w:r>
      <w:r w:rsidR="001E46A3">
        <w:rPr>
          <w:rFonts w:ascii="Arial" w:hAnsi="Arial" w:cs="Arial"/>
          <w:snapToGrid w:val="0"/>
          <w:sz w:val="20"/>
          <w:szCs w:val="20"/>
        </w:rPr>
        <w:t xml:space="preserve"> and </w:t>
      </w:r>
    </w:p>
    <w:p w14:paraId="565C1D2D" w14:textId="77777777" w:rsidR="0024619A" w:rsidRDefault="001E46A3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 xml:space="preserve">expenditures of the commissary </w:t>
      </w:r>
      <w:proofErr w:type="gramStart"/>
      <w:r>
        <w:rPr>
          <w:rFonts w:ascii="Arial" w:hAnsi="Arial" w:cs="Arial"/>
          <w:snapToGrid w:val="0"/>
          <w:sz w:val="20"/>
          <w:szCs w:val="20"/>
        </w:rPr>
        <w:t>system;</w:t>
      </w:r>
      <w:proofErr w:type="gramEnd"/>
      <w:r>
        <w:rPr>
          <w:rFonts w:ascii="Arial" w:hAnsi="Arial" w:cs="Arial"/>
          <w:snapToGrid w:val="0"/>
          <w:sz w:val="20"/>
          <w:szCs w:val="20"/>
        </w:rPr>
        <w:t xml:space="preserve"> which includes telephone access </w:t>
      </w:r>
    </w:p>
    <w:p w14:paraId="193F3BD0" w14:textId="0C0A493C" w:rsidR="00247719" w:rsidRPr="0024619A" w:rsidRDefault="0024619A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1E46A3">
        <w:rPr>
          <w:rFonts w:ascii="Arial" w:hAnsi="Arial" w:cs="Arial"/>
          <w:snapToGrid w:val="0"/>
          <w:sz w:val="20"/>
          <w:szCs w:val="20"/>
        </w:rPr>
        <w:t>services and electronic mail access services provided to detainees?</w:t>
      </w:r>
      <w:r w:rsidR="001E46A3">
        <w:rPr>
          <w:rFonts w:ascii="Arial" w:hAnsi="Arial" w:cs="Arial"/>
          <w:snapToGrid w:val="0"/>
          <w:sz w:val="20"/>
          <w:szCs w:val="20"/>
        </w:rPr>
        <w:tab/>
      </w:r>
      <w:r w:rsidR="001E46A3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82" w:name="Check36"/>
      <w:r w:rsidR="001E46A3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1E46A3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82"/>
      <w:r w:rsidR="001E46A3">
        <w:rPr>
          <w:rFonts w:ascii="Arial" w:hAnsi="Arial" w:cs="Arial"/>
          <w:snapToGrid w:val="0"/>
          <w:sz w:val="16"/>
          <w:szCs w:val="16"/>
        </w:rPr>
        <w:tab/>
      </w:r>
      <w:r w:rsidR="001E46A3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83" w:name="Check37"/>
      <w:r w:rsidR="001E46A3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1E46A3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83"/>
      <w:r w:rsidR="001E46A3">
        <w:rPr>
          <w:rFonts w:ascii="Arial" w:hAnsi="Arial" w:cs="Arial"/>
          <w:snapToGrid w:val="0"/>
          <w:sz w:val="16"/>
          <w:szCs w:val="16"/>
        </w:rPr>
        <w:tab/>
      </w:r>
      <w:r w:rsidR="001E46A3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3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84" w:name="Check38"/>
      <w:r w:rsidR="001E46A3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="001E46A3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84"/>
    </w:p>
    <w:p w14:paraId="62100E8A" w14:textId="77777777" w:rsidR="001E46A3" w:rsidRDefault="001E46A3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16"/>
          <w:szCs w:val="16"/>
        </w:rPr>
      </w:pPr>
    </w:p>
    <w:p w14:paraId="31F5501E" w14:textId="2E0EBE87" w:rsidR="001E46A3" w:rsidRDefault="001F1D6C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8</w:t>
      </w:r>
      <w:r w:rsidR="001E46A3">
        <w:rPr>
          <w:rFonts w:ascii="Arial" w:hAnsi="Arial" w:cs="Arial"/>
          <w:snapToGrid w:val="0"/>
          <w:sz w:val="20"/>
          <w:szCs w:val="20"/>
        </w:rPr>
        <w:t xml:space="preserve">. </w:t>
      </w:r>
      <w:r w:rsidR="001E46A3">
        <w:rPr>
          <w:rFonts w:ascii="Arial" w:hAnsi="Arial" w:cs="Arial"/>
          <w:snapToGrid w:val="0"/>
          <w:sz w:val="20"/>
          <w:szCs w:val="20"/>
        </w:rPr>
        <w:tab/>
        <w:t xml:space="preserve">Has there been a completed timely annual audit of the commissary </w:t>
      </w:r>
    </w:p>
    <w:p w14:paraId="1D0AA983" w14:textId="56E8F652" w:rsidR="001E46A3" w:rsidRDefault="001E46A3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16"/>
          <w:szCs w:val="16"/>
        </w:rPr>
      </w:pPr>
      <w:r>
        <w:rPr>
          <w:rFonts w:ascii="Arial" w:hAnsi="Arial" w:cs="Arial"/>
          <w:snapToGrid w:val="0"/>
          <w:sz w:val="20"/>
          <w:szCs w:val="20"/>
        </w:rPr>
        <w:tab/>
        <w:t>system arranged with the county auditor or county treasurer?</w:t>
      </w:r>
      <w:r>
        <w:rPr>
          <w:rFonts w:ascii="Arial" w:hAnsi="Arial" w:cs="Arial"/>
          <w:snapToGrid w:val="0"/>
          <w:sz w:val="20"/>
          <w:szCs w:val="20"/>
        </w:rPr>
        <w:tab/>
      </w:r>
      <w:r w:rsidRPr="001E46A3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3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85" w:name="Check39"/>
      <w:r w:rsidRPr="001E46A3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Pr="001E46A3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85"/>
      <w:r w:rsidRPr="001E46A3">
        <w:rPr>
          <w:rFonts w:ascii="Arial" w:hAnsi="Arial" w:cs="Arial"/>
          <w:snapToGrid w:val="0"/>
          <w:sz w:val="16"/>
          <w:szCs w:val="16"/>
        </w:rPr>
        <w:tab/>
      </w:r>
      <w:r w:rsidRPr="001E46A3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40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86" w:name="Check40"/>
      <w:r w:rsidRPr="001E46A3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Pr="001E46A3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86"/>
      <w:r w:rsidRPr="001E46A3">
        <w:rPr>
          <w:rFonts w:ascii="Arial" w:hAnsi="Arial" w:cs="Arial"/>
          <w:snapToGrid w:val="0"/>
          <w:sz w:val="16"/>
          <w:szCs w:val="16"/>
        </w:rPr>
        <w:tab/>
      </w:r>
      <w:r w:rsidRPr="001E46A3">
        <w:rPr>
          <w:rFonts w:ascii="Arial" w:hAnsi="Arial" w:cs="Arial"/>
          <w:snapToGrid w:val="0"/>
          <w:sz w:val="16"/>
          <w:szCs w:val="16"/>
        </w:rPr>
        <w:fldChar w:fldCharType="begin">
          <w:ffData>
            <w:name w:val="Check4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87" w:name="Check41"/>
      <w:r w:rsidRPr="001E46A3">
        <w:rPr>
          <w:rFonts w:ascii="Arial" w:hAnsi="Arial" w:cs="Arial"/>
          <w:snapToGrid w:val="0"/>
          <w:sz w:val="16"/>
          <w:szCs w:val="16"/>
        </w:rPr>
        <w:instrText xml:space="preserve"> FORMCHECKBOX </w:instrText>
      </w:r>
      <w:r w:rsidR="0042120A">
        <w:rPr>
          <w:rFonts w:ascii="Arial" w:hAnsi="Arial" w:cs="Arial"/>
          <w:snapToGrid w:val="0"/>
          <w:sz w:val="16"/>
          <w:szCs w:val="16"/>
        </w:rPr>
      </w:r>
      <w:r w:rsidR="0042120A">
        <w:rPr>
          <w:rFonts w:ascii="Arial" w:hAnsi="Arial" w:cs="Arial"/>
          <w:snapToGrid w:val="0"/>
          <w:sz w:val="16"/>
          <w:szCs w:val="16"/>
        </w:rPr>
        <w:fldChar w:fldCharType="separate"/>
      </w:r>
      <w:r w:rsidRPr="001E46A3">
        <w:rPr>
          <w:rFonts w:ascii="Arial" w:hAnsi="Arial" w:cs="Arial"/>
          <w:snapToGrid w:val="0"/>
          <w:sz w:val="16"/>
          <w:szCs w:val="16"/>
        </w:rPr>
        <w:fldChar w:fldCharType="end"/>
      </w:r>
      <w:bookmarkEnd w:id="87"/>
    </w:p>
    <w:p w14:paraId="7C15C385" w14:textId="77777777" w:rsidR="001E46A3" w:rsidRPr="001E46A3" w:rsidRDefault="001E46A3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16"/>
          <w:szCs w:val="16"/>
        </w:rPr>
      </w:pPr>
    </w:p>
    <w:p w14:paraId="29E66917" w14:textId="3C48FE46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260      RECREATION AND LEISURE TIME</w:t>
      </w:r>
    </w:p>
    <w:p w14:paraId="075A589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0068742" w14:textId="0BC16AC0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bookmarkStart w:id="88" w:name="OLE_LINK5"/>
      <w:bookmarkStart w:id="89" w:name="OLE_LINK6"/>
      <w:r w:rsidRPr="00C81E93">
        <w:rPr>
          <w:rFonts w:ascii="Arial" w:hAnsi="Arial" w:cs="Arial"/>
          <w:snapToGrid w:val="0"/>
          <w:sz w:val="20"/>
          <w:szCs w:val="20"/>
        </w:rPr>
        <w:t>Is out</w:t>
      </w:r>
      <w:r w:rsidR="001F1D6C">
        <w:rPr>
          <w:rFonts w:ascii="Arial" w:hAnsi="Arial" w:cs="Arial"/>
          <w:snapToGrid w:val="0"/>
          <w:sz w:val="20"/>
          <w:szCs w:val="20"/>
        </w:rPr>
        <w:t xml:space="preserve"> </w:t>
      </w:r>
      <w:r w:rsidRPr="00C81E93">
        <w:rPr>
          <w:rFonts w:ascii="Arial" w:hAnsi="Arial" w:cs="Arial"/>
          <w:snapToGrid w:val="0"/>
          <w:sz w:val="20"/>
          <w:szCs w:val="20"/>
        </w:rPr>
        <w:t>of</w:t>
      </w:r>
      <w:r w:rsidR="001F1D6C">
        <w:rPr>
          <w:rFonts w:ascii="Arial" w:hAnsi="Arial" w:cs="Arial"/>
          <w:snapToGrid w:val="0"/>
          <w:sz w:val="20"/>
          <w:szCs w:val="20"/>
        </w:rPr>
        <w:t xml:space="preserve"> </w:t>
      </w:r>
      <w:r w:rsidRPr="00C81E93">
        <w:rPr>
          <w:rFonts w:ascii="Arial" w:hAnsi="Arial" w:cs="Arial"/>
          <w:snapToGrid w:val="0"/>
          <w:sz w:val="20"/>
          <w:szCs w:val="20"/>
        </w:rPr>
        <w:t>cell indoor recreation provided</w:t>
      </w:r>
      <w:bookmarkEnd w:id="88"/>
      <w:bookmarkEnd w:id="89"/>
      <w:r w:rsidRPr="00C81E93">
        <w:rPr>
          <w:rFonts w:ascii="Arial" w:hAnsi="Arial" w:cs="Arial"/>
          <w:snapToGrid w:val="0"/>
          <w:sz w:val="20"/>
          <w:szCs w:val="20"/>
        </w:rPr>
        <w:t>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57FAAF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DCFBF13" w14:textId="12263518" w:rsidR="00247719" w:rsidRPr="00C81E93" w:rsidRDefault="001F1D6C" w:rsidP="001F1D6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2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>Is out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Pr="00C81E93">
        <w:rPr>
          <w:rFonts w:ascii="Arial" w:hAnsi="Arial" w:cs="Arial"/>
          <w:snapToGrid w:val="0"/>
          <w:sz w:val="20"/>
          <w:szCs w:val="20"/>
        </w:rPr>
        <w:t>of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Pr="00C81E93">
        <w:rPr>
          <w:rFonts w:ascii="Arial" w:hAnsi="Arial" w:cs="Arial"/>
          <w:snapToGrid w:val="0"/>
          <w:sz w:val="20"/>
          <w:szCs w:val="20"/>
        </w:rPr>
        <w:t>cell</w:t>
      </w:r>
      <w:r>
        <w:rPr>
          <w:rFonts w:ascii="Arial" w:hAnsi="Arial" w:cs="Arial"/>
          <w:snapToGrid w:val="0"/>
          <w:sz w:val="20"/>
          <w:szCs w:val="20"/>
        </w:rPr>
        <w:t xml:space="preserve"> outdoor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recreation provided</w:t>
      </w:r>
      <w:r>
        <w:rPr>
          <w:rFonts w:ascii="Arial" w:hAnsi="Arial" w:cs="Arial"/>
          <w:snapToGrid w:val="0"/>
          <w:sz w:val="20"/>
          <w:szCs w:val="20"/>
        </w:rPr>
        <w:t>?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5E1E57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62DBEFA" w14:textId="0CE07BCF" w:rsidR="00247719" w:rsidRPr="00C81E93" w:rsidRDefault="001378B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3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exercise areas appropriately equipped and utiliz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404837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F256CC0" w14:textId="66F1D163" w:rsidR="0024619A" w:rsidRDefault="001378B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4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detainees allowed in the exercise area for </w:t>
      </w:r>
      <w:r>
        <w:rPr>
          <w:rFonts w:ascii="Arial" w:hAnsi="Arial" w:cs="Arial"/>
          <w:snapToGrid w:val="0"/>
          <w:sz w:val="20"/>
          <w:szCs w:val="20"/>
        </w:rPr>
        <w:t>at least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one </w:t>
      </w:r>
    </w:p>
    <w:p w14:paraId="4C3455CE" w14:textId="6EF92FE5" w:rsidR="00247719" w:rsidRPr="00C81E93" w:rsidRDefault="0024619A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hour per day?</w:t>
      </w:r>
      <w:r w:rsidR="001E46A3">
        <w:rPr>
          <w:rFonts w:ascii="Arial" w:hAnsi="Arial" w:cs="Arial"/>
          <w:snapToGrid w:val="0"/>
          <w:sz w:val="20"/>
          <w:szCs w:val="20"/>
        </w:rPr>
        <w:tab/>
      </w:r>
      <w:r w:rsidR="001E46A3">
        <w:rPr>
          <w:rFonts w:ascii="Arial" w:hAnsi="Arial" w:cs="Arial"/>
          <w:snapToGrid w:val="0"/>
          <w:sz w:val="20"/>
          <w:szCs w:val="20"/>
        </w:rPr>
        <w:tab/>
      </w:r>
      <w:r w:rsidR="001E46A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ECC970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9CBB80B" w14:textId="2A8BD55F" w:rsidR="00247719" w:rsidRPr="00C81E93" w:rsidRDefault="001378B7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5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recreation and leisure time activities planned and schedul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760748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A636CE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  <w:u w:val="single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270      JUVENILE DETENTION</w:t>
      </w:r>
    </w:p>
    <w:p w14:paraId="6354EE1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C3F004F" w14:textId="36F71B44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status offenders prohibited from being detain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7FBBEA0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FCCD77D" w14:textId="24E6018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="001378B7">
        <w:rPr>
          <w:rFonts w:ascii="Arial" w:hAnsi="Arial" w:cs="Arial"/>
          <w:snapToGrid w:val="0"/>
          <w:sz w:val="20"/>
          <w:szCs w:val="20"/>
        </w:rPr>
        <w:t>Does the jail detain juveniles</w:t>
      </w:r>
      <w:r w:rsidRPr="00C81E93">
        <w:rPr>
          <w:rFonts w:ascii="Arial" w:hAnsi="Arial" w:cs="Arial"/>
          <w:snapToGrid w:val="0"/>
          <w:sz w:val="20"/>
          <w:szCs w:val="20"/>
        </w:rPr>
        <w:t>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073CEA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5CC647E" w14:textId="782DAAF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the detention </w:t>
      </w:r>
      <w:r w:rsidR="001378B7">
        <w:rPr>
          <w:rFonts w:ascii="Arial" w:hAnsi="Arial" w:cs="Arial"/>
          <w:snapToGrid w:val="0"/>
          <w:sz w:val="20"/>
          <w:szCs w:val="20"/>
        </w:rPr>
        <w:t>six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hours or les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D37FEA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83228EF" w14:textId="651E0C08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4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periodic supervision maintained and record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7593CD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AA1DACA" w14:textId="77777777" w:rsidR="001E46A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supervisory checks made on each juvenile at least once </w:t>
      </w:r>
    </w:p>
    <w:p w14:paraId="558063D7" w14:textId="6ECF2D9D" w:rsidR="00247719" w:rsidRPr="00C81E93" w:rsidRDefault="001E46A3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every 15 minutes?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983177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528A47E" w14:textId="2CE0BE6F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juveniles detained sight and sound separate from adult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C043FBE" w14:textId="2F99641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A0E0FB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5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minors informed of the purpose of the detention, the time </w:t>
      </w:r>
    </w:p>
    <w:p w14:paraId="287E12C9" w14:textId="636E88F7" w:rsidR="00247719" w:rsidRPr="00C81E93" w:rsidRDefault="00E75901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 xml:space="preserve">it is expected to </w:t>
      </w:r>
      <w:proofErr w:type="gramStart"/>
      <w:r>
        <w:rPr>
          <w:rFonts w:ascii="Arial" w:hAnsi="Arial" w:cs="Arial"/>
          <w:snapToGrid w:val="0"/>
          <w:sz w:val="20"/>
          <w:szCs w:val="20"/>
        </w:rPr>
        <w:t>last</w:t>
      </w:r>
      <w:proofErr w:type="gramEnd"/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and that detention cannot exceed</w:t>
      </w:r>
      <w:r w:rsidR="001378B7">
        <w:rPr>
          <w:rFonts w:ascii="Arial" w:hAnsi="Arial" w:cs="Arial"/>
          <w:snapToGrid w:val="0"/>
          <w:sz w:val="20"/>
          <w:szCs w:val="20"/>
        </w:rPr>
        <w:t xml:space="preserve"> six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hour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CFA5E98" w14:textId="77777777" w:rsidR="00962A8C" w:rsidRDefault="00BE7838" w:rsidP="00BE783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271A600B" w14:textId="127B40AE" w:rsidR="002279F7" w:rsidRPr="008D4A03" w:rsidRDefault="00247719" w:rsidP="008D4A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6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minors 12 </w:t>
      </w:r>
      <w:r w:rsidR="002279F7">
        <w:rPr>
          <w:rFonts w:ascii="Arial" w:hAnsi="Arial" w:cs="Arial"/>
          <w:snapToGrid w:val="0"/>
          <w:sz w:val="20"/>
          <w:szCs w:val="20"/>
        </w:rPr>
        <w:t>years of age</w:t>
      </w:r>
      <w:r w:rsidR="002857A7">
        <w:rPr>
          <w:rFonts w:ascii="Arial" w:hAnsi="Arial" w:cs="Arial"/>
          <w:snapToGrid w:val="0"/>
          <w:sz w:val="20"/>
          <w:szCs w:val="20"/>
        </w:rPr>
        <w:t xml:space="preserve"> 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or older confined for more than </w:t>
      </w:r>
      <w:r w:rsidR="002279F7">
        <w:rPr>
          <w:rFonts w:ascii="Arial" w:hAnsi="Arial" w:cs="Arial"/>
          <w:snapToGrid w:val="0"/>
          <w:sz w:val="20"/>
          <w:szCs w:val="20"/>
        </w:rPr>
        <w:t>six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hours</w:t>
      </w:r>
    </w:p>
    <w:p w14:paraId="51EDFC4E" w14:textId="328EF869" w:rsidR="00247719" w:rsidRPr="00C81E93" w:rsidRDefault="002279F7" w:rsidP="002279F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but less than 36 hours (excluding Saturdays, Sundays and court holidays)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1F5173A" w14:textId="69B98001" w:rsidR="00247719" w:rsidRPr="00C81E93" w:rsidRDefault="006A2DE8" w:rsidP="002857A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="002857A7">
        <w:rPr>
          <w:rFonts w:ascii="Arial" w:hAnsi="Arial" w:cs="Arial"/>
          <w:b/>
          <w:snapToGrid w:val="0"/>
          <w:sz w:val="20"/>
          <w:szCs w:val="20"/>
        </w:rPr>
        <w:tab/>
      </w:r>
      <w:r w:rsidR="002857A7">
        <w:rPr>
          <w:rFonts w:ascii="Arial" w:hAnsi="Arial" w:cs="Arial"/>
          <w:b/>
          <w:snapToGrid w:val="0"/>
          <w:sz w:val="20"/>
          <w:szCs w:val="20"/>
        </w:rPr>
        <w:tab/>
      </w:r>
      <w:r w:rsidR="002857A7">
        <w:rPr>
          <w:rFonts w:ascii="Arial" w:hAnsi="Arial" w:cs="Arial"/>
          <w:b/>
          <w:snapToGrid w:val="0"/>
          <w:sz w:val="20"/>
          <w:szCs w:val="20"/>
        </w:rPr>
        <w:tab/>
      </w:r>
      <w:r w:rsidR="002857A7">
        <w:rPr>
          <w:rFonts w:ascii="Arial" w:hAnsi="Arial" w:cs="Arial"/>
          <w:b/>
          <w:snapToGrid w:val="0"/>
          <w:sz w:val="20"/>
          <w:szCs w:val="20"/>
        </w:rPr>
        <w:tab/>
      </w:r>
    </w:p>
    <w:p w14:paraId="044E1814" w14:textId="12020E08" w:rsidR="001E46A3" w:rsidRDefault="00D91B9E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7</w:t>
      </w:r>
      <w:r w:rsidR="00E75901">
        <w:rPr>
          <w:rFonts w:ascii="Arial" w:hAnsi="Arial" w:cs="Arial"/>
          <w:snapToGrid w:val="0"/>
          <w:sz w:val="20"/>
          <w:szCs w:val="20"/>
        </w:rPr>
        <w:t>.</w:t>
      </w:r>
      <w:r w:rsidR="00E75901">
        <w:rPr>
          <w:rFonts w:ascii="Arial" w:hAnsi="Arial" w:cs="Arial"/>
          <w:snapToGrid w:val="0"/>
          <w:sz w:val="20"/>
          <w:szCs w:val="20"/>
        </w:rPr>
        <w:tab/>
        <w:t>Are parents, legal guardians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or persons with whom the minor resides </w:t>
      </w:r>
    </w:p>
    <w:p w14:paraId="094D76AF" w14:textId="08DF93AB" w:rsidR="001E46A3" w:rsidRDefault="001E46A3" w:rsidP="001E46A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D05E85">
        <w:rPr>
          <w:rFonts w:ascii="Arial" w:hAnsi="Arial" w:cs="Arial"/>
          <w:snapToGrid w:val="0"/>
          <w:sz w:val="20"/>
          <w:szCs w:val="20"/>
        </w:rPr>
        <w:t>n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otified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of the minor's detention, if the law enforcement officer or court</w:t>
      </w:r>
    </w:p>
    <w:p w14:paraId="0EB8315C" w14:textId="525424DC" w:rsidR="00247719" w:rsidRPr="00C81E93" w:rsidRDefault="001E46A3" w:rsidP="001E46A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officer has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been unable to do </w:t>
      </w:r>
      <w:proofErr w:type="gramStart"/>
      <w:r w:rsidR="00247719" w:rsidRPr="00C81E93">
        <w:rPr>
          <w:rFonts w:ascii="Arial" w:hAnsi="Arial" w:cs="Arial"/>
          <w:snapToGrid w:val="0"/>
          <w:sz w:val="20"/>
          <w:szCs w:val="20"/>
        </w:rPr>
        <w:t>so?</w:t>
      </w:r>
      <w:proofErr w:type="gramEnd"/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B4A44C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B3E5704" w14:textId="1D26012A" w:rsidR="00247719" w:rsidRPr="00C81E93" w:rsidRDefault="00D91B9E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8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juvenile records maintained separately from adult record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19D3FE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53B752E" w14:textId="23204356" w:rsidR="001E46A3" w:rsidRDefault="002279F7" w:rsidP="002279F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9.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Are juvenile records prohibited from being open to public inspection </w:t>
      </w:r>
    </w:p>
    <w:p w14:paraId="78BFD83F" w14:textId="5DC6D7DC" w:rsidR="00247719" w:rsidRPr="00C81E93" w:rsidRDefault="00247719" w:rsidP="001E46A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or disclosure, except by appropriate authorit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2D7EB2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066657B" w14:textId="06D2716C" w:rsidR="00247719" w:rsidRPr="00C81E93" w:rsidRDefault="002279F7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0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same</w:t>
      </w:r>
      <w:r w:rsidR="006A12A9">
        <w:rPr>
          <w:rFonts w:ascii="Arial" w:hAnsi="Arial" w:cs="Arial"/>
          <w:snapToGrid w:val="0"/>
          <w:sz w:val="20"/>
          <w:szCs w:val="20"/>
        </w:rPr>
        <w:t>-gender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supervision of minors provided</w:t>
      </w:r>
      <w:r w:rsidR="006A12A9">
        <w:rPr>
          <w:rFonts w:ascii="Arial" w:hAnsi="Arial" w:cs="Arial"/>
          <w:snapToGrid w:val="0"/>
          <w:sz w:val="20"/>
          <w:szCs w:val="20"/>
        </w:rPr>
        <w:t>: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</w:p>
    <w:p w14:paraId="534FFFD1" w14:textId="33000203" w:rsidR="00247719" w:rsidRPr="00C81E93" w:rsidRDefault="00720882" w:rsidP="0072088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0ED4093F" w14:textId="77777777" w:rsidR="001E46A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During the performance of established procedures which require </w:t>
      </w:r>
    </w:p>
    <w:p w14:paraId="42EC23E7" w14:textId="0D181A4A" w:rsidR="00247719" w:rsidRPr="00C81E93" w:rsidRDefault="001E46A3" w:rsidP="001E46A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physical contact or examination such as body searche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82A1C3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0136209" w14:textId="77777777" w:rsidR="00545C84" w:rsidRDefault="00545C84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outlineLvl w:val="0"/>
        <w:rPr>
          <w:rFonts w:ascii="Arial" w:hAnsi="Arial" w:cs="Arial"/>
          <w:snapToGrid w:val="0"/>
          <w:sz w:val="20"/>
          <w:szCs w:val="20"/>
        </w:rPr>
      </w:pPr>
    </w:p>
    <w:p w14:paraId="52A4BE92" w14:textId="3E643204" w:rsidR="00545C84" w:rsidRDefault="00545C84" w:rsidP="00545C84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ind w:firstLine="360"/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028A9A19" w14:textId="186A56D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uring periods of personal hygiene act</w:t>
      </w:r>
      <w:r w:rsidR="00E75901">
        <w:rPr>
          <w:rFonts w:ascii="Arial" w:hAnsi="Arial" w:cs="Arial"/>
          <w:snapToGrid w:val="0"/>
          <w:sz w:val="20"/>
          <w:szCs w:val="20"/>
        </w:rPr>
        <w:t>ivities such as showers, toilet</w:t>
      </w:r>
    </w:p>
    <w:p w14:paraId="1A465247" w14:textId="21A440CF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63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nd related activiti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6CF332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5EB3DD6" w14:textId="450CE388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2279F7">
        <w:rPr>
          <w:rFonts w:ascii="Arial" w:hAnsi="Arial" w:cs="Arial"/>
          <w:snapToGrid w:val="0"/>
          <w:sz w:val="20"/>
          <w:szCs w:val="20"/>
        </w:rPr>
        <w:t>1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periodic supervision maintain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CAFF13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D364385" w14:textId="27A67D14" w:rsidR="001E46A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periodic checks made once every 15 minutes for the first </w:t>
      </w:r>
      <w:r w:rsidR="006A12A9">
        <w:rPr>
          <w:rFonts w:ascii="Arial" w:hAnsi="Arial" w:cs="Arial"/>
          <w:snapToGrid w:val="0"/>
          <w:sz w:val="20"/>
          <w:szCs w:val="20"/>
        </w:rPr>
        <w:t>six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</w:t>
      </w:r>
    </w:p>
    <w:p w14:paraId="7D9E7A77" w14:textId="6424F3CF" w:rsidR="00247719" w:rsidRPr="00C81E93" w:rsidRDefault="001E46A3" w:rsidP="001E46A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hours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of confinement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3CD2AC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4B6F891" w14:textId="51B7232B" w:rsidR="0024619A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periodic checks made once every 30 minutes after the first </w:t>
      </w:r>
      <w:r w:rsidR="006A12A9">
        <w:rPr>
          <w:rFonts w:ascii="Arial" w:hAnsi="Arial" w:cs="Arial"/>
          <w:snapToGrid w:val="0"/>
          <w:sz w:val="20"/>
          <w:szCs w:val="20"/>
        </w:rPr>
        <w:t>six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</w:t>
      </w:r>
    </w:p>
    <w:p w14:paraId="0137131C" w14:textId="26DDE4D2" w:rsidR="00247719" w:rsidRPr="00C81E93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hours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of confinement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8E4D1E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2B19636" w14:textId="77777777" w:rsidR="0024619A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periodic checks made once every 15 minutes of </w:t>
      </w:r>
      <w:proofErr w:type="gramStart"/>
      <w:r w:rsidRPr="00C81E93">
        <w:rPr>
          <w:rFonts w:ascii="Arial" w:hAnsi="Arial" w:cs="Arial"/>
          <w:snapToGrid w:val="0"/>
          <w:sz w:val="20"/>
          <w:szCs w:val="20"/>
        </w:rPr>
        <w:t>minors</w:t>
      </w:r>
      <w:proofErr w:type="gramEnd"/>
      <w:r w:rsidRPr="00C81E93">
        <w:rPr>
          <w:rFonts w:ascii="Arial" w:hAnsi="Arial" w:cs="Arial"/>
          <w:snapToGrid w:val="0"/>
          <w:sz w:val="20"/>
          <w:szCs w:val="20"/>
        </w:rPr>
        <w:t xml:space="preserve"> subject </w:t>
      </w:r>
    </w:p>
    <w:p w14:paraId="01AAC906" w14:textId="4966CBFA" w:rsidR="00247719" w:rsidRPr="00C81E93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to isolation or segregation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FEEA54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1465953" w14:textId="7B8F4D3D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d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checks recorded by a mechanical device or logged in ink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2DDA42A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BEF9F05" w14:textId="573C008F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e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the times of the checks record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2B472C3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FA3648E" w14:textId="54D5453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f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es the supervisory check log allow for entries of relevant remark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A555A8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77EB6B3" w14:textId="5D458BE6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g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 the checks contain the signature of staff conducting the check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333B9B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26835F0" w14:textId="11D6CABD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2279F7">
        <w:rPr>
          <w:rFonts w:ascii="Arial" w:hAnsi="Arial" w:cs="Arial"/>
          <w:snapToGrid w:val="0"/>
          <w:sz w:val="20"/>
          <w:szCs w:val="20"/>
        </w:rPr>
        <w:t>2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minors assigned to single occupancy cells or detention room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2EA023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</w:p>
    <w:p w14:paraId="5B07A081" w14:textId="087EDAA3" w:rsidR="001E46A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2279F7">
        <w:rPr>
          <w:rFonts w:ascii="Arial" w:hAnsi="Arial" w:cs="Arial"/>
          <w:snapToGrid w:val="0"/>
          <w:sz w:val="20"/>
          <w:szCs w:val="20"/>
        </w:rPr>
        <w:t>3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minors provided with meals when detained during the facility's </w:t>
      </w:r>
    </w:p>
    <w:p w14:paraId="011B9872" w14:textId="5D31E422" w:rsidR="00247719" w:rsidRPr="00C81E93" w:rsidRDefault="001E46A3" w:rsidP="001E46A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FB0E43">
        <w:rPr>
          <w:rFonts w:ascii="Arial" w:hAnsi="Arial" w:cs="Arial"/>
          <w:snapToGrid w:val="0"/>
          <w:sz w:val="20"/>
          <w:szCs w:val="20"/>
        </w:rPr>
        <w:t>n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ormal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meal period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AB3F2F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47C548F" w14:textId="75450712" w:rsidR="00247719" w:rsidRPr="00C81E93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2279F7">
        <w:rPr>
          <w:rFonts w:ascii="Arial" w:hAnsi="Arial" w:cs="Arial"/>
          <w:snapToGrid w:val="0"/>
          <w:sz w:val="20"/>
          <w:szCs w:val="20"/>
        </w:rPr>
        <w:t>4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evidence of child abuse reported to the Illinois Department </w:t>
      </w:r>
      <w:r w:rsidR="001E46A3">
        <w:rPr>
          <w:rFonts w:ascii="Arial" w:hAnsi="Arial" w:cs="Arial"/>
          <w:snapToGrid w:val="0"/>
          <w:sz w:val="20"/>
          <w:szCs w:val="20"/>
        </w:rPr>
        <w:t>o</w:t>
      </w:r>
      <w:r w:rsidRPr="00C81E93">
        <w:rPr>
          <w:rFonts w:ascii="Arial" w:hAnsi="Arial" w:cs="Arial"/>
          <w:snapToGrid w:val="0"/>
          <w:sz w:val="20"/>
          <w:szCs w:val="20"/>
        </w:rPr>
        <w:t>f Human</w:t>
      </w:r>
    </w:p>
    <w:p w14:paraId="30C4AFBB" w14:textId="61771003" w:rsidR="00247719" w:rsidRPr="00C81E93" w:rsidRDefault="00FB0E43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S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ervice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496567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3D53561" w14:textId="049B4B50" w:rsidR="0024619A" w:rsidRDefault="00247719" w:rsidP="007A7C0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outlineLvl w:val="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</w:t>
      </w:r>
      <w:r w:rsidR="002279F7">
        <w:rPr>
          <w:rFonts w:ascii="Arial" w:hAnsi="Arial" w:cs="Arial"/>
          <w:snapToGrid w:val="0"/>
          <w:sz w:val="20"/>
          <w:szCs w:val="20"/>
        </w:rPr>
        <w:t>5</w:t>
      </w:r>
      <w:r w:rsidRPr="00C81E93">
        <w:rPr>
          <w:rFonts w:ascii="Arial" w:hAnsi="Arial" w:cs="Arial"/>
          <w:snapToGrid w:val="0"/>
          <w:sz w:val="20"/>
          <w:szCs w:val="20"/>
        </w:rPr>
        <w:t>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staff trained in juvenile supervision with training approved by the </w:t>
      </w:r>
    </w:p>
    <w:p w14:paraId="6595B29C" w14:textId="07CA970E" w:rsidR="00247719" w:rsidRPr="00C81E93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outlineLvl w:val="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Illinois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Law Enforcement Training Standards Boar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AF1E4E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  <w:u w:val="single"/>
        </w:rPr>
      </w:pPr>
    </w:p>
    <w:p w14:paraId="6CE8169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280      TEMPORARY DETENTION STANDARDS</w:t>
      </w:r>
    </w:p>
    <w:p w14:paraId="1EB7651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CACF84A" w14:textId="0F8E20D4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minors detained for more than 36 hours, but less than </w:t>
      </w:r>
      <w:r w:rsidR="006A12A9">
        <w:rPr>
          <w:rFonts w:ascii="Arial" w:hAnsi="Arial" w:cs="Arial"/>
          <w:snapToGrid w:val="0"/>
          <w:sz w:val="20"/>
          <w:szCs w:val="20"/>
        </w:rPr>
        <w:t>seven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days</w:t>
      </w:r>
    </w:p>
    <w:p w14:paraId="12BE3B27" w14:textId="4CB5205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 xml:space="preserve">(including Saturdays, Sundays and court </w:t>
      </w:r>
      <w:r w:rsidR="001C7F49">
        <w:rPr>
          <w:rFonts w:ascii="Arial" w:hAnsi="Arial" w:cs="Arial"/>
          <w:snapToGrid w:val="0"/>
          <w:sz w:val="20"/>
          <w:szCs w:val="20"/>
        </w:rPr>
        <w:t>h</w:t>
      </w:r>
      <w:r w:rsidRPr="00C81E93">
        <w:rPr>
          <w:rFonts w:ascii="Arial" w:hAnsi="Arial" w:cs="Arial"/>
          <w:snapToGrid w:val="0"/>
          <w:sz w:val="20"/>
          <w:szCs w:val="20"/>
        </w:rPr>
        <w:t>olidays)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6EFFBD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F9D5B8B" w14:textId="211A614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youth offered a minimum of </w:t>
      </w:r>
      <w:r w:rsidR="006A12A9">
        <w:rPr>
          <w:rFonts w:ascii="Arial" w:hAnsi="Arial" w:cs="Arial"/>
          <w:snapToGrid w:val="0"/>
          <w:sz w:val="20"/>
          <w:szCs w:val="20"/>
        </w:rPr>
        <w:t>two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hours of day room activity dail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B720C1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D225A42" w14:textId="2C288F0F" w:rsidR="00247719" w:rsidRPr="00C81E93" w:rsidRDefault="00247719" w:rsidP="00BE783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youth offered a minimum of one hour of physical activity dail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C8DC406" w14:textId="77777777" w:rsidR="006A2DE8" w:rsidRDefault="006A2DE8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</w:p>
    <w:p w14:paraId="78092CA5" w14:textId="07758A83" w:rsidR="0024619A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appropriate</w:t>
      </w:r>
      <w:r w:rsidR="00E75901">
        <w:rPr>
          <w:rFonts w:ascii="Arial" w:hAnsi="Arial" w:cs="Arial"/>
          <w:snapToGrid w:val="0"/>
          <w:sz w:val="20"/>
          <w:szCs w:val="20"/>
        </w:rPr>
        <w:t xml:space="preserve"> reading materials, table games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and radios and/or </w:t>
      </w:r>
    </w:p>
    <w:p w14:paraId="0A73822E" w14:textId="7B92C61A" w:rsidR="00247719" w:rsidRPr="00C81E93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televisions</w:t>
      </w:r>
      <w:r>
        <w:rPr>
          <w:rFonts w:ascii="Arial" w:hAnsi="Arial" w:cs="Arial"/>
          <w:snapToGrid w:val="0"/>
          <w:sz w:val="20"/>
          <w:szCs w:val="20"/>
        </w:rPr>
        <w:t xml:space="preserve"> provided?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C55C72D" w14:textId="7BB6B81A" w:rsidR="00247719" w:rsidRPr="00C81E93" w:rsidRDefault="00FB0E43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51C6C01F" w14:textId="104A86B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ppropriate social interaction provided for youth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0C536A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8CDC8BB" w14:textId="13D5F48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n outdoor recreation area available for detainee us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99A8CA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101383A" w14:textId="7109C1C4" w:rsidR="00247719" w:rsidRPr="00C81E93" w:rsidRDefault="008D21C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4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outdoor activities for youth schedul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F97F551" w14:textId="44A1791E" w:rsidR="00042C6C" w:rsidRDefault="00042C6C" w:rsidP="00042C6C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06D6EFA7" w14:textId="34566F42" w:rsidR="00247719" w:rsidRPr="00C81E93" w:rsidRDefault="008D21C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5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Is academic instruction provided a minimum of </w:t>
      </w:r>
      <w:r>
        <w:rPr>
          <w:rFonts w:ascii="Arial" w:hAnsi="Arial" w:cs="Arial"/>
          <w:snapToGrid w:val="0"/>
          <w:sz w:val="20"/>
          <w:szCs w:val="20"/>
        </w:rPr>
        <w:t>four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hours per day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EB4805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DAC0C3A" w14:textId="0BC88E0A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he instruction appropriate to the individual needs of each youth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0713EF5" w14:textId="25A5F538" w:rsidR="00720882" w:rsidRDefault="00720882" w:rsidP="00720882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B813299" w14:textId="503B304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he instruction provided by a trained teacher or tutor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67EDAA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1B05F20" w14:textId="77777777" w:rsidR="006E7200" w:rsidRDefault="006E7200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63DFF54" w14:textId="33D1A7A4" w:rsidR="006E7200" w:rsidRDefault="006E7200" w:rsidP="006E720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252CE76E" w14:textId="19349A63" w:rsidR="0024619A" w:rsidRDefault="008D21C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6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medical, psych</w:t>
      </w:r>
      <w:r w:rsidR="00E75901">
        <w:rPr>
          <w:rFonts w:ascii="Arial" w:hAnsi="Arial" w:cs="Arial"/>
          <w:snapToGrid w:val="0"/>
          <w:sz w:val="20"/>
          <w:szCs w:val="20"/>
        </w:rPr>
        <w:t>iatric, psychological, casework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and counseling </w:t>
      </w:r>
    </w:p>
    <w:p w14:paraId="4FB317E9" w14:textId="67F78FAC" w:rsidR="00247719" w:rsidRPr="00C81E93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FB0E43">
        <w:rPr>
          <w:rFonts w:ascii="Arial" w:hAnsi="Arial" w:cs="Arial"/>
          <w:snapToGrid w:val="0"/>
          <w:sz w:val="20"/>
          <w:szCs w:val="20"/>
        </w:rPr>
        <w:t>s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ervices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provided as needed in all individual </w:t>
      </w:r>
      <w:proofErr w:type="gramStart"/>
      <w:r w:rsidR="00247719" w:rsidRPr="00C81E93">
        <w:rPr>
          <w:rFonts w:ascii="Arial" w:hAnsi="Arial" w:cs="Arial"/>
          <w:snapToGrid w:val="0"/>
          <w:sz w:val="20"/>
          <w:szCs w:val="20"/>
        </w:rPr>
        <w:t>cases?</w:t>
      </w:r>
      <w:proofErr w:type="gramEnd"/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4A9151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59A1BB3" w14:textId="4BED5C26" w:rsidR="00247719" w:rsidRDefault="008D21C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7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a daily visiting schedule establish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BF65BE4" w14:textId="77777777" w:rsidR="00720882" w:rsidRPr="00C81E93" w:rsidRDefault="00720882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6D82CD7" w14:textId="3273A818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one visit per day afford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E3CF6A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666747D" w14:textId="77777777" w:rsidR="0024619A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liberal visits afforded to persons professionally associated with </w:t>
      </w:r>
    </w:p>
    <w:p w14:paraId="13CED6CF" w14:textId="36CDA96B" w:rsidR="00247719" w:rsidRPr="00C81E93" w:rsidRDefault="0024619A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a youth's </w:t>
      </w:r>
      <w:proofErr w:type="gramStart"/>
      <w:r w:rsidR="00247719" w:rsidRPr="00C81E93">
        <w:rPr>
          <w:rFonts w:ascii="Arial" w:hAnsi="Arial" w:cs="Arial"/>
          <w:snapToGrid w:val="0"/>
          <w:sz w:val="20"/>
          <w:szCs w:val="20"/>
        </w:rPr>
        <w:t>case?</w:t>
      </w:r>
      <w:proofErr w:type="gramEnd"/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11385E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5042244" w14:textId="3106B316" w:rsidR="00247719" w:rsidRPr="00C81E93" w:rsidRDefault="008D21C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8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youth allowed to place or receive at least one telephone call per day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AA36B8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A60599B" w14:textId="5034589B" w:rsidR="00247719" w:rsidRPr="00C81E93" w:rsidRDefault="008D21C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9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each youth provided with a copy of written rules and regulation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D5A610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A9A4822" w14:textId="77777777" w:rsidR="0024619A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Do the rules contain a description of conduct constituting a penalty </w:t>
      </w:r>
    </w:p>
    <w:p w14:paraId="0F4A3672" w14:textId="195C124A" w:rsidR="00247719" w:rsidRPr="00C81E93" w:rsidRDefault="0024619A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offense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D177D8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9372371" w14:textId="4B7D340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Do the rules contain the types and duration of penaltie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35794D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4AEA4A0" w14:textId="77777777" w:rsidR="0024619A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Do the rules contain the method or conditions under which penalties </w:t>
      </w:r>
    </w:p>
    <w:p w14:paraId="5B15FC25" w14:textId="4DD88947" w:rsidR="00247719" w:rsidRPr="00C81E93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maybe imposed and persons so authorized to impose discipline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576FDB7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981299E" w14:textId="77777777" w:rsidR="0024619A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d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Do the rules contain procedures for seeking information, making </w:t>
      </w:r>
    </w:p>
    <w:p w14:paraId="4EBAD041" w14:textId="25A2CD26" w:rsidR="00247719" w:rsidRPr="00C81E93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E75901">
        <w:rPr>
          <w:rFonts w:ascii="Arial" w:hAnsi="Arial" w:cs="Arial"/>
          <w:snapToGrid w:val="0"/>
          <w:sz w:val="20"/>
          <w:szCs w:val="20"/>
        </w:rPr>
        <w:t>complaints</w:t>
      </w:r>
      <w:r w:rsidR="001C7F49">
        <w:rPr>
          <w:rFonts w:ascii="Arial" w:hAnsi="Arial" w:cs="Arial"/>
          <w:snapToGrid w:val="0"/>
          <w:sz w:val="20"/>
          <w:szCs w:val="20"/>
        </w:rPr>
        <w:t xml:space="preserve"> </w:t>
      </w:r>
      <w:r>
        <w:rPr>
          <w:rFonts w:ascii="Arial" w:hAnsi="Arial" w:cs="Arial"/>
          <w:snapToGrid w:val="0"/>
          <w:sz w:val="20"/>
          <w:szCs w:val="20"/>
        </w:rPr>
        <w:t>and filing appeals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6FD433B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AD1C99B" w14:textId="625CA35D" w:rsidR="00247719" w:rsidRPr="00C81E93" w:rsidRDefault="00D33A50" w:rsidP="00D33A5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hanging="9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10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rule violations reviewed by the jail administrator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D30010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5A4021E" w14:textId="2A6404D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minor rule violations reviewed within 24 hour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FF228EB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5818880D" w14:textId="1F6729AD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major rule violations reviewed within 36 hour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0283BE8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28EFD4F" w14:textId="54B42F0A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b/>
          <w:snapToGrid w:val="0"/>
          <w:sz w:val="20"/>
          <w:szCs w:val="20"/>
          <w:u w:val="single"/>
        </w:rPr>
        <w:t>701.290      YOUTH PROSECUTED UNDER THE CRIMINAL CODE OF 1961</w:t>
      </w:r>
    </w:p>
    <w:p w14:paraId="2298AB3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038B510" w14:textId="77777777" w:rsidR="0024619A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1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Do jail officers determine that a minor being detained is confined </w:t>
      </w:r>
    </w:p>
    <w:p w14:paraId="11DF9A6D" w14:textId="20082614" w:rsidR="00247719" w:rsidRPr="00C81E93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under proper </w:t>
      </w:r>
      <w:r>
        <w:rPr>
          <w:rFonts w:ascii="Arial" w:hAnsi="Arial" w:cs="Arial"/>
          <w:snapToGrid w:val="0"/>
          <w:sz w:val="20"/>
          <w:szCs w:val="20"/>
        </w:rPr>
        <w:t>legal authority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A33FB26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736B972" w14:textId="4D741461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2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 day room of no less than 35 square feet per cell or room provid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9751FA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3D4D4B2D" w14:textId="72E48436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3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youth allowed </w:t>
      </w:r>
      <w:r w:rsidR="00FD7700">
        <w:rPr>
          <w:rFonts w:ascii="Arial" w:hAnsi="Arial" w:cs="Arial"/>
          <w:snapToGrid w:val="0"/>
          <w:sz w:val="20"/>
          <w:szCs w:val="20"/>
        </w:rPr>
        <w:t>eight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hours of day room activity each day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D57CBE5" w14:textId="77777777" w:rsidR="00823C0B" w:rsidRDefault="00BE7838" w:rsidP="00BE783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ind w:firstLine="360"/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7E2D9C7F" w14:textId="795BD1D4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recreation of an energetic nature offer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6D9BD42" w14:textId="12E67D5F" w:rsidR="00247719" w:rsidRPr="00C81E93" w:rsidRDefault="006A2DE8" w:rsidP="002857A7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="002857A7">
        <w:rPr>
          <w:rFonts w:ascii="Arial" w:hAnsi="Arial" w:cs="Arial"/>
          <w:b/>
          <w:snapToGrid w:val="0"/>
          <w:sz w:val="20"/>
          <w:szCs w:val="20"/>
        </w:rPr>
        <w:tab/>
      </w:r>
      <w:r w:rsidR="002857A7">
        <w:rPr>
          <w:rFonts w:ascii="Arial" w:hAnsi="Arial" w:cs="Arial"/>
          <w:b/>
          <w:snapToGrid w:val="0"/>
          <w:sz w:val="20"/>
          <w:szCs w:val="20"/>
        </w:rPr>
        <w:tab/>
      </w:r>
      <w:r w:rsidR="002857A7">
        <w:rPr>
          <w:rFonts w:ascii="Arial" w:hAnsi="Arial" w:cs="Arial"/>
          <w:b/>
          <w:snapToGrid w:val="0"/>
          <w:sz w:val="20"/>
          <w:szCs w:val="20"/>
        </w:rPr>
        <w:tab/>
      </w:r>
      <w:r w:rsidR="002857A7">
        <w:rPr>
          <w:rFonts w:ascii="Arial" w:hAnsi="Arial" w:cs="Arial"/>
          <w:b/>
          <w:snapToGrid w:val="0"/>
          <w:sz w:val="20"/>
          <w:szCs w:val="20"/>
        </w:rPr>
        <w:tab/>
      </w:r>
      <w:r w:rsidR="002857A7">
        <w:rPr>
          <w:rFonts w:ascii="Arial" w:hAnsi="Arial" w:cs="Arial"/>
          <w:b/>
          <w:snapToGrid w:val="0"/>
          <w:sz w:val="20"/>
          <w:szCs w:val="20"/>
        </w:rPr>
        <w:tab/>
      </w:r>
    </w:p>
    <w:p w14:paraId="20845F78" w14:textId="3978A55F" w:rsidR="0024619A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Are appropriate reading materials, table games, radios or </w:t>
      </w:r>
    </w:p>
    <w:p w14:paraId="5A3E4FE3" w14:textId="1DF5A2F5" w:rsidR="00247719" w:rsidRPr="00C81E93" w:rsidRDefault="0024619A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>televisions provided?</w:t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238B992C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2C3A7A2" w14:textId="0FB203EF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4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an outdoor recreation area available for detainee use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702E76A" w14:textId="73E754F0" w:rsidR="00247719" w:rsidRPr="00C81E93" w:rsidRDefault="00FB0E43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2574A733" w14:textId="2D4B53A0" w:rsidR="00247719" w:rsidRPr="00C81E93" w:rsidRDefault="00FD7700" w:rsidP="00FD770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5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Are outdoor activities for youth schedul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73F134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19D2D2F9" w14:textId="078C3033" w:rsidR="00247719" w:rsidRPr="00C81E93" w:rsidRDefault="00FD7700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6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regularly scheduled academic instruction provided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47F467E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6440EA0" w14:textId="34B1CCA3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 the instruction appropriate to the individual needs of each youth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BF1B89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3432FA2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Have educational arrangements been made through the appropriate </w:t>
      </w:r>
    </w:p>
    <w:p w14:paraId="438704EF" w14:textId="56A0EA09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63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local school district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552FFE76" w14:textId="49F2EAF1" w:rsidR="00720882" w:rsidRDefault="00720882" w:rsidP="006A2DE8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28857FD4" w14:textId="711C0DE5" w:rsidR="00247719" w:rsidRPr="00C81E93" w:rsidRDefault="00247719" w:rsidP="00FB0E43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co-educational classes schedule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499F92B" w14:textId="77777777" w:rsidR="0024619A" w:rsidRDefault="0024619A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D18FCEC" w14:textId="688F4C67" w:rsidR="006E7200" w:rsidRDefault="006E7200" w:rsidP="006E7200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lastRenderedPageBreak/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 w:rsidRPr="00C81E93">
        <w:rPr>
          <w:rFonts w:ascii="Arial" w:hAnsi="Arial" w:cs="Arial"/>
          <w:b/>
          <w:snapToGrid w:val="0"/>
          <w:sz w:val="20"/>
          <w:szCs w:val="20"/>
        </w:rPr>
        <w:t>YES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/A</w:t>
      </w:r>
      <w:r w:rsidRPr="00C81E93">
        <w:rPr>
          <w:rFonts w:ascii="Arial" w:hAnsi="Arial" w:cs="Arial"/>
          <w:b/>
          <w:snapToGrid w:val="0"/>
          <w:sz w:val="20"/>
          <w:szCs w:val="20"/>
        </w:rPr>
        <w:tab/>
        <w:t>NO</w:t>
      </w:r>
    </w:p>
    <w:p w14:paraId="71F8A46F" w14:textId="261FFE56" w:rsidR="0024619A" w:rsidRDefault="00FD7700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7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>Is access to psych</w:t>
      </w:r>
      <w:r w:rsidR="00E75901">
        <w:rPr>
          <w:rFonts w:ascii="Arial" w:hAnsi="Arial" w:cs="Arial"/>
          <w:snapToGrid w:val="0"/>
          <w:sz w:val="20"/>
          <w:szCs w:val="20"/>
        </w:rPr>
        <w:t>iatric, psychological, casework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and counseling </w:t>
      </w:r>
    </w:p>
    <w:p w14:paraId="3A0BE480" w14:textId="361D3707" w:rsidR="00247719" w:rsidRPr="00C81E93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FB0E43">
        <w:rPr>
          <w:rFonts w:ascii="Arial" w:hAnsi="Arial" w:cs="Arial"/>
          <w:snapToGrid w:val="0"/>
          <w:sz w:val="20"/>
          <w:szCs w:val="20"/>
        </w:rPr>
        <w:t>s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ervices</w:t>
      </w:r>
      <w:r>
        <w:rPr>
          <w:rFonts w:ascii="Arial" w:hAnsi="Arial" w:cs="Arial"/>
          <w:snapToGrid w:val="0"/>
          <w:sz w:val="20"/>
          <w:szCs w:val="20"/>
        </w:rPr>
        <w:t xml:space="preserve"> 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provided as needed in individual </w:t>
      </w:r>
      <w:proofErr w:type="gramStart"/>
      <w:r w:rsidR="00247719" w:rsidRPr="00C81E93">
        <w:rPr>
          <w:rFonts w:ascii="Arial" w:hAnsi="Arial" w:cs="Arial"/>
          <w:snapToGrid w:val="0"/>
          <w:sz w:val="20"/>
          <w:szCs w:val="20"/>
        </w:rPr>
        <w:t>cases?</w:t>
      </w:r>
      <w:proofErr w:type="gramEnd"/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549CA6E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5797728" w14:textId="541F19AE" w:rsidR="0024619A" w:rsidRDefault="00FD7700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8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Has a visiting schedule been established identifying no fewer than </w:t>
      </w:r>
    </w:p>
    <w:p w14:paraId="18AAEC64" w14:textId="1838CE5E" w:rsidR="00247719" w:rsidRPr="00C81E93" w:rsidRDefault="0024619A" w:rsidP="0024619A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  <w:t>two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 visiting</w:t>
      </w:r>
      <w:r>
        <w:rPr>
          <w:rFonts w:ascii="Arial" w:hAnsi="Arial" w:cs="Arial"/>
          <w:snapToGrid w:val="0"/>
          <w:sz w:val="20"/>
          <w:szCs w:val="20"/>
        </w:rPr>
        <w:t xml:space="preserve"> days per week?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03B80B5" w14:textId="7731C15E" w:rsidR="00247719" w:rsidRPr="00056FD5" w:rsidRDefault="00056FD5" w:rsidP="00056FD5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470"/>
          <w:tab w:val="left" w:pos="8550"/>
          <w:tab w:val="left" w:pos="963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  <w:r>
        <w:rPr>
          <w:rFonts w:ascii="Arial" w:hAnsi="Arial" w:cs="Arial"/>
          <w:b/>
          <w:snapToGrid w:val="0"/>
          <w:sz w:val="20"/>
          <w:szCs w:val="20"/>
        </w:rPr>
        <w:tab/>
      </w:r>
    </w:p>
    <w:p w14:paraId="35C58B6D" w14:textId="18DABB75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a.</w:t>
      </w:r>
      <w:r w:rsidRPr="00C81E93">
        <w:rPr>
          <w:rFonts w:ascii="Arial" w:hAnsi="Arial" w:cs="Arial"/>
          <w:snapToGrid w:val="0"/>
          <w:sz w:val="20"/>
          <w:szCs w:val="20"/>
        </w:rPr>
        <w:tab/>
        <w:t xml:space="preserve">Is </w:t>
      </w:r>
      <w:r w:rsidR="00FD7700">
        <w:rPr>
          <w:rFonts w:ascii="Arial" w:hAnsi="Arial" w:cs="Arial"/>
          <w:snapToGrid w:val="0"/>
          <w:sz w:val="20"/>
          <w:szCs w:val="20"/>
        </w:rPr>
        <w:t xml:space="preserve">at least </w:t>
      </w:r>
      <w:r w:rsidRPr="00C81E93">
        <w:rPr>
          <w:rFonts w:ascii="Arial" w:hAnsi="Arial" w:cs="Arial"/>
          <w:snapToGrid w:val="0"/>
          <w:sz w:val="20"/>
          <w:szCs w:val="20"/>
        </w:rPr>
        <w:t>one visit allowed during evening hour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7682AF2F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0E878F12" w14:textId="78B2BA38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b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Is</w:t>
      </w:r>
      <w:r w:rsidR="00FD7700">
        <w:rPr>
          <w:rFonts w:ascii="Arial" w:hAnsi="Arial" w:cs="Arial"/>
          <w:snapToGrid w:val="0"/>
          <w:sz w:val="20"/>
          <w:szCs w:val="20"/>
        </w:rPr>
        <w:t xml:space="preserve"> at least</w:t>
      </w:r>
      <w:r w:rsidRPr="00C81E93">
        <w:rPr>
          <w:rFonts w:ascii="Arial" w:hAnsi="Arial" w:cs="Arial"/>
          <w:snapToGrid w:val="0"/>
          <w:sz w:val="20"/>
          <w:szCs w:val="20"/>
        </w:rPr>
        <w:t xml:space="preserve"> one visit allowed during the weekend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018855B9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64D45D0" w14:textId="1D7BFDFD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ind w:firstLine="360"/>
        <w:rPr>
          <w:rFonts w:ascii="Arial" w:hAnsi="Arial" w:cs="Arial"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t>c.</w:t>
      </w:r>
      <w:r w:rsidRPr="00C81E93">
        <w:rPr>
          <w:rFonts w:ascii="Arial" w:hAnsi="Arial" w:cs="Arial"/>
          <w:snapToGrid w:val="0"/>
          <w:sz w:val="20"/>
          <w:szCs w:val="20"/>
        </w:rPr>
        <w:tab/>
        <w:t>Are visits permitted on holidays?</w:t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Pr="00C81E93">
        <w:rPr>
          <w:rFonts w:ascii="Arial" w:hAnsi="Arial" w:cs="Arial"/>
          <w:snapToGrid w:val="0"/>
          <w:sz w:val="20"/>
          <w:szCs w:val="20"/>
        </w:rPr>
        <w:tab/>
      </w:r>
      <w:r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3D7C31D4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40A4F29B" w14:textId="6ACA212A" w:rsidR="0024619A" w:rsidRDefault="00FD7700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>9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>.</w:t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  <w:t xml:space="preserve">Are liberal visits afforded to professional persons associated with </w:t>
      </w:r>
    </w:p>
    <w:p w14:paraId="60905B38" w14:textId="7636AFDF" w:rsidR="00247719" w:rsidRPr="00C81E93" w:rsidRDefault="0024619A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864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 xml:space="preserve">a youth's </w:t>
      </w:r>
      <w:proofErr w:type="gramStart"/>
      <w:r w:rsidR="00247719" w:rsidRPr="00C81E93">
        <w:rPr>
          <w:rFonts w:ascii="Arial" w:hAnsi="Arial" w:cs="Arial"/>
          <w:snapToGrid w:val="0"/>
          <w:sz w:val="20"/>
          <w:szCs w:val="20"/>
        </w:rPr>
        <w:t>case?</w:t>
      </w:r>
      <w:proofErr w:type="gramEnd"/>
      <w:r>
        <w:rPr>
          <w:rFonts w:ascii="Arial" w:hAnsi="Arial" w:cs="Arial"/>
          <w:snapToGrid w:val="0"/>
          <w:sz w:val="20"/>
          <w:szCs w:val="20"/>
        </w:rPr>
        <w:tab/>
      </w:r>
      <w:r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  <w:checked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  <w:r w:rsidR="00247719" w:rsidRPr="00C81E93">
        <w:rPr>
          <w:rFonts w:ascii="Arial" w:hAnsi="Arial" w:cs="Arial"/>
          <w:snapToGrid w:val="0"/>
          <w:sz w:val="20"/>
          <w:szCs w:val="20"/>
        </w:rPr>
        <w:tab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16"/>
              <w:default w:val="0"/>
            </w:checkBox>
          </w:ffData>
        </w:fldChar>
      </w:r>
      <w:r w:rsidR="00247719" w:rsidRPr="00C81E93">
        <w:rPr>
          <w:rFonts w:ascii="Arial" w:hAnsi="Arial" w:cs="Arial"/>
          <w:snapToGrid w:val="0"/>
          <w:sz w:val="20"/>
          <w:szCs w:val="20"/>
        </w:rPr>
        <w:instrText xml:space="preserve"> FORMCHECKBOX </w:instrText>
      </w:r>
      <w:r w:rsidR="0042120A">
        <w:rPr>
          <w:rFonts w:ascii="Arial" w:hAnsi="Arial" w:cs="Arial"/>
          <w:snapToGrid w:val="0"/>
          <w:sz w:val="20"/>
          <w:szCs w:val="20"/>
        </w:rPr>
      </w:r>
      <w:r w:rsidR="0042120A">
        <w:rPr>
          <w:rFonts w:ascii="Arial" w:hAnsi="Arial" w:cs="Arial"/>
          <w:snapToGrid w:val="0"/>
          <w:sz w:val="20"/>
          <w:szCs w:val="20"/>
        </w:rPr>
        <w:fldChar w:fldCharType="separate"/>
      </w:r>
      <w:r w:rsidR="00247719" w:rsidRPr="00C81E93">
        <w:rPr>
          <w:rFonts w:ascii="Arial" w:hAnsi="Arial" w:cs="Arial"/>
          <w:snapToGrid w:val="0"/>
          <w:sz w:val="20"/>
          <w:szCs w:val="20"/>
        </w:rPr>
        <w:fldChar w:fldCharType="end"/>
      </w:r>
    </w:p>
    <w:p w14:paraId="1D085EF1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652F1718" w14:textId="5E269B07" w:rsidR="00247719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  <w:r w:rsidRPr="00C81E93">
        <w:rPr>
          <w:rFonts w:ascii="Arial" w:hAnsi="Arial" w:cs="Arial"/>
          <w:snapToGrid w:val="0"/>
          <w:sz w:val="20"/>
          <w:szCs w:val="20"/>
        </w:rPr>
        <w:br w:type="page"/>
      </w:r>
      <w:r w:rsidR="004D4D1B">
        <w:rPr>
          <w:rFonts w:ascii="Arial" w:hAnsi="Arial" w:cs="Arial"/>
          <w:b/>
          <w:snapToGrid w:val="0"/>
          <w:sz w:val="20"/>
          <w:szCs w:val="20"/>
        </w:rPr>
        <w:lastRenderedPageBreak/>
        <w:t>Inspector’s comments:</w:t>
      </w:r>
    </w:p>
    <w:p w14:paraId="609034B6" w14:textId="77777777" w:rsidR="00A46626" w:rsidRPr="00C81E93" w:rsidRDefault="00A46626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9720"/>
          <w:tab w:val="left" w:pos="10200"/>
        </w:tabs>
        <w:rPr>
          <w:rFonts w:ascii="Arial" w:hAnsi="Arial" w:cs="Arial"/>
          <w:b/>
          <w:snapToGrid w:val="0"/>
          <w:sz w:val="20"/>
          <w:szCs w:val="20"/>
        </w:rPr>
      </w:pPr>
    </w:p>
    <w:p w14:paraId="282C06BD" w14:textId="166172DE" w:rsidR="00AD3B5A" w:rsidRDefault="007E107E" w:rsidP="00DA1AAC">
      <w:pPr>
        <w:widowControl w:val="0"/>
        <w:tabs>
          <w:tab w:val="left" w:pos="0"/>
          <w:tab w:val="left" w:pos="10440"/>
        </w:tabs>
        <w:spacing w:line="480" w:lineRule="auto"/>
        <w:rPr>
          <w:snapToGrid w:val="0"/>
          <w:sz w:val="20"/>
          <w:szCs w:val="20"/>
          <w:u w:val="single"/>
        </w:rPr>
      </w:pPr>
      <w:r w:rsidRPr="007E107E">
        <w:rPr>
          <w:snapToGrid w:val="0"/>
          <w:sz w:val="20"/>
          <w:szCs w:val="20"/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90" w:name="Text21"/>
      <w:r w:rsidRPr="007E107E">
        <w:rPr>
          <w:snapToGrid w:val="0"/>
          <w:sz w:val="20"/>
          <w:szCs w:val="20"/>
          <w:u w:val="single"/>
        </w:rPr>
        <w:instrText xml:space="preserve"> FORMTEXT </w:instrText>
      </w:r>
      <w:r w:rsidRPr="007E107E">
        <w:rPr>
          <w:snapToGrid w:val="0"/>
          <w:sz w:val="20"/>
          <w:szCs w:val="20"/>
          <w:u w:val="single"/>
        </w:rPr>
      </w:r>
      <w:r w:rsidRPr="007E107E">
        <w:rPr>
          <w:snapToGrid w:val="0"/>
          <w:sz w:val="20"/>
          <w:szCs w:val="20"/>
          <w:u w:val="single"/>
        </w:rPr>
        <w:fldChar w:fldCharType="separate"/>
      </w:r>
      <w:r w:rsidR="00DA1AAC" w:rsidRPr="00DA1AAC">
        <w:rPr>
          <w:snapToGrid w:val="0"/>
          <w:sz w:val="20"/>
          <w:szCs w:val="20"/>
          <w:u w:val="single"/>
        </w:rPr>
        <w:t xml:space="preserve">1. Facility </w:t>
      </w:r>
      <w:r w:rsidR="00AD3B5A">
        <w:rPr>
          <w:snapToGrid w:val="0"/>
          <w:sz w:val="20"/>
          <w:szCs w:val="20"/>
          <w:u w:val="single"/>
        </w:rPr>
        <w:t>c</w:t>
      </w:r>
      <w:r w:rsidR="00DA1AAC" w:rsidRPr="00DA1AAC">
        <w:rPr>
          <w:snapToGrid w:val="0"/>
          <w:sz w:val="20"/>
          <w:szCs w:val="20"/>
          <w:u w:val="single"/>
        </w:rPr>
        <w:t xml:space="preserve">onfiguration: </w:t>
      </w:r>
      <w:r w:rsidR="00AD3B5A">
        <w:rPr>
          <w:snapToGrid w:val="0"/>
          <w:sz w:val="20"/>
          <w:szCs w:val="20"/>
          <w:u w:val="single"/>
        </w:rPr>
        <w:t xml:space="preserve"> *Fir</w:t>
      </w:r>
      <w:r w:rsidR="00DA1AAC" w:rsidRPr="00DA1AAC">
        <w:rPr>
          <w:snapToGrid w:val="0"/>
          <w:sz w:val="20"/>
          <w:szCs w:val="20"/>
          <w:u w:val="single"/>
        </w:rPr>
        <w:t>st Floor</w:t>
      </w:r>
      <w:r w:rsidR="00AD3B5A">
        <w:rPr>
          <w:snapToGrid w:val="0"/>
          <w:sz w:val="20"/>
          <w:szCs w:val="20"/>
          <w:u w:val="single"/>
        </w:rPr>
        <w:t>: three cells equipped for two occupants each and a temporary isolation room equipped for one occupant.</w:t>
      </w:r>
      <w:r w:rsidR="00DA1AAC">
        <w:rPr>
          <w:snapToGrid w:val="0"/>
          <w:sz w:val="20"/>
          <w:szCs w:val="20"/>
          <w:u w:val="single"/>
        </w:rPr>
        <w:t xml:space="preserve"> </w:t>
      </w:r>
      <w:r w:rsidR="00AD3B5A">
        <w:rPr>
          <w:snapToGrid w:val="0"/>
          <w:sz w:val="20"/>
          <w:szCs w:val="20"/>
          <w:u w:val="single"/>
        </w:rPr>
        <w:t>*</w:t>
      </w:r>
      <w:r w:rsidR="00DA1AAC" w:rsidRPr="00DA1AAC">
        <w:rPr>
          <w:snapToGrid w:val="0"/>
          <w:sz w:val="20"/>
          <w:szCs w:val="20"/>
          <w:u w:val="single"/>
        </w:rPr>
        <w:t>2nd Floor</w:t>
      </w:r>
      <w:r w:rsidR="00AD3B5A">
        <w:rPr>
          <w:snapToGrid w:val="0"/>
          <w:sz w:val="20"/>
          <w:szCs w:val="20"/>
          <w:u w:val="single"/>
        </w:rPr>
        <w:t>:</w:t>
      </w:r>
      <w:r w:rsidR="00DA1AAC" w:rsidRPr="00DA1AAC">
        <w:rPr>
          <w:snapToGrid w:val="0"/>
          <w:sz w:val="20"/>
          <w:szCs w:val="20"/>
          <w:u w:val="single"/>
        </w:rPr>
        <w:t xml:space="preserve"> </w:t>
      </w:r>
      <w:r w:rsidR="00AD3B5A">
        <w:rPr>
          <w:snapToGrid w:val="0"/>
          <w:sz w:val="20"/>
          <w:szCs w:val="20"/>
          <w:u w:val="single"/>
        </w:rPr>
        <w:t xml:space="preserve">three cells equipped for two occupants each and one </w:t>
      </w:r>
      <w:r w:rsidR="00DA1AAC" w:rsidRPr="00DA1AAC">
        <w:rPr>
          <w:snapToGrid w:val="0"/>
          <w:sz w:val="20"/>
          <w:szCs w:val="20"/>
          <w:u w:val="single"/>
        </w:rPr>
        <w:t>detention room</w:t>
      </w:r>
      <w:r w:rsidR="00AD3B5A">
        <w:rPr>
          <w:snapToGrid w:val="0"/>
          <w:sz w:val="20"/>
          <w:szCs w:val="20"/>
          <w:u w:val="single"/>
        </w:rPr>
        <w:t xml:space="preserve"> equipped for two occupants.</w:t>
      </w:r>
    </w:p>
    <w:p w14:paraId="2931A1E4" w14:textId="5EDC9BD2" w:rsidR="00DA1AAC" w:rsidRPr="00DA1AAC" w:rsidRDefault="00DA1AAC" w:rsidP="00DA1AAC">
      <w:pPr>
        <w:widowControl w:val="0"/>
        <w:tabs>
          <w:tab w:val="left" w:pos="0"/>
          <w:tab w:val="left" w:pos="10440"/>
        </w:tabs>
        <w:spacing w:line="480" w:lineRule="auto"/>
        <w:rPr>
          <w:snapToGrid w:val="0"/>
          <w:sz w:val="20"/>
          <w:szCs w:val="20"/>
          <w:u w:val="single"/>
        </w:rPr>
      </w:pPr>
      <w:r>
        <w:rPr>
          <w:snapToGrid w:val="0"/>
          <w:sz w:val="20"/>
          <w:szCs w:val="20"/>
          <w:u w:val="single"/>
        </w:rPr>
        <w:t>2</w:t>
      </w:r>
      <w:r w:rsidRPr="00DA1AAC">
        <w:rPr>
          <w:snapToGrid w:val="0"/>
          <w:sz w:val="20"/>
          <w:szCs w:val="20"/>
          <w:u w:val="single"/>
        </w:rPr>
        <w:t xml:space="preserve">. </w:t>
      </w:r>
      <w:r w:rsidR="00AD3B5A">
        <w:rPr>
          <w:snapToGrid w:val="0"/>
          <w:sz w:val="20"/>
          <w:szCs w:val="20"/>
          <w:u w:val="single"/>
        </w:rPr>
        <w:t>There is one visitation station.</w:t>
      </w:r>
    </w:p>
    <w:p w14:paraId="76FD6465" w14:textId="7483705D" w:rsidR="00AD3B5A" w:rsidRDefault="00D53E12" w:rsidP="00DA1AAC">
      <w:pPr>
        <w:widowControl w:val="0"/>
        <w:tabs>
          <w:tab w:val="left" w:pos="0"/>
          <w:tab w:val="left" w:pos="10440"/>
        </w:tabs>
        <w:spacing w:line="480" w:lineRule="auto"/>
        <w:rPr>
          <w:snapToGrid w:val="0"/>
          <w:sz w:val="20"/>
          <w:szCs w:val="20"/>
          <w:u w:val="single"/>
        </w:rPr>
      </w:pPr>
      <w:r>
        <w:rPr>
          <w:snapToGrid w:val="0"/>
          <w:sz w:val="20"/>
          <w:szCs w:val="20"/>
          <w:u w:val="single"/>
        </w:rPr>
        <w:t>3</w:t>
      </w:r>
      <w:r w:rsidR="00AD3B5A" w:rsidRPr="00AD3B5A">
        <w:rPr>
          <w:snapToGrid w:val="0"/>
          <w:sz w:val="20"/>
          <w:szCs w:val="20"/>
          <w:u w:val="single"/>
        </w:rPr>
        <w:t>.  Mental Health services are provided by</w:t>
      </w:r>
      <w:r w:rsidR="00AD3B5A">
        <w:rPr>
          <w:snapToGrid w:val="0"/>
          <w:sz w:val="20"/>
          <w:szCs w:val="20"/>
          <w:u w:val="single"/>
        </w:rPr>
        <w:t xml:space="preserve"> North Central Mental Health.</w:t>
      </w:r>
    </w:p>
    <w:p w14:paraId="171E1E63" w14:textId="07F10351" w:rsidR="00AD3B5A" w:rsidRDefault="00D53E12" w:rsidP="00DA1AAC">
      <w:pPr>
        <w:widowControl w:val="0"/>
        <w:tabs>
          <w:tab w:val="left" w:pos="0"/>
          <w:tab w:val="left" w:pos="10440"/>
        </w:tabs>
        <w:spacing w:line="480" w:lineRule="auto"/>
        <w:rPr>
          <w:snapToGrid w:val="0"/>
          <w:sz w:val="20"/>
          <w:szCs w:val="20"/>
          <w:u w:val="single"/>
        </w:rPr>
      </w:pPr>
      <w:r>
        <w:rPr>
          <w:snapToGrid w:val="0"/>
          <w:sz w:val="20"/>
          <w:szCs w:val="20"/>
          <w:u w:val="single"/>
        </w:rPr>
        <w:t>4</w:t>
      </w:r>
      <w:r w:rsidR="00AD3B5A" w:rsidRPr="00AD3B5A">
        <w:rPr>
          <w:snapToGrid w:val="0"/>
          <w:sz w:val="20"/>
          <w:szCs w:val="20"/>
          <w:u w:val="single"/>
        </w:rPr>
        <w:t>.  Medical services are provided by</w:t>
      </w:r>
      <w:r w:rsidR="00AD3B5A">
        <w:rPr>
          <w:snapToGrid w:val="0"/>
          <w:sz w:val="20"/>
          <w:szCs w:val="20"/>
          <w:u w:val="single"/>
        </w:rPr>
        <w:t xml:space="preserve"> </w:t>
      </w:r>
      <w:r w:rsidR="00AD3B5A" w:rsidRPr="00AD3B5A">
        <w:rPr>
          <w:snapToGrid w:val="0"/>
          <w:sz w:val="20"/>
          <w:szCs w:val="20"/>
          <w:u w:val="single"/>
        </w:rPr>
        <w:t>a health department nurse and local hospital.</w:t>
      </w:r>
    </w:p>
    <w:p w14:paraId="7D178133" w14:textId="0BA50602" w:rsidR="006C7F59" w:rsidRDefault="00D53E12" w:rsidP="00DA1AAC">
      <w:pPr>
        <w:widowControl w:val="0"/>
        <w:tabs>
          <w:tab w:val="left" w:pos="0"/>
          <w:tab w:val="left" w:pos="10440"/>
        </w:tabs>
        <w:spacing w:line="480" w:lineRule="auto"/>
        <w:rPr>
          <w:snapToGrid w:val="0"/>
          <w:sz w:val="20"/>
          <w:szCs w:val="20"/>
          <w:u w:val="single"/>
        </w:rPr>
      </w:pPr>
      <w:r>
        <w:rPr>
          <w:snapToGrid w:val="0"/>
          <w:sz w:val="20"/>
          <w:szCs w:val="20"/>
          <w:u w:val="single"/>
        </w:rPr>
        <w:t>5</w:t>
      </w:r>
      <w:r w:rsidR="006C7F59" w:rsidRPr="006C7F59">
        <w:rPr>
          <w:snapToGrid w:val="0"/>
          <w:sz w:val="20"/>
          <w:szCs w:val="20"/>
          <w:u w:val="single"/>
        </w:rPr>
        <w:t xml:space="preserve">.  Telephone services are provided by </w:t>
      </w:r>
      <w:r w:rsidR="006C7F59">
        <w:rPr>
          <w:snapToGrid w:val="0"/>
          <w:sz w:val="20"/>
          <w:szCs w:val="20"/>
          <w:u w:val="single"/>
        </w:rPr>
        <w:t>Encartel</w:t>
      </w:r>
      <w:r w:rsidR="006C7F59" w:rsidRPr="006C7F59">
        <w:rPr>
          <w:snapToGrid w:val="0"/>
          <w:sz w:val="20"/>
          <w:szCs w:val="20"/>
          <w:u w:val="single"/>
        </w:rPr>
        <w:t>, Inc.</w:t>
      </w:r>
    </w:p>
    <w:p w14:paraId="44B93391" w14:textId="429EFF53" w:rsidR="006C7F59" w:rsidRDefault="00D53E12" w:rsidP="00DA1AAC">
      <w:pPr>
        <w:widowControl w:val="0"/>
        <w:tabs>
          <w:tab w:val="left" w:pos="0"/>
          <w:tab w:val="left" w:pos="10440"/>
        </w:tabs>
        <w:spacing w:line="480" w:lineRule="auto"/>
        <w:rPr>
          <w:snapToGrid w:val="0"/>
          <w:sz w:val="20"/>
          <w:szCs w:val="20"/>
          <w:u w:val="single"/>
        </w:rPr>
      </w:pPr>
      <w:r>
        <w:rPr>
          <w:snapToGrid w:val="0"/>
          <w:sz w:val="20"/>
          <w:szCs w:val="20"/>
          <w:u w:val="single"/>
        </w:rPr>
        <w:t>6</w:t>
      </w:r>
      <w:r w:rsidR="006C7F59" w:rsidRPr="006C7F59">
        <w:rPr>
          <w:snapToGrid w:val="0"/>
          <w:sz w:val="20"/>
          <w:szCs w:val="20"/>
          <w:u w:val="single"/>
        </w:rPr>
        <w:t xml:space="preserve">.  Commissary </w:t>
      </w:r>
      <w:r w:rsidR="00B412B6">
        <w:rPr>
          <w:snapToGrid w:val="0"/>
          <w:sz w:val="20"/>
          <w:szCs w:val="20"/>
          <w:u w:val="single"/>
        </w:rPr>
        <w:t>is not provided at the jail</w:t>
      </w:r>
      <w:r w:rsidR="006C7F59">
        <w:rPr>
          <w:snapToGrid w:val="0"/>
          <w:sz w:val="20"/>
          <w:szCs w:val="20"/>
          <w:u w:val="single"/>
        </w:rPr>
        <w:t>.</w:t>
      </w:r>
    </w:p>
    <w:p w14:paraId="762CF61E" w14:textId="10D06839" w:rsidR="006C7F59" w:rsidRDefault="00D53E12" w:rsidP="00DA1AAC">
      <w:pPr>
        <w:widowControl w:val="0"/>
        <w:tabs>
          <w:tab w:val="left" w:pos="0"/>
          <w:tab w:val="left" w:pos="10440"/>
        </w:tabs>
        <w:spacing w:line="480" w:lineRule="auto"/>
        <w:rPr>
          <w:snapToGrid w:val="0"/>
          <w:sz w:val="20"/>
          <w:szCs w:val="20"/>
          <w:u w:val="single"/>
        </w:rPr>
      </w:pPr>
      <w:r>
        <w:rPr>
          <w:snapToGrid w:val="0"/>
          <w:sz w:val="20"/>
          <w:szCs w:val="20"/>
          <w:u w:val="single"/>
        </w:rPr>
        <w:t>7</w:t>
      </w:r>
      <w:r w:rsidR="006C7F59" w:rsidRPr="006C7F59">
        <w:rPr>
          <w:snapToGrid w:val="0"/>
          <w:sz w:val="20"/>
          <w:szCs w:val="20"/>
          <w:u w:val="single"/>
        </w:rPr>
        <w:t xml:space="preserve">. </w:t>
      </w:r>
      <w:r>
        <w:rPr>
          <w:snapToGrid w:val="0"/>
          <w:sz w:val="20"/>
          <w:szCs w:val="20"/>
          <w:u w:val="single"/>
        </w:rPr>
        <w:t xml:space="preserve"> </w:t>
      </w:r>
      <w:r w:rsidR="006C7F59" w:rsidRPr="006C7F59">
        <w:rPr>
          <w:snapToGrid w:val="0"/>
          <w:sz w:val="20"/>
          <w:szCs w:val="20"/>
          <w:u w:val="single"/>
        </w:rPr>
        <w:t xml:space="preserve">Meals are prepared </w:t>
      </w:r>
      <w:r w:rsidR="006C7F59">
        <w:rPr>
          <w:snapToGrid w:val="0"/>
          <w:sz w:val="20"/>
          <w:szCs w:val="20"/>
          <w:u w:val="single"/>
        </w:rPr>
        <w:t>on-site</w:t>
      </w:r>
      <w:r w:rsidR="006C7F59" w:rsidRPr="006C7F59">
        <w:rPr>
          <w:snapToGrid w:val="0"/>
          <w:sz w:val="20"/>
          <w:szCs w:val="20"/>
          <w:u w:val="single"/>
        </w:rPr>
        <w:t xml:space="preserve"> by jail staff</w:t>
      </w:r>
      <w:r w:rsidR="006C7F59">
        <w:rPr>
          <w:snapToGrid w:val="0"/>
          <w:sz w:val="20"/>
          <w:szCs w:val="20"/>
          <w:u w:val="single"/>
        </w:rPr>
        <w:t>.</w:t>
      </w:r>
      <w:r w:rsidR="006C7F59" w:rsidRPr="006C7F59">
        <w:rPr>
          <w:snapToGrid w:val="0"/>
          <w:sz w:val="20"/>
          <w:szCs w:val="20"/>
          <w:u w:val="single"/>
        </w:rPr>
        <w:t xml:space="preserve"> </w:t>
      </w:r>
    </w:p>
    <w:p w14:paraId="687A6C0E" w14:textId="5AAF493F" w:rsidR="006C7F59" w:rsidRDefault="00D53E12" w:rsidP="00DA1AAC">
      <w:pPr>
        <w:widowControl w:val="0"/>
        <w:tabs>
          <w:tab w:val="left" w:pos="0"/>
          <w:tab w:val="left" w:pos="10440"/>
        </w:tabs>
        <w:spacing w:line="480" w:lineRule="auto"/>
        <w:rPr>
          <w:snapToGrid w:val="0"/>
          <w:sz w:val="20"/>
          <w:szCs w:val="20"/>
          <w:u w:val="single"/>
        </w:rPr>
      </w:pPr>
      <w:r>
        <w:rPr>
          <w:snapToGrid w:val="0"/>
          <w:sz w:val="20"/>
          <w:szCs w:val="20"/>
          <w:u w:val="single"/>
        </w:rPr>
        <w:t>8</w:t>
      </w:r>
      <w:r w:rsidR="006C7F59" w:rsidRPr="006C7F59">
        <w:rPr>
          <w:snapToGrid w:val="0"/>
          <w:sz w:val="20"/>
          <w:szCs w:val="20"/>
          <w:u w:val="single"/>
        </w:rPr>
        <w:t xml:space="preserve">. </w:t>
      </w:r>
      <w:r>
        <w:rPr>
          <w:snapToGrid w:val="0"/>
          <w:sz w:val="20"/>
          <w:szCs w:val="20"/>
          <w:u w:val="single"/>
        </w:rPr>
        <w:t xml:space="preserve"> </w:t>
      </w:r>
      <w:r w:rsidR="006C7F59" w:rsidRPr="006C7F59">
        <w:rPr>
          <w:snapToGrid w:val="0"/>
          <w:sz w:val="20"/>
          <w:szCs w:val="20"/>
          <w:u w:val="single"/>
        </w:rPr>
        <w:t xml:space="preserve">Most recent public health department inspection occurred in </w:t>
      </w:r>
      <w:r w:rsidR="00F32577">
        <w:rPr>
          <w:snapToGrid w:val="0"/>
          <w:sz w:val="20"/>
          <w:szCs w:val="20"/>
          <w:u w:val="single"/>
        </w:rPr>
        <w:t>A</w:t>
      </w:r>
      <w:r w:rsidR="00B412B6">
        <w:rPr>
          <w:snapToGrid w:val="0"/>
          <w:sz w:val="20"/>
          <w:szCs w:val="20"/>
          <w:u w:val="single"/>
        </w:rPr>
        <w:t>pril 2021</w:t>
      </w:r>
      <w:r w:rsidR="00F32577">
        <w:rPr>
          <w:snapToGrid w:val="0"/>
          <w:sz w:val="20"/>
          <w:szCs w:val="20"/>
          <w:u w:val="single"/>
        </w:rPr>
        <w:t>.</w:t>
      </w:r>
    </w:p>
    <w:p w14:paraId="797F5AB2" w14:textId="6658F3D4" w:rsidR="006C7F59" w:rsidRDefault="00D53E12" w:rsidP="00DA1AAC">
      <w:pPr>
        <w:widowControl w:val="0"/>
        <w:tabs>
          <w:tab w:val="left" w:pos="0"/>
          <w:tab w:val="left" w:pos="10440"/>
        </w:tabs>
        <w:spacing w:line="480" w:lineRule="auto"/>
        <w:rPr>
          <w:snapToGrid w:val="0"/>
          <w:sz w:val="20"/>
          <w:szCs w:val="20"/>
          <w:u w:val="single"/>
        </w:rPr>
      </w:pPr>
      <w:r>
        <w:rPr>
          <w:snapToGrid w:val="0"/>
          <w:sz w:val="20"/>
          <w:szCs w:val="20"/>
          <w:u w:val="single"/>
        </w:rPr>
        <w:t>9</w:t>
      </w:r>
      <w:r w:rsidR="006C7F59" w:rsidRPr="006C7F59">
        <w:rPr>
          <w:snapToGrid w:val="0"/>
          <w:sz w:val="20"/>
          <w:szCs w:val="20"/>
          <w:u w:val="single"/>
        </w:rPr>
        <w:t xml:space="preserve">. </w:t>
      </w:r>
      <w:r>
        <w:rPr>
          <w:snapToGrid w:val="0"/>
          <w:sz w:val="20"/>
          <w:szCs w:val="20"/>
          <w:u w:val="single"/>
        </w:rPr>
        <w:t xml:space="preserve"> </w:t>
      </w:r>
      <w:r w:rsidR="006C7F59" w:rsidRPr="006C7F59">
        <w:rPr>
          <w:snapToGrid w:val="0"/>
          <w:sz w:val="20"/>
          <w:szCs w:val="20"/>
          <w:u w:val="single"/>
        </w:rPr>
        <w:t xml:space="preserve">Most recent fire safety inspection occurred in </w:t>
      </w:r>
      <w:r w:rsidR="00B412B6">
        <w:rPr>
          <w:snapToGrid w:val="0"/>
          <w:sz w:val="20"/>
          <w:szCs w:val="20"/>
          <w:u w:val="single"/>
        </w:rPr>
        <w:t>June 2021</w:t>
      </w:r>
      <w:r w:rsidR="006C7F59" w:rsidRPr="006C7F59">
        <w:rPr>
          <w:snapToGrid w:val="0"/>
          <w:sz w:val="20"/>
          <w:szCs w:val="20"/>
          <w:u w:val="single"/>
        </w:rPr>
        <w:t>.</w:t>
      </w:r>
    </w:p>
    <w:p w14:paraId="45998F98" w14:textId="77777777" w:rsidR="006C7F59" w:rsidRDefault="00552A8A" w:rsidP="00DA1AAC">
      <w:pPr>
        <w:widowControl w:val="0"/>
        <w:tabs>
          <w:tab w:val="left" w:pos="0"/>
          <w:tab w:val="left" w:pos="10440"/>
        </w:tabs>
        <w:spacing w:line="480" w:lineRule="auto"/>
        <w:rPr>
          <w:snapToGrid w:val="0"/>
          <w:sz w:val="20"/>
          <w:szCs w:val="20"/>
          <w:u w:val="single"/>
        </w:rPr>
      </w:pPr>
      <w:r>
        <w:rPr>
          <w:snapToGrid w:val="0"/>
          <w:sz w:val="20"/>
          <w:szCs w:val="20"/>
          <w:u w:val="single"/>
        </w:rPr>
        <w:t>Official Email</w:t>
      </w:r>
      <w:r w:rsidR="006C7F59">
        <w:rPr>
          <w:snapToGrid w:val="0"/>
          <w:sz w:val="20"/>
          <w:szCs w:val="20"/>
          <w:u w:val="single"/>
        </w:rPr>
        <w:t>s:</w:t>
      </w:r>
    </w:p>
    <w:p w14:paraId="4B3C4017" w14:textId="4BAC8919" w:rsidR="00552A8A" w:rsidRDefault="00552A8A" w:rsidP="00DA1AAC">
      <w:pPr>
        <w:widowControl w:val="0"/>
        <w:tabs>
          <w:tab w:val="left" w:pos="0"/>
          <w:tab w:val="left" w:pos="10440"/>
        </w:tabs>
        <w:spacing w:line="480" w:lineRule="auto"/>
        <w:rPr>
          <w:snapToGrid w:val="0"/>
          <w:sz w:val="20"/>
          <w:szCs w:val="20"/>
          <w:u w:val="single"/>
        </w:rPr>
      </w:pPr>
      <w:r>
        <w:rPr>
          <w:snapToGrid w:val="0"/>
          <w:sz w:val="20"/>
          <w:szCs w:val="20"/>
          <w:u w:val="single"/>
        </w:rPr>
        <w:t xml:space="preserve">Sheriff </w:t>
      </w:r>
      <w:r w:rsidR="006C7F59">
        <w:rPr>
          <w:snapToGrid w:val="0"/>
          <w:sz w:val="20"/>
          <w:szCs w:val="20"/>
          <w:u w:val="single"/>
        </w:rPr>
        <w:t>Steven Sloan</w:t>
      </w:r>
      <w:r>
        <w:rPr>
          <w:snapToGrid w:val="0"/>
          <w:sz w:val="20"/>
          <w:szCs w:val="20"/>
          <w:u w:val="single"/>
        </w:rPr>
        <w:t xml:space="preserve"> - </w:t>
      </w:r>
      <w:r w:rsidR="006C7F59" w:rsidRPr="006C7F59">
        <w:rPr>
          <w:snapToGrid w:val="0"/>
          <w:sz w:val="20"/>
          <w:szCs w:val="20"/>
          <w:u w:val="single"/>
        </w:rPr>
        <w:t>sheriffsloan@gmail.com</w:t>
      </w:r>
    </w:p>
    <w:p w14:paraId="35146E7B" w14:textId="054002CC" w:rsidR="009C2630" w:rsidRDefault="009C2630" w:rsidP="00DA1AAC">
      <w:pPr>
        <w:widowControl w:val="0"/>
        <w:tabs>
          <w:tab w:val="left" w:pos="0"/>
          <w:tab w:val="left" w:pos="10440"/>
        </w:tabs>
        <w:spacing w:line="480" w:lineRule="auto"/>
        <w:rPr>
          <w:snapToGrid w:val="0"/>
          <w:sz w:val="20"/>
          <w:szCs w:val="20"/>
          <w:u w:val="single"/>
        </w:rPr>
      </w:pPr>
      <w:r>
        <w:rPr>
          <w:snapToGrid w:val="0"/>
          <w:sz w:val="20"/>
          <w:szCs w:val="20"/>
          <w:u w:val="single"/>
        </w:rPr>
        <w:t>Chief Deputy Charles Demetreon - cdemetreon@gmail.com</w:t>
      </w:r>
    </w:p>
    <w:p w14:paraId="737F4EC4" w14:textId="6539CA66" w:rsidR="00D43FE1" w:rsidRDefault="00DA1AAC" w:rsidP="00DA1AAC">
      <w:pPr>
        <w:widowControl w:val="0"/>
        <w:tabs>
          <w:tab w:val="left" w:pos="0"/>
          <w:tab w:val="left" w:pos="10440"/>
        </w:tabs>
        <w:spacing w:line="480" w:lineRule="auto"/>
        <w:rPr>
          <w:snapToGrid w:val="0"/>
          <w:sz w:val="20"/>
          <w:szCs w:val="20"/>
          <w:u w:val="single"/>
        </w:rPr>
      </w:pPr>
      <w:r w:rsidRPr="00DA1AAC">
        <w:rPr>
          <w:snapToGrid w:val="0"/>
          <w:sz w:val="20"/>
          <w:szCs w:val="20"/>
          <w:u w:val="single"/>
        </w:rPr>
        <w:t xml:space="preserve">County Board Chair </w:t>
      </w:r>
      <w:r w:rsidR="006C7F59">
        <w:rPr>
          <w:snapToGrid w:val="0"/>
          <w:sz w:val="20"/>
          <w:szCs w:val="20"/>
          <w:u w:val="single"/>
        </w:rPr>
        <w:t>Al Curry</w:t>
      </w:r>
      <w:r w:rsidRPr="00DA1AAC">
        <w:rPr>
          <w:snapToGrid w:val="0"/>
          <w:sz w:val="20"/>
          <w:szCs w:val="20"/>
          <w:u w:val="single"/>
        </w:rPr>
        <w:t xml:space="preserve"> - </w:t>
      </w:r>
      <w:r w:rsidR="00D43FE1" w:rsidRPr="00D43FE1">
        <w:rPr>
          <w:snapToGrid w:val="0"/>
          <w:sz w:val="20"/>
          <w:szCs w:val="20"/>
          <w:u w:val="single"/>
        </w:rPr>
        <w:t>acurry</w:t>
      </w:r>
      <w:r w:rsidR="008C50E0">
        <w:rPr>
          <w:snapToGrid w:val="0"/>
          <w:sz w:val="20"/>
          <w:szCs w:val="20"/>
          <w:u w:val="single"/>
        </w:rPr>
        <w:t>1246</w:t>
      </w:r>
      <w:r w:rsidR="00D43FE1" w:rsidRPr="00D43FE1">
        <w:rPr>
          <w:snapToGrid w:val="0"/>
          <w:sz w:val="20"/>
          <w:szCs w:val="20"/>
          <w:u w:val="single"/>
        </w:rPr>
        <w:t>@gmail.com</w:t>
      </w:r>
    </w:p>
    <w:p w14:paraId="5899354D" w14:textId="75FDAA9D" w:rsidR="005A193D" w:rsidRPr="007E107E" w:rsidRDefault="00DA1AAC" w:rsidP="00DA1AAC">
      <w:pPr>
        <w:widowControl w:val="0"/>
        <w:tabs>
          <w:tab w:val="left" w:pos="0"/>
          <w:tab w:val="left" w:pos="10440"/>
        </w:tabs>
        <w:spacing w:line="480" w:lineRule="auto"/>
        <w:rPr>
          <w:snapToGrid w:val="0"/>
          <w:sz w:val="20"/>
          <w:szCs w:val="20"/>
          <w:u w:val="single"/>
        </w:rPr>
      </w:pPr>
      <w:r w:rsidRPr="00DA1AAC">
        <w:rPr>
          <w:snapToGrid w:val="0"/>
          <w:sz w:val="20"/>
          <w:szCs w:val="20"/>
          <w:u w:val="single"/>
        </w:rPr>
        <w:t xml:space="preserve">County Clerk </w:t>
      </w:r>
      <w:r w:rsidR="00F32577">
        <w:rPr>
          <w:snapToGrid w:val="0"/>
          <w:sz w:val="20"/>
          <w:szCs w:val="20"/>
          <w:u w:val="single"/>
        </w:rPr>
        <w:t>Heather Hollis</w:t>
      </w:r>
      <w:r w:rsidRPr="00DA1AAC">
        <w:rPr>
          <w:snapToGrid w:val="0"/>
          <w:sz w:val="20"/>
          <w:szCs w:val="20"/>
          <w:u w:val="single"/>
        </w:rPr>
        <w:t xml:space="preserve"> - starkcoclerk</w:t>
      </w:r>
      <w:r w:rsidR="00F32577">
        <w:rPr>
          <w:snapToGrid w:val="0"/>
          <w:sz w:val="20"/>
          <w:szCs w:val="20"/>
          <w:u w:val="single"/>
        </w:rPr>
        <w:t>dep</w:t>
      </w:r>
      <w:r w:rsidRPr="00DA1AAC">
        <w:rPr>
          <w:snapToGrid w:val="0"/>
          <w:sz w:val="20"/>
          <w:szCs w:val="20"/>
          <w:u w:val="single"/>
        </w:rPr>
        <w:t>@</w:t>
      </w:r>
      <w:r w:rsidR="00F32577">
        <w:rPr>
          <w:snapToGrid w:val="0"/>
          <w:sz w:val="20"/>
          <w:szCs w:val="20"/>
          <w:u w:val="single"/>
        </w:rPr>
        <w:t>gmail.com</w:t>
      </w:r>
      <w:r w:rsidR="007E107E" w:rsidRPr="007E107E">
        <w:rPr>
          <w:snapToGrid w:val="0"/>
          <w:sz w:val="20"/>
          <w:szCs w:val="20"/>
          <w:u w:val="single"/>
        </w:rPr>
        <w:fldChar w:fldCharType="end"/>
      </w:r>
      <w:bookmarkEnd w:id="90"/>
      <w:r w:rsidR="005A193D" w:rsidRPr="007E107E">
        <w:rPr>
          <w:snapToGrid w:val="0"/>
          <w:sz w:val="20"/>
          <w:szCs w:val="20"/>
          <w:u w:val="single"/>
        </w:rPr>
        <w:tab/>
      </w:r>
    </w:p>
    <w:p w14:paraId="5A95E1DD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3709D85" w14:textId="77777777" w:rsidR="00247719" w:rsidRPr="00C81E93" w:rsidRDefault="00247719" w:rsidP="00247719">
      <w:pPr>
        <w:widowControl w:val="0"/>
        <w:tabs>
          <w:tab w:val="left" w:pos="0"/>
          <w:tab w:val="left" w:pos="360"/>
          <w:tab w:val="left" w:pos="630"/>
          <w:tab w:val="left" w:pos="1560"/>
          <w:tab w:val="left" w:pos="2040"/>
          <w:tab w:val="left" w:pos="2520"/>
          <w:tab w:val="left" w:pos="7560"/>
          <w:tab w:val="left" w:pos="9720"/>
          <w:tab w:val="left" w:pos="10200"/>
        </w:tabs>
        <w:rPr>
          <w:rFonts w:ascii="Arial" w:hAnsi="Arial" w:cs="Arial"/>
          <w:snapToGrid w:val="0"/>
          <w:sz w:val="20"/>
          <w:szCs w:val="20"/>
        </w:rPr>
      </w:pPr>
    </w:p>
    <w:p w14:paraId="79A85389" w14:textId="77777777" w:rsidR="00A46626" w:rsidRDefault="00A46626" w:rsidP="00A46626">
      <w:pPr>
        <w:widowControl w:val="0"/>
        <w:tabs>
          <w:tab w:val="left" w:pos="0"/>
          <w:tab w:val="left" w:pos="360"/>
          <w:tab w:val="left" w:pos="630"/>
          <w:tab w:val="center" w:pos="5220"/>
        </w:tabs>
        <w:rPr>
          <w:rFonts w:ascii="Arial" w:hAnsi="Arial" w:cs="Arial"/>
          <w:b/>
          <w:snapToGrid w:val="0"/>
          <w:sz w:val="20"/>
          <w:szCs w:val="20"/>
        </w:rPr>
      </w:pPr>
    </w:p>
    <w:p w14:paraId="31A1C1CD" w14:textId="65ACCD3A" w:rsidR="00824220" w:rsidRPr="007A3E3A" w:rsidRDefault="00396E96" w:rsidP="00783766">
      <w:pPr>
        <w:widowControl w:val="0"/>
        <w:tabs>
          <w:tab w:val="left" w:pos="0"/>
          <w:tab w:val="left" w:pos="4140"/>
          <w:tab w:val="left" w:pos="5760"/>
          <w:tab w:val="center" w:pos="7560"/>
          <w:tab w:val="left" w:pos="9900"/>
        </w:tabs>
        <w:rPr>
          <w:b/>
          <w:snapToGrid w:val="0"/>
          <w:sz w:val="20"/>
          <w:szCs w:val="20"/>
          <w:u w:val="single"/>
        </w:rPr>
      </w:pPr>
      <w:r>
        <w:rPr>
          <w:b/>
          <w:snapToGrid w:val="0"/>
          <w:sz w:val="20"/>
          <w:szCs w:val="20"/>
          <w:u w:val="single"/>
        </w:rPr>
        <w:fldChar w:fldCharType="begin">
          <w:ffData>
            <w:name w:val="Text20"/>
            <w:enabled/>
            <w:calcOnExit w:val="0"/>
            <w:textInput>
              <w:maxLength w:val="30"/>
            </w:textInput>
          </w:ffData>
        </w:fldChar>
      </w:r>
      <w:bookmarkStart w:id="91" w:name="Text20"/>
      <w:r>
        <w:rPr>
          <w:b/>
          <w:snapToGrid w:val="0"/>
          <w:sz w:val="20"/>
          <w:szCs w:val="20"/>
          <w:u w:val="single"/>
        </w:rPr>
        <w:instrText xml:space="preserve"> FORMTEXT </w:instrText>
      </w:r>
      <w:r>
        <w:rPr>
          <w:b/>
          <w:snapToGrid w:val="0"/>
          <w:sz w:val="20"/>
          <w:szCs w:val="20"/>
          <w:u w:val="single"/>
        </w:rPr>
      </w:r>
      <w:r>
        <w:rPr>
          <w:b/>
          <w:snapToGrid w:val="0"/>
          <w:sz w:val="20"/>
          <w:szCs w:val="20"/>
          <w:u w:val="single"/>
        </w:rPr>
        <w:fldChar w:fldCharType="separate"/>
      </w:r>
      <w:r w:rsidR="00783766">
        <w:rPr>
          <w:b/>
          <w:noProof/>
          <w:snapToGrid w:val="0"/>
          <w:sz w:val="20"/>
          <w:szCs w:val="20"/>
          <w:u w:val="single"/>
        </w:rPr>
        <w:t>MICHAEL LEATHERS</w:t>
      </w:r>
      <w:r>
        <w:rPr>
          <w:b/>
          <w:snapToGrid w:val="0"/>
          <w:sz w:val="20"/>
          <w:szCs w:val="20"/>
          <w:u w:val="single"/>
        </w:rPr>
        <w:fldChar w:fldCharType="end"/>
      </w:r>
      <w:bookmarkEnd w:id="91"/>
    </w:p>
    <w:p w14:paraId="60611282" w14:textId="02D78767" w:rsidR="00ED249C" w:rsidRPr="00522F2F" w:rsidRDefault="00ED249C" w:rsidP="00A27368">
      <w:pPr>
        <w:widowControl w:val="0"/>
        <w:tabs>
          <w:tab w:val="left" w:pos="0"/>
          <w:tab w:val="center" w:pos="2160"/>
          <w:tab w:val="center" w:pos="7920"/>
        </w:tabs>
        <w:rPr>
          <w:rFonts w:ascii="Arial" w:hAnsi="Arial" w:cs="Arial"/>
          <w:snapToGrid w:val="0"/>
          <w:sz w:val="15"/>
          <w:szCs w:val="15"/>
        </w:rPr>
      </w:pPr>
      <w:r w:rsidRPr="00522F2F">
        <w:rPr>
          <w:rFonts w:ascii="Arial" w:hAnsi="Arial" w:cs="Arial"/>
          <w:snapToGrid w:val="0"/>
          <w:sz w:val="15"/>
          <w:szCs w:val="15"/>
        </w:rPr>
        <w:t>Criminal Justice Specialist</w:t>
      </w:r>
      <w:r w:rsidR="00522F2F">
        <w:rPr>
          <w:rFonts w:ascii="Arial" w:hAnsi="Arial" w:cs="Arial"/>
          <w:snapToGrid w:val="0"/>
          <w:sz w:val="15"/>
          <w:szCs w:val="15"/>
        </w:rPr>
        <w:t xml:space="preserve"> </w:t>
      </w:r>
      <w:r w:rsidR="00A27368">
        <w:rPr>
          <w:rFonts w:ascii="Arial" w:hAnsi="Arial" w:cs="Arial"/>
          <w:snapToGrid w:val="0"/>
          <w:sz w:val="15"/>
          <w:szCs w:val="15"/>
        </w:rPr>
        <w:t xml:space="preserve">Name </w:t>
      </w:r>
      <w:r w:rsidR="00522F2F">
        <w:rPr>
          <w:rFonts w:ascii="Arial" w:hAnsi="Arial" w:cs="Arial"/>
          <w:snapToGrid w:val="0"/>
          <w:sz w:val="15"/>
          <w:szCs w:val="15"/>
        </w:rPr>
        <w:t>(Print)</w:t>
      </w:r>
      <w:r w:rsidR="00A27368">
        <w:rPr>
          <w:rFonts w:ascii="Arial" w:hAnsi="Arial" w:cs="Arial"/>
          <w:snapToGrid w:val="0"/>
          <w:sz w:val="15"/>
          <w:szCs w:val="15"/>
        </w:rPr>
        <w:tab/>
      </w:r>
    </w:p>
    <w:sectPr w:rsidR="00ED249C" w:rsidRPr="00522F2F" w:rsidSect="00935636">
      <w:headerReference w:type="default" r:id="rId11"/>
      <w:footerReference w:type="default" r:id="rId12"/>
      <w:pgSz w:w="12240" w:h="15840"/>
      <w:pgMar w:top="649" w:right="900" w:bottom="900" w:left="900" w:header="360" w:footer="8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A10C6" w14:textId="77777777" w:rsidR="0042120A" w:rsidRDefault="0042120A">
      <w:r>
        <w:separator/>
      </w:r>
    </w:p>
  </w:endnote>
  <w:endnote w:type="continuationSeparator" w:id="0">
    <w:p w14:paraId="5EE946AA" w14:textId="77777777" w:rsidR="0042120A" w:rsidRDefault="004212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93FDF" w14:textId="314681D0" w:rsidR="00597E5D" w:rsidRDefault="00597E5D" w:rsidP="00DA208F">
    <w:pPr>
      <w:tabs>
        <w:tab w:val="left" w:pos="9650"/>
      </w:tabs>
    </w:pPr>
  </w:p>
  <w:tbl>
    <w:tblPr>
      <w:tblStyle w:val="TableGrid"/>
      <w:tblW w:w="0" w:type="auto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25"/>
      <w:gridCol w:w="3509"/>
      <w:gridCol w:w="3298"/>
    </w:tblGrid>
    <w:tr w:rsidR="00597E5D" w14:paraId="69C78580" w14:textId="77777777" w:rsidTr="002C278C">
      <w:tc>
        <w:tcPr>
          <w:tcW w:w="3552" w:type="dxa"/>
        </w:tcPr>
        <w:p w14:paraId="38C399A2" w14:textId="0BC8ED73" w:rsidR="00597E5D" w:rsidRDefault="00597E5D" w:rsidP="002E7D6B">
          <w:pPr>
            <w:pStyle w:val="Footer"/>
            <w:tabs>
              <w:tab w:val="left" w:pos="1062"/>
            </w:tabs>
            <w:rPr>
              <w:rFonts w:ascii="Arial" w:hAnsi="Arial" w:cs="Arial"/>
              <w:sz w:val="14"/>
              <w:szCs w:val="14"/>
            </w:rPr>
          </w:pPr>
          <w:r>
            <w:rPr>
              <w:rFonts w:ascii="Arial" w:hAnsi="Arial" w:cs="Arial"/>
              <w:sz w:val="14"/>
              <w:szCs w:val="14"/>
            </w:rPr>
            <w:t xml:space="preserve">Distribution: </w:t>
          </w:r>
          <w:r>
            <w:rPr>
              <w:rFonts w:ascii="Arial" w:hAnsi="Arial" w:cs="Arial"/>
              <w:sz w:val="14"/>
              <w:szCs w:val="14"/>
            </w:rPr>
            <w:tab/>
            <w:t>Sheriff</w:t>
          </w:r>
        </w:p>
        <w:p w14:paraId="521A0C8D" w14:textId="77777777" w:rsidR="00597E5D" w:rsidRDefault="00597E5D" w:rsidP="002E7D6B">
          <w:pPr>
            <w:pStyle w:val="Footer"/>
            <w:tabs>
              <w:tab w:val="left" w:pos="1062"/>
            </w:tabs>
            <w:rPr>
              <w:rFonts w:ascii="Arial" w:hAnsi="Arial" w:cs="Arial"/>
              <w:sz w:val="14"/>
              <w:szCs w:val="14"/>
            </w:rPr>
          </w:pPr>
          <w:r>
            <w:rPr>
              <w:rFonts w:ascii="Arial" w:hAnsi="Arial" w:cs="Arial"/>
              <w:sz w:val="14"/>
              <w:szCs w:val="14"/>
            </w:rPr>
            <w:tab/>
            <w:t>County Board Chairman</w:t>
          </w:r>
        </w:p>
        <w:p w14:paraId="144B066B" w14:textId="77777777" w:rsidR="00597E5D" w:rsidRDefault="00597E5D" w:rsidP="002E7D6B">
          <w:pPr>
            <w:pStyle w:val="Footer"/>
            <w:tabs>
              <w:tab w:val="left" w:pos="1062"/>
            </w:tabs>
            <w:rPr>
              <w:rFonts w:ascii="Arial" w:hAnsi="Arial" w:cs="Arial"/>
              <w:sz w:val="14"/>
              <w:szCs w:val="14"/>
            </w:rPr>
          </w:pPr>
          <w:r>
            <w:rPr>
              <w:rFonts w:ascii="Arial" w:hAnsi="Arial" w:cs="Arial"/>
              <w:sz w:val="14"/>
              <w:szCs w:val="14"/>
            </w:rPr>
            <w:tab/>
            <w:t>County Clerk</w:t>
          </w:r>
        </w:p>
        <w:p w14:paraId="365970D2" w14:textId="3B771672" w:rsidR="00597E5D" w:rsidRPr="00B02ED3" w:rsidRDefault="00597E5D" w:rsidP="001D231D">
          <w:pPr>
            <w:pStyle w:val="Footer"/>
            <w:tabs>
              <w:tab w:val="left" w:pos="1062"/>
            </w:tabs>
            <w:rPr>
              <w:rFonts w:ascii="Arial" w:hAnsi="Arial" w:cs="Arial"/>
              <w:sz w:val="14"/>
              <w:szCs w:val="14"/>
            </w:rPr>
          </w:pPr>
          <w:r>
            <w:rPr>
              <w:rFonts w:ascii="Arial" w:hAnsi="Arial" w:cs="Arial"/>
              <w:sz w:val="14"/>
              <w:szCs w:val="14"/>
            </w:rPr>
            <w:tab/>
            <w:t>Jail and Detention Standards Unit</w:t>
          </w:r>
          <w:r>
            <w:rPr>
              <w:rFonts w:ascii="Arial" w:hAnsi="Arial" w:cs="Arial"/>
              <w:sz w:val="14"/>
              <w:szCs w:val="14"/>
            </w:rPr>
            <w:tab/>
          </w:r>
        </w:p>
      </w:tc>
      <w:tc>
        <w:tcPr>
          <w:tcW w:w="3552" w:type="dxa"/>
        </w:tcPr>
        <w:p w14:paraId="2049FF95" w14:textId="01A6C6DD" w:rsidR="00597E5D" w:rsidRDefault="00597E5D" w:rsidP="00B02ED3">
          <w:pPr>
            <w:pStyle w:val="Footer"/>
            <w:jc w:val="center"/>
            <w:rPr>
              <w:i/>
              <w:sz w:val="12"/>
              <w:szCs w:val="12"/>
            </w:rPr>
          </w:pPr>
          <w:r w:rsidRPr="008B734A">
            <w:rPr>
              <w:i/>
              <w:sz w:val="12"/>
              <w:szCs w:val="12"/>
            </w:rPr>
            <w:t>Printed on Recycled Paper</w:t>
          </w:r>
        </w:p>
        <w:p w14:paraId="6F72BC4F" w14:textId="77777777" w:rsidR="00597E5D" w:rsidRDefault="00597E5D" w:rsidP="00A24A34">
          <w:pPr>
            <w:jc w:val="center"/>
          </w:pPr>
        </w:p>
        <w:p w14:paraId="7627C9B9" w14:textId="44E2981D" w:rsidR="00597E5D" w:rsidRPr="00A24A34" w:rsidRDefault="00597E5D" w:rsidP="00A24A34">
          <w:pPr>
            <w:jc w:val="center"/>
            <w:rPr>
              <w:sz w:val="14"/>
              <w:szCs w:val="14"/>
            </w:rPr>
          </w:pPr>
          <w:r w:rsidRPr="00A24A34">
            <w:rPr>
              <w:sz w:val="14"/>
              <w:szCs w:val="14"/>
            </w:rPr>
            <w:fldChar w:fldCharType="begin"/>
          </w:r>
          <w:r w:rsidRPr="00A24A34">
            <w:rPr>
              <w:sz w:val="14"/>
              <w:szCs w:val="14"/>
            </w:rPr>
            <w:instrText xml:space="preserve"> PAGE   \* MERGEFORMAT </w:instrText>
          </w:r>
          <w:r w:rsidRPr="00A24A34">
            <w:rPr>
              <w:sz w:val="14"/>
              <w:szCs w:val="14"/>
            </w:rPr>
            <w:fldChar w:fldCharType="separate"/>
          </w:r>
          <w:r>
            <w:rPr>
              <w:noProof/>
              <w:sz w:val="14"/>
              <w:szCs w:val="14"/>
            </w:rPr>
            <w:t>1</w:t>
          </w:r>
          <w:r w:rsidRPr="00A24A34">
            <w:rPr>
              <w:noProof/>
              <w:sz w:val="14"/>
              <w:szCs w:val="14"/>
            </w:rPr>
            <w:fldChar w:fldCharType="end"/>
          </w:r>
        </w:p>
      </w:tc>
      <w:tc>
        <w:tcPr>
          <w:tcW w:w="3336" w:type="dxa"/>
        </w:tcPr>
        <w:p w14:paraId="3E529992" w14:textId="2362C6D0" w:rsidR="00597E5D" w:rsidRDefault="00597E5D" w:rsidP="00B02ED3">
          <w:pPr>
            <w:pStyle w:val="Footer"/>
            <w:jc w:val="right"/>
            <w:rPr>
              <w:rFonts w:ascii="Arial" w:hAnsi="Arial" w:cs="Arial"/>
              <w:sz w:val="14"/>
              <w:szCs w:val="14"/>
            </w:rPr>
          </w:pPr>
          <w:r>
            <w:rPr>
              <w:rFonts w:ascii="Arial" w:hAnsi="Arial" w:cs="Arial"/>
              <w:sz w:val="14"/>
              <w:szCs w:val="14"/>
            </w:rPr>
            <w:t>DOC 0464 (Eff 02/2015)</w:t>
          </w:r>
        </w:p>
        <w:p w14:paraId="51DEC20E" w14:textId="05382878" w:rsidR="00597E5D" w:rsidRPr="00B02ED3" w:rsidRDefault="00597E5D" w:rsidP="00247719">
          <w:pPr>
            <w:pStyle w:val="Footer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[Replaces DC 483-C]</w:t>
          </w:r>
        </w:p>
      </w:tc>
    </w:tr>
  </w:tbl>
  <w:p w14:paraId="08C7AFD2" w14:textId="5F8D7CAA" w:rsidR="00597E5D" w:rsidRDefault="00597E5D" w:rsidP="00354B78">
    <w:pPr>
      <w:pStyle w:val="Footer"/>
      <w:tabs>
        <w:tab w:val="clear" w:pos="4320"/>
        <w:tab w:val="clear" w:pos="8640"/>
        <w:tab w:val="left" w:pos="900"/>
        <w:tab w:val="center" w:pos="5040"/>
        <w:tab w:val="right" w:pos="10080"/>
      </w:tabs>
      <w:rPr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3080B" w14:textId="77777777" w:rsidR="0042120A" w:rsidRDefault="0042120A">
      <w:r>
        <w:separator/>
      </w:r>
    </w:p>
  </w:footnote>
  <w:footnote w:type="continuationSeparator" w:id="0">
    <w:p w14:paraId="56CAA57D" w14:textId="77777777" w:rsidR="0042120A" w:rsidRDefault="004212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446CD" w14:textId="14A0FE9B" w:rsidR="00597E5D" w:rsidRDefault="00597E5D" w:rsidP="00354B78">
    <w:pPr>
      <w:pStyle w:val="Header"/>
      <w:jc w:val="center"/>
      <w:rPr>
        <w:rFonts w:ascii="Arial" w:hAnsi="Arial" w:cs="Arial"/>
        <w:smallCaps/>
        <w:sz w:val="16"/>
        <w:szCs w:val="16"/>
      </w:rPr>
    </w:pPr>
    <w:r>
      <w:rPr>
        <w:rFonts w:ascii="Arial" w:hAnsi="Arial" w:cs="Arial"/>
        <w:smallCaps/>
        <w:sz w:val="16"/>
        <w:szCs w:val="16"/>
      </w:rPr>
      <w:t>Illinois Department of Corrections</w:t>
    </w:r>
  </w:p>
  <w:p w14:paraId="58658246" w14:textId="201C210F" w:rsidR="00597E5D" w:rsidRDefault="00597E5D" w:rsidP="00354B78">
    <w:pPr>
      <w:pStyle w:val="Header"/>
      <w:jc w:val="center"/>
      <w:rPr>
        <w:rFonts w:ascii="Arial" w:hAnsi="Arial" w:cs="Arial"/>
        <w:smallCaps/>
        <w:sz w:val="16"/>
        <w:szCs w:val="16"/>
      </w:rPr>
    </w:pPr>
    <w:r>
      <w:rPr>
        <w:rFonts w:ascii="Arial" w:hAnsi="Arial" w:cs="Arial"/>
        <w:smallCaps/>
        <w:sz w:val="16"/>
        <w:szCs w:val="16"/>
      </w:rPr>
      <w:t>Office of Jail and Detention Standards</w:t>
    </w:r>
  </w:p>
  <w:p w14:paraId="43AD9B81" w14:textId="10CD3A77" w:rsidR="00597E5D" w:rsidRPr="008D4A03" w:rsidRDefault="00597E5D" w:rsidP="008D4A03">
    <w:pPr>
      <w:pStyle w:val="Header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County Jail Inspection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93839"/>
    <w:multiLevelType w:val="hybridMultilevel"/>
    <w:tmpl w:val="08A62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F0630"/>
    <w:multiLevelType w:val="hybridMultilevel"/>
    <w:tmpl w:val="94DC5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86184"/>
    <w:multiLevelType w:val="hybridMultilevel"/>
    <w:tmpl w:val="7BACE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F00CF"/>
    <w:multiLevelType w:val="hybridMultilevel"/>
    <w:tmpl w:val="D5CC9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0212C6"/>
    <w:multiLevelType w:val="hybridMultilevel"/>
    <w:tmpl w:val="D916B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DF26BA"/>
    <w:multiLevelType w:val="hybridMultilevel"/>
    <w:tmpl w:val="13B0B4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D44B2"/>
    <w:multiLevelType w:val="hybridMultilevel"/>
    <w:tmpl w:val="3B4AF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491DA6"/>
    <w:multiLevelType w:val="hybridMultilevel"/>
    <w:tmpl w:val="7174C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4128AB"/>
    <w:multiLevelType w:val="multilevel"/>
    <w:tmpl w:val="9EC8CEDC"/>
    <w:lvl w:ilvl="0">
      <w:start w:val="701"/>
      <w:numFmt w:val="decimal"/>
      <w:lvlText w:val="%1"/>
      <w:lvlJc w:val="left"/>
      <w:pPr>
        <w:ind w:left="690" w:hanging="690"/>
      </w:pPr>
      <w:rPr>
        <w:rFonts w:hint="default"/>
        <w:b/>
        <w:u w:val="single"/>
      </w:rPr>
    </w:lvl>
    <w:lvl w:ilvl="1">
      <w:start w:val="100"/>
      <w:numFmt w:val="decimal"/>
      <w:lvlText w:val="%1.%2"/>
      <w:lvlJc w:val="left"/>
      <w:pPr>
        <w:ind w:left="690" w:hanging="690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9" w15:restartNumberingAfterBreak="0">
    <w:nsid w:val="3A074E7C"/>
    <w:multiLevelType w:val="hybridMultilevel"/>
    <w:tmpl w:val="FE28D4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0C0DC7"/>
    <w:multiLevelType w:val="hybridMultilevel"/>
    <w:tmpl w:val="7BE22E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641228"/>
    <w:multiLevelType w:val="hybridMultilevel"/>
    <w:tmpl w:val="DD302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7B2EE8"/>
    <w:multiLevelType w:val="hybridMultilevel"/>
    <w:tmpl w:val="A94C65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500B74"/>
    <w:multiLevelType w:val="hybridMultilevel"/>
    <w:tmpl w:val="35542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8035C2"/>
    <w:multiLevelType w:val="hybridMultilevel"/>
    <w:tmpl w:val="99B09C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F10263"/>
    <w:multiLevelType w:val="hybridMultilevel"/>
    <w:tmpl w:val="C4E40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241053"/>
    <w:multiLevelType w:val="hybridMultilevel"/>
    <w:tmpl w:val="6C241F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7F0F9D"/>
    <w:multiLevelType w:val="hybridMultilevel"/>
    <w:tmpl w:val="ED2A14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A22AAF"/>
    <w:multiLevelType w:val="hybridMultilevel"/>
    <w:tmpl w:val="E318B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F6679"/>
    <w:multiLevelType w:val="hybridMultilevel"/>
    <w:tmpl w:val="34CCC9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457EA4"/>
    <w:multiLevelType w:val="hybridMultilevel"/>
    <w:tmpl w:val="87C05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822C2D"/>
    <w:multiLevelType w:val="multilevel"/>
    <w:tmpl w:val="C60413DA"/>
    <w:lvl w:ilvl="0">
      <w:start w:val="701"/>
      <w:numFmt w:val="decimal"/>
      <w:lvlText w:val="%1"/>
      <w:lvlJc w:val="left"/>
      <w:pPr>
        <w:ind w:left="690" w:hanging="690"/>
      </w:pPr>
      <w:rPr>
        <w:rFonts w:hint="default"/>
        <w:b/>
        <w:u w:val="single"/>
      </w:rPr>
    </w:lvl>
    <w:lvl w:ilvl="1">
      <w:start w:val="100"/>
      <w:numFmt w:val="decimal"/>
      <w:lvlText w:val="%1.%2"/>
      <w:lvlJc w:val="left"/>
      <w:pPr>
        <w:ind w:left="690" w:hanging="690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u w:val="single"/>
      </w:rPr>
    </w:lvl>
  </w:abstractNum>
  <w:num w:numId="1">
    <w:abstractNumId w:val="4"/>
  </w:num>
  <w:num w:numId="2">
    <w:abstractNumId w:val="9"/>
  </w:num>
  <w:num w:numId="3">
    <w:abstractNumId w:val="5"/>
  </w:num>
  <w:num w:numId="4">
    <w:abstractNumId w:val="6"/>
  </w:num>
  <w:num w:numId="5">
    <w:abstractNumId w:val="7"/>
  </w:num>
  <w:num w:numId="6">
    <w:abstractNumId w:val="19"/>
  </w:num>
  <w:num w:numId="7">
    <w:abstractNumId w:val="13"/>
  </w:num>
  <w:num w:numId="8">
    <w:abstractNumId w:val="14"/>
  </w:num>
  <w:num w:numId="9">
    <w:abstractNumId w:val="16"/>
  </w:num>
  <w:num w:numId="10">
    <w:abstractNumId w:val="10"/>
  </w:num>
  <w:num w:numId="11">
    <w:abstractNumId w:val="12"/>
  </w:num>
  <w:num w:numId="12">
    <w:abstractNumId w:val="17"/>
  </w:num>
  <w:num w:numId="13">
    <w:abstractNumId w:val="3"/>
  </w:num>
  <w:num w:numId="14">
    <w:abstractNumId w:val="0"/>
  </w:num>
  <w:num w:numId="15">
    <w:abstractNumId w:val="15"/>
  </w:num>
  <w:num w:numId="16">
    <w:abstractNumId w:val="21"/>
  </w:num>
  <w:num w:numId="17">
    <w:abstractNumId w:val="11"/>
  </w:num>
  <w:num w:numId="18">
    <w:abstractNumId w:val="1"/>
  </w:num>
  <w:num w:numId="19">
    <w:abstractNumId w:val="18"/>
  </w:num>
  <w:num w:numId="20">
    <w:abstractNumId w:val="20"/>
  </w:num>
  <w:num w:numId="21">
    <w:abstractNumId w:val="8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TcyN7G0NLe0MDRT0lEKTi0uzszPAykwrAUAkyBWNywAAAA="/>
  </w:docVars>
  <w:rsids>
    <w:rsidRoot w:val="00727B0B"/>
    <w:rsid w:val="00003494"/>
    <w:rsid w:val="000109BF"/>
    <w:rsid w:val="000120B6"/>
    <w:rsid w:val="0001613F"/>
    <w:rsid w:val="00016A9D"/>
    <w:rsid w:val="00020CA6"/>
    <w:rsid w:val="00030BD7"/>
    <w:rsid w:val="00032BF6"/>
    <w:rsid w:val="00042C6C"/>
    <w:rsid w:val="000462C6"/>
    <w:rsid w:val="00053E9C"/>
    <w:rsid w:val="00055E41"/>
    <w:rsid w:val="00056FD5"/>
    <w:rsid w:val="00071EBE"/>
    <w:rsid w:val="00073F18"/>
    <w:rsid w:val="00074C42"/>
    <w:rsid w:val="00076148"/>
    <w:rsid w:val="0007704F"/>
    <w:rsid w:val="0008058D"/>
    <w:rsid w:val="00092A3C"/>
    <w:rsid w:val="00093581"/>
    <w:rsid w:val="0009795A"/>
    <w:rsid w:val="000B1419"/>
    <w:rsid w:val="000C5895"/>
    <w:rsid w:val="000E2826"/>
    <w:rsid w:val="000F700E"/>
    <w:rsid w:val="00101B05"/>
    <w:rsid w:val="00104595"/>
    <w:rsid w:val="001101FB"/>
    <w:rsid w:val="00115453"/>
    <w:rsid w:val="00130B33"/>
    <w:rsid w:val="00133997"/>
    <w:rsid w:val="00136296"/>
    <w:rsid w:val="001378B7"/>
    <w:rsid w:val="00143670"/>
    <w:rsid w:val="00144CAF"/>
    <w:rsid w:val="0015083D"/>
    <w:rsid w:val="00183AA2"/>
    <w:rsid w:val="00184E08"/>
    <w:rsid w:val="00187DB4"/>
    <w:rsid w:val="001944DD"/>
    <w:rsid w:val="001A516B"/>
    <w:rsid w:val="001A5EC1"/>
    <w:rsid w:val="001B3398"/>
    <w:rsid w:val="001C4711"/>
    <w:rsid w:val="001C53C5"/>
    <w:rsid w:val="001C7F49"/>
    <w:rsid w:val="001D231D"/>
    <w:rsid w:val="001D2D64"/>
    <w:rsid w:val="001E46A3"/>
    <w:rsid w:val="001F1D6C"/>
    <w:rsid w:val="001F2A9D"/>
    <w:rsid w:val="001F39CF"/>
    <w:rsid w:val="001F4028"/>
    <w:rsid w:val="001F55B5"/>
    <w:rsid w:val="001F72F5"/>
    <w:rsid w:val="001F73D2"/>
    <w:rsid w:val="00216175"/>
    <w:rsid w:val="00216684"/>
    <w:rsid w:val="00226856"/>
    <w:rsid w:val="002279F7"/>
    <w:rsid w:val="00237E06"/>
    <w:rsid w:val="00240AA5"/>
    <w:rsid w:val="0024619A"/>
    <w:rsid w:val="00247719"/>
    <w:rsid w:val="002844E1"/>
    <w:rsid w:val="002857A7"/>
    <w:rsid w:val="002A350C"/>
    <w:rsid w:val="002A41D3"/>
    <w:rsid w:val="002B1A1D"/>
    <w:rsid w:val="002C278C"/>
    <w:rsid w:val="002E3D04"/>
    <w:rsid w:val="002E6777"/>
    <w:rsid w:val="002E7D6B"/>
    <w:rsid w:val="002E7FF0"/>
    <w:rsid w:val="002F6679"/>
    <w:rsid w:val="002F6BFF"/>
    <w:rsid w:val="00310DDE"/>
    <w:rsid w:val="00321435"/>
    <w:rsid w:val="00324DF9"/>
    <w:rsid w:val="003347C8"/>
    <w:rsid w:val="003368D3"/>
    <w:rsid w:val="00354B78"/>
    <w:rsid w:val="00355895"/>
    <w:rsid w:val="003650F0"/>
    <w:rsid w:val="003741CD"/>
    <w:rsid w:val="003756DE"/>
    <w:rsid w:val="00394B75"/>
    <w:rsid w:val="0039646D"/>
    <w:rsid w:val="00396E96"/>
    <w:rsid w:val="003A1190"/>
    <w:rsid w:val="003A25AD"/>
    <w:rsid w:val="003A379A"/>
    <w:rsid w:val="003A5301"/>
    <w:rsid w:val="003A7886"/>
    <w:rsid w:val="003B4DB4"/>
    <w:rsid w:val="003B610B"/>
    <w:rsid w:val="003C27D7"/>
    <w:rsid w:val="003D29F4"/>
    <w:rsid w:val="003F3A02"/>
    <w:rsid w:val="003F41BE"/>
    <w:rsid w:val="004001A8"/>
    <w:rsid w:val="00404847"/>
    <w:rsid w:val="00406D20"/>
    <w:rsid w:val="00416697"/>
    <w:rsid w:val="0042120A"/>
    <w:rsid w:val="00421B90"/>
    <w:rsid w:val="004232FB"/>
    <w:rsid w:val="004271DB"/>
    <w:rsid w:val="00430263"/>
    <w:rsid w:val="00431D9B"/>
    <w:rsid w:val="00433181"/>
    <w:rsid w:val="00445071"/>
    <w:rsid w:val="004605BC"/>
    <w:rsid w:val="004608C9"/>
    <w:rsid w:val="004615D0"/>
    <w:rsid w:val="00474776"/>
    <w:rsid w:val="004872D6"/>
    <w:rsid w:val="00491FD8"/>
    <w:rsid w:val="0049437C"/>
    <w:rsid w:val="00497384"/>
    <w:rsid w:val="004A1FD8"/>
    <w:rsid w:val="004B1653"/>
    <w:rsid w:val="004B5C4B"/>
    <w:rsid w:val="004D0A24"/>
    <w:rsid w:val="004D3254"/>
    <w:rsid w:val="004D3A04"/>
    <w:rsid w:val="004D4D1B"/>
    <w:rsid w:val="004D550B"/>
    <w:rsid w:val="004D5FE8"/>
    <w:rsid w:val="004D7377"/>
    <w:rsid w:val="004E1558"/>
    <w:rsid w:val="004F165A"/>
    <w:rsid w:val="004F2090"/>
    <w:rsid w:val="004F758B"/>
    <w:rsid w:val="00502E11"/>
    <w:rsid w:val="00503EF4"/>
    <w:rsid w:val="0052132F"/>
    <w:rsid w:val="00522985"/>
    <w:rsid w:val="00522F2F"/>
    <w:rsid w:val="005230E5"/>
    <w:rsid w:val="0052457F"/>
    <w:rsid w:val="0052535C"/>
    <w:rsid w:val="00525C93"/>
    <w:rsid w:val="00530B7E"/>
    <w:rsid w:val="00533FB2"/>
    <w:rsid w:val="00535B07"/>
    <w:rsid w:val="005400B5"/>
    <w:rsid w:val="00545C84"/>
    <w:rsid w:val="00547045"/>
    <w:rsid w:val="00552A8A"/>
    <w:rsid w:val="005554EB"/>
    <w:rsid w:val="00566B49"/>
    <w:rsid w:val="00566D22"/>
    <w:rsid w:val="005750CD"/>
    <w:rsid w:val="00582324"/>
    <w:rsid w:val="00587AAD"/>
    <w:rsid w:val="00597E5D"/>
    <w:rsid w:val="005A193D"/>
    <w:rsid w:val="005B2C72"/>
    <w:rsid w:val="005B467D"/>
    <w:rsid w:val="005B603D"/>
    <w:rsid w:val="005C2433"/>
    <w:rsid w:val="005C3012"/>
    <w:rsid w:val="005C6F9B"/>
    <w:rsid w:val="005D39A7"/>
    <w:rsid w:val="005E17BD"/>
    <w:rsid w:val="005E4F78"/>
    <w:rsid w:val="006000E8"/>
    <w:rsid w:val="00601146"/>
    <w:rsid w:val="006039F8"/>
    <w:rsid w:val="00607665"/>
    <w:rsid w:val="00610C92"/>
    <w:rsid w:val="00616143"/>
    <w:rsid w:val="006224EE"/>
    <w:rsid w:val="006312E9"/>
    <w:rsid w:val="00631F4B"/>
    <w:rsid w:val="006376CE"/>
    <w:rsid w:val="00644189"/>
    <w:rsid w:val="00644A15"/>
    <w:rsid w:val="00645325"/>
    <w:rsid w:val="0065007A"/>
    <w:rsid w:val="00652CEC"/>
    <w:rsid w:val="00653D59"/>
    <w:rsid w:val="006613D2"/>
    <w:rsid w:val="00664771"/>
    <w:rsid w:val="00665309"/>
    <w:rsid w:val="00670ED9"/>
    <w:rsid w:val="00687C05"/>
    <w:rsid w:val="0069095E"/>
    <w:rsid w:val="00693F98"/>
    <w:rsid w:val="00694A4C"/>
    <w:rsid w:val="0069666D"/>
    <w:rsid w:val="006A12A9"/>
    <w:rsid w:val="006A2DE8"/>
    <w:rsid w:val="006A45A4"/>
    <w:rsid w:val="006B0CDD"/>
    <w:rsid w:val="006B2F51"/>
    <w:rsid w:val="006B437C"/>
    <w:rsid w:val="006B77AE"/>
    <w:rsid w:val="006C0E09"/>
    <w:rsid w:val="006C7F59"/>
    <w:rsid w:val="006D6984"/>
    <w:rsid w:val="006E4EA2"/>
    <w:rsid w:val="006E52DF"/>
    <w:rsid w:val="006E6965"/>
    <w:rsid w:val="006E7200"/>
    <w:rsid w:val="006E7EEF"/>
    <w:rsid w:val="006F495F"/>
    <w:rsid w:val="0071559A"/>
    <w:rsid w:val="00715BCE"/>
    <w:rsid w:val="00720882"/>
    <w:rsid w:val="00727B0B"/>
    <w:rsid w:val="0073195E"/>
    <w:rsid w:val="00757F25"/>
    <w:rsid w:val="00761AD2"/>
    <w:rsid w:val="00765DF2"/>
    <w:rsid w:val="00783766"/>
    <w:rsid w:val="00792029"/>
    <w:rsid w:val="00795353"/>
    <w:rsid w:val="00797953"/>
    <w:rsid w:val="007A3E3A"/>
    <w:rsid w:val="007A7C03"/>
    <w:rsid w:val="007B04E4"/>
    <w:rsid w:val="007B5B12"/>
    <w:rsid w:val="007C23B9"/>
    <w:rsid w:val="007C291E"/>
    <w:rsid w:val="007D5977"/>
    <w:rsid w:val="007E107E"/>
    <w:rsid w:val="007E4AD1"/>
    <w:rsid w:val="007E4FDF"/>
    <w:rsid w:val="007F6061"/>
    <w:rsid w:val="007F6864"/>
    <w:rsid w:val="0081124C"/>
    <w:rsid w:val="0081673E"/>
    <w:rsid w:val="00816968"/>
    <w:rsid w:val="00823C0B"/>
    <w:rsid w:val="00824220"/>
    <w:rsid w:val="008257D0"/>
    <w:rsid w:val="00827921"/>
    <w:rsid w:val="00832F50"/>
    <w:rsid w:val="00836DD2"/>
    <w:rsid w:val="00840055"/>
    <w:rsid w:val="00842D63"/>
    <w:rsid w:val="008437BD"/>
    <w:rsid w:val="00862EE8"/>
    <w:rsid w:val="00872719"/>
    <w:rsid w:val="00874A29"/>
    <w:rsid w:val="00886DA9"/>
    <w:rsid w:val="00887BAE"/>
    <w:rsid w:val="0089495A"/>
    <w:rsid w:val="008967D1"/>
    <w:rsid w:val="00897252"/>
    <w:rsid w:val="008A1287"/>
    <w:rsid w:val="008A58EC"/>
    <w:rsid w:val="008A6FF2"/>
    <w:rsid w:val="008B159A"/>
    <w:rsid w:val="008B1842"/>
    <w:rsid w:val="008B2D53"/>
    <w:rsid w:val="008B431A"/>
    <w:rsid w:val="008B575F"/>
    <w:rsid w:val="008B6F25"/>
    <w:rsid w:val="008B702E"/>
    <w:rsid w:val="008B734A"/>
    <w:rsid w:val="008C027E"/>
    <w:rsid w:val="008C4BDA"/>
    <w:rsid w:val="008C50E0"/>
    <w:rsid w:val="008C5ABE"/>
    <w:rsid w:val="008C62BE"/>
    <w:rsid w:val="008C7F75"/>
    <w:rsid w:val="008D21C6"/>
    <w:rsid w:val="008D2EBF"/>
    <w:rsid w:val="008D4A03"/>
    <w:rsid w:val="008D5355"/>
    <w:rsid w:val="008D7669"/>
    <w:rsid w:val="008E2914"/>
    <w:rsid w:val="008E40D1"/>
    <w:rsid w:val="008E5B98"/>
    <w:rsid w:val="008F04F8"/>
    <w:rsid w:val="008F5944"/>
    <w:rsid w:val="009112E4"/>
    <w:rsid w:val="00914F62"/>
    <w:rsid w:val="009222C2"/>
    <w:rsid w:val="00927577"/>
    <w:rsid w:val="00932015"/>
    <w:rsid w:val="00932CEC"/>
    <w:rsid w:val="00935636"/>
    <w:rsid w:val="00940E45"/>
    <w:rsid w:val="00944E0A"/>
    <w:rsid w:val="0094744F"/>
    <w:rsid w:val="00954934"/>
    <w:rsid w:val="00960B6B"/>
    <w:rsid w:val="00962A8C"/>
    <w:rsid w:val="0097130B"/>
    <w:rsid w:val="00971D31"/>
    <w:rsid w:val="00976A51"/>
    <w:rsid w:val="00994E4D"/>
    <w:rsid w:val="009B0B61"/>
    <w:rsid w:val="009B320A"/>
    <w:rsid w:val="009B70EB"/>
    <w:rsid w:val="009C1083"/>
    <w:rsid w:val="009C2630"/>
    <w:rsid w:val="009C663B"/>
    <w:rsid w:val="009C6949"/>
    <w:rsid w:val="009E2160"/>
    <w:rsid w:val="009E22B4"/>
    <w:rsid w:val="009E4AC4"/>
    <w:rsid w:val="009F7EC1"/>
    <w:rsid w:val="00A01EAB"/>
    <w:rsid w:val="00A03E35"/>
    <w:rsid w:val="00A04AB3"/>
    <w:rsid w:val="00A1608D"/>
    <w:rsid w:val="00A20DF1"/>
    <w:rsid w:val="00A24A34"/>
    <w:rsid w:val="00A27368"/>
    <w:rsid w:val="00A33E5B"/>
    <w:rsid w:val="00A37347"/>
    <w:rsid w:val="00A4004F"/>
    <w:rsid w:val="00A41A5C"/>
    <w:rsid w:val="00A45A4F"/>
    <w:rsid w:val="00A46626"/>
    <w:rsid w:val="00A6019B"/>
    <w:rsid w:val="00A652B6"/>
    <w:rsid w:val="00A766AC"/>
    <w:rsid w:val="00A77111"/>
    <w:rsid w:val="00A828CB"/>
    <w:rsid w:val="00A86320"/>
    <w:rsid w:val="00A87116"/>
    <w:rsid w:val="00A906D2"/>
    <w:rsid w:val="00A958CA"/>
    <w:rsid w:val="00AA027C"/>
    <w:rsid w:val="00AA4EDD"/>
    <w:rsid w:val="00AA57CE"/>
    <w:rsid w:val="00AB3E98"/>
    <w:rsid w:val="00AD3B5A"/>
    <w:rsid w:val="00AD7232"/>
    <w:rsid w:val="00AE1CAC"/>
    <w:rsid w:val="00AE3D91"/>
    <w:rsid w:val="00AE3DE2"/>
    <w:rsid w:val="00AE5CF3"/>
    <w:rsid w:val="00AF1E81"/>
    <w:rsid w:val="00AF387F"/>
    <w:rsid w:val="00B02ED3"/>
    <w:rsid w:val="00B067CB"/>
    <w:rsid w:val="00B21403"/>
    <w:rsid w:val="00B2468D"/>
    <w:rsid w:val="00B37130"/>
    <w:rsid w:val="00B412B6"/>
    <w:rsid w:val="00B533B7"/>
    <w:rsid w:val="00B71246"/>
    <w:rsid w:val="00B71BB9"/>
    <w:rsid w:val="00B861D4"/>
    <w:rsid w:val="00B937C7"/>
    <w:rsid w:val="00BA770B"/>
    <w:rsid w:val="00BB4522"/>
    <w:rsid w:val="00BD3347"/>
    <w:rsid w:val="00BE7838"/>
    <w:rsid w:val="00BF0C44"/>
    <w:rsid w:val="00BF0EFB"/>
    <w:rsid w:val="00C01334"/>
    <w:rsid w:val="00C2556D"/>
    <w:rsid w:val="00C46534"/>
    <w:rsid w:val="00C62FEC"/>
    <w:rsid w:val="00C81E93"/>
    <w:rsid w:val="00C85099"/>
    <w:rsid w:val="00C96A83"/>
    <w:rsid w:val="00CB0D22"/>
    <w:rsid w:val="00CB770B"/>
    <w:rsid w:val="00CC0D4C"/>
    <w:rsid w:val="00CC114C"/>
    <w:rsid w:val="00CD39F7"/>
    <w:rsid w:val="00CD5592"/>
    <w:rsid w:val="00CD6FBF"/>
    <w:rsid w:val="00CF0A98"/>
    <w:rsid w:val="00CF6761"/>
    <w:rsid w:val="00D04897"/>
    <w:rsid w:val="00D05E85"/>
    <w:rsid w:val="00D11870"/>
    <w:rsid w:val="00D2524F"/>
    <w:rsid w:val="00D317DF"/>
    <w:rsid w:val="00D33A50"/>
    <w:rsid w:val="00D36F6B"/>
    <w:rsid w:val="00D43FE1"/>
    <w:rsid w:val="00D510C0"/>
    <w:rsid w:val="00D53E12"/>
    <w:rsid w:val="00D56E93"/>
    <w:rsid w:val="00D63D7B"/>
    <w:rsid w:val="00D6542B"/>
    <w:rsid w:val="00D7069C"/>
    <w:rsid w:val="00D7237F"/>
    <w:rsid w:val="00D773E2"/>
    <w:rsid w:val="00D83006"/>
    <w:rsid w:val="00D839C1"/>
    <w:rsid w:val="00D84357"/>
    <w:rsid w:val="00D8675B"/>
    <w:rsid w:val="00D87719"/>
    <w:rsid w:val="00D91B9E"/>
    <w:rsid w:val="00D926DB"/>
    <w:rsid w:val="00DA0796"/>
    <w:rsid w:val="00DA1AAC"/>
    <w:rsid w:val="00DA208F"/>
    <w:rsid w:val="00DB0E15"/>
    <w:rsid w:val="00DB42D5"/>
    <w:rsid w:val="00DC2AAD"/>
    <w:rsid w:val="00DD4480"/>
    <w:rsid w:val="00DD7F4C"/>
    <w:rsid w:val="00DE15E6"/>
    <w:rsid w:val="00DE32EE"/>
    <w:rsid w:val="00DE3FC5"/>
    <w:rsid w:val="00DF3A9E"/>
    <w:rsid w:val="00E02DCC"/>
    <w:rsid w:val="00E11908"/>
    <w:rsid w:val="00E17DCB"/>
    <w:rsid w:val="00E3209F"/>
    <w:rsid w:val="00E35590"/>
    <w:rsid w:val="00E3757D"/>
    <w:rsid w:val="00E42CC4"/>
    <w:rsid w:val="00E43BB7"/>
    <w:rsid w:val="00E53E9A"/>
    <w:rsid w:val="00E57FC0"/>
    <w:rsid w:val="00E60092"/>
    <w:rsid w:val="00E61395"/>
    <w:rsid w:val="00E61868"/>
    <w:rsid w:val="00E62472"/>
    <w:rsid w:val="00E7390C"/>
    <w:rsid w:val="00E739EB"/>
    <w:rsid w:val="00E75901"/>
    <w:rsid w:val="00E8640D"/>
    <w:rsid w:val="00E9234F"/>
    <w:rsid w:val="00E97A8B"/>
    <w:rsid w:val="00EB2DAE"/>
    <w:rsid w:val="00EB3F87"/>
    <w:rsid w:val="00EB75D1"/>
    <w:rsid w:val="00EC4012"/>
    <w:rsid w:val="00EC4196"/>
    <w:rsid w:val="00EC5C31"/>
    <w:rsid w:val="00ED249C"/>
    <w:rsid w:val="00ED51B6"/>
    <w:rsid w:val="00ED7B8B"/>
    <w:rsid w:val="00EE6C13"/>
    <w:rsid w:val="00EE76FC"/>
    <w:rsid w:val="00EE7738"/>
    <w:rsid w:val="00EF3C93"/>
    <w:rsid w:val="00EF5302"/>
    <w:rsid w:val="00EF5436"/>
    <w:rsid w:val="00EF6D85"/>
    <w:rsid w:val="00EF7679"/>
    <w:rsid w:val="00F002AF"/>
    <w:rsid w:val="00F01E25"/>
    <w:rsid w:val="00F141E5"/>
    <w:rsid w:val="00F24D92"/>
    <w:rsid w:val="00F300AE"/>
    <w:rsid w:val="00F32577"/>
    <w:rsid w:val="00F341B9"/>
    <w:rsid w:val="00F34405"/>
    <w:rsid w:val="00F52E48"/>
    <w:rsid w:val="00F74467"/>
    <w:rsid w:val="00F75128"/>
    <w:rsid w:val="00F842FB"/>
    <w:rsid w:val="00F90B9B"/>
    <w:rsid w:val="00F94743"/>
    <w:rsid w:val="00FA5015"/>
    <w:rsid w:val="00FA7450"/>
    <w:rsid w:val="00FB0E43"/>
    <w:rsid w:val="00FB1F9C"/>
    <w:rsid w:val="00FB6DE6"/>
    <w:rsid w:val="00FC4685"/>
    <w:rsid w:val="00FC51D9"/>
    <w:rsid w:val="00FD4277"/>
    <w:rsid w:val="00FD7700"/>
    <w:rsid w:val="00FE755C"/>
    <w:rsid w:val="00FF4A23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C9FE35"/>
  <w15:docId w15:val="{F7CE94AB-1AA9-41B0-B5F5-6EF8C9B5F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47719"/>
    <w:pPr>
      <w:keepNext/>
      <w:widowControl w:val="0"/>
      <w:tabs>
        <w:tab w:val="left" w:pos="0"/>
        <w:tab w:val="left" w:pos="360"/>
        <w:tab w:val="left" w:pos="630"/>
        <w:tab w:val="left" w:pos="1560"/>
        <w:tab w:val="left" w:pos="2040"/>
        <w:tab w:val="left" w:pos="2520"/>
        <w:tab w:val="left" w:pos="7560"/>
        <w:tab w:val="left" w:pos="9720"/>
        <w:tab w:val="left" w:pos="10200"/>
      </w:tabs>
      <w:outlineLvl w:val="0"/>
    </w:pPr>
    <w:rPr>
      <w:b/>
      <w:snapToGrid w:val="0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247719"/>
    <w:pPr>
      <w:keepNext/>
      <w:widowControl w:val="0"/>
      <w:tabs>
        <w:tab w:val="left" w:pos="0"/>
        <w:tab w:val="left" w:pos="360"/>
        <w:tab w:val="left" w:pos="630"/>
        <w:tab w:val="left" w:pos="1560"/>
        <w:tab w:val="left" w:pos="2040"/>
        <w:tab w:val="left" w:pos="2520"/>
        <w:tab w:val="left" w:pos="7560"/>
        <w:tab w:val="left" w:pos="9720"/>
        <w:tab w:val="left" w:pos="10200"/>
      </w:tabs>
      <w:ind w:firstLine="7560"/>
      <w:outlineLvl w:val="1"/>
    </w:pPr>
    <w:rPr>
      <w:b/>
      <w:snapToGrid w:val="0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247719"/>
    <w:pPr>
      <w:keepNext/>
      <w:widowControl w:val="0"/>
      <w:tabs>
        <w:tab w:val="left" w:pos="0"/>
        <w:tab w:val="left" w:pos="360"/>
        <w:tab w:val="left" w:pos="630"/>
        <w:tab w:val="left" w:pos="1560"/>
        <w:tab w:val="left" w:pos="2040"/>
        <w:tab w:val="left" w:pos="2520"/>
        <w:tab w:val="left" w:pos="7560"/>
        <w:tab w:val="left" w:pos="8640"/>
        <w:tab w:val="left" w:pos="9720"/>
        <w:tab w:val="left" w:pos="10200"/>
      </w:tabs>
      <w:outlineLvl w:val="2"/>
    </w:pPr>
    <w:rPr>
      <w:b/>
      <w:snapToGrid w:val="0"/>
      <w:color w:val="000000"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247719"/>
    <w:pPr>
      <w:keepNext/>
      <w:widowControl w:val="0"/>
      <w:tabs>
        <w:tab w:val="left" w:pos="0"/>
        <w:tab w:val="left" w:pos="360"/>
        <w:tab w:val="left" w:pos="630"/>
        <w:tab w:val="left" w:pos="1560"/>
        <w:tab w:val="left" w:pos="2040"/>
        <w:tab w:val="left" w:pos="2520"/>
        <w:tab w:val="left" w:pos="7560"/>
        <w:tab w:val="left" w:pos="8640"/>
        <w:tab w:val="left" w:pos="9720"/>
        <w:tab w:val="left" w:pos="10200"/>
      </w:tabs>
      <w:outlineLvl w:val="3"/>
    </w:pPr>
    <w:rPr>
      <w:b/>
      <w:snapToGrid w:val="0"/>
      <w:color w:val="000000"/>
      <w:sz w:val="20"/>
      <w:szCs w:val="20"/>
      <w:u w:val="single"/>
    </w:rPr>
  </w:style>
  <w:style w:type="paragraph" w:styleId="Heading5">
    <w:name w:val="heading 5"/>
    <w:basedOn w:val="Normal"/>
    <w:next w:val="Normal"/>
    <w:link w:val="Heading5Char"/>
    <w:qFormat/>
    <w:rsid w:val="00247719"/>
    <w:pPr>
      <w:keepNext/>
      <w:widowControl w:val="0"/>
      <w:tabs>
        <w:tab w:val="center" w:pos="5760"/>
      </w:tabs>
      <w:jc w:val="center"/>
      <w:outlineLvl w:val="4"/>
    </w:pPr>
    <w:rPr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  <w:smallCaps/>
      <w:sz w:val="16"/>
    </w:rPr>
  </w:style>
  <w:style w:type="paragraph" w:styleId="Subtitle">
    <w:name w:val="Subtitle"/>
    <w:basedOn w:val="Normal"/>
    <w:qFormat/>
    <w:pPr>
      <w:jc w:val="center"/>
    </w:pPr>
    <w:rPr>
      <w:rFonts w:ascii="Arial" w:hAnsi="Arial" w:cs="Arial"/>
      <w:b/>
      <w:bCs/>
      <w:sz w:val="22"/>
    </w:rPr>
  </w:style>
  <w:style w:type="table" w:styleId="TableGrid">
    <w:name w:val="Table Grid"/>
    <w:basedOn w:val="TableNormal"/>
    <w:rsid w:val="00DA07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rsid w:val="00B02ED3"/>
    <w:rPr>
      <w:sz w:val="24"/>
      <w:szCs w:val="24"/>
    </w:rPr>
  </w:style>
  <w:style w:type="paragraph" w:styleId="BalloonText">
    <w:name w:val="Balloon Text"/>
    <w:basedOn w:val="Normal"/>
    <w:link w:val="BalloonTextChar"/>
    <w:rsid w:val="00B02E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02ED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247719"/>
    <w:rPr>
      <w:b/>
      <w:snapToGrid w:val="0"/>
    </w:rPr>
  </w:style>
  <w:style w:type="character" w:customStyle="1" w:styleId="Heading2Char">
    <w:name w:val="Heading 2 Char"/>
    <w:basedOn w:val="DefaultParagraphFont"/>
    <w:link w:val="Heading2"/>
    <w:rsid w:val="00247719"/>
    <w:rPr>
      <w:b/>
      <w:snapToGrid w:val="0"/>
    </w:rPr>
  </w:style>
  <w:style w:type="character" w:customStyle="1" w:styleId="Heading3Char">
    <w:name w:val="Heading 3 Char"/>
    <w:basedOn w:val="DefaultParagraphFont"/>
    <w:link w:val="Heading3"/>
    <w:rsid w:val="00247719"/>
    <w:rPr>
      <w:b/>
      <w:snapToGrid w:val="0"/>
      <w:color w:val="000000"/>
    </w:rPr>
  </w:style>
  <w:style w:type="character" w:customStyle="1" w:styleId="Heading4Char">
    <w:name w:val="Heading 4 Char"/>
    <w:basedOn w:val="DefaultParagraphFont"/>
    <w:link w:val="Heading4"/>
    <w:rsid w:val="00247719"/>
    <w:rPr>
      <w:b/>
      <w:snapToGrid w:val="0"/>
      <w:color w:val="000000"/>
      <w:u w:val="single"/>
    </w:rPr>
  </w:style>
  <w:style w:type="character" w:customStyle="1" w:styleId="Heading5Char">
    <w:name w:val="Heading 5 Char"/>
    <w:basedOn w:val="DefaultParagraphFont"/>
    <w:link w:val="Heading5"/>
    <w:rsid w:val="00247719"/>
    <w:rPr>
      <w:b/>
      <w:snapToGrid w:val="0"/>
    </w:rPr>
  </w:style>
  <w:style w:type="numbering" w:customStyle="1" w:styleId="NoList1">
    <w:name w:val="No List1"/>
    <w:next w:val="NoList"/>
    <w:semiHidden/>
    <w:unhideWhenUsed/>
    <w:rsid w:val="00247719"/>
  </w:style>
  <w:style w:type="character" w:styleId="FootnoteReference">
    <w:name w:val="footnote reference"/>
    <w:rsid w:val="00247719"/>
  </w:style>
  <w:style w:type="character" w:customStyle="1" w:styleId="HeaderChar">
    <w:name w:val="Header Char"/>
    <w:basedOn w:val="DefaultParagraphFont"/>
    <w:link w:val="Header"/>
    <w:rsid w:val="00247719"/>
    <w:rPr>
      <w:sz w:val="24"/>
      <w:szCs w:val="24"/>
    </w:rPr>
  </w:style>
  <w:style w:type="paragraph" w:styleId="DocumentMap">
    <w:name w:val="Document Map"/>
    <w:basedOn w:val="Normal"/>
    <w:link w:val="DocumentMapChar"/>
    <w:rsid w:val="00247719"/>
    <w:pPr>
      <w:widowControl w:val="0"/>
      <w:shd w:val="clear" w:color="auto" w:fill="000080"/>
    </w:pPr>
    <w:rPr>
      <w:rFonts w:ascii="Tahoma" w:hAnsi="Tahoma"/>
      <w:snapToGrid w:val="0"/>
      <w:szCs w:val="20"/>
    </w:rPr>
  </w:style>
  <w:style w:type="character" w:customStyle="1" w:styleId="DocumentMapChar">
    <w:name w:val="Document Map Char"/>
    <w:basedOn w:val="DefaultParagraphFont"/>
    <w:link w:val="DocumentMap"/>
    <w:rsid w:val="00247719"/>
    <w:rPr>
      <w:rFonts w:ascii="Tahoma" w:hAnsi="Tahoma"/>
      <w:snapToGrid w:val="0"/>
      <w:sz w:val="24"/>
      <w:shd w:val="clear" w:color="auto" w:fill="000080"/>
    </w:rPr>
  </w:style>
  <w:style w:type="character" w:styleId="PageNumber">
    <w:name w:val="page number"/>
    <w:basedOn w:val="DefaultParagraphFont"/>
    <w:rsid w:val="00247719"/>
  </w:style>
  <w:style w:type="paragraph" w:styleId="ListParagraph">
    <w:name w:val="List Paragraph"/>
    <w:basedOn w:val="Normal"/>
    <w:uiPriority w:val="34"/>
    <w:qFormat/>
    <w:rsid w:val="00ED51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08025A7273F643BCA00E96E69E28D1" ma:contentTypeVersion="0" ma:contentTypeDescription="Create a new document." ma:contentTypeScope="" ma:versionID="578f30acb21e5ea7bd2477a7a7f0995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486719921af08a00f8ec0954cf6fb1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FE8CF6-0D03-4960-9FFF-D5CE881E08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8A333C-C9EA-4397-8EA6-93C231C7B3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201F91-F568-4006-A7E7-E88750B8DD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67D47CA-002C-4DC9-9F2E-B443E37DB6B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11434</Words>
  <Characters>65177</Characters>
  <Application>Microsoft Office Word</Application>
  <DocSecurity>0</DocSecurity>
  <Lines>543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LLINOIS DEPARTMENT OF CORRECTIONS</vt:lpstr>
    </vt:vector>
  </TitlesOfParts>
  <Company>State of Illinois</Company>
  <LinksUpToDate>false</LinksUpToDate>
  <CharactersWithSpaces>76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LINOIS DEPARTMENT OF CORRECTIONS</dc:title>
  <dc:creator>Cona399</dc:creator>
  <cp:lastModifiedBy>Heather Hollis</cp:lastModifiedBy>
  <cp:revision>2</cp:revision>
  <cp:lastPrinted>2015-01-28T18:56:00Z</cp:lastPrinted>
  <dcterms:created xsi:type="dcterms:W3CDTF">2021-11-16T14:41:00Z</dcterms:created>
  <dcterms:modified xsi:type="dcterms:W3CDTF">2021-11-16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08025A7273F643BCA00E96E69E28D1</vt:lpwstr>
  </property>
</Properties>
</file>